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87596" w14:textId="0FE883AB" w:rsidR="00F333BD" w:rsidRDefault="00F333BD" w:rsidP="00F333BD">
      <w:pPr>
        <w:spacing w:line="276" w:lineRule="auto"/>
        <w:jc w:val="center"/>
      </w:pPr>
    </w:p>
    <w:p w14:paraId="6183AD65" w14:textId="36B8FDC5" w:rsidR="00F333BD" w:rsidRDefault="00515856" w:rsidP="00F333BD">
      <w:pPr>
        <w:spacing w:line="276" w:lineRule="auto"/>
        <w:jc w:val="center"/>
        <w:rPr>
          <w:b/>
          <w:color w:val="4471C4"/>
          <w:sz w:val="72"/>
          <w:szCs w:val="72"/>
        </w:rPr>
      </w:pPr>
      <w:r>
        <w:rPr>
          <w:b/>
          <w:color w:val="4471C4"/>
          <w:sz w:val="72"/>
          <w:szCs w:val="72"/>
        </w:rPr>
        <w:t>Group Project</w:t>
      </w:r>
      <w:r w:rsidR="00F333BD" w:rsidRPr="4728BA3B">
        <w:rPr>
          <w:b/>
          <w:color w:val="4471C4"/>
          <w:sz w:val="72"/>
          <w:szCs w:val="72"/>
        </w:rPr>
        <w:t xml:space="preserve"> Report</w:t>
      </w:r>
    </w:p>
    <w:p w14:paraId="5D6A0145" w14:textId="3DE4ACC1" w:rsidR="00515856" w:rsidRPr="00B76E44" w:rsidRDefault="00515856" w:rsidP="00515856">
      <w:pPr>
        <w:spacing w:line="276" w:lineRule="auto"/>
        <w:rPr>
          <w:b/>
          <w:color w:val="4472C4" w:themeColor="accent1"/>
          <w:sz w:val="72"/>
          <w:szCs w:val="72"/>
        </w:rPr>
      </w:pPr>
    </w:p>
    <w:p w14:paraId="1D3B9218" w14:textId="2D676966" w:rsidR="00E047AE" w:rsidRDefault="00876CF3" w:rsidP="3B539A49">
      <w:pPr>
        <w:spacing w:line="276" w:lineRule="auto"/>
        <w:jc w:val="center"/>
        <w:rPr>
          <w:b/>
          <w:bCs/>
          <w:color w:val="4472C4" w:themeColor="accent1"/>
          <w:sz w:val="32"/>
          <w:szCs w:val="32"/>
        </w:rPr>
      </w:pPr>
      <w:r w:rsidRPr="3B539A49">
        <w:rPr>
          <w:b/>
          <w:bCs/>
          <w:color w:val="4472C4" w:themeColor="accent1"/>
          <w:sz w:val="32"/>
          <w:szCs w:val="32"/>
        </w:rPr>
        <w:t>GROUP 13</w:t>
      </w:r>
    </w:p>
    <w:p w14:paraId="73433B01" w14:textId="77777777" w:rsidR="00515856" w:rsidRPr="00E047AE" w:rsidRDefault="00515856" w:rsidP="3B539A49">
      <w:pPr>
        <w:spacing w:line="276" w:lineRule="auto"/>
        <w:jc w:val="center"/>
        <w:rPr>
          <w:color w:val="4472C4" w:themeColor="accent1"/>
          <w:sz w:val="48"/>
          <w:szCs w:val="48"/>
        </w:rPr>
      </w:pPr>
    </w:p>
    <w:p w14:paraId="2F96D230" w14:textId="637BAC5A" w:rsidR="00F333BD" w:rsidRPr="00CC7774" w:rsidRDefault="006625E5" w:rsidP="00F333BD">
      <w:pPr>
        <w:spacing w:line="276" w:lineRule="auto"/>
        <w:jc w:val="center"/>
        <w:rPr>
          <w:rFonts w:cstheme="minorHAnsi"/>
          <w:b/>
          <w:bCs/>
          <w:sz w:val="32"/>
          <w:szCs w:val="32"/>
        </w:rPr>
      </w:pPr>
      <w:r>
        <w:rPr>
          <w:rFonts w:cstheme="minorHAnsi"/>
          <w:b/>
          <w:bCs/>
          <w:color w:val="4472C4" w:themeColor="accent1"/>
          <w:sz w:val="32"/>
          <w:szCs w:val="32"/>
        </w:rPr>
        <w:t>Members</w:t>
      </w:r>
    </w:p>
    <w:p w14:paraId="480A447E" w14:textId="45658CBC" w:rsidR="00F333BD" w:rsidRDefault="00386E12" w:rsidP="00F333BD">
      <w:pPr>
        <w:spacing w:line="276" w:lineRule="auto"/>
        <w:jc w:val="center"/>
        <w:rPr>
          <w:rFonts w:cstheme="minorHAnsi"/>
          <w:sz w:val="32"/>
          <w:szCs w:val="32"/>
        </w:rPr>
      </w:pPr>
      <w:r>
        <w:rPr>
          <w:rFonts w:cstheme="minorHAnsi"/>
          <w:sz w:val="32"/>
          <w:szCs w:val="32"/>
        </w:rPr>
        <w:t>Tran Phuoc Tuan</w:t>
      </w:r>
      <w:r w:rsidR="00F333BD" w:rsidRPr="00CC7774">
        <w:rPr>
          <w:rFonts w:cstheme="minorHAnsi"/>
          <w:sz w:val="32"/>
          <w:szCs w:val="32"/>
        </w:rPr>
        <w:t xml:space="preserve"> (s</w:t>
      </w:r>
      <w:r w:rsidR="001D5923">
        <w:rPr>
          <w:rFonts w:cstheme="minorHAnsi"/>
          <w:sz w:val="32"/>
          <w:szCs w:val="32"/>
        </w:rPr>
        <w:t>3866850</w:t>
      </w:r>
      <w:r w:rsidR="00F333BD" w:rsidRPr="00CC7774">
        <w:rPr>
          <w:rFonts w:cstheme="minorHAnsi"/>
          <w:sz w:val="32"/>
          <w:szCs w:val="32"/>
        </w:rPr>
        <w:t>)</w:t>
      </w:r>
    </w:p>
    <w:p w14:paraId="63D4DC24" w14:textId="512C62EE" w:rsidR="00515856" w:rsidRDefault="00515856" w:rsidP="00F333BD">
      <w:pPr>
        <w:spacing w:line="276" w:lineRule="auto"/>
        <w:jc w:val="center"/>
        <w:rPr>
          <w:sz w:val="32"/>
          <w:szCs w:val="28"/>
        </w:rPr>
      </w:pPr>
      <w:r>
        <w:rPr>
          <w:rFonts w:cstheme="minorHAnsi"/>
          <w:sz w:val="32"/>
          <w:szCs w:val="32"/>
        </w:rPr>
        <w:t>Nguyen The Minh (s</w:t>
      </w:r>
      <w:r w:rsidRPr="00515856">
        <w:rPr>
          <w:sz w:val="32"/>
          <w:szCs w:val="28"/>
        </w:rPr>
        <w:t>3878434</w:t>
      </w:r>
      <w:r>
        <w:rPr>
          <w:sz w:val="32"/>
          <w:szCs w:val="28"/>
        </w:rPr>
        <w:t>)</w:t>
      </w:r>
    </w:p>
    <w:p w14:paraId="2EDC2AF7" w14:textId="44CC713A" w:rsidR="00515856" w:rsidRDefault="00515856" w:rsidP="00F333BD">
      <w:pPr>
        <w:spacing w:line="276" w:lineRule="auto"/>
        <w:jc w:val="center"/>
        <w:rPr>
          <w:sz w:val="32"/>
          <w:szCs w:val="28"/>
        </w:rPr>
      </w:pPr>
      <w:r>
        <w:rPr>
          <w:sz w:val="32"/>
          <w:szCs w:val="28"/>
        </w:rPr>
        <w:t>Nguyen Viet Quan (s39)</w:t>
      </w:r>
    </w:p>
    <w:p w14:paraId="72208CE4" w14:textId="02452245" w:rsidR="00515856" w:rsidRPr="00515856" w:rsidRDefault="00515856" w:rsidP="00F333BD">
      <w:pPr>
        <w:spacing w:line="276" w:lineRule="auto"/>
        <w:jc w:val="center"/>
        <w:rPr>
          <w:rFonts w:cs="Arial"/>
          <w:szCs w:val="24"/>
        </w:rPr>
      </w:pPr>
      <w:r>
        <w:rPr>
          <w:sz w:val="32"/>
          <w:szCs w:val="28"/>
        </w:rPr>
        <w:t>Vo Phuc Duy Nhat (s38</w:t>
      </w:r>
      <w:r w:rsidR="007F4658">
        <w:rPr>
          <w:sz w:val="32"/>
          <w:szCs w:val="28"/>
        </w:rPr>
        <w:t>68763</w:t>
      </w:r>
      <w:r>
        <w:rPr>
          <w:sz w:val="32"/>
          <w:szCs w:val="28"/>
        </w:rPr>
        <w:t>)</w:t>
      </w:r>
    </w:p>
    <w:p w14:paraId="75019088" w14:textId="753B841B" w:rsidR="0071514E" w:rsidRDefault="0071514E" w:rsidP="00E047AE">
      <w:pPr>
        <w:spacing w:line="276" w:lineRule="auto"/>
        <w:jc w:val="center"/>
        <w:rPr>
          <w:rFonts w:cstheme="minorHAnsi"/>
          <w:b/>
          <w:bCs/>
          <w:color w:val="4472C4" w:themeColor="accent1"/>
          <w:sz w:val="32"/>
          <w:szCs w:val="32"/>
        </w:rPr>
      </w:pPr>
    </w:p>
    <w:p w14:paraId="0747EBA2" w14:textId="77777777" w:rsidR="00515856" w:rsidRDefault="00515856" w:rsidP="00E047AE">
      <w:pPr>
        <w:spacing w:line="276" w:lineRule="auto"/>
        <w:jc w:val="center"/>
        <w:rPr>
          <w:rFonts w:cstheme="minorHAnsi"/>
          <w:b/>
          <w:bCs/>
          <w:color w:val="4472C4" w:themeColor="accent1"/>
          <w:sz w:val="32"/>
          <w:szCs w:val="32"/>
        </w:rPr>
      </w:pPr>
    </w:p>
    <w:p w14:paraId="20F68C0C" w14:textId="77777777" w:rsidR="00515856" w:rsidRDefault="00515856" w:rsidP="00E047AE">
      <w:pPr>
        <w:spacing w:line="276" w:lineRule="auto"/>
        <w:jc w:val="center"/>
        <w:rPr>
          <w:rFonts w:cstheme="minorHAnsi"/>
          <w:b/>
          <w:bCs/>
          <w:color w:val="4472C4" w:themeColor="accent1"/>
          <w:sz w:val="32"/>
          <w:szCs w:val="32"/>
        </w:rPr>
      </w:pPr>
    </w:p>
    <w:p w14:paraId="498A6DB9" w14:textId="7D18AA7C" w:rsidR="00F333BD" w:rsidRPr="00CC7774" w:rsidRDefault="00F333BD" w:rsidP="00E047AE">
      <w:pPr>
        <w:spacing w:line="276" w:lineRule="auto"/>
        <w:jc w:val="center"/>
        <w:rPr>
          <w:rFonts w:cstheme="minorHAnsi"/>
          <w:sz w:val="32"/>
          <w:szCs w:val="32"/>
        </w:rPr>
      </w:pPr>
      <w:r w:rsidRPr="00CC7774">
        <w:rPr>
          <w:rFonts w:cstheme="minorHAnsi"/>
          <w:b/>
          <w:color w:val="4472C4" w:themeColor="accent1"/>
          <w:sz w:val="32"/>
          <w:szCs w:val="32"/>
        </w:rPr>
        <w:t>Lecturer:</w:t>
      </w:r>
      <w:r w:rsidRPr="00CC7774">
        <w:rPr>
          <w:rFonts w:cstheme="minorHAnsi"/>
          <w:sz w:val="32"/>
          <w:szCs w:val="32"/>
        </w:rPr>
        <w:t xml:space="preserve"> Dr. </w:t>
      </w:r>
      <w:r w:rsidR="00515856">
        <w:rPr>
          <w:rFonts w:cstheme="minorHAnsi"/>
          <w:sz w:val="32"/>
          <w:szCs w:val="32"/>
        </w:rPr>
        <w:t>Tri Dang</w:t>
      </w:r>
    </w:p>
    <w:p w14:paraId="5EA02B98" w14:textId="5284412D" w:rsidR="00463A6D" w:rsidRDefault="00F333BD" w:rsidP="00A139F0">
      <w:pPr>
        <w:spacing w:line="276" w:lineRule="auto"/>
        <w:jc w:val="center"/>
        <w:rPr>
          <w:sz w:val="32"/>
          <w:szCs w:val="32"/>
        </w:rPr>
      </w:pPr>
      <w:r w:rsidRPr="7D509566">
        <w:rPr>
          <w:b/>
          <w:color w:val="4472C4" w:themeColor="accent1"/>
          <w:sz w:val="32"/>
          <w:szCs w:val="32"/>
        </w:rPr>
        <w:t>Due date:</w:t>
      </w:r>
      <w:r w:rsidRPr="7D509566">
        <w:rPr>
          <w:color w:val="4472C4" w:themeColor="accent1"/>
          <w:sz w:val="32"/>
          <w:szCs w:val="32"/>
        </w:rPr>
        <w:t xml:space="preserve"> </w:t>
      </w:r>
      <w:r w:rsidR="0074046D">
        <w:rPr>
          <w:sz w:val="32"/>
          <w:szCs w:val="32"/>
        </w:rPr>
        <w:t>D</w:t>
      </w:r>
      <w:r w:rsidR="00725904">
        <w:rPr>
          <w:sz w:val="32"/>
          <w:szCs w:val="32"/>
        </w:rPr>
        <w:t>ec</w:t>
      </w:r>
      <w:r w:rsidR="001D22E4" w:rsidRPr="7D509566">
        <w:rPr>
          <w:sz w:val="32"/>
          <w:szCs w:val="32"/>
        </w:rPr>
        <w:t>ember</w:t>
      </w:r>
      <w:r w:rsidRPr="7D509566">
        <w:rPr>
          <w:sz w:val="32"/>
          <w:szCs w:val="32"/>
        </w:rPr>
        <w:t xml:space="preserve"> </w:t>
      </w:r>
      <w:r w:rsidR="00515856">
        <w:rPr>
          <w:sz w:val="32"/>
          <w:szCs w:val="32"/>
        </w:rPr>
        <w:t>18</w:t>
      </w:r>
      <w:r w:rsidRPr="7D509566">
        <w:rPr>
          <w:sz w:val="32"/>
          <w:szCs w:val="32"/>
        </w:rPr>
        <w:t>, 2022</w:t>
      </w:r>
    </w:p>
    <w:p w14:paraId="46F5BF0C" w14:textId="77777777" w:rsidR="003C095C" w:rsidRDefault="003C095C" w:rsidP="00A139F0">
      <w:pPr>
        <w:spacing w:line="276" w:lineRule="auto"/>
        <w:jc w:val="center"/>
        <w:rPr>
          <w:sz w:val="32"/>
          <w:szCs w:val="32"/>
        </w:rPr>
      </w:pPr>
    </w:p>
    <w:p w14:paraId="76C81ABC" w14:textId="77777777" w:rsidR="003C095C" w:rsidRPr="00AC5B0B" w:rsidRDefault="003C095C" w:rsidP="00A139F0">
      <w:pPr>
        <w:spacing w:line="276" w:lineRule="auto"/>
        <w:jc w:val="center"/>
        <w:rPr>
          <w:rFonts w:cstheme="minorHAnsi"/>
          <w:sz w:val="32"/>
          <w:szCs w:val="32"/>
        </w:rPr>
      </w:pPr>
    </w:p>
    <w:p w14:paraId="41B55ACF" w14:textId="77777777" w:rsidR="00AF2AE4" w:rsidRDefault="00AF2AE4" w:rsidP="00A139F0">
      <w:pPr>
        <w:spacing w:line="276" w:lineRule="auto"/>
        <w:jc w:val="center"/>
        <w:rPr>
          <w:sz w:val="32"/>
          <w:szCs w:val="32"/>
        </w:rPr>
      </w:pPr>
    </w:p>
    <w:sdt>
      <w:sdtPr>
        <w:rPr>
          <w:rFonts w:ascii="Arial" w:eastAsiaTheme="minorHAnsi" w:hAnsi="Arial" w:cstheme="minorBidi"/>
          <w:color w:val="auto"/>
          <w:sz w:val="24"/>
          <w:szCs w:val="22"/>
        </w:rPr>
        <w:id w:val="71633421"/>
        <w:docPartObj>
          <w:docPartGallery w:val="Table of Contents"/>
          <w:docPartUnique/>
        </w:docPartObj>
      </w:sdtPr>
      <w:sdtEndPr>
        <w:rPr>
          <w:b/>
          <w:bCs/>
          <w:noProof/>
        </w:rPr>
      </w:sdtEndPr>
      <w:sdtContent>
        <w:p w14:paraId="15E17613" w14:textId="04A3272D" w:rsidR="005A2032" w:rsidRPr="00F86583" w:rsidRDefault="005A2032">
          <w:pPr>
            <w:pStyle w:val="uMucluc"/>
            <w:rPr>
              <w:b/>
              <w:bCs/>
            </w:rPr>
          </w:pPr>
          <w:r w:rsidRPr="00F86583">
            <w:rPr>
              <w:b/>
              <w:bCs/>
            </w:rPr>
            <w:t>Table of Contents</w:t>
          </w:r>
        </w:p>
        <w:p w14:paraId="017B1406" w14:textId="34343748" w:rsidR="007F4658" w:rsidRDefault="005A2032">
          <w:pPr>
            <w:pStyle w:val="Mucluc1"/>
            <w:tabs>
              <w:tab w:val="left" w:pos="480"/>
            </w:tabs>
            <w:rPr>
              <w:rFonts w:asciiTheme="minorHAnsi" w:eastAsiaTheme="minorEastAsia" w:hAnsiTheme="minorHAnsi"/>
              <w:noProof/>
              <w:sz w:val="22"/>
            </w:rPr>
          </w:pPr>
          <w:r>
            <w:fldChar w:fldCharType="begin"/>
          </w:r>
          <w:r>
            <w:instrText xml:space="preserve"> TOC \o "1-3" \h \z \u </w:instrText>
          </w:r>
          <w:r>
            <w:fldChar w:fldCharType="separate"/>
          </w:r>
          <w:hyperlink w:anchor="_Toc122288329" w:history="1">
            <w:r w:rsidR="007F4658" w:rsidRPr="007A0552">
              <w:rPr>
                <w:rStyle w:val="Siuktni"/>
                <w:b/>
                <w:bCs/>
                <w:noProof/>
              </w:rPr>
              <w:t>I.</w:t>
            </w:r>
            <w:r w:rsidR="007F4658">
              <w:rPr>
                <w:rFonts w:asciiTheme="minorHAnsi" w:eastAsiaTheme="minorEastAsia" w:hAnsiTheme="minorHAnsi"/>
                <w:noProof/>
                <w:sz w:val="22"/>
              </w:rPr>
              <w:tab/>
            </w:r>
            <w:r w:rsidR="007F4658" w:rsidRPr="007A0552">
              <w:rPr>
                <w:rStyle w:val="Siuktni"/>
                <w:b/>
                <w:bCs/>
                <w:noProof/>
              </w:rPr>
              <w:t>Introduction</w:t>
            </w:r>
            <w:r w:rsidR="007F4658">
              <w:rPr>
                <w:noProof/>
                <w:webHidden/>
              </w:rPr>
              <w:tab/>
            </w:r>
            <w:r w:rsidR="007F4658">
              <w:rPr>
                <w:noProof/>
                <w:webHidden/>
              </w:rPr>
              <w:fldChar w:fldCharType="begin"/>
            </w:r>
            <w:r w:rsidR="007F4658">
              <w:rPr>
                <w:noProof/>
                <w:webHidden/>
              </w:rPr>
              <w:instrText xml:space="preserve"> PAGEREF _Toc122288329 \h </w:instrText>
            </w:r>
            <w:r w:rsidR="007F4658">
              <w:rPr>
                <w:noProof/>
                <w:webHidden/>
              </w:rPr>
            </w:r>
            <w:r w:rsidR="007F4658">
              <w:rPr>
                <w:noProof/>
                <w:webHidden/>
              </w:rPr>
              <w:fldChar w:fldCharType="separate"/>
            </w:r>
            <w:r w:rsidR="007F4658">
              <w:rPr>
                <w:noProof/>
                <w:webHidden/>
              </w:rPr>
              <w:t>3</w:t>
            </w:r>
            <w:r w:rsidR="007F4658">
              <w:rPr>
                <w:noProof/>
                <w:webHidden/>
              </w:rPr>
              <w:fldChar w:fldCharType="end"/>
            </w:r>
          </w:hyperlink>
        </w:p>
        <w:p w14:paraId="69BBE539" w14:textId="7D464C88" w:rsidR="007F4658" w:rsidRDefault="007F4658">
          <w:pPr>
            <w:pStyle w:val="Mucluc1"/>
            <w:tabs>
              <w:tab w:val="left" w:pos="480"/>
            </w:tabs>
            <w:rPr>
              <w:rFonts w:asciiTheme="minorHAnsi" w:eastAsiaTheme="minorEastAsia" w:hAnsiTheme="minorHAnsi"/>
              <w:noProof/>
              <w:sz w:val="22"/>
            </w:rPr>
          </w:pPr>
          <w:hyperlink w:anchor="_Toc122288330" w:history="1">
            <w:r w:rsidRPr="007A0552">
              <w:rPr>
                <w:rStyle w:val="Siuktni"/>
                <w:b/>
                <w:bCs/>
                <w:noProof/>
              </w:rPr>
              <w:t>II.</w:t>
            </w:r>
            <w:r>
              <w:rPr>
                <w:rFonts w:asciiTheme="minorHAnsi" w:eastAsiaTheme="minorEastAsia" w:hAnsiTheme="minorHAnsi"/>
                <w:noProof/>
                <w:sz w:val="22"/>
              </w:rPr>
              <w:tab/>
            </w:r>
            <w:r w:rsidRPr="007A0552">
              <w:rPr>
                <w:rStyle w:val="Siuktni"/>
                <w:b/>
                <w:bCs/>
                <w:noProof/>
              </w:rPr>
              <w:t>Description of the Algorithm</w:t>
            </w:r>
            <w:r>
              <w:rPr>
                <w:noProof/>
                <w:webHidden/>
              </w:rPr>
              <w:tab/>
            </w:r>
            <w:r>
              <w:rPr>
                <w:noProof/>
                <w:webHidden/>
              </w:rPr>
              <w:fldChar w:fldCharType="begin"/>
            </w:r>
            <w:r>
              <w:rPr>
                <w:noProof/>
                <w:webHidden/>
              </w:rPr>
              <w:instrText xml:space="preserve"> PAGEREF _Toc122288330 \h </w:instrText>
            </w:r>
            <w:r>
              <w:rPr>
                <w:noProof/>
                <w:webHidden/>
              </w:rPr>
            </w:r>
            <w:r>
              <w:rPr>
                <w:noProof/>
                <w:webHidden/>
              </w:rPr>
              <w:fldChar w:fldCharType="separate"/>
            </w:r>
            <w:r>
              <w:rPr>
                <w:noProof/>
                <w:webHidden/>
              </w:rPr>
              <w:t>3</w:t>
            </w:r>
            <w:r>
              <w:rPr>
                <w:noProof/>
                <w:webHidden/>
              </w:rPr>
              <w:fldChar w:fldCharType="end"/>
            </w:r>
          </w:hyperlink>
        </w:p>
        <w:p w14:paraId="68559AA4" w14:textId="3B196B72" w:rsidR="007F4658" w:rsidRDefault="007F4658">
          <w:pPr>
            <w:pStyle w:val="Mucluc2"/>
            <w:rPr>
              <w:rFonts w:asciiTheme="minorHAnsi" w:eastAsiaTheme="minorEastAsia" w:hAnsiTheme="minorHAnsi"/>
              <w:noProof/>
              <w:sz w:val="22"/>
            </w:rPr>
          </w:pPr>
          <w:hyperlink w:anchor="_Toc122288331" w:history="1">
            <w:r w:rsidRPr="007A0552">
              <w:rPr>
                <w:rStyle w:val="Siuktni"/>
                <w:rFonts w:cs="Arial"/>
                <w:noProof/>
              </w:rPr>
              <w:t>Figure 1: Trémaux’s Algorithm [3]</w:t>
            </w:r>
            <w:r>
              <w:rPr>
                <w:noProof/>
                <w:webHidden/>
              </w:rPr>
              <w:tab/>
            </w:r>
            <w:r>
              <w:rPr>
                <w:noProof/>
                <w:webHidden/>
              </w:rPr>
              <w:fldChar w:fldCharType="begin"/>
            </w:r>
            <w:r>
              <w:rPr>
                <w:noProof/>
                <w:webHidden/>
              </w:rPr>
              <w:instrText xml:space="preserve"> PAGEREF _Toc122288331 \h </w:instrText>
            </w:r>
            <w:r>
              <w:rPr>
                <w:noProof/>
                <w:webHidden/>
              </w:rPr>
            </w:r>
            <w:r>
              <w:rPr>
                <w:noProof/>
                <w:webHidden/>
              </w:rPr>
              <w:fldChar w:fldCharType="separate"/>
            </w:r>
            <w:r>
              <w:rPr>
                <w:noProof/>
                <w:webHidden/>
              </w:rPr>
              <w:t>4</w:t>
            </w:r>
            <w:r>
              <w:rPr>
                <w:noProof/>
                <w:webHidden/>
              </w:rPr>
              <w:fldChar w:fldCharType="end"/>
            </w:r>
          </w:hyperlink>
        </w:p>
        <w:p w14:paraId="371A7034" w14:textId="24DAE5F9" w:rsidR="007F4658" w:rsidRDefault="007F4658">
          <w:pPr>
            <w:pStyle w:val="Mucluc2"/>
            <w:rPr>
              <w:rFonts w:asciiTheme="minorHAnsi" w:eastAsiaTheme="minorEastAsia" w:hAnsiTheme="minorHAnsi"/>
              <w:noProof/>
              <w:sz w:val="22"/>
            </w:rPr>
          </w:pPr>
          <w:hyperlink w:anchor="_Toc122288332" w:history="1">
            <w:r w:rsidRPr="007A0552">
              <w:rPr>
                <w:rStyle w:val="Siuktni"/>
                <w:rFonts w:cs="Arial"/>
                <w:b/>
                <w:bCs/>
                <w:noProof/>
              </w:rPr>
              <w:t>1. Subproblem 1: update_move_to_be_made</w:t>
            </w:r>
            <w:r>
              <w:rPr>
                <w:noProof/>
                <w:webHidden/>
              </w:rPr>
              <w:tab/>
            </w:r>
            <w:r>
              <w:rPr>
                <w:noProof/>
                <w:webHidden/>
              </w:rPr>
              <w:fldChar w:fldCharType="begin"/>
            </w:r>
            <w:r>
              <w:rPr>
                <w:noProof/>
                <w:webHidden/>
              </w:rPr>
              <w:instrText xml:space="preserve"> PAGEREF _Toc122288332 \h </w:instrText>
            </w:r>
            <w:r>
              <w:rPr>
                <w:noProof/>
                <w:webHidden/>
              </w:rPr>
            </w:r>
            <w:r>
              <w:rPr>
                <w:noProof/>
                <w:webHidden/>
              </w:rPr>
              <w:fldChar w:fldCharType="separate"/>
            </w:r>
            <w:r>
              <w:rPr>
                <w:noProof/>
                <w:webHidden/>
              </w:rPr>
              <w:t>4</w:t>
            </w:r>
            <w:r>
              <w:rPr>
                <w:noProof/>
                <w:webHidden/>
              </w:rPr>
              <w:fldChar w:fldCharType="end"/>
            </w:r>
          </w:hyperlink>
        </w:p>
        <w:p w14:paraId="0C4F4094" w14:textId="2B3051E0" w:rsidR="007F4658" w:rsidRDefault="007F4658">
          <w:pPr>
            <w:pStyle w:val="Mucluc2"/>
            <w:rPr>
              <w:rFonts w:asciiTheme="minorHAnsi" w:eastAsiaTheme="minorEastAsia" w:hAnsiTheme="minorHAnsi"/>
              <w:noProof/>
              <w:sz w:val="22"/>
            </w:rPr>
          </w:pPr>
          <w:hyperlink w:anchor="_Toc122288333" w:history="1">
            <w:r w:rsidRPr="007A0552">
              <w:rPr>
                <w:rStyle w:val="Siuktni"/>
                <w:rFonts w:cs="Arial"/>
                <w:b/>
                <w:bCs/>
                <w:noProof/>
              </w:rPr>
              <w:t>2. Subproblem 2: validate_direction</w:t>
            </w:r>
            <w:r>
              <w:rPr>
                <w:noProof/>
                <w:webHidden/>
              </w:rPr>
              <w:tab/>
            </w:r>
            <w:r>
              <w:rPr>
                <w:noProof/>
                <w:webHidden/>
              </w:rPr>
              <w:fldChar w:fldCharType="begin"/>
            </w:r>
            <w:r>
              <w:rPr>
                <w:noProof/>
                <w:webHidden/>
              </w:rPr>
              <w:instrText xml:space="preserve"> PAGEREF _Toc122288333 \h </w:instrText>
            </w:r>
            <w:r>
              <w:rPr>
                <w:noProof/>
                <w:webHidden/>
              </w:rPr>
            </w:r>
            <w:r>
              <w:rPr>
                <w:noProof/>
                <w:webHidden/>
              </w:rPr>
              <w:fldChar w:fldCharType="separate"/>
            </w:r>
            <w:r>
              <w:rPr>
                <w:noProof/>
                <w:webHidden/>
              </w:rPr>
              <w:t>5</w:t>
            </w:r>
            <w:r>
              <w:rPr>
                <w:noProof/>
                <w:webHidden/>
              </w:rPr>
              <w:fldChar w:fldCharType="end"/>
            </w:r>
          </w:hyperlink>
        </w:p>
        <w:p w14:paraId="576D1E65" w14:textId="6F6A813D" w:rsidR="007F4658" w:rsidRDefault="007F4658">
          <w:pPr>
            <w:pStyle w:val="Mucluc2"/>
            <w:rPr>
              <w:rFonts w:asciiTheme="minorHAnsi" w:eastAsiaTheme="minorEastAsia" w:hAnsiTheme="minorHAnsi"/>
              <w:noProof/>
              <w:sz w:val="22"/>
            </w:rPr>
          </w:pPr>
          <w:hyperlink w:anchor="_Toc122288334" w:history="1">
            <w:r w:rsidRPr="007A0552">
              <w:rPr>
                <w:rStyle w:val="Siuktni"/>
                <w:rFonts w:cs="Arial"/>
                <w:b/>
                <w:bCs/>
                <w:noProof/>
              </w:rPr>
              <w:t>3. Subproblem 3: traceback</w:t>
            </w:r>
            <w:r>
              <w:rPr>
                <w:noProof/>
                <w:webHidden/>
              </w:rPr>
              <w:tab/>
            </w:r>
            <w:r>
              <w:rPr>
                <w:noProof/>
                <w:webHidden/>
              </w:rPr>
              <w:fldChar w:fldCharType="begin"/>
            </w:r>
            <w:r>
              <w:rPr>
                <w:noProof/>
                <w:webHidden/>
              </w:rPr>
              <w:instrText xml:space="preserve"> PAGEREF _Toc122288334 \h </w:instrText>
            </w:r>
            <w:r>
              <w:rPr>
                <w:noProof/>
                <w:webHidden/>
              </w:rPr>
            </w:r>
            <w:r>
              <w:rPr>
                <w:noProof/>
                <w:webHidden/>
              </w:rPr>
              <w:fldChar w:fldCharType="separate"/>
            </w:r>
            <w:r>
              <w:rPr>
                <w:noProof/>
                <w:webHidden/>
              </w:rPr>
              <w:t>5</w:t>
            </w:r>
            <w:r>
              <w:rPr>
                <w:noProof/>
                <w:webHidden/>
              </w:rPr>
              <w:fldChar w:fldCharType="end"/>
            </w:r>
          </w:hyperlink>
        </w:p>
        <w:p w14:paraId="1033DE1D" w14:textId="3DE19138" w:rsidR="007F4658" w:rsidRDefault="007F4658">
          <w:pPr>
            <w:pStyle w:val="Mucluc2"/>
            <w:rPr>
              <w:rFonts w:asciiTheme="minorHAnsi" w:eastAsiaTheme="minorEastAsia" w:hAnsiTheme="minorHAnsi"/>
              <w:noProof/>
              <w:sz w:val="22"/>
            </w:rPr>
          </w:pPr>
          <w:hyperlink w:anchor="_Toc122288335" w:history="1">
            <w:r w:rsidRPr="007A0552">
              <w:rPr>
                <w:rStyle w:val="Siuktni"/>
                <w:rFonts w:cs="Arial"/>
                <w:b/>
                <w:bCs/>
                <w:noProof/>
              </w:rPr>
              <w:t>4. Subproblem 4: Navigate</w:t>
            </w:r>
            <w:r>
              <w:rPr>
                <w:noProof/>
                <w:webHidden/>
              </w:rPr>
              <w:tab/>
            </w:r>
            <w:r>
              <w:rPr>
                <w:noProof/>
                <w:webHidden/>
              </w:rPr>
              <w:fldChar w:fldCharType="begin"/>
            </w:r>
            <w:r>
              <w:rPr>
                <w:noProof/>
                <w:webHidden/>
              </w:rPr>
              <w:instrText xml:space="preserve"> PAGEREF _Toc122288335 \h </w:instrText>
            </w:r>
            <w:r>
              <w:rPr>
                <w:noProof/>
                <w:webHidden/>
              </w:rPr>
            </w:r>
            <w:r>
              <w:rPr>
                <w:noProof/>
                <w:webHidden/>
              </w:rPr>
              <w:fldChar w:fldCharType="separate"/>
            </w:r>
            <w:r>
              <w:rPr>
                <w:noProof/>
                <w:webHidden/>
              </w:rPr>
              <w:t>5</w:t>
            </w:r>
            <w:r>
              <w:rPr>
                <w:noProof/>
                <w:webHidden/>
              </w:rPr>
              <w:fldChar w:fldCharType="end"/>
            </w:r>
          </w:hyperlink>
        </w:p>
        <w:p w14:paraId="30DCB4B6" w14:textId="04390160" w:rsidR="007F4658" w:rsidRDefault="007F4658">
          <w:pPr>
            <w:pStyle w:val="Mucluc1"/>
            <w:tabs>
              <w:tab w:val="left" w:pos="660"/>
            </w:tabs>
            <w:rPr>
              <w:rFonts w:asciiTheme="minorHAnsi" w:eastAsiaTheme="minorEastAsia" w:hAnsiTheme="minorHAnsi"/>
              <w:noProof/>
              <w:sz w:val="22"/>
            </w:rPr>
          </w:pPr>
          <w:hyperlink w:anchor="_Toc122288336" w:history="1">
            <w:r w:rsidRPr="007A0552">
              <w:rPr>
                <w:rStyle w:val="Siuktni"/>
                <w:b/>
                <w:bCs/>
                <w:noProof/>
              </w:rPr>
              <w:t>III.</w:t>
            </w:r>
            <w:r>
              <w:rPr>
                <w:rFonts w:asciiTheme="minorHAnsi" w:eastAsiaTheme="minorEastAsia" w:hAnsiTheme="minorHAnsi"/>
                <w:noProof/>
                <w:sz w:val="22"/>
              </w:rPr>
              <w:tab/>
            </w:r>
            <w:r w:rsidRPr="007A0552">
              <w:rPr>
                <w:rStyle w:val="Siuktni"/>
                <w:b/>
                <w:bCs/>
                <w:noProof/>
              </w:rPr>
              <w:t>Complexity and Pseudocode</w:t>
            </w:r>
            <w:r>
              <w:rPr>
                <w:noProof/>
                <w:webHidden/>
              </w:rPr>
              <w:tab/>
            </w:r>
            <w:r>
              <w:rPr>
                <w:noProof/>
                <w:webHidden/>
              </w:rPr>
              <w:fldChar w:fldCharType="begin"/>
            </w:r>
            <w:r>
              <w:rPr>
                <w:noProof/>
                <w:webHidden/>
              </w:rPr>
              <w:instrText xml:space="preserve"> PAGEREF _Toc122288336 \h </w:instrText>
            </w:r>
            <w:r>
              <w:rPr>
                <w:noProof/>
                <w:webHidden/>
              </w:rPr>
            </w:r>
            <w:r>
              <w:rPr>
                <w:noProof/>
                <w:webHidden/>
              </w:rPr>
              <w:fldChar w:fldCharType="separate"/>
            </w:r>
            <w:r>
              <w:rPr>
                <w:noProof/>
                <w:webHidden/>
              </w:rPr>
              <w:t>5</w:t>
            </w:r>
            <w:r>
              <w:rPr>
                <w:noProof/>
                <w:webHidden/>
              </w:rPr>
              <w:fldChar w:fldCharType="end"/>
            </w:r>
          </w:hyperlink>
        </w:p>
        <w:p w14:paraId="1E0D6A1C" w14:textId="1B43F376" w:rsidR="007F4658" w:rsidRDefault="007F4658">
          <w:pPr>
            <w:pStyle w:val="Mucluc2"/>
            <w:rPr>
              <w:rFonts w:asciiTheme="minorHAnsi" w:eastAsiaTheme="minorEastAsia" w:hAnsiTheme="minorHAnsi"/>
              <w:noProof/>
              <w:sz w:val="22"/>
            </w:rPr>
          </w:pPr>
          <w:hyperlink w:anchor="_Toc122288337" w:history="1">
            <w:r w:rsidRPr="007A0552">
              <w:rPr>
                <w:rStyle w:val="Siuktni"/>
                <w:rFonts w:cs="Arial"/>
                <w:b/>
                <w:bCs/>
                <w:noProof/>
              </w:rPr>
              <w:t>Compexity of the algorithm</w:t>
            </w:r>
            <w:r>
              <w:rPr>
                <w:noProof/>
                <w:webHidden/>
              </w:rPr>
              <w:tab/>
            </w:r>
            <w:r>
              <w:rPr>
                <w:noProof/>
                <w:webHidden/>
              </w:rPr>
              <w:fldChar w:fldCharType="begin"/>
            </w:r>
            <w:r>
              <w:rPr>
                <w:noProof/>
                <w:webHidden/>
              </w:rPr>
              <w:instrText xml:space="preserve"> PAGEREF _Toc122288337 \h </w:instrText>
            </w:r>
            <w:r>
              <w:rPr>
                <w:noProof/>
                <w:webHidden/>
              </w:rPr>
            </w:r>
            <w:r>
              <w:rPr>
                <w:noProof/>
                <w:webHidden/>
              </w:rPr>
              <w:fldChar w:fldCharType="separate"/>
            </w:r>
            <w:r>
              <w:rPr>
                <w:noProof/>
                <w:webHidden/>
              </w:rPr>
              <w:t>5</w:t>
            </w:r>
            <w:r>
              <w:rPr>
                <w:noProof/>
                <w:webHidden/>
              </w:rPr>
              <w:fldChar w:fldCharType="end"/>
            </w:r>
          </w:hyperlink>
        </w:p>
        <w:p w14:paraId="03AC6C4C" w14:textId="6A6D1488" w:rsidR="007F4658" w:rsidRDefault="007F4658">
          <w:pPr>
            <w:pStyle w:val="Mucluc2"/>
            <w:rPr>
              <w:rFonts w:asciiTheme="minorHAnsi" w:eastAsiaTheme="minorEastAsia" w:hAnsiTheme="minorHAnsi"/>
              <w:noProof/>
              <w:sz w:val="22"/>
            </w:rPr>
          </w:pPr>
          <w:hyperlink w:anchor="_Toc122288338" w:history="1">
            <w:r w:rsidRPr="007A0552">
              <w:rPr>
                <w:rStyle w:val="Siuktni"/>
                <w:rFonts w:cs="Arial"/>
                <w:b/>
                <w:bCs/>
                <w:noProof/>
              </w:rPr>
              <w:t>Pseudocode</w:t>
            </w:r>
            <w:r>
              <w:rPr>
                <w:noProof/>
                <w:webHidden/>
              </w:rPr>
              <w:tab/>
            </w:r>
            <w:r>
              <w:rPr>
                <w:noProof/>
                <w:webHidden/>
              </w:rPr>
              <w:fldChar w:fldCharType="begin"/>
            </w:r>
            <w:r>
              <w:rPr>
                <w:noProof/>
                <w:webHidden/>
              </w:rPr>
              <w:instrText xml:space="preserve"> PAGEREF _Toc122288338 \h </w:instrText>
            </w:r>
            <w:r>
              <w:rPr>
                <w:noProof/>
                <w:webHidden/>
              </w:rPr>
            </w:r>
            <w:r>
              <w:rPr>
                <w:noProof/>
                <w:webHidden/>
              </w:rPr>
              <w:fldChar w:fldCharType="separate"/>
            </w:r>
            <w:r>
              <w:rPr>
                <w:noProof/>
                <w:webHidden/>
              </w:rPr>
              <w:t>6</w:t>
            </w:r>
            <w:r>
              <w:rPr>
                <w:noProof/>
                <w:webHidden/>
              </w:rPr>
              <w:fldChar w:fldCharType="end"/>
            </w:r>
          </w:hyperlink>
        </w:p>
        <w:p w14:paraId="08C354F6" w14:textId="6B52DB32" w:rsidR="007F4658" w:rsidRDefault="007F4658">
          <w:pPr>
            <w:pStyle w:val="Mucluc1"/>
            <w:tabs>
              <w:tab w:val="left" w:pos="660"/>
            </w:tabs>
            <w:rPr>
              <w:rFonts w:asciiTheme="minorHAnsi" w:eastAsiaTheme="minorEastAsia" w:hAnsiTheme="minorHAnsi"/>
              <w:noProof/>
              <w:sz w:val="22"/>
            </w:rPr>
          </w:pPr>
          <w:hyperlink w:anchor="_Toc122288339" w:history="1">
            <w:r w:rsidRPr="007A0552">
              <w:rPr>
                <w:rStyle w:val="Siuktni"/>
                <w:b/>
                <w:bCs/>
                <w:noProof/>
              </w:rPr>
              <w:t>IV.</w:t>
            </w:r>
            <w:r>
              <w:rPr>
                <w:rFonts w:asciiTheme="minorHAnsi" w:eastAsiaTheme="minorEastAsia" w:hAnsiTheme="minorHAnsi"/>
                <w:noProof/>
                <w:sz w:val="22"/>
              </w:rPr>
              <w:tab/>
            </w:r>
            <w:r w:rsidRPr="007A0552">
              <w:rPr>
                <w:rStyle w:val="Siuktni"/>
                <w:b/>
                <w:bCs/>
                <w:noProof/>
              </w:rPr>
              <w:t>Evaluation and comparison</w:t>
            </w:r>
            <w:r>
              <w:rPr>
                <w:noProof/>
                <w:webHidden/>
              </w:rPr>
              <w:tab/>
            </w:r>
            <w:r>
              <w:rPr>
                <w:noProof/>
                <w:webHidden/>
              </w:rPr>
              <w:fldChar w:fldCharType="begin"/>
            </w:r>
            <w:r>
              <w:rPr>
                <w:noProof/>
                <w:webHidden/>
              </w:rPr>
              <w:instrText xml:space="preserve"> PAGEREF _Toc122288339 \h </w:instrText>
            </w:r>
            <w:r>
              <w:rPr>
                <w:noProof/>
                <w:webHidden/>
              </w:rPr>
            </w:r>
            <w:r>
              <w:rPr>
                <w:noProof/>
                <w:webHidden/>
              </w:rPr>
              <w:fldChar w:fldCharType="separate"/>
            </w:r>
            <w:r>
              <w:rPr>
                <w:noProof/>
                <w:webHidden/>
              </w:rPr>
              <w:t>7</w:t>
            </w:r>
            <w:r>
              <w:rPr>
                <w:noProof/>
                <w:webHidden/>
              </w:rPr>
              <w:fldChar w:fldCharType="end"/>
            </w:r>
          </w:hyperlink>
        </w:p>
        <w:p w14:paraId="489F216E" w14:textId="52AA9C0B" w:rsidR="007F4658" w:rsidRDefault="007F4658">
          <w:pPr>
            <w:pStyle w:val="Mucluc2"/>
            <w:rPr>
              <w:rFonts w:asciiTheme="minorHAnsi" w:eastAsiaTheme="minorEastAsia" w:hAnsiTheme="minorHAnsi"/>
              <w:noProof/>
              <w:sz w:val="22"/>
            </w:rPr>
          </w:pPr>
          <w:hyperlink w:anchor="_Toc122288340" w:history="1">
            <w:r w:rsidRPr="007A0552">
              <w:rPr>
                <w:rStyle w:val="Siuktni"/>
                <w:rFonts w:cs="Arial"/>
                <w:noProof/>
              </w:rPr>
              <w:t>Figure 2: Left and Right Wall following routine [1]</w:t>
            </w:r>
            <w:r>
              <w:rPr>
                <w:noProof/>
                <w:webHidden/>
              </w:rPr>
              <w:tab/>
            </w:r>
            <w:r>
              <w:rPr>
                <w:noProof/>
                <w:webHidden/>
              </w:rPr>
              <w:fldChar w:fldCharType="begin"/>
            </w:r>
            <w:r>
              <w:rPr>
                <w:noProof/>
                <w:webHidden/>
              </w:rPr>
              <w:instrText xml:space="preserve"> PAGEREF _Toc122288340 \h </w:instrText>
            </w:r>
            <w:r>
              <w:rPr>
                <w:noProof/>
                <w:webHidden/>
              </w:rPr>
            </w:r>
            <w:r>
              <w:rPr>
                <w:noProof/>
                <w:webHidden/>
              </w:rPr>
              <w:fldChar w:fldCharType="separate"/>
            </w:r>
            <w:r>
              <w:rPr>
                <w:noProof/>
                <w:webHidden/>
              </w:rPr>
              <w:t>8</w:t>
            </w:r>
            <w:r>
              <w:rPr>
                <w:noProof/>
                <w:webHidden/>
              </w:rPr>
              <w:fldChar w:fldCharType="end"/>
            </w:r>
          </w:hyperlink>
        </w:p>
        <w:p w14:paraId="1BD25E6B" w14:textId="32551D61" w:rsidR="007F4658" w:rsidRDefault="007F4658">
          <w:pPr>
            <w:pStyle w:val="Mucluc2"/>
            <w:rPr>
              <w:rFonts w:asciiTheme="minorHAnsi" w:eastAsiaTheme="minorEastAsia" w:hAnsiTheme="minorHAnsi"/>
              <w:noProof/>
              <w:sz w:val="22"/>
            </w:rPr>
          </w:pPr>
          <w:hyperlink w:anchor="_Toc122288341" w:history="1">
            <w:r w:rsidRPr="007A0552">
              <w:rPr>
                <w:rStyle w:val="Siuktni"/>
                <w:rFonts w:cs="Arial"/>
                <w:noProof/>
              </w:rPr>
              <w:t>Figure 3: Wall following Algorithm [4]</w:t>
            </w:r>
            <w:r>
              <w:rPr>
                <w:noProof/>
                <w:webHidden/>
              </w:rPr>
              <w:tab/>
            </w:r>
            <w:r>
              <w:rPr>
                <w:noProof/>
                <w:webHidden/>
              </w:rPr>
              <w:fldChar w:fldCharType="begin"/>
            </w:r>
            <w:r>
              <w:rPr>
                <w:noProof/>
                <w:webHidden/>
              </w:rPr>
              <w:instrText xml:space="preserve"> PAGEREF _Toc122288341 \h </w:instrText>
            </w:r>
            <w:r>
              <w:rPr>
                <w:noProof/>
                <w:webHidden/>
              </w:rPr>
            </w:r>
            <w:r>
              <w:rPr>
                <w:noProof/>
                <w:webHidden/>
              </w:rPr>
              <w:fldChar w:fldCharType="separate"/>
            </w:r>
            <w:r>
              <w:rPr>
                <w:noProof/>
                <w:webHidden/>
              </w:rPr>
              <w:t>8</w:t>
            </w:r>
            <w:r>
              <w:rPr>
                <w:noProof/>
                <w:webHidden/>
              </w:rPr>
              <w:fldChar w:fldCharType="end"/>
            </w:r>
          </w:hyperlink>
        </w:p>
        <w:p w14:paraId="707CE019" w14:textId="7BF1FCDF" w:rsidR="007F4658" w:rsidRDefault="007F4658">
          <w:pPr>
            <w:pStyle w:val="Mucluc2"/>
            <w:rPr>
              <w:rFonts w:asciiTheme="minorHAnsi" w:eastAsiaTheme="minorEastAsia" w:hAnsiTheme="minorHAnsi"/>
              <w:noProof/>
              <w:sz w:val="22"/>
            </w:rPr>
          </w:pPr>
          <w:hyperlink w:anchor="_Toc122288342" w:history="1">
            <w:r w:rsidRPr="007A0552">
              <w:rPr>
                <w:rStyle w:val="Siuktni"/>
                <w:rFonts w:cs="Arial"/>
                <w:noProof/>
              </w:rPr>
              <w:t>Figure 4: Result for bottom right conner exit of Tremaux's algorithm (TA) in comparison to the other method [4]</w:t>
            </w:r>
            <w:r>
              <w:rPr>
                <w:noProof/>
                <w:webHidden/>
              </w:rPr>
              <w:tab/>
            </w:r>
            <w:r>
              <w:rPr>
                <w:noProof/>
                <w:webHidden/>
              </w:rPr>
              <w:fldChar w:fldCharType="begin"/>
            </w:r>
            <w:r>
              <w:rPr>
                <w:noProof/>
                <w:webHidden/>
              </w:rPr>
              <w:instrText xml:space="preserve"> PAGEREF _Toc122288342 \h </w:instrText>
            </w:r>
            <w:r>
              <w:rPr>
                <w:noProof/>
                <w:webHidden/>
              </w:rPr>
            </w:r>
            <w:r>
              <w:rPr>
                <w:noProof/>
                <w:webHidden/>
              </w:rPr>
              <w:fldChar w:fldCharType="separate"/>
            </w:r>
            <w:r>
              <w:rPr>
                <w:noProof/>
                <w:webHidden/>
              </w:rPr>
              <w:t>9</w:t>
            </w:r>
            <w:r>
              <w:rPr>
                <w:noProof/>
                <w:webHidden/>
              </w:rPr>
              <w:fldChar w:fldCharType="end"/>
            </w:r>
          </w:hyperlink>
        </w:p>
        <w:p w14:paraId="01AE05E3" w14:textId="34002EC8" w:rsidR="007F4658" w:rsidRDefault="007F4658">
          <w:pPr>
            <w:pStyle w:val="Mucluc2"/>
            <w:rPr>
              <w:rFonts w:asciiTheme="minorHAnsi" w:eastAsiaTheme="minorEastAsia" w:hAnsiTheme="minorHAnsi"/>
              <w:noProof/>
              <w:sz w:val="22"/>
            </w:rPr>
          </w:pPr>
          <w:hyperlink w:anchor="_Toc122288343" w:history="1">
            <w:r w:rsidRPr="007A0552">
              <w:rPr>
                <w:rStyle w:val="Siuktni"/>
                <w:rFonts w:cs="Arial"/>
                <w:noProof/>
              </w:rPr>
              <w:t>Figure 5: Result for Center finish point of Tremaux's algorithm (TA) in comparison to the other method [4]</w:t>
            </w:r>
            <w:r>
              <w:rPr>
                <w:noProof/>
                <w:webHidden/>
              </w:rPr>
              <w:tab/>
            </w:r>
            <w:r>
              <w:rPr>
                <w:noProof/>
                <w:webHidden/>
              </w:rPr>
              <w:fldChar w:fldCharType="begin"/>
            </w:r>
            <w:r>
              <w:rPr>
                <w:noProof/>
                <w:webHidden/>
              </w:rPr>
              <w:instrText xml:space="preserve"> PAGEREF _Toc122288343 \h </w:instrText>
            </w:r>
            <w:r>
              <w:rPr>
                <w:noProof/>
                <w:webHidden/>
              </w:rPr>
            </w:r>
            <w:r>
              <w:rPr>
                <w:noProof/>
                <w:webHidden/>
              </w:rPr>
              <w:fldChar w:fldCharType="separate"/>
            </w:r>
            <w:r>
              <w:rPr>
                <w:noProof/>
                <w:webHidden/>
              </w:rPr>
              <w:t>9</w:t>
            </w:r>
            <w:r>
              <w:rPr>
                <w:noProof/>
                <w:webHidden/>
              </w:rPr>
              <w:fldChar w:fldCharType="end"/>
            </w:r>
          </w:hyperlink>
        </w:p>
        <w:p w14:paraId="0C249109" w14:textId="02DB8989" w:rsidR="007F4658" w:rsidRDefault="007F4658">
          <w:pPr>
            <w:pStyle w:val="Mucluc1"/>
            <w:tabs>
              <w:tab w:val="left" w:pos="480"/>
            </w:tabs>
            <w:rPr>
              <w:rFonts w:asciiTheme="minorHAnsi" w:eastAsiaTheme="minorEastAsia" w:hAnsiTheme="minorHAnsi"/>
              <w:noProof/>
              <w:sz w:val="22"/>
            </w:rPr>
          </w:pPr>
          <w:hyperlink w:anchor="_Toc122288344" w:history="1">
            <w:r w:rsidRPr="007A0552">
              <w:rPr>
                <w:rStyle w:val="Siuktni"/>
                <w:b/>
                <w:bCs/>
                <w:noProof/>
              </w:rPr>
              <w:t>V.</w:t>
            </w:r>
            <w:r>
              <w:rPr>
                <w:rFonts w:asciiTheme="minorHAnsi" w:eastAsiaTheme="minorEastAsia" w:hAnsiTheme="minorHAnsi"/>
                <w:noProof/>
                <w:sz w:val="22"/>
              </w:rPr>
              <w:tab/>
            </w:r>
            <w:r w:rsidRPr="007A0552">
              <w:rPr>
                <w:rStyle w:val="Siuktni"/>
                <w:b/>
                <w:bCs/>
                <w:noProof/>
              </w:rPr>
              <w:t>Conclusion</w:t>
            </w:r>
            <w:r>
              <w:rPr>
                <w:noProof/>
                <w:webHidden/>
              </w:rPr>
              <w:tab/>
            </w:r>
            <w:r>
              <w:rPr>
                <w:noProof/>
                <w:webHidden/>
              </w:rPr>
              <w:fldChar w:fldCharType="begin"/>
            </w:r>
            <w:r>
              <w:rPr>
                <w:noProof/>
                <w:webHidden/>
              </w:rPr>
              <w:instrText xml:space="preserve"> PAGEREF _Toc122288344 \h </w:instrText>
            </w:r>
            <w:r>
              <w:rPr>
                <w:noProof/>
                <w:webHidden/>
              </w:rPr>
            </w:r>
            <w:r>
              <w:rPr>
                <w:noProof/>
                <w:webHidden/>
              </w:rPr>
              <w:fldChar w:fldCharType="separate"/>
            </w:r>
            <w:r>
              <w:rPr>
                <w:noProof/>
                <w:webHidden/>
              </w:rPr>
              <w:t>10</w:t>
            </w:r>
            <w:r>
              <w:rPr>
                <w:noProof/>
                <w:webHidden/>
              </w:rPr>
              <w:fldChar w:fldCharType="end"/>
            </w:r>
          </w:hyperlink>
        </w:p>
        <w:p w14:paraId="71DCC941" w14:textId="6C0CB8F9" w:rsidR="007F4658" w:rsidRDefault="007F4658">
          <w:pPr>
            <w:pStyle w:val="Mucluc1"/>
            <w:tabs>
              <w:tab w:val="left" w:pos="660"/>
            </w:tabs>
            <w:rPr>
              <w:rFonts w:asciiTheme="minorHAnsi" w:eastAsiaTheme="minorEastAsia" w:hAnsiTheme="minorHAnsi"/>
              <w:noProof/>
              <w:sz w:val="22"/>
            </w:rPr>
          </w:pPr>
          <w:hyperlink w:anchor="_Toc122288345" w:history="1">
            <w:r w:rsidRPr="007A0552">
              <w:rPr>
                <w:rStyle w:val="Siuktni"/>
                <w:b/>
                <w:bCs/>
                <w:noProof/>
              </w:rPr>
              <w:t>VI.</w:t>
            </w:r>
            <w:r>
              <w:rPr>
                <w:rFonts w:asciiTheme="minorHAnsi" w:eastAsiaTheme="minorEastAsia" w:hAnsiTheme="minorHAnsi"/>
                <w:noProof/>
                <w:sz w:val="22"/>
              </w:rPr>
              <w:tab/>
            </w:r>
            <w:r w:rsidRPr="007A0552">
              <w:rPr>
                <w:rStyle w:val="Siuktni"/>
                <w:b/>
                <w:bCs/>
                <w:noProof/>
              </w:rPr>
              <w:t>Reference</w:t>
            </w:r>
            <w:r>
              <w:rPr>
                <w:noProof/>
                <w:webHidden/>
              </w:rPr>
              <w:tab/>
            </w:r>
            <w:r>
              <w:rPr>
                <w:noProof/>
                <w:webHidden/>
              </w:rPr>
              <w:fldChar w:fldCharType="begin"/>
            </w:r>
            <w:r>
              <w:rPr>
                <w:noProof/>
                <w:webHidden/>
              </w:rPr>
              <w:instrText xml:space="preserve"> PAGEREF _Toc122288345 \h </w:instrText>
            </w:r>
            <w:r>
              <w:rPr>
                <w:noProof/>
                <w:webHidden/>
              </w:rPr>
            </w:r>
            <w:r>
              <w:rPr>
                <w:noProof/>
                <w:webHidden/>
              </w:rPr>
              <w:fldChar w:fldCharType="separate"/>
            </w:r>
            <w:r>
              <w:rPr>
                <w:noProof/>
                <w:webHidden/>
              </w:rPr>
              <w:t>10</w:t>
            </w:r>
            <w:r>
              <w:rPr>
                <w:noProof/>
                <w:webHidden/>
              </w:rPr>
              <w:fldChar w:fldCharType="end"/>
            </w:r>
          </w:hyperlink>
        </w:p>
        <w:p w14:paraId="057B6F67" w14:textId="3E21C248" w:rsidR="005A2032" w:rsidRDefault="005A2032">
          <w:r>
            <w:rPr>
              <w:b/>
              <w:bCs/>
              <w:noProof/>
            </w:rPr>
            <w:fldChar w:fldCharType="end"/>
          </w:r>
        </w:p>
      </w:sdtContent>
    </w:sdt>
    <w:p w14:paraId="656982F3" w14:textId="607CFD2A" w:rsidR="00AF2AE4" w:rsidRPr="005A1F51" w:rsidRDefault="00AF2AE4" w:rsidP="005A1F51">
      <w:pPr>
        <w:pStyle w:val="uMucluc"/>
        <w:rPr>
          <w:b/>
          <w:bCs/>
        </w:rPr>
      </w:pPr>
    </w:p>
    <w:p w14:paraId="7837DB8F" w14:textId="5E96DDDA" w:rsidR="00A56626" w:rsidRDefault="00144045" w:rsidP="00EF6A9E">
      <w:pPr>
        <w:pStyle w:val="Mucluc1"/>
        <w:tabs>
          <w:tab w:val="left" w:pos="480"/>
        </w:tabs>
        <w:rPr>
          <w:rStyle w:val="Siuktni"/>
          <w:noProof/>
        </w:rPr>
      </w:pPr>
      <w:r>
        <w:fldChar w:fldCharType="begin"/>
      </w:r>
      <w:r w:rsidR="00D84CBD">
        <w:instrText>TOC \o "1-3" \h \z \u</w:instrText>
      </w:r>
      <w:r>
        <w:fldChar w:fldCharType="separate"/>
      </w:r>
    </w:p>
    <w:p w14:paraId="2866A0B7" w14:textId="44DE2113" w:rsidR="001B71BE" w:rsidRDefault="00144045" w:rsidP="001B71BE">
      <w:pPr>
        <w:pStyle w:val="Mucluc2"/>
        <w:tabs>
          <w:tab w:val="left" w:pos="720"/>
        </w:tabs>
        <w:rPr>
          <w:noProof/>
        </w:rPr>
      </w:pPr>
      <w:r>
        <w:fldChar w:fldCharType="end"/>
      </w:r>
      <w:r w:rsidR="001B71BE">
        <w:rPr>
          <w:rFonts w:asciiTheme="majorHAnsi" w:eastAsiaTheme="majorEastAsia" w:hAnsiTheme="majorHAnsi" w:cstheme="majorBidi"/>
          <w:b/>
          <w:bCs/>
          <w:color w:val="2F5496" w:themeColor="accent1" w:themeShade="BF"/>
          <w:sz w:val="32"/>
          <w:szCs w:val="32"/>
        </w:rPr>
        <w:fldChar w:fldCharType="begin"/>
      </w:r>
      <w:r w:rsidR="001B71BE">
        <w:rPr>
          <w:rFonts w:asciiTheme="majorHAnsi" w:eastAsiaTheme="majorEastAsia" w:hAnsiTheme="majorHAnsi" w:cstheme="majorBidi"/>
          <w:b/>
          <w:bCs/>
          <w:color w:val="2F5496" w:themeColor="accent1" w:themeShade="BF"/>
          <w:sz w:val="32"/>
          <w:szCs w:val="32"/>
        </w:rPr>
        <w:instrText xml:space="preserve"> TOC \h \z \c "Figure" </w:instrText>
      </w:r>
      <w:r w:rsidR="001B71BE">
        <w:rPr>
          <w:rFonts w:asciiTheme="majorHAnsi" w:eastAsiaTheme="majorEastAsia" w:hAnsiTheme="majorHAnsi" w:cstheme="majorBidi"/>
          <w:b/>
          <w:bCs/>
          <w:color w:val="2F5496" w:themeColor="accent1" w:themeShade="BF"/>
          <w:sz w:val="32"/>
          <w:szCs w:val="32"/>
        </w:rPr>
        <w:fldChar w:fldCharType="separate"/>
      </w:r>
    </w:p>
    <w:p w14:paraId="33235336" w14:textId="694F4B42" w:rsidR="005F1DB8" w:rsidRDefault="001B71BE" w:rsidP="007F4658">
      <w:pPr>
        <w:pStyle w:val="Mucluc2"/>
        <w:tabs>
          <w:tab w:val="left" w:pos="720"/>
        </w:tabs>
        <w:ind w:left="0"/>
        <w:rPr>
          <w:rFonts w:cs="Arial"/>
          <w:szCs w:val="24"/>
        </w:rPr>
      </w:pPr>
      <w:r>
        <w:rPr>
          <w:rFonts w:asciiTheme="majorHAnsi" w:eastAsiaTheme="majorEastAsia" w:hAnsiTheme="majorHAnsi" w:cstheme="majorBidi"/>
          <w:b/>
          <w:bCs/>
          <w:color w:val="2F5496" w:themeColor="accent1" w:themeShade="BF"/>
          <w:sz w:val="32"/>
          <w:szCs w:val="32"/>
        </w:rPr>
        <w:fldChar w:fldCharType="end"/>
      </w:r>
    </w:p>
    <w:p w14:paraId="1BA100D5" w14:textId="77777777" w:rsidR="005F1DB8" w:rsidRDefault="005F1DB8" w:rsidP="007E348E">
      <w:pPr>
        <w:rPr>
          <w:rFonts w:cs="Arial"/>
          <w:szCs w:val="24"/>
        </w:rPr>
      </w:pPr>
    </w:p>
    <w:p w14:paraId="2B6C77FD" w14:textId="29ECB1FA" w:rsidR="00EF6A9E" w:rsidRPr="00D01EF6" w:rsidRDefault="00EF6A9E" w:rsidP="00C52169">
      <w:pPr>
        <w:pStyle w:val="u1"/>
        <w:numPr>
          <w:ilvl w:val="0"/>
          <w:numId w:val="26"/>
        </w:numPr>
        <w:rPr>
          <w:b/>
          <w:bCs/>
        </w:rPr>
      </w:pPr>
      <w:bookmarkStart w:id="0" w:name="_Toc122288329"/>
      <w:r w:rsidRPr="00D01EF6">
        <w:rPr>
          <w:b/>
          <w:bCs/>
        </w:rPr>
        <w:t>Introduction</w:t>
      </w:r>
      <w:bookmarkEnd w:id="0"/>
    </w:p>
    <w:p w14:paraId="6591B983" w14:textId="77777777" w:rsidR="007F4658" w:rsidRPr="007F4658" w:rsidRDefault="007F4658" w:rsidP="007F4658">
      <w:pPr>
        <w:rPr>
          <w:rFonts w:cs="Arial"/>
          <w:szCs w:val="24"/>
        </w:rPr>
      </w:pPr>
      <w:r w:rsidRPr="007F4658">
        <w:rPr>
          <w:rFonts w:cs="Arial"/>
          <w:szCs w:val="24"/>
        </w:rPr>
        <w:t>The advancement of navigational technology has resulted in the necessary to employ automated systems in the process of mapping areas that are too hazardous to investigate by hand. A small-scale autonomous robot is used in this study effort to investigate a maze by employing a variety of different experimental mapping and navigating methods. Specifically, we are designing data structures and algorithms for a robot which can automatically explore a labyrinth. At most 1000 rows and 1000 columns can be found throughout the rectangle-shaped maze. Each row is a String, and the length of each row is the same as the size of the other rows. A matrix of known size that contains one of the following in each cell: " " for blank areas, "." as walls, "X" for the exit gate, and so on. The robot is initially placed in a seemingly random location. The robot has the capability of moving in any of the following four orientations during every stage: up, down, left, or right. The robot cannot see anything in the maze since it is completely dark.</w:t>
      </w:r>
    </w:p>
    <w:p w14:paraId="5C623294" w14:textId="084FBFB1" w:rsidR="0DF0B1D6" w:rsidRPr="005F1DB8" w:rsidRDefault="0DF0B1D6" w:rsidP="005F1DB8">
      <w:pPr>
        <w:rPr>
          <w:rFonts w:cs="Arial"/>
          <w:szCs w:val="24"/>
        </w:rPr>
      </w:pPr>
    </w:p>
    <w:p w14:paraId="31140C82" w14:textId="6574D809" w:rsidR="00326AC0" w:rsidRDefault="00515856" w:rsidP="00515856">
      <w:pPr>
        <w:pStyle w:val="u1"/>
        <w:numPr>
          <w:ilvl w:val="0"/>
          <w:numId w:val="26"/>
        </w:numPr>
        <w:rPr>
          <w:b/>
          <w:bCs/>
        </w:rPr>
      </w:pPr>
      <w:bookmarkStart w:id="1" w:name="_Toc122288330"/>
      <w:r>
        <w:rPr>
          <w:b/>
          <w:bCs/>
        </w:rPr>
        <w:t>Description of the Algorithm</w:t>
      </w:r>
      <w:bookmarkEnd w:id="1"/>
    </w:p>
    <w:p w14:paraId="1FCD39AA" w14:textId="77FCB20A" w:rsidR="00515856" w:rsidRPr="00515856" w:rsidRDefault="005C05FA" w:rsidP="00515856">
      <w:pPr>
        <w:rPr>
          <w:rFonts w:cs="Arial"/>
          <w:szCs w:val="24"/>
        </w:rPr>
      </w:pPr>
      <w:r>
        <w:rPr>
          <w:rFonts w:cs="Arial"/>
          <w:szCs w:val="24"/>
        </w:rPr>
        <w:t>Starting</w:t>
      </w:r>
      <w:r w:rsidR="00515856" w:rsidRPr="00515856">
        <w:rPr>
          <w:rFonts w:cs="Arial"/>
          <w:szCs w:val="24"/>
        </w:rPr>
        <w:t xml:space="preserve"> with three sorts of values: a dot (.) symbolises a wall or obstacle in the maze, a space () represents a feasible course of travel for the robot to take to reach the ending point, and an uppercase letter (X) represents the goal that the robot must find. Trémaux 's algorithm, often known as the DFS, serves as the foundation of our application (Depth First Search). We programmed the robot to move in the following directions: UP, RIGHT, LEFT, DOWN. This means that as soon as we locate a feasible path, we will check to see if it is a genuine path (not a wall or an obstacle or a path that has been gone before). Following that, we would commit to continuing in a single route until we encountered an invalid path, at which point we would try the next direction in the order. As a result, </w:t>
      </w:r>
      <w:proofErr w:type="gramStart"/>
      <w:r w:rsidR="00515856" w:rsidRPr="00515856">
        <w:rPr>
          <w:rFonts w:cs="Arial"/>
          <w:szCs w:val="24"/>
        </w:rPr>
        <w:t>as long as</w:t>
      </w:r>
      <w:proofErr w:type="gramEnd"/>
      <w:r w:rsidR="00515856" w:rsidRPr="00515856">
        <w:rPr>
          <w:rFonts w:cs="Arial"/>
          <w:szCs w:val="24"/>
        </w:rPr>
        <w:t xml:space="preserve"> there is one plausible way (valid path) in every location in the maze, the direction will continue until we reach the goal (X). This is also used for numerous possible paths, implying that there is more than one valid path. We shall continue to follow the above-mentioned direction until it either encounters a dead end or leads to the destination (X). </w:t>
      </w:r>
      <w:proofErr w:type="gramStart"/>
      <w:r w:rsidR="00515856" w:rsidRPr="00515856">
        <w:rPr>
          <w:rFonts w:cs="Arial"/>
          <w:szCs w:val="24"/>
        </w:rPr>
        <w:lastRenderedPageBreak/>
        <w:t>Having said that, there</w:t>
      </w:r>
      <w:proofErr w:type="gramEnd"/>
      <w:r w:rsidR="00515856" w:rsidRPr="00515856">
        <w:rPr>
          <w:rFonts w:cs="Arial"/>
          <w:szCs w:val="24"/>
        </w:rPr>
        <w:t xml:space="preserve"> will be times when the robot comes to a dead end (a point where there is no legitimate path to take next) and we will need to employ a backtracking method. We use two attributes in the Robot class (move to be made and origin) to maintain track of the robot and save data for every location it has visited. The move to be made is a matrix </w:t>
      </w:r>
      <w:proofErr w:type="gramStart"/>
      <w:r w:rsidR="00515856" w:rsidRPr="00515856">
        <w:rPr>
          <w:rFonts w:cs="Arial"/>
          <w:szCs w:val="24"/>
        </w:rPr>
        <w:t>similar to</w:t>
      </w:r>
      <w:proofErr w:type="gramEnd"/>
      <w:r w:rsidR="00515856" w:rsidRPr="00515856">
        <w:rPr>
          <w:rFonts w:cs="Arial"/>
          <w:szCs w:val="24"/>
        </w:rPr>
        <w:t xml:space="preserve"> the original maze, but with double the size, which will be handed by the lecturer and filled with 0. We are looking forwards to storing the number of times the robot has visited each location in the maze for this property. As a result, we will be able to prevent the robot from returning to its previous course, so avoiding a loop in the robot's journey. The detailed algorithm mechanism shown as the figure below: </w:t>
      </w:r>
    </w:p>
    <w:p w14:paraId="1F29F019" w14:textId="77777777" w:rsidR="00515856" w:rsidRPr="00515856" w:rsidRDefault="00515856" w:rsidP="00515856">
      <w:pPr>
        <w:pStyle w:val="oancuaDanhsach"/>
        <w:jc w:val="center"/>
        <w:rPr>
          <w:rFonts w:cs="Arial"/>
          <w:szCs w:val="24"/>
        </w:rPr>
      </w:pPr>
      <w:r w:rsidRPr="00CC3054">
        <w:rPr>
          <w:noProof/>
        </w:rPr>
        <w:drawing>
          <wp:inline distT="0" distB="0" distL="0" distR="0" wp14:anchorId="742B58EA" wp14:editId="3DFF058A">
            <wp:extent cx="3124471" cy="2232853"/>
            <wp:effectExtent l="0" t="0" r="0"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24471" cy="2232853"/>
                    </a:xfrm>
                    <a:prstGeom prst="rect">
                      <a:avLst/>
                    </a:prstGeom>
                  </pic:spPr>
                </pic:pic>
              </a:graphicData>
            </a:graphic>
          </wp:inline>
        </w:drawing>
      </w:r>
    </w:p>
    <w:p w14:paraId="26ECB18C" w14:textId="34472976" w:rsidR="00515856" w:rsidRDefault="00515856" w:rsidP="0029699C">
      <w:pPr>
        <w:pStyle w:val="u2"/>
        <w:jc w:val="center"/>
        <w:rPr>
          <w:rFonts w:ascii="Arial" w:hAnsi="Arial" w:cs="Arial"/>
          <w:color w:val="000000" w:themeColor="text1"/>
          <w:sz w:val="22"/>
          <w:szCs w:val="22"/>
        </w:rPr>
      </w:pPr>
      <w:bookmarkStart w:id="2" w:name="_Toc122288331"/>
      <w:r w:rsidRPr="0029699C">
        <w:rPr>
          <w:rFonts w:ascii="Arial" w:hAnsi="Arial" w:cs="Arial"/>
          <w:color w:val="000000" w:themeColor="text1"/>
          <w:sz w:val="22"/>
          <w:szCs w:val="22"/>
        </w:rPr>
        <w:t>Figure 1: Trémaux’s Algorithm [3]</w:t>
      </w:r>
      <w:bookmarkEnd w:id="2"/>
    </w:p>
    <w:p w14:paraId="290E6936" w14:textId="77777777" w:rsidR="005C05FA" w:rsidRPr="005C05FA" w:rsidRDefault="005C05FA" w:rsidP="005C05FA"/>
    <w:p w14:paraId="6163FFC1" w14:textId="77777777" w:rsidR="00515856" w:rsidRPr="00515856" w:rsidRDefault="00515856" w:rsidP="00515856">
      <w:pPr>
        <w:rPr>
          <w:rFonts w:cs="Arial"/>
          <w:szCs w:val="24"/>
        </w:rPr>
      </w:pPr>
      <w:r w:rsidRPr="00515856">
        <w:rPr>
          <w:rFonts w:cs="Arial"/>
          <w:szCs w:val="24"/>
        </w:rPr>
        <w:t xml:space="preserve">Similarly, the origin is coded to be a matrix that matches the original maze but is larger in size. This feature serves the goal of tracking the robot's previous journey, assisting the robot in backtracking if it eventually hits a dead end. To solve the maze with the size of M*N, we have the following subproblem below: </w:t>
      </w:r>
    </w:p>
    <w:p w14:paraId="54577C48" w14:textId="77777777" w:rsidR="00515856" w:rsidRPr="007F4658" w:rsidRDefault="00515856" w:rsidP="007F4658">
      <w:pPr>
        <w:pStyle w:val="u2"/>
        <w:rPr>
          <w:rFonts w:ascii="Arial" w:hAnsi="Arial" w:cs="Arial"/>
          <w:b/>
          <w:bCs/>
          <w:color w:val="000000" w:themeColor="text1"/>
          <w:sz w:val="24"/>
          <w:szCs w:val="24"/>
        </w:rPr>
      </w:pPr>
      <w:bookmarkStart w:id="3" w:name="_Toc122288332"/>
      <w:r w:rsidRPr="007F4658">
        <w:rPr>
          <w:rFonts w:ascii="Arial" w:hAnsi="Arial" w:cs="Arial"/>
          <w:b/>
          <w:bCs/>
          <w:color w:val="000000" w:themeColor="text1"/>
          <w:sz w:val="24"/>
          <w:szCs w:val="24"/>
        </w:rPr>
        <w:t>1. Subproblem 1: update_move_to_be_made</w:t>
      </w:r>
      <w:bookmarkEnd w:id="3"/>
      <w:r w:rsidRPr="007F4658">
        <w:rPr>
          <w:rFonts w:ascii="Arial" w:hAnsi="Arial" w:cs="Arial"/>
          <w:b/>
          <w:bCs/>
          <w:color w:val="000000" w:themeColor="text1"/>
          <w:sz w:val="24"/>
          <w:szCs w:val="24"/>
        </w:rPr>
        <w:t xml:space="preserve"> </w:t>
      </w:r>
    </w:p>
    <w:p w14:paraId="4BF4D03E" w14:textId="7819DB43" w:rsidR="00515856" w:rsidRPr="00515856" w:rsidRDefault="00515856" w:rsidP="00515856">
      <w:pPr>
        <w:rPr>
          <w:rFonts w:cs="Arial"/>
          <w:szCs w:val="24"/>
        </w:rPr>
      </w:pPr>
      <w:r w:rsidRPr="00515856">
        <w:rPr>
          <w:rFonts w:cs="Arial"/>
          <w:szCs w:val="24"/>
        </w:rPr>
        <w:t xml:space="preserve">This subproblem is used to update the move_to_be_made matrix based on the direction that the robot chose. We take this situation to 15 different cases as follows: 1-4 represents 4 basic directions (UP, RIGHT, LEFT, DOWN); 5-10 represents 6 combinations of 2 distinguished directions; 11-14 represents 4 combinations and 15 represents a dead-end </w:t>
      </w:r>
      <w:r w:rsidRPr="00515856">
        <w:rPr>
          <w:rFonts w:cs="Arial"/>
          <w:szCs w:val="24"/>
        </w:rPr>
        <w:lastRenderedPageBreak/>
        <w:t xml:space="preserve">route (no valid path). Based on this numeric system, we write for each spot in the move_to_be_made matrix number to represent its case. </w:t>
      </w:r>
    </w:p>
    <w:p w14:paraId="09E5BCAF" w14:textId="77777777" w:rsidR="00515856" w:rsidRPr="007F4658" w:rsidRDefault="00515856" w:rsidP="007F4658">
      <w:pPr>
        <w:pStyle w:val="u2"/>
        <w:rPr>
          <w:rFonts w:ascii="Arial" w:hAnsi="Arial" w:cs="Arial"/>
          <w:b/>
          <w:bCs/>
          <w:color w:val="000000" w:themeColor="text1"/>
          <w:sz w:val="24"/>
          <w:szCs w:val="24"/>
        </w:rPr>
      </w:pPr>
      <w:bookmarkStart w:id="4" w:name="_Toc122288333"/>
      <w:r w:rsidRPr="007F4658">
        <w:rPr>
          <w:rFonts w:ascii="Arial" w:hAnsi="Arial" w:cs="Arial"/>
          <w:b/>
          <w:bCs/>
          <w:color w:val="000000" w:themeColor="text1"/>
          <w:sz w:val="24"/>
          <w:szCs w:val="24"/>
        </w:rPr>
        <w:t>2. Subproblem 2: validate_direction</w:t>
      </w:r>
      <w:bookmarkEnd w:id="4"/>
      <w:r w:rsidRPr="007F4658">
        <w:rPr>
          <w:rFonts w:ascii="Arial" w:hAnsi="Arial" w:cs="Arial"/>
          <w:b/>
          <w:bCs/>
          <w:color w:val="000000" w:themeColor="text1"/>
          <w:sz w:val="24"/>
          <w:szCs w:val="24"/>
        </w:rPr>
        <w:t xml:space="preserve"> </w:t>
      </w:r>
    </w:p>
    <w:p w14:paraId="4D84371A" w14:textId="77777777" w:rsidR="00515856" w:rsidRPr="0029699C" w:rsidRDefault="00515856" w:rsidP="0029699C">
      <w:pPr>
        <w:rPr>
          <w:rFonts w:cs="Arial"/>
          <w:szCs w:val="24"/>
        </w:rPr>
      </w:pPr>
      <w:r w:rsidRPr="0029699C">
        <w:rPr>
          <w:rFonts w:cs="Arial"/>
          <w:szCs w:val="24"/>
        </w:rPr>
        <w:t xml:space="preserve">This subproblem is used to check whether the next spot to go in the maze is a valid path or not. </w:t>
      </w:r>
    </w:p>
    <w:p w14:paraId="6F502FEC" w14:textId="77777777" w:rsidR="00515856" w:rsidRPr="007F4658" w:rsidRDefault="00515856" w:rsidP="007F4658">
      <w:pPr>
        <w:pStyle w:val="u2"/>
        <w:rPr>
          <w:rFonts w:ascii="Arial" w:hAnsi="Arial" w:cs="Arial"/>
          <w:b/>
          <w:bCs/>
          <w:color w:val="000000" w:themeColor="text1"/>
          <w:sz w:val="24"/>
          <w:szCs w:val="24"/>
        </w:rPr>
      </w:pPr>
      <w:bookmarkStart w:id="5" w:name="_Toc122288334"/>
      <w:r w:rsidRPr="007F4658">
        <w:rPr>
          <w:rFonts w:ascii="Arial" w:hAnsi="Arial" w:cs="Arial"/>
          <w:b/>
          <w:bCs/>
          <w:color w:val="000000" w:themeColor="text1"/>
          <w:sz w:val="24"/>
          <w:szCs w:val="24"/>
        </w:rPr>
        <w:t>3. Subproblem 3: traceback</w:t>
      </w:r>
      <w:bookmarkEnd w:id="5"/>
      <w:r w:rsidRPr="007F4658">
        <w:rPr>
          <w:rFonts w:ascii="Arial" w:hAnsi="Arial" w:cs="Arial"/>
          <w:b/>
          <w:bCs/>
          <w:color w:val="000000" w:themeColor="text1"/>
          <w:sz w:val="24"/>
          <w:szCs w:val="24"/>
        </w:rPr>
        <w:t xml:space="preserve"> </w:t>
      </w:r>
    </w:p>
    <w:p w14:paraId="50053DDE" w14:textId="6EF8A6C6" w:rsidR="00515856" w:rsidRPr="0029699C" w:rsidRDefault="00515856" w:rsidP="0029699C">
      <w:pPr>
        <w:rPr>
          <w:rFonts w:cs="Arial"/>
          <w:szCs w:val="24"/>
        </w:rPr>
      </w:pPr>
      <w:r w:rsidRPr="0029699C">
        <w:rPr>
          <w:rFonts w:cs="Arial"/>
          <w:szCs w:val="24"/>
        </w:rPr>
        <w:t xml:space="preserve">This subproblem is used to find the direction to backtrack the route if the next path is a dead-end based on the origin matrix. </w:t>
      </w:r>
    </w:p>
    <w:p w14:paraId="74234649" w14:textId="77777777" w:rsidR="00515856" w:rsidRPr="007F4658" w:rsidRDefault="00515856" w:rsidP="007F4658">
      <w:pPr>
        <w:pStyle w:val="u2"/>
        <w:rPr>
          <w:rFonts w:ascii="Arial" w:hAnsi="Arial" w:cs="Arial"/>
          <w:b/>
          <w:bCs/>
          <w:color w:val="000000" w:themeColor="text1"/>
          <w:sz w:val="24"/>
          <w:szCs w:val="24"/>
        </w:rPr>
      </w:pPr>
      <w:bookmarkStart w:id="6" w:name="_Toc122288335"/>
      <w:r w:rsidRPr="007F4658">
        <w:rPr>
          <w:rFonts w:ascii="Arial" w:hAnsi="Arial" w:cs="Arial"/>
          <w:b/>
          <w:bCs/>
          <w:color w:val="000000" w:themeColor="text1"/>
          <w:sz w:val="24"/>
          <w:szCs w:val="24"/>
        </w:rPr>
        <w:t>4. Subproblem 4: Navigate</w:t>
      </w:r>
      <w:bookmarkEnd w:id="6"/>
    </w:p>
    <w:p w14:paraId="4E90B06E" w14:textId="6045B4F3" w:rsidR="00515856" w:rsidRPr="0029699C" w:rsidRDefault="00515856" w:rsidP="00515856">
      <w:pPr>
        <w:rPr>
          <w:rFonts w:cs="Arial"/>
          <w:szCs w:val="24"/>
        </w:rPr>
      </w:pPr>
      <w:r w:rsidRPr="0029699C">
        <w:rPr>
          <w:rFonts w:cs="Arial"/>
          <w:szCs w:val="24"/>
        </w:rPr>
        <w:t xml:space="preserve">This subproblem is used to decide which direction to go as well as when the robot should backtrack or not. More importantly, this subproblem will present the result after the decision if it is a winnable maze or </w:t>
      </w:r>
      <w:proofErr w:type="gramStart"/>
      <w:r w:rsidRPr="0029699C">
        <w:rPr>
          <w:rFonts w:cs="Arial"/>
          <w:szCs w:val="24"/>
        </w:rPr>
        <w:t>it is</w:t>
      </w:r>
      <w:proofErr w:type="gramEnd"/>
      <w:r w:rsidRPr="0029699C">
        <w:rPr>
          <w:rFonts w:cs="Arial"/>
          <w:szCs w:val="24"/>
        </w:rPr>
        <w:t xml:space="preserve"> an unsolvable maze.</w:t>
      </w:r>
    </w:p>
    <w:p w14:paraId="5192C174" w14:textId="1DA8AEAC" w:rsidR="0029699C" w:rsidRDefault="07B94685" w:rsidP="0029699C">
      <w:pPr>
        <w:pStyle w:val="u1"/>
        <w:numPr>
          <w:ilvl w:val="0"/>
          <w:numId w:val="26"/>
        </w:numPr>
        <w:rPr>
          <w:b/>
          <w:bCs/>
        </w:rPr>
      </w:pPr>
      <w:bookmarkStart w:id="7" w:name="_Toc1422215356"/>
      <w:r w:rsidRPr="27388D56">
        <w:rPr>
          <w:b/>
          <w:bCs/>
        </w:rPr>
        <w:t xml:space="preserve"> </w:t>
      </w:r>
      <w:bookmarkStart w:id="8" w:name="_Toc122288336"/>
      <w:r w:rsidR="0029699C">
        <w:rPr>
          <w:b/>
          <w:bCs/>
        </w:rPr>
        <w:t>Complexity and Pseudocode</w:t>
      </w:r>
      <w:bookmarkEnd w:id="8"/>
      <w:r w:rsidR="0029699C">
        <w:rPr>
          <w:b/>
          <w:bCs/>
        </w:rPr>
        <w:t xml:space="preserve"> </w:t>
      </w:r>
    </w:p>
    <w:p w14:paraId="6B41BABF" w14:textId="3F16C618" w:rsidR="0029699C" w:rsidRPr="0029699C" w:rsidRDefault="0029699C" w:rsidP="0029699C">
      <w:pPr>
        <w:pStyle w:val="u2"/>
        <w:rPr>
          <w:rFonts w:ascii="Arial" w:hAnsi="Arial" w:cs="Arial"/>
          <w:b/>
          <w:bCs/>
          <w:color w:val="000000" w:themeColor="text1"/>
          <w:sz w:val="24"/>
          <w:szCs w:val="24"/>
        </w:rPr>
      </w:pPr>
      <w:bookmarkStart w:id="9" w:name="_Toc122288337"/>
      <w:r w:rsidRPr="0029699C">
        <w:rPr>
          <w:rFonts w:ascii="Arial" w:hAnsi="Arial" w:cs="Arial"/>
          <w:b/>
          <w:bCs/>
          <w:color w:val="000000" w:themeColor="text1"/>
          <w:sz w:val="24"/>
          <w:szCs w:val="24"/>
        </w:rPr>
        <w:t>Compexity of the algorithm</w:t>
      </w:r>
      <w:bookmarkEnd w:id="9"/>
    </w:p>
    <w:p w14:paraId="7FA8483E" w14:textId="77777777" w:rsidR="0029699C" w:rsidRDefault="0029699C" w:rsidP="0029699C">
      <w:r>
        <w:t xml:space="preserve">        //1 for up, 2 for right, 3 for down, 4 for left, 5 for 1 + 2, 6 for 1 + 3, 7 for 1 + 4, 8 for 2 + 3, 9 for 2 + 4,</w:t>
      </w:r>
    </w:p>
    <w:p w14:paraId="75E872CC" w14:textId="77777777" w:rsidR="0029699C" w:rsidRDefault="0029699C" w:rsidP="0029699C">
      <w:r>
        <w:t xml:space="preserve">        //10 for 3 + 4, 11 for 1 + 2 + 3, 12 </w:t>
      </w:r>
      <w:proofErr w:type="gramStart"/>
      <w:r>
        <w:t>for  1</w:t>
      </w:r>
      <w:proofErr w:type="gramEnd"/>
      <w:r>
        <w:t xml:space="preserve"> + 2 + 4, 13 for 1 + 3 + 4, 14 for 2 + 3 + 4, 15 for the end no route left</w:t>
      </w:r>
    </w:p>
    <w:p w14:paraId="7188FB1C" w14:textId="77777777" w:rsidR="0029699C" w:rsidRDefault="0029699C" w:rsidP="0029699C">
      <w:r>
        <w:t xml:space="preserve">        // return 1 =&gt; we can go that direction</w:t>
      </w:r>
    </w:p>
    <w:p w14:paraId="2F165CE1" w14:textId="77777777" w:rsidR="0029699C" w:rsidRDefault="0029699C" w:rsidP="0029699C">
      <w:r>
        <w:t xml:space="preserve">        // return 2 =&gt; we can't go that direction since there is 1. obstacle, 2. we have </w:t>
      </w:r>
      <w:proofErr w:type="gramStart"/>
      <w:r>
        <w:t>go</w:t>
      </w:r>
      <w:proofErr w:type="gramEnd"/>
      <w:r>
        <w:t xml:space="preserve"> there already</w:t>
      </w:r>
    </w:p>
    <w:p w14:paraId="07F5F963" w14:textId="77777777" w:rsidR="0029699C" w:rsidRDefault="0029699C" w:rsidP="0029699C">
      <w:r>
        <w:t>//3 condition for each case:</w:t>
      </w:r>
    </w:p>
    <w:p w14:paraId="026CEFAF" w14:textId="77777777" w:rsidR="0029699C" w:rsidRDefault="0029699C" w:rsidP="0029699C">
      <w:r>
        <w:t xml:space="preserve">        //1. we have not made that move yet</w:t>
      </w:r>
    </w:p>
    <w:p w14:paraId="2833C034" w14:textId="77777777" w:rsidR="0029699C" w:rsidRDefault="0029699C" w:rsidP="0029699C">
      <w:r>
        <w:t xml:space="preserve">        //2. there is no obstacle there (Check in navigate)</w:t>
      </w:r>
    </w:p>
    <w:p w14:paraId="64614423" w14:textId="77777777" w:rsidR="0029699C" w:rsidRDefault="0029699C" w:rsidP="0029699C">
      <w:r>
        <w:t xml:space="preserve">        //3. we have not been here yet since if we have been here, we can just call a traceback if there is no step to explore anymore</w:t>
      </w:r>
    </w:p>
    <w:p w14:paraId="027FDADF" w14:textId="77777777" w:rsidR="0029699C" w:rsidRDefault="0029699C" w:rsidP="0029699C"/>
    <w:p w14:paraId="7DFC3C8E" w14:textId="77777777" w:rsidR="0029699C" w:rsidRDefault="0029699C" w:rsidP="0029699C">
      <w:pPr>
        <w:pStyle w:val="oancuaDanhsach"/>
        <w:numPr>
          <w:ilvl w:val="0"/>
          <w:numId w:val="33"/>
        </w:numPr>
        <w:spacing w:line="256" w:lineRule="auto"/>
        <w:jc w:val="left"/>
      </w:pPr>
      <w:r>
        <w:t xml:space="preserve">Every vertex in the graph is visited once, and every edge is examined once, during a depth-first search. DFS complexity is therefore </w:t>
      </w:r>
      <w:proofErr w:type="gramStart"/>
      <w:r>
        <w:t>O(</w:t>
      </w:r>
      <w:proofErr w:type="gramEnd"/>
      <w:r>
        <w:t>V + E)O(V+E). Assumed here is the representation of the graph as an adjacency list.</w:t>
      </w:r>
    </w:p>
    <w:p w14:paraId="5F41C25D" w14:textId="08448EE5" w:rsidR="001518B9" w:rsidRPr="001518B9" w:rsidRDefault="0029699C" w:rsidP="0029699C">
      <w:pPr>
        <w:pStyle w:val="oancuaDanhsach"/>
        <w:numPr>
          <w:ilvl w:val="0"/>
          <w:numId w:val="33"/>
        </w:numPr>
        <w:spacing w:line="256" w:lineRule="auto"/>
        <w:jc w:val="left"/>
      </w:pPr>
      <w:r>
        <w:t>In conclusion, depth-first search, which has an O(n/2) time complexity, enables the algorithm to visit each node once or more times depending on the size of the map and gather all feasible pathways, including the optimal one.</w:t>
      </w:r>
      <w:r w:rsidR="001518B9">
        <w:br/>
      </w:r>
      <w:r w:rsidR="001518B9">
        <w:br/>
      </w:r>
      <w:r w:rsidR="001518B9">
        <w:br/>
      </w:r>
      <w:r w:rsidR="001518B9">
        <w:br/>
      </w:r>
    </w:p>
    <w:p w14:paraId="11E4D8C0" w14:textId="688F5F23" w:rsidR="00DB7008" w:rsidRDefault="0029699C" w:rsidP="0029699C">
      <w:pPr>
        <w:pStyle w:val="u2"/>
        <w:rPr>
          <w:rFonts w:ascii="Arial" w:hAnsi="Arial" w:cs="Arial"/>
          <w:b/>
          <w:bCs/>
          <w:color w:val="000000" w:themeColor="text1"/>
          <w:sz w:val="24"/>
          <w:szCs w:val="24"/>
        </w:rPr>
      </w:pPr>
      <w:bookmarkStart w:id="10" w:name="_Toc122288338"/>
      <w:r w:rsidRPr="0029699C">
        <w:rPr>
          <w:rFonts w:ascii="Arial" w:hAnsi="Arial" w:cs="Arial"/>
          <w:b/>
          <w:bCs/>
          <w:color w:val="000000" w:themeColor="text1"/>
          <w:sz w:val="24"/>
          <w:szCs w:val="24"/>
        </w:rPr>
        <w:t>Pseudocode</w:t>
      </w:r>
      <w:bookmarkEnd w:id="10"/>
      <w:r w:rsidRPr="0029699C">
        <w:rPr>
          <w:rFonts w:ascii="Arial" w:hAnsi="Arial" w:cs="Arial"/>
          <w:b/>
          <w:bCs/>
          <w:color w:val="000000" w:themeColor="text1"/>
          <w:sz w:val="24"/>
          <w:szCs w:val="24"/>
        </w:rPr>
        <w:t xml:space="preserve"> </w:t>
      </w:r>
      <w:bookmarkEnd w:id="7"/>
    </w:p>
    <w:p w14:paraId="254856E3" w14:textId="6339FF4E" w:rsidR="001518B9" w:rsidRPr="001518B9" w:rsidRDefault="001518B9" w:rsidP="001518B9"/>
    <w:bookmarkStart w:id="11" w:name="_MON_1691581113"/>
    <w:bookmarkEnd w:id="11"/>
    <w:p w14:paraId="4304400F" w14:textId="74FF47FE" w:rsidR="001518B9" w:rsidRPr="001518B9" w:rsidRDefault="007F4658" w:rsidP="001518B9">
      <w:r>
        <w:rPr>
          <w:lang w:val="en-AU"/>
        </w:rPr>
        <w:object w:dxaOrig="9360" w:dyaOrig="12879" w14:anchorId="2917CA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416.65pt;height:412pt" o:ole="" o:preferrelative="f" fillcolor="#b4c6e7 [1300]">
            <v:imagedata r:id="rId9" o:title=""/>
            <o:lock v:ext="edit" aspectratio="f"/>
            <w10:bordertop type="single" width="4" shadow="t"/>
            <w10:borderleft type="single" width="4" shadow="t"/>
            <w10:borderbottom type="single" width="4" shadow="t"/>
            <w10:borderright type="single" width="4" shadow="t"/>
          </v:shape>
          <o:OLEObject Type="Embed" ProgID="Word.OpenDocumentText.12" ShapeID="_x0000_i1040" DrawAspect="Content" ObjectID="_1732901167" r:id="rId10"/>
        </w:object>
      </w:r>
    </w:p>
    <w:p w14:paraId="2C597AA8" w14:textId="617037C1" w:rsidR="001518B9" w:rsidRDefault="001518B9" w:rsidP="001518B9">
      <w:pPr>
        <w:rPr>
          <w:rFonts w:eastAsiaTheme="majorEastAsia" w:cs="Arial"/>
          <w:b/>
          <w:bCs/>
          <w:color w:val="000000" w:themeColor="text1"/>
          <w:szCs w:val="24"/>
        </w:rPr>
      </w:pPr>
    </w:p>
    <w:p w14:paraId="7F5E4C6B" w14:textId="26D51CCF" w:rsidR="001518B9" w:rsidRPr="001518B9" w:rsidRDefault="001518B9" w:rsidP="001518B9">
      <w:pPr>
        <w:tabs>
          <w:tab w:val="left" w:pos="7772"/>
        </w:tabs>
      </w:pPr>
      <w:r>
        <w:tab/>
      </w:r>
    </w:p>
    <w:p w14:paraId="4FCA6503" w14:textId="72C42F47" w:rsidR="0029699C" w:rsidRPr="0029699C" w:rsidRDefault="0029699C" w:rsidP="0029699C">
      <w:pPr>
        <w:jc w:val="left"/>
      </w:pPr>
    </w:p>
    <w:p w14:paraId="022D810E" w14:textId="19810B5A" w:rsidR="001518B9" w:rsidRDefault="001518B9" w:rsidP="001518B9">
      <w:pPr>
        <w:pStyle w:val="u1"/>
        <w:numPr>
          <w:ilvl w:val="0"/>
          <w:numId w:val="26"/>
        </w:numPr>
        <w:rPr>
          <w:b/>
          <w:bCs/>
        </w:rPr>
      </w:pPr>
      <w:bookmarkStart w:id="12" w:name="_Toc2122172967"/>
      <w:bookmarkStart w:id="13" w:name="_Toc122288339"/>
      <w:r>
        <w:rPr>
          <w:b/>
          <w:bCs/>
        </w:rPr>
        <w:t>Evaluation and comparison</w:t>
      </w:r>
      <w:bookmarkEnd w:id="13"/>
    </w:p>
    <w:p w14:paraId="134A32E6" w14:textId="77777777" w:rsidR="001518B9" w:rsidRPr="001518B9" w:rsidRDefault="001518B9" w:rsidP="001518B9">
      <w:pPr>
        <w:rPr>
          <w:rFonts w:cs="Arial"/>
          <w:szCs w:val="24"/>
        </w:rPr>
      </w:pPr>
      <w:r w:rsidRPr="001518B9">
        <w:rPr>
          <w:rFonts w:cs="Arial"/>
          <w:szCs w:val="24"/>
        </w:rPr>
        <w:t>The first stage in any maze-solving system is a maze-solving algorithm. Various maze-solving algorithms attempt to identify a path from the source to the objective. Two maze-solving algorithms are compared in this portion of the paper. The most fundamental way for solving mazes is the wall following Algorithm, and the Trémaux Algorithm, commonly known as DFS, is an effective strategy that needs drawing lines on the floor to establish a path, which is the most important foundation for our project's aims.</w:t>
      </w:r>
    </w:p>
    <w:p w14:paraId="208F51F6" w14:textId="77777777" w:rsidR="001518B9" w:rsidRPr="001518B9" w:rsidRDefault="001518B9" w:rsidP="001518B9">
      <w:pPr>
        <w:rPr>
          <w:rFonts w:cs="Arial"/>
          <w:szCs w:val="24"/>
        </w:rPr>
      </w:pPr>
      <w:r w:rsidRPr="001518B9">
        <w:rPr>
          <w:rFonts w:cs="Arial"/>
          <w:szCs w:val="24"/>
        </w:rPr>
        <w:t>To begin with, the Wall following algorithm is the most popular type of algorithm used by maze-solving robots. The robot's path will be determined by the wall to its left or right. This strategy is sometimes referred to as the left-right hand rules. When the robot comes to a fork in the road, it will look for openings in the walls and choose a path that prioritises the wall it has already chosen [1]. This strategy can get the robot to the end of the maze without needing to solve it since it uses the walls as guides. This solution, however, is ineffective for solving maze issues. As a result, solving some maza layouts, such as a maze with a closed loop section, will be impossible using the wall follower strategy [2]. Thus, this behavior can be clearly observed through the figures below:</w:t>
      </w:r>
    </w:p>
    <w:p w14:paraId="35480AE2" w14:textId="77777777" w:rsidR="001518B9" w:rsidRPr="001518B9" w:rsidRDefault="001518B9" w:rsidP="001518B9">
      <w:pPr>
        <w:jc w:val="center"/>
        <w:rPr>
          <w:rFonts w:cs="Arial"/>
          <w:szCs w:val="24"/>
        </w:rPr>
      </w:pPr>
      <w:r w:rsidRPr="006505A3">
        <w:rPr>
          <w:noProof/>
        </w:rPr>
        <w:lastRenderedPageBreak/>
        <w:drawing>
          <wp:inline distT="0" distB="0" distL="0" distR="0" wp14:anchorId="5247CF5E" wp14:editId="27EB3AAB">
            <wp:extent cx="5943600" cy="3624580"/>
            <wp:effectExtent l="0" t="0" r="0" b="0"/>
            <wp:docPr id="48" name="Hình ảnh 48"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ình ảnh 2" descr="Ảnh có chứa bàn&#10;&#10;Mô tả được tạo tự động"/>
                    <pic:cNvPicPr/>
                  </pic:nvPicPr>
                  <pic:blipFill>
                    <a:blip r:embed="rId11"/>
                    <a:stretch>
                      <a:fillRect/>
                    </a:stretch>
                  </pic:blipFill>
                  <pic:spPr>
                    <a:xfrm>
                      <a:off x="0" y="0"/>
                      <a:ext cx="5943600" cy="3624580"/>
                    </a:xfrm>
                    <a:prstGeom prst="rect">
                      <a:avLst/>
                    </a:prstGeom>
                  </pic:spPr>
                </pic:pic>
              </a:graphicData>
            </a:graphic>
          </wp:inline>
        </w:drawing>
      </w:r>
    </w:p>
    <w:p w14:paraId="27D642A4" w14:textId="77777777" w:rsidR="001518B9" w:rsidRPr="001518B9" w:rsidRDefault="001518B9" w:rsidP="001518B9">
      <w:pPr>
        <w:pStyle w:val="u2"/>
        <w:jc w:val="center"/>
        <w:rPr>
          <w:rFonts w:ascii="Arial" w:hAnsi="Arial" w:cs="Arial"/>
          <w:color w:val="000000" w:themeColor="text1"/>
          <w:sz w:val="22"/>
          <w:szCs w:val="22"/>
        </w:rPr>
      </w:pPr>
      <w:bookmarkStart w:id="14" w:name="_Toc122288340"/>
      <w:r w:rsidRPr="001518B9">
        <w:rPr>
          <w:rFonts w:ascii="Arial" w:hAnsi="Arial" w:cs="Arial"/>
          <w:color w:val="000000" w:themeColor="text1"/>
          <w:sz w:val="22"/>
          <w:szCs w:val="22"/>
        </w:rPr>
        <w:t>Figure 2: Left and Right Wall following routine [1]</w:t>
      </w:r>
      <w:bookmarkEnd w:id="14"/>
    </w:p>
    <w:p w14:paraId="61C74C71" w14:textId="77777777" w:rsidR="001518B9" w:rsidRPr="001518B9" w:rsidRDefault="001518B9" w:rsidP="001518B9">
      <w:pPr>
        <w:jc w:val="center"/>
        <w:rPr>
          <w:rFonts w:cs="Arial"/>
          <w:szCs w:val="24"/>
        </w:rPr>
      </w:pPr>
      <w:r w:rsidRPr="003E2D1B">
        <w:rPr>
          <w:noProof/>
        </w:rPr>
        <w:drawing>
          <wp:inline distT="0" distB="0" distL="0" distR="0" wp14:anchorId="06366CB8" wp14:editId="70F583F7">
            <wp:extent cx="2933700" cy="1826464"/>
            <wp:effectExtent l="0" t="0" r="0" b="2540"/>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46246" cy="1834275"/>
                    </a:xfrm>
                    <a:prstGeom prst="rect">
                      <a:avLst/>
                    </a:prstGeom>
                  </pic:spPr>
                </pic:pic>
              </a:graphicData>
            </a:graphic>
          </wp:inline>
        </w:drawing>
      </w:r>
    </w:p>
    <w:p w14:paraId="5B87A446" w14:textId="0079D988" w:rsidR="00852A7C" w:rsidRPr="007F4658" w:rsidRDefault="001518B9" w:rsidP="007F4658">
      <w:pPr>
        <w:pStyle w:val="u2"/>
        <w:jc w:val="center"/>
        <w:rPr>
          <w:rFonts w:ascii="Arial" w:hAnsi="Arial" w:cs="Arial"/>
          <w:color w:val="000000" w:themeColor="text1"/>
          <w:sz w:val="22"/>
          <w:szCs w:val="22"/>
        </w:rPr>
      </w:pPr>
      <w:bookmarkStart w:id="15" w:name="_Toc122288341"/>
      <w:r w:rsidRPr="001518B9">
        <w:rPr>
          <w:rFonts w:ascii="Arial" w:hAnsi="Arial" w:cs="Arial"/>
          <w:color w:val="000000" w:themeColor="text1"/>
          <w:sz w:val="22"/>
          <w:szCs w:val="22"/>
        </w:rPr>
        <w:t>Figure 3: Wall following Algorithm [4]</w:t>
      </w:r>
      <w:bookmarkEnd w:id="15"/>
    </w:p>
    <w:p w14:paraId="7F8ED63E" w14:textId="5BF0CF4C" w:rsidR="001518B9" w:rsidRPr="001518B9" w:rsidRDefault="001518B9" w:rsidP="001518B9">
      <w:pPr>
        <w:rPr>
          <w:rFonts w:cs="Arial"/>
          <w:szCs w:val="24"/>
        </w:rPr>
      </w:pPr>
      <w:r w:rsidRPr="001518B9">
        <w:rPr>
          <w:rFonts w:cs="Arial"/>
          <w:szCs w:val="24"/>
        </w:rPr>
        <w:t xml:space="preserve">Because of this, the wall </w:t>
      </w:r>
      <w:r w:rsidR="00852A7C" w:rsidRPr="001518B9">
        <w:rPr>
          <w:rFonts w:cs="Arial"/>
          <w:szCs w:val="24"/>
        </w:rPr>
        <w:t>following</w:t>
      </w:r>
      <w:r w:rsidRPr="001518B9">
        <w:rPr>
          <w:rFonts w:cs="Arial"/>
          <w:szCs w:val="24"/>
        </w:rPr>
        <w:t xml:space="preserve"> algorithm will not work properly in the majority of maze, especially those with loops. Tremaux's algorithm, on the other hand, can determine </w:t>
      </w:r>
      <w:proofErr w:type="gramStart"/>
      <w:r w:rsidRPr="001518B9">
        <w:rPr>
          <w:rFonts w:cs="Arial"/>
          <w:szCs w:val="24"/>
        </w:rPr>
        <w:t>whether or not</w:t>
      </w:r>
      <w:proofErr w:type="gramEnd"/>
      <w:r w:rsidRPr="001518B9">
        <w:rPr>
          <w:rFonts w:cs="Arial"/>
          <w:szCs w:val="24"/>
        </w:rPr>
        <w:t xml:space="preserve"> there is a direct route to the target point and always finds a route to the goal point in any case [5]. To be more specific, Trémaux 's algorithm operates as follows: if a junction is unmarked (unvisited), a random unmarked path is chosen, followed, and registered as visited. Turn around and return along the same path if a junction contains a single mark, identifying it as reached a second time. This situation may occur if the robot </w:t>
      </w:r>
      <w:r w:rsidRPr="001518B9">
        <w:rPr>
          <w:rFonts w:cs="Arial"/>
          <w:szCs w:val="24"/>
        </w:rPr>
        <w:lastRenderedPageBreak/>
        <w:t>comes to a halt. If a junction has a lot of marks, pick one of the remaining paths with the fewest markings, follow it, and mark it as visited [5].</w:t>
      </w:r>
      <w:r w:rsidRPr="002F50A3">
        <w:t xml:space="preserve"> </w:t>
      </w:r>
      <w:r w:rsidRPr="001518B9">
        <w:rPr>
          <w:rFonts w:cs="Arial"/>
          <w:szCs w:val="24"/>
        </w:rPr>
        <w:t xml:space="preserve">It is guaranteed will always function with mazes that have clearly defined passageways. Furthermore, some of the collected research will be shown to support the team’s decision: </w:t>
      </w:r>
      <w:proofErr w:type="gramStart"/>
      <w:r w:rsidRPr="001518B9">
        <w:rPr>
          <w:rFonts w:cs="Arial"/>
          <w:szCs w:val="24"/>
        </w:rPr>
        <w:t>First of all</w:t>
      </w:r>
      <w:proofErr w:type="gramEnd"/>
      <w:r w:rsidRPr="001518B9">
        <w:rPr>
          <w:rFonts w:cs="Arial"/>
          <w:szCs w:val="24"/>
        </w:rPr>
        <w:t xml:space="preserve"> is the case of bottom right conner Exit (X).</w:t>
      </w:r>
    </w:p>
    <w:p w14:paraId="25BE0FB2" w14:textId="77777777" w:rsidR="001518B9" w:rsidRPr="00852A7C" w:rsidRDefault="001518B9" w:rsidP="00852A7C">
      <w:pPr>
        <w:jc w:val="center"/>
        <w:rPr>
          <w:rFonts w:cs="Arial"/>
          <w:szCs w:val="24"/>
        </w:rPr>
      </w:pPr>
      <w:r w:rsidRPr="003A67B0">
        <w:rPr>
          <w:noProof/>
        </w:rPr>
        <w:drawing>
          <wp:inline distT="0" distB="0" distL="0" distR="0" wp14:anchorId="15D4929E" wp14:editId="170982DB">
            <wp:extent cx="3375953" cy="2522439"/>
            <wp:effectExtent l="0" t="0" r="0" b="0"/>
            <wp:docPr id="4" name="Hình ảnh 4"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ình ảnh 4" descr="Ảnh có chứa bàn&#10;&#10;Mô tả được tạo tự động"/>
                    <pic:cNvPicPr/>
                  </pic:nvPicPr>
                  <pic:blipFill>
                    <a:blip r:embed="rId13"/>
                    <a:stretch>
                      <a:fillRect/>
                    </a:stretch>
                  </pic:blipFill>
                  <pic:spPr>
                    <a:xfrm>
                      <a:off x="0" y="0"/>
                      <a:ext cx="3375953" cy="2522439"/>
                    </a:xfrm>
                    <a:prstGeom prst="rect">
                      <a:avLst/>
                    </a:prstGeom>
                  </pic:spPr>
                </pic:pic>
              </a:graphicData>
            </a:graphic>
          </wp:inline>
        </w:drawing>
      </w:r>
    </w:p>
    <w:p w14:paraId="47742336" w14:textId="5D9AEC6E" w:rsidR="00852A7C" w:rsidRPr="007F4658" w:rsidRDefault="001518B9" w:rsidP="007F4658">
      <w:pPr>
        <w:pStyle w:val="u2"/>
        <w:jc w:val="center"/>
        <w:rPr>
          <w:rFonts w:ascii="Arial" w:hAnsi="Arial" w:cs="Arial"/>
          <w:color w:val="000000" w:themeColor="text1"/>
          <w:sz w:val="22"/>
          <w:szCs w:val="22"/>
        </w:rPr>
      </w:pPr>
      <w:bookmarkStart w:id="16" w:name="_Toc122288342"/>
      <w:r w:rsidRPr="00852A7C">
        <w:rPr>
          <w:rFonts w:ascii="Arial" w:hAnsi="Arial" w:cs="Arial"/>
          <w:color w:val="000000" w:themeColor="text1"/>
          <w:sz w:val="22"/>
          <w:szCs w:val="22"/>
        </w:rPr>
        <w:t>Figure 4: Result for bottom right conner exit of Tremaux's algorithm (TA) in comparison to the other method [4]</w:t>
      </w:r>
      <w:bookmarkEnd w:id="16"/>
    </w:p>
    <w:p w14:paraId="78D530BE" w14:textId="77777777" w:rsidR="001518B9" w:rsidRPr="00852A7C" w:rsidRDefault="001518B9" w:rsidP="00852A7C">
      <w:pPr>
        <w:rPr>
          <w:rFonts w:cs="Arial"/>
          <w:szCs w:val="24"/>
        </w:rPr>
      </w:pPr>
      <w:r w:rsidRPr="00852A7C">
        <w:rPr>
          <w:rFonts w:cs="Arial"/>
          <w:szCs w:val="24"/>
        </w:rPr>
        <w:t>Similarly, with the case of Center finish point.</w:t>
      </w:r>
    </w:p>
    <w:p w14:paraId="3810EF6E" w14:textId="77777777" w:rsidR="007F4658" w:rsidRDefault="001518B9" w:rsidP="007F4658">
      <w:pPr>
        <w:jc w:val="center"/>
        <w:rPr>
          <w:rFonts w:cs="Arial"/>
          <w:color w:val="000000" w:themeColor="text1"/>
          <w:sz w:val="22"/>
        </w:rPr>
      </w:pPr>
      <w:r w:rsidRPr="00A3582D">
        <w:rPr>
          <w:noProof/>
        </w:rPr>
        <w:drawing>
          <wp:inline distT="0" distB="0" distL="0" distR="0" wp14:anchorId="62EDBBA9" wp14:editId="554533C3">
            <wp:extent cx="3391194" cy="2156647"/>
            <wp:effectExtent l="0" t="0" r="0" b="0"/>
            <wp:docPr id="5" name="Hình ảnh 5"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descr="Ảnh có chứa bàn&#10;&#10;Mô tả được tạo tự động"/>
                    <pic:cNvPicPr/>
                  </pic:nvPicPr>
                  <pic:blipFill>
                    <a:blip r:embed="rId14"/>
                    <a:stretch>
                      <a:fillRect/>
                    </a:stretch>
                  </pic:blipFill>
                  <pic:spPr>
                    <a:xfrm>
                      <a:off x="0" y="0"/>
                      <a:ext cx="3391194" cy="2156647"/>
                    </a:xfrm>
                    <a:prstGeom prst="rect">
                      <a:avLst/>
                    </a:prstGeom>
                  </pic:spPr>
                </pic:pic>
              </a:graphicData>
            </a:graphic>
          </wp:inline>
        </w:drawing>
      </w:r>
    </w:p>
    <w:p w14:paraId="32AA81F1" w14:textId="745AF268" w:rsidR="001518B9" w:rsidRDefault="001518B9" w:rsidP="007F4658">
      <w:pPr>
        <w:pStyle w:val="u2"/>
        <w:jc w:val="center"/>
        <w:rPr>
          <w:rFonts w:ascii="Arial" w:hAnsi="Arial" w:cs="Arial"/>
          <w:color w:val="000000" w:themeColor="text1"/>
          <w:sz w:val="22"/>
          <w:szCs w:val="22"/>
        </w:rPr>
      </w:pPr>
      <w:bookmarkStart w:id="17" w:name="_Toc122288343"/>
      <w:r w:rsidRPr="007F4658">
        <w:rPr>
          <w:rFonts w:ascii="Arial" w:hAnsi="Arial" w:cs="Arial"/>
          <w:color w:val="000000" w:themeColor="text1"/>
          <w:sz w:val="22"/>
          <w:szCs w:val="22"/>
        </w:rPr>
        <w:t>Figure 5: Result for Center finish point of Tremaux's algorithm (TA) in comparison to the other method [4]</w:t>
      </w:r>
      <w:bookmarkEnd w:id="17"/>
    </w:p>
    <w:p w14:paraId="601274AB" w14:textId="77777777" w:rsidR="007F4658" w:rsidRPr="007F4658" w:rsidRDefault="007F4658" w:rsidP="007F4658"/>
    <w:p w14:paraId="069D2CC7" w14:textId="7178D142" w:rsidR="001518B9" w:rsidRPr="001518B9" w:rsidRDefault="00852A7C" w:rsidP="001518B9">
      <w:r w:rsidRPr="00852A7C">
        <w:lastRenderedPageBreak/>
        <w:t>In a nutshell, the experiment's results revealed that Tremaux's algorithm was effective in completing the mazes employed in the experiment. At this critical point, our team determined that the requirement outlined in this report needed to be developed and implemented.</w:t>
      </w:r>
    </w:p>
    <w:p w14:paraId="6B74ED9D" w14:textId="4CE600D6" w:rsidR="00130976" w:rsidRDefault="00130976" w:rsidP="00830F2F">
      <w:pPr>
        <w:pStyle w:val="u1"/>
        <w:numPr>
          <w:ilvl w:val="0"/>
          <w:numId w:val="26"/>
        </w:numPr>
        <w:rPr>
          <w:b/>
          <w:bCs/>
        </w:rPr>
      </w:pPr>
      <w:bookmarkStart w:id="18" w:name="_Toc247103484"/>
      <w:bookmarkStart w:id="19" w:name="_Toc122288344"/>
      <w:bookmarkEnd w:id="12"/>
      <w:r w:rsidRPr="009A05BC">
        <w:rPr>
          <w:b/>
          <w:bCs/>
        </w:rPr>
        <w:t>Conclusion</w:t>
      </w:r>
      <w:bookmarkEnd w:id="18"/>
      <w:bookmarkEnd w:id="19"/>
    </w:p>
    <w:p w14:paraId="530F2EC2" w14:textId="77777777" w:rsidR="00852A7C" w:rsidRPr="00852A7C" w:rsidRDefault="00852A7C" w:rsidP="00852A7C">
      <w:pPr>
        <w:rPr>
          <w:rFonts w:cs="Arial"/>
          <w:szCs w:val="24"/>
        </w:rPr>
      </w:pPr>
      <w:r w:rsidRPr="00852A7C">
        <w:rPr>
          <w:rFonts w:cs="Arial"/>
          <w:szCs w:val="24"/>
        </w:rPr>
        <w:t xml:space="preserve">Finally, using the Trémaux Maze Solving Algorithm, we were able to successfully execute project solutions. Mapping and navigation algorithms that successfully compiled were developed. The algorithm performed exceptionally well in every maze. In theory, the function performed as intended and was able to provide support for the robot. </w:t>
      </w:r>
      <w:proofErr w:type="gramStart"/>
      <w:r w:rsidRPr="00852A7C">
        <w:rPr>
          <w:rFonts w:cs="Arial"/>
          <w:szCs w:val="24"/>
        </w:rPr>
        <w:t>As a consequence of</w:t>
      </w:r>
      <w:proofErr w:type="gramEnd"/>
      <w:r w:rsidRPr="00852A7C">
        <w:rPr>
          <w:rFonts w:cs="Arial"/>
          <w:szCs w:val="24"/>
        </w:rPr>
        <w:t xml:space="preserve"> this, the prototype would have accurately navigated the maze and performed it in accordance with its requirements.</w:t>
      </w:r>
    </w:p>
    <w:p w14:paraId="3042784D" w14:textId="1C36F150" w:rsidR="00852A7C" w:rsidRPr="00786F2B" w:rsidRDefault="00852A7C" w:rsidP="00D722ED">
      <w:pPr>
        <w:rPr>
          <w:rFonts w:cs="Arial"/>
          <w:szCs w:val="24"/>
        </w:rPr>
      </w:pPr>
      <w:r w:rsidRPr="00852A7C">
        <w:rPr>
          <w:rFonts w:cs="Arial"/>
          <w:szCs w:val="24"/>
        </w:rPr>
        <w:t>This project aims to expand a variety of critical research facts as well as comprehension of a big number of decision-making algorithms. Furthermore, learning about the digital execution and orientation of this project was beneficial. The fresh knowledge gathered by our team will have a significant impact on the work we undertake with actual prototypes in the future.</w:t>
      </w:r>
    </w:p>
    <w:p w14:paraId="7FCCA2A2" w14:textId="1CD48097" w:rsidR="00130976" w:rsidRDefault="00130976" w:rsidP="00830F2F">
      <w:pPr>
        <w:pStyle w:val="u1"/>
        <w:numPr>
          <w:ilvl w:val="0"/>
          <w:numId w:val="26"/>
        </w:numPr>
        <w:rPr>
          <w:b/>
          <w:bCs/>
        </w:rPr>
      </w:pPr>
      <w:bookmarkStart w:id="20" w:name="_Toc1186183335"/>
      <w:bookmarkStart w:id="21" w:name="_Toc122288345"/>
      <w:r w:rsidRPr="009A05BC">
        <w:rPr>
          <w:b/>
          <w:bCs/>
        </w:rPr>
        <w:t>Reference</w:t>
      </w:r>
      <w:bookmarkEnd w:id="21"/>
      <w:r w:rsidRPr="009A05BC">
        <w:rPr>
          <w:b/>
          <w:bCs/>
        </w:rPr>
        <w:t xml:space="preserve"> </w:t>
      </w:r>
      <w:bookmarkEnd w:id="20"/>
    </w:p>
    <w:p w14:paraId="3AED907B" w14:textId="77777777" w:rsidR="00852A7C" w:rsidRPr="00852A7C" w:rsidRDefault="00852A7C" w:rsidP="00852A7C">
      <w:pPr>
        <w:rPr>
          <w:rFonts w:ascii="Times New Roman" w:hAnsi="Times New Roman" w:cs="Times New Roman"/>
          <w:szCs w:val="24"/>
        </w:rPr>
      </w:pPr>
      <w:r w:rsidRPr="00852A7C">
        <w:rPr>
          <w:rFonts w:ascii="Times New Roman" w:hAnsi="Times New Roman" w:cs="Times New Roman"/>
          <w:szCs w:val="24"/>
        </w:rPr>
        <w:t xml:space="preserve">[1] Autonomous Maze Solving Robot - ResearchGate.  [Online].   Available: https://www.researchgate.net/publication/316664613_AUTONOMOUS_MAZE_SOLVING_ROBOT. [Accessed: December 13, 2022]. </w:t>
      </w:r>
    </w:p>
    <w:p w14:paraId="46CCA2DD" w14:textId="77777777" w:rsidR="00852A7C" w:rsidRPr="00852A7C" w:rsidRDefault="00852A7C" w:rsidP="00852A7C">
      <w:pPr>
        <w:spacing w:line="240" w:lineRule="auto"/>
        <w:rPr>
          <w:rFonts w:ascii="Times New Roman" w:hAnsi="Times New Roman" w:cs="Times New Roman"/>
          <w:szCs w:val="24"/>
        </w:rPr>
      </w:pPr>
      <w:r w:rsidRPr="00852A7C">
        <w:rPr>
          <w:rFonts w:ascii="Times New Roman" w:hAnsi="Times New Roman" w:cs="Times New Roman"/>
          <w:szCs w:val="24"/>
        </w:rPr>
        <w:t>[2] Min Raj Nepali, “A Novel Wall Following Algorithm for Mobile Robots”, Cscjournals.org, 2017.  [Online].  Available: http://www.cscjournals.org/library/manuscriptinfo.php?mc=IJRA-126. [Accessed: 10- December- 2022].</w:t>
      </w:r>
    </w:p>
    <w:p w14:paraId="3390CC81" w14:textId="77777777" w:rsidR="00852A7C" w:rsidRPr="00852A7C" w:rsidRDefault="00852A7C" w:rsidP="00852A7C">
      <w:pPr>
        <w:rPr>
          <w:rFonts w:ascii="Times New Roman" w:hAnsi="Times New Roman" w:cs="Times New Roman"/>
          <w:szCs w:val="24"/>
        </w:rPr>
      </w:pPr>
      <w:r w:rsidRPr="00852A7C">
        <w:rPr>
          <w:rFonts w:ascii="Times New Roman" w:hAnsi="Times New Roman" w:cs="Times New Roman"/>
          <w:szCs w:val="24"/>
        </w:rPr>
        <w:t xml:space="preserve">[3] N. Zheng, Yew, K. Ming, S. Ting, and Yong, “Recursive Path-finding in a Dynamic Maze with Modified Tremaux’s Algorithm,” World Academy of Science, Engineering and Technology International Journal of Mathematical and Computational Sciences, vol. 5, 2011. </w:t>
      </w:r>
    </w:p>
    <w:p w14:paraId="550250FF" w14:textId="77777777" w:rsidR="00852A7C" w:rsidRPr="00852A7C" w:rsidRDefault="00852A7C" w:rsidP="00852A7C">
      <w:pPr>
        <w:rPr>
          <w:rFonts w:ascii="Times New Roman" w:hAnsi="Times New Roman" w:cs="Times New Roman"/>
          <w:szCs w:val="24"/>
        </w:rPr>
      </w:pPr>
      <w:r w:rsidRPr="00852A7C">
        <w:rPr>
          <w:rFonts w:ascii="Times New Roman" w:hAnsi="Times New Roman" w:cs="Times New Roman"/>
          <w:szCs w:val="24"/>
        </w:rPr>
        <w:t xml:space="preserve">[4] I. R. Fahmi and D. J. Suroso, “A Simulation-Based Study of Maze-Solving-Robot Navigation for Educational Purposes,” Journal of Robotics and Control (JRC), vol. 3, no. 1, Jan. 2022. </w:t>
      </w:r>
    </w:p>
    <w:p w14:paraId="1F55D588" w14:textId="54EA2233" w:rsidR="00852A7C" w:rsidRPr="00852A7C" w:rsidRDefault="00852A7C" w:rsidP="00852A7C">
      <w:r w:rsidRPr="00852A7C">
        <w:rPr>
          <w:rFonts w:ascii="Times New Roman" w:hAnsi="Times New Roman" w:cs="Times New Roman"/>
          <w:szCs w:val="24"/>
        </w:rPr>
        <w:lastRenderedPageBreak/>
        <w:t>[5] S. Alamri, S. Alshehri, W. Alshehri, H. Alamri, A. Alaklabi, and T. Alhmiedat, “Autonomous Maze Solving Robotics: Algorithms and Systems,” International Journal of Mechanical Engineering and Robotics Research, vol. 10, Dec. 2021.</w:t>
      </w:r>
    </w:p>
    <w:sectPr w:rsidR="00852A7C" w:rsidRPr="00852A7C" w:rsidSect="00AF2AE4">
      <w:headerReference w:type="default"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782E0" w14:textId="77777777" w:rsidR="001262F3" w:rsidRDefault="001262F3" w:rsidP="00A1697A">
      <w:pPr>
        <w:spacing w:after="0" w:line="240" w:lineRule="auto"/>
      </w:pPr>
      <w:r>
        <w:separator/>
      </w:r>
    </w:p>
  </w:endnote>
  <w:endnote w:type="continuationSeparator" w:id="0">
    <w:p w14:paraId="6B33BF3E" w14:textId="77777777" w:rsidR="001262F3" w:rsidRDefault="001262F3" w:rsidP="00A1697A">
      <w:pPr>
        <w:spacing w:after="0" w:line="240" w:lineRule="auto"/>
      </w:pPr>
      <w:r>
        <w:continuationSeparator/>
      </w:r>
    </w:p>
  </w:endnote>
  <w:endnote w:type="continuationNotice" w:id="1">
    <w:p w14:paraId="21C4CB9D" w14:textId="77777777" w:rsidR="001262F3" w:rsidRDefault="001262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253387"/>
      <w:docPartObj>
        <w:docPartGallery w:val="Page Numbers (Bottom of Page)"/>
        <w:docPartUnique/>
      </w:docPartObj>
    </w:sdtPr>
    <w:sdtEndPr>
      <w:rPr>
        <w:color w:val="7F7F7F" w:themeColor="background1" w:themeShade="7F"/>
        <w:spacing w:val="60"/>
      </w:rPr>
    </w:sdtEndPr>
    <w:sdtContent>
      <w:p w14:paraId="53F65B59" w14:textId="0902D048" w:rsidR="00A1697A" w:rsidRDefault="00A1697A">
        <w:pPr>
          <w:pStyle w:val="Chntrang"/>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5AEAE6A" w14:textId="77777777" w:rsidR="00A1697A" w:rsidRDefault="00A1697A">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493D4" w14:textId="74E67614" w:rsidR="00A1697A" w:rsidRDefault="009A2AEE">
    <w:pPr>
      <w:pStyle w:val="Chntrang"/>
    </w:pPr>
    <w:r>
      <w:rPr>
        <w:noProof/>
        <w:color w:val="4472C4" w:themeColor="accent1"/>
      </w:rPr>
      <w:drawing>
        <wp:inline distT="0" distB="0" distL="0" distR="0" wp14:anchorId="0B4007F9" wp14:editId="38811766">
          <wp:extent cx="1089028" cy="3829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1106699" cy="389118"/>
                  </a:xfrm>
                  <a:prstGeom prst="rect">
                    <a:avLst/>
                  </a:prstGeom>
                </pic:spPr>
              </pic:pic>
            </a:graphicData>
          </a:graphic>
        </wp:inline>
      </w:drawing>
    </w:r>
    <w:r w:rsidR="009465CE">
      <w:rPr>
        <w:noProof/>
        <w:color w:val="4472C4" w:themeColor="accent1"/>
      </w:rPr>
      <mc:AlternateContent>
        <mc:Choice Requires="wps">
          <w:drawing>
            <wp:anchor distT="0" distB="0" distL="114300" distR="114300" simplePos="0" relativeHeight="251658241" behindDoc="0" locked="0" layoutInCell="1" allowOverlap="1" wp14:anchorId="1997C971" wp14:editId="6F17C0A0">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14="http://schemas.microsoft.com/office/drawing/2010/main" xmlns:pic="http://schemas.openxmlformats.org/drawingml/2006/picture" xmlns:a="http://schemas.openxmlformats.org/drawingml/2006/main" xmlns="">
          <w:pict w14:anchorId="5987D178">
            <v:rect id="Rectangle 452" style="position:absolute;margin-left:0;margin-top:0;width:579.9pt;height:750.3pt;z-index:251658241;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747070 [1614]" strokeweight="1.25pt" w14:anchorId="481B87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w10:wrap anchorx="page" anchory="page"/>
            </v:rect>
          </w:pict>
        </mc:Fallback>
      </mc:AlternateContent>
    </w:r>
    <w:r w:rsidR="009465CE">
      <w:rPr>
        <w:color w:val="4472C4" w:themeColor="accent1"/>
      </w:rPr>
      <w:t xml:space="preserve"> </w:t>
    </w:r>
    <w:r>
      <w:rPr>
        <w:color w:val="4472C4" w:themeColor="accent1"/>
      </w:rPr>
      <w:tab/>
    </w:r>
    <w:r>
      <w:rPr>
        <w:color w:val="4472C4" w:themeColor="accent1"/>
      </w:rPr>
      <w:tab/>
    </w:r>
    <w:r w:rsidR="009465CE">
      <w:rPr>
        <w:rFonts w:asciiTheme="majorHAnsi" w:eastAsiaTheme="majorEastAsia" w:hAnsiTheme="majorHAnsi" w:cstheme="majorBidi"/>
        <w:color w:val="4472C4" w:themeColor="accent1"/>
        <w:sz w:val="20"/>
        <w:szCs w:val="20"/>
      </w:rPr>
      <w:t xml:space="preserve">pg. </w:t>
    </w:r>
    <w:r w:rsidR="009465CE">
      <w:rPr>
        <w:rFonts w:asciiTheme="minorHAnsi" w:eastAsiaTheme="minorEastAsia" w:hAnsiTheme="minorHAnsi"/>
        <w:color w:val="4472C4" w:themeColor="accent1"/>
        <w:sz w:val="20"/>
        <w:szCs w:val="20"/>
      </w:rPr>
      <w:fldChar w:fldCharType="begin"/>
    </w:r>
    <w:r w:rsidR="009465CE">
      <w:rPr>
        <w:color w:val="4472C4" w:themeColor="accent1"/>
        <w:sz w:val="20"/>
        <w:szCs w:val="20"/>
      </w:rPr>
      <w:instrText xml:space="preserve"> PAGE    \* MERGEFORMAT </w:instrText>
    </w:r>
    <w:r w:rsidR="009465CE">
      <w:rPr>
        <w:rFonts w:asciiTheme="minorHAnsi" w:eastAsiaTheme="minorEastAsia" w:hAnsiTheme="minorHAnsi"/>
        <w:color w:val="4472C4" w:themeColor="accent1"/>
        <w:sz w:val="20"/>
        <w:szCs w:val="20"/>
      </w:rPr>
      <w:fldChar w:fldCharType="separate"/>
    </w:r>
    <w:r w:rsidR="009465CE">
      <w:rPr>
        <w:rFonts w:asciiTheme="majorHAnsi" w:eastAsiaTheme="majorEastAsia" w:hAnsiTheme="majorHAnsi" w:cstheme="majorBidi"/>
        <w:noProof/>
        <w:color w:val="4472C4" w:themeColor="accent1"/>
        <w:sz w:val="20"/>
        <w:szCs w:val="20"/>
      </w:rPr>
      <w:t>2</w:t>
    </w:r>
    <w:r w:rsidR="009465CE">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96274" w14:textId="77777777" w:rsidR="001262F3" w:rsidRDefault="001262F3" w:rsidP="00A1697A">
      <w:pPr>
        <w:spacing w:after="0" w:line="240" w:lineRule="auto"/>
      </w:pPr>
      <w:r>
        <w:separator/>
      </w:r>
    </w:p>
  </w:footnote>
  <w:footnote w:type="continuationSeparator" w:id="0">
    <w:p w14:paraId="602E480A" w14:textId="77777777" w:rsidR="001262F3" w:rsidRDefault="001262F3" w:rsidP="00A1697A">
      <w:pPr>
        <w:spacing w:after="0" w:line="240" w:lineRule="auto"/>
      </w:pPr>
      <w:r>
        <w:continuationSeparator/>
      </w:r>
    </w:p>
  </w:footnote>
  <w:footnote w:type="continuationNotice" w:id="1">
    <w:p w14:paraId="7879EB95" w14:textId="77777777" w:rsidR="001262F3" w:rsidRDefault="001262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558CCC7" w14:paraId="1205B020" w14:textId="77777777" w:rsidTr="1558CCC7">
      <w:tc>
        <w:tcPr>
          <w:tcW w:w="3120" w:type="dxa"/>
        </w:tcPr>
        <w:p w14:paraId="3DD71276" w14:textId="386FEE30" w:rsidR="1558CCC7" w:rsidRDefault="1558CCC7" w:rsidP="1558CCC7">
          <w:pPr>
            <w:pStyle w:val="utrang"/>
            <w:ind w:left="-115"/>
            <w:jc w:val="left"/>
          </w:pPr>
        </w:p>
      </w:tc>
      <w:tc>
        <w:tcPr>
          <w:tcW w:w="3120" w:type="dxa"/>
        </w:tcPr>
        <w:p w14:paraId="75D1F0E2" w14:textId="677AD15C" w:rsidR="1558CCC7" w:rsidRDefault="1558CCC7" w:rsidP="1558CCC7">
          <w:pPr>
            <w:pStyle w:val="utrang"/>
            <w:jc w:val="center"/>
          </w:pPr>
        </w:p>
      </w:tc>
      <w:tc>
        <w:tcPr>
          <w:tcW w:w="3120" w:type="dxa"/>
        </w:tcPr>
        <w:p w14:paraId="0F09A80B" w14:textId="2A4B3291" w:rsidR="1558CCC7" w:rsidRDefault="1558CCC7" w:rsidP="1558CCC7">
          <w:pPr>
            <w:pStyle w:val="utrang"/>
            <w:ind w:right="-115"/>
            <w:jc w:val="right"/>
          </w:pPr>
        </w:p>
      </w:tc>
    </w:tr>
  </w:tbl>
  <w:p w14:paraId="28C062C4" w14:textId="75D47D73" w:rsidR="00893E1D" w:rsidRDefault="00893E1D">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652AB" w14:textId="77777777" w:rsidR="00A1697A" w:rsidRDefault="00A1697A" w:rsidP="00A1697A">
    <w:pPr>
      <w:pStyle w:val="utrang"/>
    </w:pPr>
    <w:r>
      <w:rPr>
        <w:noProof/>
      </w:rPr>
      <w:drawing>
        <wp:anchor distT="0" distB="0" distL="114300" distR="114300" simplePos="0" relativeHeight="251658240" behindDoc="0" locked="0" layoutInCell="1" allowOverlap="1" wp14:anchorId="12D26F35" wp14:editId="2E00ED2B">
          <wp:simplePos x="0" y="0"/>
          <wp:positionH relativeFrom="column">
            <wp:posOffset>-518160</wp:posOffset>
          </wp:positionH>
          <wp:positionV relativeFrom="paragraph">
            <wp:posOffset>0</wp:posOffset>
          </wp:positionV>
          <wp:extent cx="2310130" cy="975360"/>
          <wp:effectExtent l="0" t="0" r="0" b="0"/>
          <wp:wrapSquare wrapText="bothSides"/>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10130" cy="975360"/>
                  </a:xfrm>
                  <a:prstGeom prst="rect">
                    <a:avLst/>
                  </a:prstGeom>
                </pic:spPr>
              </pic:pic>
            </a:graphicData>
          </a:graphic>
        </wp:anchor>
      </w:drawing>
    </w:r>
  </w:p>
  <w:p w14:paraId="1C9E43E3" w14:textId="77777777" w:rsidR="00A1697A" w:rsidRPr="00AC5B0B" w:rsidRDefault="00A1697A" w:rsidP="00A1697A">
    <w:pPr>
      <w:pStyle w:val="utrang"/>
      <w:spacing w:line="276" w:lineRule="auto"/>
      <w:rPr>
        <w:b/>
        <w:bCs/>
        <w:szCs w:val="24"/>
      </w:rPr>
    </w:pPr>
    <w:r w:rsidRPr="00AC5B0B">
      <w:rPr>
        <w:b/>
        <w:bCs/>
        <w:szCs w:val="24"/>
      </w:rPr>
      <w:t>RMIT University Vietnam</w:t>
    </w:r>
  </w:p>
  <w:p w14:paraId="3A55365B" w14:textId="77777777" w:rsidR="00515856" w:rsidRDefault="00A1697A" w:rsidP="00515856">
    <w:pPr>
      <w:pStyle w:val="utrang"/>
      <w:spacing w:line="276" w:lineRule="auto"/>
      <w:rPr>
        <w:b/>
        <w:bCs/>
        <w:szCs w:val="24"/>
      </w:rPr>
    </w:pPr>
    <w:r w:rsidRPr="00AC5B0B">
      <w:rPr>
        <w:b/>
        <w:bCs/>
        <w:szCs w:val="24"/>
      </w:rPr>
      <w:t>School of Science, Engineering &amp; Technology (SSET)</w:t>
    </w:r>
  </w:p>
  <w:p w14:paraId="6B3A867F" w14:textId="10E1CA33" w:rsidR="00515856" w:rsidRPr="00515856" w:rsidRDefault="00515856" w:rsidP="00515856">
    <w:pPr>
      <w:pStyle w:val="utrang"/>
      <w:spacing w:line="276" w:lineRule="auto"/>
      <w:rPr>
        <w:rFonts w:cs="Arial"/>
        <w:b/>
        <w:bCs/>
        <w:color w:val="000000" w:themeColor="text1"/>
        <w:szCs w:val="24"/>
      </w:rPr>
    </w:pPr>
    <w:hyperlink r:id="rId2" w:history="1">
      <w:r w:rsidRPr="00515856">
        <w:rPr>
          <w:rFonts w:eastAsia="Times New Roman" w:cs="Arial"/>
          <w:b/>
          <w:bCs/>
          <w:color w:val="000000" w:themeColor="text1"/>
          <w:szCs w:val="24"/>
        </w:rPr>
        <w:t>COSC2658</w:t>
      </w:r>
    </w:hyperlink>
    <w:r>
      <w:rPr>
        <w:rFonts w:eastAsia="Times New Roman" w:cs="Arial"/>
        <w:b/>
        <w:bCs/>
        <w:color w:val="000000" w:themeColor="text1"/>
        <w:szCs w:val="24"/>
      </w:rPr>
      <w:t xml:space="preserve"> - </w:t>
    </w:r>
    <w:r w:rsidRPr="00515856">
      <w:rPr>
        <w:rFonts w:cs="Arial"/>
        <w:b/>
        <w:bCs/>
        <w:color w:val="333333"/>
        <w:shd w:val="clear" w:color="auto" w:fill="FFFFFF"/>
      </w:rPr>
      <w:t>Data Structures and Algorithms</w:t>
    </w:r>
  </w:p>
  <w:p w14:paraId="59C7EFD9" w14:textId="16119DF9" w:rsidR="00A1697A" w:rsidRPr="00AC5B0B" w:rsidRDefault="00A1697A" w:rsidP="00A1697A">
    <w:pPr>
      <w:pStyle w:val="utrang"/>
      <w:spacing w:line="276" w:lineRule="auto"/>
      <w:rPr>
        <w:b/>
        <w:bCs/>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76AF5"/>
    <w:multiLevelType w:val="hybridMultilevel"/>
    <w:tmpl w:val="DDA250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14B0D"/>
    <w:multiLevelType w:val="hybridMultilevel"/>
    <w:tmpl w:val="80060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D97D35"/>
    <w:multiLevelType w:val="hybridMultilevel"/>
    <w:tmpl w:val="B1F21DFC"/>
    <w:lvl w:ilvl="0" w:tplc="AEA68D16">
      <w:start w:val="1"/>
      <w:numFmt w:val="bullet"/>
      <w:lvlText w:val=""/>
      <w:lvlJc w:val="left"/>
      <w:pPr>
        <w:ind w:left="720" w:hanging="360"/>
      </w:pPr>
      <w:rPr>
        <w:rFonts w:ascii="Symbol" w:hAnsi="Symbol" w:hint="default"/>
      </w:rPr>
    </w:lvl>
    <w:lvl w:ilvl="1" w:tplc="0610D646">
      <w:start w:val="1"/>
      <w:numFmt w:val="bullet"/>
      <w:lvlText w:val=""/>
      <w:lvlJc w:val="left"/>
      <w:pPr>
        <w:ind w:left="1440" w:hanging="360"/>
      </w:pPr>
      <w:rPr>
        <w:rFonts w:ascii="Wingdings" w:hAnsi="Wingdings" w:hint="default"/>
      </w:rPr>
    </w:lvl>
    <w:lvl w:ilvl="2" w:tplc="C2C0B03E">
      <w:start w:val="1"/>
      <w:numFmt w:val="bullet"/>
      <w:lvlText w:val=""/>
      <w:lvlJc w:val="left"/>
      <w:pPr>
        <w:ind w:left="2160" w:hanging="360"/>
      </w:pPr>
      <w:rPr>
        <w:rFonts w:ascii="Wingdings" w:hAnsi="Wingdings" w:hint="default"/>
      </w:rPr>
    </w:lvl>
    <w:lvl w:ilvl="3" w:tplc="C27CB306">
      <w:start w:val="1"/>
      <w:numFmt w:val="bullet"/>
      <w:lvlText w:val=""/>
      <w:lvlJc w:val="left"/>
      <w:pPr>
        <w:ind w:left="2880" w:hanging="360"/>
      </w:pPr>
      <w:rPr>
        <w:rFonts w:ascii="Symbol" w:hAnsi="Symbol" w:hint="default"/>
      </w:rPr>
    </w:lvl>
    <w:lvl w:ilvl="4" w:tplc="9934E774">
      <w:start w:val="1"/>
      <w:numFmt w:val="bullet"/>
      <w:lvlText w:val="o"/>
      <w:lvlJc w:val="left"/>
      <w:pPr>
        <w:ind w:left="3600" w:hanging="360"/>
      </w:pPr>
      <w:rPr>
        <w:rFonts w:ascii="Courier New" w:hAnsi="Courier New" w:hint="default"/>
      </w:rPr>
    </w:lvl>
    <w:lvl w:ilvl="5" w:tplc="081C96E8">
      <w:start w:val="1"/>
      <w:numFmt w:val="bullet"/>
      <w:lvlText w:val=""/>
      <w:lvlJc w:val="left"/>
      <w:pPr>
        <w:ind w:left="4320" w:hanging="360"/>
      </w:pPr>
      <w:rPr>
        <w:rFonts w:ascii="Wingdings" w:hAnsi="Wingdings" w:hint="default"/>
      </w:rPr>
    </w:lvl>
    <w:lvl w:ilvl="6" w:tplc="BD284496">
      <w:start w:val="1"/>
      <w:numFmt w:val="bullet"/>
      <w:lvlText w:val=""/>
      <w:lvlJc w:val="left"/>
      <w:pPr>
        <w:ind w:left="5040" w:hanging="360"/>
      </w:pPr>
      <w:rPr>
        <w:rFonts w:ascii="Symbol" w:hAnsi="Symbol" w:hint="default"/>
      </w:rPr>
    </w:lvl>
    <w:lvl w:ilvl="7" w:tplc="B0289772">
      <w:start w:val="1"/>
      <w:numFmt w:val="bullet"/>
      <w:lvlText w:val="o"/>
      <w:lvlJc w:val="left"/>
      <w:pPr>
        <w:ind w:left="5760" w:hanging="360"/>
      </w:pPr>
      <w:rPr>
        <w:rFonts w:ascii="Courier New" w:hAnsi="Courier New" w:hint="default"/>
      </w:rPr>
    </w:lvl>
    <w:lvl w:ilvl="8" w:tplc="9F981976">
      <w:start w:val="1"/>
      <w:numFmt w:val="bullet"/>
      <w:lvlText w:val=""/>
      <w:lvlJc w:val="left"/>
      <w:pPr>
        <w:ind w:left="6480" w:hanging="360"/>
      </w:pPr>
      <w:rPr>
        <w:rFonts w:ascii="Wingdings" w:hAnsi="Wingdings" w:hint="default"/>
      </w:rPr>
    </w:lvl>
  </w:abstractNum>
  <w:abstractNum w:abstractNumId="3" w15:restartNumberingAfterBreak="0">
    <w:nsid w:val="1A526740"/>
    <w:multiLevelType w:val="hybridMultilevel"/>
    <w:tmpl w:val="C358B08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847B92"/>
    <w:multiLevelType w:val="hybridMultilevel"/>
    <w:tmpl w:val="B7CCC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287614"/>
    <w:multiLevelType w:val="hybridMultilevel"/>
    <w:tmpl w:val="CD1E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B261D0"/>
    <w:multiLevelType w:val="hybridMultilevel"/>
    <w:tmpl w:val="4AD66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1930BA"/>
    <w:multiLevelType w:val="hybridMultilevel"/>
    <w:tmpl w:val="2D3A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A2811"/>
    <w:multiLevelType w:val="hybridMultilevel"/>
    <w:tmpl w:val="6246B5A2"/>
    <w:lvl w:ilvl="0" w:tplc="04090009">
      <w:start w:val="1"/>
      <w:numFmt w:val="bullet"/>
      <w:lvlText w:val=""/>
      <w:lvlJc w:val="left"/>
      <w:pPr>
        <w:ind w:left="792" w:hanging="360"/>
      </w:pPr>
      <w:rPr>
        <w:rFonts w:ascii="Wingdings" w:hAnsi="Wingding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9" w15:restartNumberingAfterBreak="0">
    <w:nsid w:val="281D2721"/>
    <w:multiLevelType w:val="hybridMultilevel"/>
    <w:tmpl w:val="9E34B39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568E124A">
      <w:start w:val="3"/>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7D61C3"/>
    <w:multiLevelType w:val="hybridMultilevel"/>
    <w:tmpl w:val="9B08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478438"/>
    <w:multiLevelType w:val="hybridMultilevel"/>
    <w:tmpl w:val="37368160"/>
    <w:lvl w:ilvl="0" w:tplc="C19ABCDA">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Wingdings" w:hAnsi="Wingdings" w:hint="default"/>
      </w:rPr>
    </w:lvl>
    <w:lvl w:ilvl="2" w:tplc="2B1C3E6A">
      <w:start w:val="1"/>
      <w:numFmt w:val="bullet"/>
      <w:lvlText w:val=""/>
      <w:lvlJc w:val="left"/>
      <w:pPr>
        <w:ind w:left="2160" w:hanging="360"/>
      </w:pPr>
      <w:rPr>
        <w:rFonts w:ascii="Wingdings" w:hAnsi="Wingdings" w:hint="default"/>
      </w:rPr>
    </w:lvl>
    <w:lvl w:ilvl="3" w:tplc="DFB6E4BC">
      <w:start w:val="1"/>
      <w:numFmt w:val="bullet"/>
      <w:lvlText w:val=""/>
      <w:lvlJc w:val="left"/>
      <w:pPr>
        <w:ind w:left="2880" w:hanging="360"/>
      </w:pPr>
      <w:rPr>
        <w:rFonts w:ascii="Symbol" w:hAnsi="Symbol" w:hint="default"/>
      </w:rPr>
    </w:lvl>
    <w:lvl w:ilvl="4" w:tplc="A854452A">
      <w:start w:val="1"/>
      <w:numFmt w:val="bullet"/>
      <w:lvlText w:val="o"/>
      <w:lvlJc w:val="left"/>
      <w:pPr>
        <w:ind w:left="3600" w:hanging="360"/>
      </w:pPr>
      <w:rPr>
        <w:rFonts w:ascii="Courier New" w:hAnsi="Courier New" w:hint="default"/>
      </w:rPr>
    </w:lvl>
    <w:lvl w:ilvl="5" w:tplc="B066CEEE">
      <w:start w:val="1"/>
      <w:numFmt w:val="bullet"/>
      <w:lvlText w:val=""/>
      <w:lvlJc w:val="left"/>
      <w:pPr>
        <w:ind w:left="4320" w:hanging="360"/>
      </w:pPr>
      <w:rPr>
        <w:rFonts w:ascii="Wingdings" w:hAnsi="Wingdings" w:hint="default"/>
      </w:rPr>
    </w:lvl>
    <w:lvl w:ilvl="6" w:tplc="33B62F06">
      <w:start w:val="1"/>
      <w:numFmt w:val="bullet"/>
      <w:lvlText w:val=""/>
      <w:lvlJc w:val="left"/>
      <w:pPr>
        <w:ind w:left="5040" w:hanging="360"/>
      </w:pPr>
      <w:rPr>
        <w:rFonts w:ascii="Symbol" w:hAnsi="Symbol" w:hint="default"/>
      </w:rPr>
    </w:lvl>
    <w:lvl w:ilvl="7" w:tplc="4506778A">
      <w:start w:val="1"/>
      <w:numFmt w:val="bullet"/>
      <w:lvlText w:val="o"/>
      <w:lvlJc w:val="left"/>
      <w:pPr>
        <w:ind w:left="5760" w:hanging="360"/>
      </w:pPr>
      <w:rPr>
        <w:rFonts w:ascii="Courier New" w:hAnsi="Courier New" w:hint="default"/>
      </w:rPr>
    </w:lvl>
    <w:lvl w:ilvl="8" w:tplc="4EFA5F3C">
      <w:start w:val="1"/>
      <w:numFmt w:val="bullet"/>
      <w:lvlText w:val=""/>
      <w:lvlJc w:val="left"/>
      <w:pPr>
        <w:ind w:left="6480" w:hanging="360"/>
      </w:pPr>
      <w:rPr>
        <w:rFonts w:ascii="Wingdings" w:hAnsi="Wingdings" w:hint="default"/>
      </w:rPr>
    </w:lvl>
  </w:abstractNum>
  <w:abstractNum w:abstractNumId="12" w15:restartNumberingAfterBreak="0">
    <w:nsid w:val="369A7EF1"/>
    <w:multiLevelType w:val="multilevel"/>
    <w:tmpl w:val="F0800794"/>
    <w:styleLink w:val="CurrentList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800" w:hanging="36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3" w15:restartNumberingAfterBreak="0">
    <w:nsid w:val="37956D22"/>
    <w:multiLevelType w:val="hybridMultilevel"/>
    <w:tmpl w:val="4982820C"/>
    <w:lvl w:ilvl="0" w:tplc="7F8E011C">
      <w:start w:val="1"/>
      <w:numFmt w:val="bullet"/>
      <w:lvlText w:val=""/>
      <w:lvlJc w:val="left"/>
      <w:pPr>
        <w:ind w:left="720" w:hanging="360"/>
      </w:pPr>
      <w:rPr>
        <w:rFonts w:ascii="Symbol" w:hAnsi="Symbol" w:hint="default"/>
      </w:rPr>
    </w:lvl>
    <w:lvl w:ilvl="1" w:tplc="FC945A14">
      <w:start w:val="1"/>
      <w:numFmt w:val="bullet"/>
      <w:lvlText w:val="o"/>
      <w:lvlJc w:val="left"/>
      <w:pPr>
        <w:ind w:left="1440" w:hanging="360"/>
      </w:pPr>
      <w:rPr>
        <w:rFonts w:ascii="Courier New" w:hAnsi="Courier New" w:hint="default"/>
      </w:rPr>
    </w:lvl>
    <w:lvl w:ilvl="2" w:tplc="23083F70">
      <w:start w:val="1"/>
      <w:numFmt w:val="bullet"/>
      <w:lvlText w:val=""/>
      <w:lvlJc w:val="left"/>
      <w:pPr>
        <w:ind w:left="2160" w:hanging="360"/>
      </w:pPr>
      <w:rPr>
        <w:rFonts w:ascii="Wingdings" w:hAnsi="Wingdings" w:hint="default"/>
      </w:rPr>
    </w:lvl>
    <w:lvl w:ilvl="3" w:tplc="19C287BE">
      <w:start w:val="1"/>
      <w:numFmt w:val="bullet"/>
      <w:lvlText w:val=""/>
      <w:lvlJc w:val="left"/>
      <w:pPr>
        <w:ind w:left="2880" w:hanging="360"/>
      </w:pPr>
      <w:rPr>
        <w:rFonts w:ascii="Symbol" w:hAnsi="Symbol" w:hint="default"/>
      </w:rPr>
    </w:lvl>
    <w:lvl w:ilvl="4" w:tplc="EAC04684">
      <w:start w:val="1"/>
      <w:numFmt w:val="bullet"/>
      <w:lvlText w:val="o"/>
      <w:lvlJc w:val="left"/>
      <w:pPr>
        <w:ind w:left="3600" w:hanging="360"/>
      </w:pPr>
      <w:rPr>
        <w:rFonts w:ascii="Courier New" w:hAnsi="Courier New" w:hint="default"/>
      </w:rPr>
    </w:lvl>
    <w:lvl w:ilvl="5" w:tplc="C2FE3742">
      <w:start w:val="1"/>
      <w:numFmt w:val="bullet"/>
      <w:lvlText w:val=""/>
      <w:lvlJc w:val="left"/>
      <w:pPr>
        <w:ind w:left="4320" w:hanging="360"/>
      </w:pPr>
      <w:rPr>
        <w:rFonts w:ascii="Wingdings" w:hAnsi="Wingdings" w:hint="default"/>
      </w:rPr>
    </w:lvl>
    <w:lvl w:ilvl="6" w:tplc="403ED756">
      <w:start w:val="1"/>
      <w:numFmt w:val="bullet"/>
      <w:lvlText w:val=""/>
      <w:lvlJc w:val="left"/>
      <w:pPr>
        <w:ind w:left="5040" w:hanging="360"/>
      </w:pPr>
      <w:rPr>
        <w:rFonts w:ascii="Symbol" w:hAnsi="Symbol" w:hint="default"/>
      </w:rPr>
    </w:lvl>
    <w:lvl w:ilvl="7" w:tplc="9288E698">
      <w:start w:val="1"/>
      <w:numFmt w:val="bullet"/>
      <w:lvlText w:val="o"/>
      <w:lvlJc w:val="left"/>
      <w:pPr>
        <w:ind w:left="5760" w:hanging="360"/>
      </w:pPr>
      <w:rPr>
        <w:rFonts w:ascii="Courier New" w:hAnsi="Courier New" w:hint="default"/>
      </w:rPr>
    </w:lvl>
    <w:lvl w:ilvl="8" w:tplc="FB465EA4">
      <w:start w:val="1"/>
      <w:numFmt w:val="bullet"/>
      <w:lvlText w:val=""/>
      <w:lvlJc w:val="left"/>
      <w:pPr>
        <w:ind w:left="6480" w:hanging="360"/>
      </w:pPr>
      <w:rPr>
        <w:rFonts w:ascii="Wingdings" w:hAnsi="Wingdings" w:hint="default"/>
      </w:rPr>
    </w:lvl>
  </w:abstractNum>
  <w:abstractNum w:abstractNumId="14" w15:restartNumberingAfterBreak="0">
    <w:nsid w:val="3A5E1B33"/>
    <w:multiLevelType w:val="hybridMultilevel"/>
    <w:tmpl w:val="031A52BA"/>
    <w:lvl w:ilvl="0" w:tplc="0A50E0F8">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6ACA898">
      <w:start w:val="1"/>
      <w:numFmt w:val="bullet"/>
      <w:lvlText w:val=""/>
      <w:lvlJc w:val="left"/>
      <w:pPr>
        <w:ind w:left="2160" w:hanging="360"/>
      </w:pPr>
      <w:rPr>
        <w:rFonts w:ascii="Wingdings" w:hAnsi="Wingdings" w:hint="default"/>
      </w:rPr>
    </w:lvl>
    <w:lvl w:ilvl="3" w:tplc="4DECAE02">
      <w:start w:val="1"/>
      <w:numFmt w:val="bullet"/>
      <w:lvlText w:val=""/>
      <w:lvlJc w:val="left"/>
      <w:pPr>
        <w:ind w:left="2880" w:hanging="360"/>
      </w:pPr>
      <w:rPr>
        <w:rFonts w:ascii="Symbol" w:hAnsi="Symbol" w:hint="default"/>
      </w:rPr>
    </w:lvl>
    <w:lvl w:ilvl="4" w:tplc="2776306A">
      <w:start w:val="1"/>
      <w:numFmt w:val="bullet"/>
      <w:lvlText w:val="o"/>
      <w:lvlJc w:val="left"/>
      <w:pPr>
        <w:ind w:left="3600" w:hanging="360"/>
      </w:pPr>
      <w:rPr>
        <w:rFonts w:ascii="Courier New" w:hAnsi="Courier New" w:hint="default"/>
      </w:rPr>
    </w:lvl>
    <w:lvl w:ilvl="5" w:tplc="DA2C673A">
      <w:start w:val="1"/>
      <w:numFmt w:val="bullet"/>
      <w:lvlText w:val=""/>
      <w:lvlJc w:val="left"/>
      <w:pPr>
        <w:ind w:left="4320" w:hanging="360"/>
      </w:pPr>
      <w:rPr>
        <w:rFonts w:ascii="Wingdings" w:hAnsi="Wingdings" w:hint="default"/>
      </w:rPr>
    </w:lvl>
    <w:lvl w:ilvl="6" w:tplc="84263D98">
      <w:start w:val="1"/>
      <w:numFmt w:val="bullet"/>
      <w:lvlText w:val=""/>
      <w:lvlJc w:val="left"/>
      <w:pPr>
        <w:ind w:left="5040" w:hanging="360"/>
      </w:pPr>
      <w:rPr>
        <w:rFonts w:ascii="Symbol" w:hAnsi="Symbol" w:hint="default"/>
      </w:rPr>
    </w:lvl>
    <w:lvl w:ilvl="7" w:tplc="5DCE0F5C">
      <w:start w:val="1"/>
      <w:numFmt w:val="bullet"/>
      <w:lvlText w:val="o"/>
      <w:lvlJc w:val="left"/>
      <w:pPr>
        <w:ind w:left="5760" w:hanging="360"/>
      </w:pPr>
      <w:rPr>
        <w:rFonts w:ascii="Courier New" w:hAnsi="Courier New" w:hint="default"/>
      </w:rPr>
    </w:lvl>
    <w:lvl w:ilvl="8" w:tplc="AAB21DCE">
      <w:start w:val="1"/>
      <w:numFmt w:val="bullet"/>
      <w:lvlText w:val=""/>
      <w:lvlJc w:val="left"/>
      <w:pPr>
        <w:ind w:left="6480" w:hanging="360"/>
      </w:pPr>
      <w:rPr>
        <w:rFonts w:ascii="Wingdings" w:hAnsi="Wingdings" w:hint="default"/>
      </w:rPr>
    </w:lvl>
  </w:abstractNum>
  <w:abstractNum w:abstractNumId="15" w15:restartNumberingAfterBreak="0">
    <w:nsid w:val="3ABB5E21"/>
    <w:multiLevelType w:val="hybridMultilevel"/>
    <w:tmpl w:val="F698D076"/>
    <w:lvl w:ilvl="0" w:tplc="5AEA382E">
      <w:numFmt w:val="bullet"/>
      <w:lvlText w:val=""/>
      <w:lvlJc w:val="left"/>
      <w:pPr>
        <w:ind w:left="720" w:hanging="360"/>
      </w:pPr>
      <w:rPr>
        <w:rFonts w:ascii="Wingdings" w:eastAsiaTheme="minorHAnsi"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2F4202"/>
    <w:multiLevelType w:val="hybridMultilevel"/>
    <w:tmpl w:val="F760B5A2"/>
    <w:lvl w:ilvl="0" w:tplc="B7B66520">
      <w:start w:val="1"/>
      <w:numFmt w:val="bullet"/>
      <w:lvlText w:val=""/>
      <w:lvlJc w:val="left"/>
      <w:pPr>
        <w:ind w:left="720" w:hanging="360"/>
      </w:pPr>
      <w:rPr>
        <w:rFonts w:ascii="Symbol" w:hAnsi="Symbol" w:hint="default"/>
      </w:rPr>
    </w:lvl>
    <w:lvl w:ilvl="1" w:tplc="D9588CEC">
      <w:start w:val="1"/>
      <w:numFmt w:val="bullet"/>
      <w:lvlText w:val="o"/>
      <w:lvlJc w:val="left"/>
      <w:pPr>
        <w:ind w:left="1440" w:hanging="360"/>
      </w:pPr>
      <w:rPr>
        <w:rFonts w:ascii="Courier New" w:hAnsi="Courier New" w:hint="default"/>
      </w:rPr>
    </w:lvl>
    <w:lvl w:ilvl="2" w:tplc="B6EC08F8">
      <w:start w:val="1"/>
      <w:numFmt w:val="bullet"/>
      <w:lvlText w:val=""/>
      <w:lvlJc w:val="left"/>
      <w:pPr>
        <w:ind w:left="2160" w:hanging="360"/>
      </w:pPr>
      <w:rPr>
        <w:rFonts w:ascii="Wingdings" w:hAnsi="Wingdings" w:hint="default"/>
      </w:rPr>
    </w:lvl>
    <w:lvl w:ilvl="3" w:tplc="60D8CD5E">
      <w:start w:val="1"/>
      <w:numFmt w:val="bullet"/>
      <w:lvlText w:val=""/>
      <w:lvlJc w:val="left"/>
      <w:pPr>
        <w:ind w:left="2880" w:hanging="360"/>
      </w:pPr>
      <w:rPr>
        <w:rFonts w:ascii="Symbol" w:hAnsi="Symbol" w:hint="default"/>
      </w:rPr>
    </w:lvl>
    <w:lvl w:ilvl="4" w:tplc="2CD2D060">
      <w:start w:val="1"/>
      <w:numFmt w:val="bullet"/>
      <w:lvlText w:val="o"/>
      <w:lvlJc w:val="left"/>
      <w:pPr>
        <w:ind w:left="3600" w:hanging="360"/>
      </w:pPr>
      <w:rPr>
        <w:rFonts w:ascii="Courier New" w:hAnsi="Courier New" w:hint="default"/>
      </w:rPr>
    </w:lvl>
    <w:lvl w:ilvl="5" w:tplc="87FA1C88">
      <w:start w:val="1"/>
      <w:numFmt w:val="bullet"/>
      <w:lvlText w:val=""/>
      <w:lvlJc w:val="left"/>
      <w:pPr>
        <w:ind w:left="4320" w:hanging="360"/>
      </w:pPr>
      <w:rPr>
        <w:rFonts w:ascii="Wingdings" w:hAnsi="Wingdings" w:hint="default"/>
      </w:rPr>
    </w:lvl>
    <w:lvl w:ilvl="6" w:tplc="0FF47ED2">
      <w:start w:val="1"/>
      <w:numFmt w:val="bullet"/>
      <w:lvlText w:val=""/>
      <w:lvlJc w:val="left"/>
      <w:pPr>
        <w:ind w:left="5040" w:hanging="360"/>
      </w:pPr>
      <w:rPr>
        <w:rFonts w:ascii="Symbol" w:hAnsi="Symbol" w:hint="default"/>
      </w:rPr>
    </w:lvl>
    <w:lvl w:ilvl="7" w:tplc="A9AE1128">
      <w:start w:val="1"/>
      <w:numFmt w:val="bullet"/>
      <w:lvlText w:val="o"/>
      <w:lvlJc w:val="left"/>
      <w:pPr>
        <w:ind w:left="5760" w:hanging="360"/>
      </w:pPr>
      <w:rPr>
        <w:rFonts w:ascii="Courier New" w:hAnsi="Courier New" w:hint="default"/>
      </w:rPr>
    </w:lvl>
    <w:lvl w:ilvl="8" w:tplc="9198FFF0">
      <w:start w:val="1"/>
      <w:numFmt w:val="bullet"/>
      <w:lvlText w:val=""/>
      <w:lvlJc w:val="left"/>
      <w:pPr>
        <w:ind w:left="6480" w:hanging="360"/>
      </w:pPr>
      <w:rPr>
        <w:rFonts w:ascii="Wingdings" w:hAnsi="Wingdings" w:hint="default"/>
      </w:rPr>
    </w:lvl>
  </w:abstractNum>
  <w:abstractNum w:abstractNumId="17" w15:restartNumberingAfterBreak="0">
    <w:nsid w:val="3C862C75"/>
    <w:multiLevelType w:val="hybridMultilevel"/>
    <w:tmpl w:val="42B0D872"/>
    <w:lvl w:ilvl="0" w:tplc="2FE618E2">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0C014C4"/>
    <w:multiLevelType w:val="hybridMultilevel"/>
    <w:tmpl w:val="A2F4E4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23B5712"/>
    <w:multiLevelType w:val="hybridMultilevel"/>
    <w:tmpl w:val="1AB264D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2FFE1"/>
    <w:multiLevelType w:val="hybridMultilevel"/>
    <w:tmpl w:val="FFFFFFFF"/>
    <w:lvl w:ilvl="0" w:tplc="FFFFFFFF">
      <w:start w:val="1"/>
      <w:numFmt w:val="bullet"/>
      <w:lvlText w:val=""/>
      <w:lvlJc w:val="left"/>
      <w:pPr>
        <w:ind w:left="720" w:hanging="360"/>
      </w:pPr>
      <w:rPr>
        <w:rFonts w:ascii="Symbol" w:hAnsi="Symbol" w:hint="default"/>
      </w:rPr>
    </w:lvl>
    <w:lvl w:ilvl="1" w:tplc="29E453B2">
      <w:start w:val="1"/>
      <w:numFmt w:val="bullet"/>
      <w:lvlText w:val="o"/>
      <w:lvlJc w:val="left"/>
      <w:pPr>
        <w:ind w:left="1440" w:hanging="360"/>
      </w:pPr>
      <w:rPr>
        <w:rFonts w:ascii="Courier New" w:hAnsi="Courier New" w:hint="default"/>
      </w:rPr>
    </w:lvl>
    <w:lvl w:ilvl="2" w:tplc="6A4C6778">
      <w:start w:val="1"/>
      <w:numFmt w:val="bullet"/>
      <w:lvlText w:val=""/>
      <w:lvlJc w:val="left"/>
      <w:pPr>
        <w:ind w:left="2160" w:hanging="360"/>
      </w:pPr>
      <w:rPr>
        <w:rFonts w:ascii="Wingdings" w:hAnsi="Wingdings" w:hint="default"/>
      </w:rPr>
    </w:lvl>
    <w:lvl w:ilvl="3" w:tplc="E09EBEE0">
      <w:start w:val="1"/>
      <w:numFmt w:val="bullet"/>
      <w:lvlText w:val=""/>
      <w:lvlJc w:val="left"/>
      <w:pPr>
        <w:ind w:left="2880" w:hanging="360"/>
      </w:pPr>
      <w:rPr>
        <w:rFonts w:ascii="Symbol" w:hAnsi="Symbol" w:hint="default"/>
      </w:rPr>
    </w:lvl>
    <w:lvl w:ilvl="4" w:tplc="266695A0">
      <w:start w:val="1"/>
      <w:numFmt w:val="bullet"/>
      <w:lvlText w:val="o"/>
      <w:lvlJc w:val="left"/>
      <w:pPr>
        <w:ind w:left="3600" w:hanging="360"/>
      </w:pPr>
      <w:rPr>
        <w:rFonts w:ascii="Courier New" w:hAnsi="Courier New" w:hint="default"/>
      </w:rPr>
    </w:lvl>
    <w:lvl w:ilvl="5" w:tplc="C0C26084">
      <w:start w:val="1"/>
      <w:numFmt w:val="bullet"/>
      <w:lvlText w:val=""/>
      <w:lvlJc w:val="left"/>
      <w:pPr>
        <w:ind w:left="4320" w:hanging="360"/>
      </w:pPr>
      <w:rPr>
        <w:rFonts w:ascii="Wingdings" w:hAnsi="Wingdings" w:hint="default"/>
      </w:rPr>
    </w:lvl>
    <w:lvl w:ilvl="6" w:tplc="1D6295D2">
      <w:start w:val="1"/>
      <w:numFmt w:val="bullet"/>
      <w:lvlText w:val=""/>
      <w:lvlJc w:val="left"/>
      <w:pPr>
        <w:ind w:left="5040" w:hanging="360"/>
      </w:pPr>
      <w:rPr>
        <w:rFonts w:ascii="Symbol" w:hAnsi="Symbol" w:hint="default"/>
      </w:rPr>
    </w:lvl>
    <w:lvl w:ilvl="7" w:tplc="21145FC2">
      <w:start w:val="1"/>
      <w:numFmt w:val="bullet"/>
      <w:lvlText w:val="o"/>
      <w:lvlJc w:val="left"/>
      <w:pPr>
        <w:ind w:left="5760" w:hanging="360"/>
      </w:pPr>
      <w:rPr>
        <w:rFonts w:ascii="Courier New" w:hAnsi="Courier New" w:hint="default"/>
      </w:rPr>
    </w:lvl>
    <w:lvl w:ilvl="8" w:tplc="F86E25D2">
      <w:start w:val="1"/>
      <w:numFmt w:val="bullet"/>
      <w:lvlText w:val=""/>
      <w:lvlJc w:val="left"/>
      <w:pPr>
        <w:ind w:left="6480" w:hanging="360"/>
      </w:pPr>
      <w:rPr>
        <w:rFonts w:ascii="Wingdings" w:hAnsi="Wingdings" w:hint="default"/>
      </w:rPr>
    </w:lvl>
  </w:abstractNum>
  <w:abstractNum w:abstractNumId="21" w15:restartNumberingAfterBreak="0">
    <w:nsid w:val="52595C20"/>
    <w:multiLevelType w:val="hybridMultilevel"/>
    <w:tmpl w:val="DFEC1734"/>
    <w:lvl w:ilvl="0" w:tplc="0409000B">
      <w:start w:val="1"/>
      <w:numFmt w:val="bullet"/>
      <w:lvlText w:val=""/>
      <w:lvlJc w:val="left"/>
      <w:pPr>
        <w:ind w:left="1455" w:hanging="360"/>
      </w:pPr>
      <w:rPr>
        <w:rFonts w:ascii="Wingdings" w:hAnsi="Wingdings"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22" w15:restartNumberingAfterBreak="0">
    <w:nsid w:val="59FA03C1"/>
    <w:multiLevelType w:val="hybridMultilevel"/>
    <w:tmpl w:val="A2CC00EA"/>
    <w:lvl w:ilvl="0" w:tplc="34BEEA1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E8C6CF4"/>
    <w:multiLevelType w:val="hybridMultilevel"/>
    <w:tmpl w:val="05303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997117"/>
    <w:multiLevelType w:val="hybridMultilevel"/>
    <w:tmpl w:val="7BDE97C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C849AF"/>
    <w:multiLevelType w:val="multilevel"/>
    <w:tmpl w:val="24DA0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696109"/>
    <w:multiLevelType w:val="multilevel"/>
    <w:tmpl w:val="F0800794"/>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800" w:hanging="36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7" w15:restartNumberingAfterBreak="0">
    <w:nsid w:val="6CFA7A22"/>
    <w:multiLevelType w:val="hybridMultilevel"/>
    <w:tmpl w:val="62B403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1D3007"/>
    <w:multiLevelType w:val="multilevel"/>
    <w:tmpl w:val="04090027"/>
    <w:styleLink w:val="CurrentList1"/>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9" w15:restartNumberingAfterBreak="0">
    <w:nsid w:val="7C6A3156"/>
    <w:multiLevelType w:val="multilevel"/>
    <w:tmpl w:val="E506C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DCDD780"/>
    <w:multiLevelType w:val="hybridMultilevel"/>
    <w:tmpl w:val="FFFFFFFF"/>
    <w:lvl w:ilvl="0" w:tplc="F5CC2CC4">
      <w:start w:val="1"/>
      <w:numFmt w:val="decimal"/>
      <w:lvlText w:val="%1."/>
      <w:lvlJc w:val="left"/>
      <w:pPr>
        <w:ind w:left="720" w:hanging="360"/>
      </w:pPr>
    </w:lvl>
    <w:lvl w:ilvl="1" w:tplc="BF8CD462">
      <w:start w:val="1"/>
      <w:numFmt w:val="lowerLetter"/>
      <w:lvlText w:val="%2."/>
      <w:lvlJc w:val="left"/>
      <w:pPr>
        <w:ind w:left="1440" w:hanging="360"/>
      </w:pPr>
    </w:lvl>
    <w:lvl w:ilvl="2" w:tplc="5C92B0E4">
      <w:start w:val="1"/>
      <w:numFmt w:val="lowerRoman"/>
      <w:lvlText w:val="%3."/>
      <w:lvlJc w:val="right"/>
      <w:pPr>
        <w:ind w:left="2160" w:hanging="180"/>
      </w:pPr>
    </w:lvl>
    <w:lvl w:ilvl="3" w:tplc="C5E0C60E">
      <w:start w:val="1"/>
      <w:numFmt w:val="decimal"/>
      <w:lvlText w:val="%4."/>
      <w:lvlJc w:val="left"/>
      <w:pPr>
        <w:ind w:left="2880" w:hanging="360"/>
      </w:pPr>
    </w:lvl>
    <w:lvl w:ilvl="4" w:tplc="C16E3E80">
      <w:start w:val="1"/>
      <w:numFmt w:val="lowerLetter"/>
      <w:lvlText w:val="%5."/>
      <w:lvlJc w:val="left"/>
      <w:pPr>
        <w:ind w:left="3600" w:hanging="360"/>
      </w:pPr>
    </w:lvl>
    <w:lvl w:ilvl="5" w:tplc="32321A1C">
      <w:start w:val="1"/>
      <w:numFmt w:val="lowerRoman"/>
      <w:lvlText w:val="%6."/>
      <w:lvlJc w:val="right"/>
      <w:pPr>
        <w:ind w:left="4320" w:hanging="180"/>
      </w:pPr>
    </w:lvl>
    <w:lvl w:ilvl="6" w:tplc="137831CA">
      <w:start w:val="1"/>
      <w:numFmt w:val="decimal"/>
      <w:lvlText w:val="%7."/>
      <w:lvlJc w:val="left"/>
      <w:pPr>
        <w:ind w:left="5040" w:hanging="360"/>
      </w:pPr>
    </w:lvl>
    <w:lvl w:ilvl="7" w:tplc="5E78ABCC">
      <w:start w:val="1"/>
      <w:numFmt w:val="lowerLetter"/>
      <w:lvlText w:val="%8."/>
      <w:lvlJc w:val="left"/>
      <w:pPr>
        <w:ind w:left="5760" w:hanging="360"/>
      </w:pPr>
    </w:lvl>
    <w:lvl w:ilvl="8" w:tplc="224AD2A6">
      <w:start w:val="1"/>
      <w:numFmt w:val="lowerRoman"/>
      <w:lvlText w:val="%9."/>
      <w:lvlJc w:val="right"/>
      <w:pPr>
        <w:ind w:left="6480" w:hanging="180"/>
      </w:pPr>
    </w:lvl>
  </w:abstractNum>
  <w:abstractNum w:abstractNumId="31" w15:restartNumberingAfterBreak="0">
    <w:nsid w:val="7E68292B"/>
    <w:multiLevelType w:val="hybridMultilevel"/>
    <w:tmpl w:val="08CA87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8213219">
    <w:abstractNumId w:val="26"/>
  </w:num>
  <w:num w:numId="2" w16cid:durableId="425227093">
    <w:abstractNumId w:val="21"/>
  </w:num>
  <w:num w:numId="3" w16cid:durableId="769550100">
    <w:abstractNumId w:val="8"/>
  </w:num>
  <w:num w:numId="4" w16cid:durableId="155654860">
    <w:abstractNumId w:val="11"/>
  </w:num>
  <w:num w:numId="5" w16cid:durableId="1125737190">
    <w:abstractNumId w:val="14"/>
  </w:num>
  <w:num w:numId="6" w16cid:durableId="397824775">
    <w:abstractNumId w:val="16"/>
  </w:num>
  <w:num w:numId="7" w16cid:durableId="1817607531">
    <w:abstractNumId w:val="2"/>
  </w:num>
  <w:num w:numId="8" w16cid:durableId="1175268666">
    <w:abstractNumId w:val="13"/>
  </w:num>
  <w:num w:numId="9" w16cid:durableId="705328323">
    <w:abstractNumId w:val="9"/>
  </w:num>
  <w:num w:numId="10" w16cid:durableId="461118897">
    <w:abstractNumId w:val="20"/>
  </w:num>
  <w:num w:numId="11" w16cid:durableId="1513955304">
    <w:abstractNumId w:val="1"/>
  </w:num>
  <w:num w:numId="12" w16cid:durableId="772090454">
    <w:abstractNumId w:val="17"/>
  </w:num>
  <w:num w:numId="13" w16cid:durableId="1425492930">
    <w:abstractNumId w:val="23"/>
  </w:num>
  <w:num w:numId="14" w16cid:durableId="189488522">
    <w:abstractNumId w:val="18"/>
  </w:num>
  <w:num w:numId="15" w16cid:durableId="2075541344">
    <w:abstractNumId w:val="24"/>
  </w:num>
  <w:num w:numId="16" w16cid:durableId="43332014">
    <w:abstractNumId w:val="30"/>
  </w:num>
  <w:num w:numId="17" w16cid:durableId="241988221">
    <w:abstractNumId w:val="29"/>
  </w:num>
  <w:num w:numId="18" w16cid:durableId="844516517">
    <w:abstractNumId w:val="28"/>
  </w:num>
  <w:num w:numId="19" w16cid:durableId="334769325">
    <w:abstractNumId w:val="12"/>
  </w:num>
  <w:num w:numId="20" w16cid:durableId="812331567">
    <w:abstractNumId w:val="7"/>
  </w:num>
  <w:num w:numId="21" w16cid:durableId="751657743">
    <w:abstractNumId w:val="4"/>
  </w:num>
  <w:num w:numId="22" w16cid:durableId="213397528">
    <w:abstractNumId w:val="6"/>
  </w:num>
  <w:num w:numId="23" w16cid:durableId="1926723866">
    <w:abstractNumId w:val="26"/>
  </w:num>
  <w:num w:numId="24" w16cid:durableId="1870483455">
    <w:abstractNumId w:val="10"/>
  </w:num>
  <w:num w:numId="25" w16cid:durableId="821654904">
    <w:abstractNumId w:val="15"/>
  </w:num>
  <w:num w:numId="26" w16cid:durableId="1487865101">
    <w:abstractNumId w:val="31"/>
  </w:num>
  <w:num w:numId="27" w16cid:durableId="952710720">
    <w:abstractNumId w:val="27"/>
  </w:num>
  <w:num w:numId="28" w16cid:durableId="1652713756">
    <w:abstractNumId w:val="3"/>
  </w:num>
  <w:num w:numId="29" w16cid:durableId="592209124">
    <w:abstractNumId w:val="19"/>
  </w:num>
  <w:num w:numId="30" w16cid:durableId="1422332361">
    <w:abstractNumId w:val="0"/>
  </w:num>
  <w:num w:numId="31" w16cid:durableId="123429094">
    <w:abstractNumId w:val="5"/>
  </w:num>
  <w:num w:numId="32" w16cid:durableId="367801664">
    <w:abstractNumId w:val="25"/>
  </w:num>
  <w:num w:numId="33" w16cid:durableId="1877229110">
    <w:abstractNumId w:val="22"/>
    <w:lvlOverride w:ilvl="0"/>
    <w:lvlOverride w:ilvl="1"/>
    <w:lvlOverride w:ilvl="2"/>
    <w:lvlOverride w:ilvl="3"/>
    <w:lvlOverride w:ilvl="4"/>
    <w:lvlOverride w:ilvl="5"/>
    <w:lvlOverride w:ilvl="6"/>
    <w:lvlOverride w:ilvl="7"/>
    <w:lvlOverride w:ilv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MDAzNDIxMjS1tDRQ0lEKTi0uzszPAykwN68FAE4ya0Mt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5v5f9e5csrvp8e52favf5w9er9fxxvfrdve&quot;&gt;My EndNote Library&lt;record-ids&gt;&lt;item&gt;6&lt;/item&gt;&lt;/record-ids&gt;&lt;/item&gt;&lt;/Libraries&gt;"/>
  </w:docVars>
  <w:rsids>
    <w:rsidRoot w:val="00083586"/>
    <w:rsid w:val="00000073"/>
    <w:rsid w:val="000001DA"/>
    <w:rsid w:val="00000E9E"/>
    <w:rsid w:val="00000F15"/>
    <w:rsid w:val="000017B5"/>
    <w:rsid w:val="00001ACC"/>
    <w:rsid w:val="000022D1"/>
    <w:rsid w:val="00002369"/>
    <w:rsid w:val="00002838"/>
    <w:rsid w:val="00002AEE"/>
    <w:rsid w:val="00002DFB"/>
    <w:rsid w:val="00003EB5"/>
    <w:rsid w:val="000045C7"/>
    <w:rsid w:val="00004E14"/>
    <w:rsid w:val="0000528E"/>
    <w:rsid w:val="0000529C"/>
    <w:rsid w:val="000059ED"/>
    <w:rsid w:val="00005CE8"/>
    <w:rsid w:val="00005E77"/>
    <w:rsid w:val="000070EF"/>
    <w:rsid w:val="00007346"/>
    <w:rsid w:val="0000772C"/>
    <w:rsid w:val="00007789"/>
    <w:rsid w:val="00007C40"/>
    <w:rsid w:val="0001008E"/>
    <w:rsid w:val="000102B9"/>
    <w:rsid w:val="00010419"/>
    <w:rsid w:val="00010885"/>
    <w:rsid w:val="00010928"/>
    <w:rsid w:val="00010B3D"/>
    <w:rsid w:val="000116C5"/>
    <w:rsid w:val="00011971"/>
    <w:rsid w:val="00011AC9"/>
    <w:rsid w:val="0001202F"/>
    <w:rsid w:val="0001279B"/>
    <w:rsid w:val="000129F1"/>
    <w:rsid w:val="00012D6A"/>
    <w:rsid w:val="00012E14"/>
    <w:rsid w:val="00013341"/>
    <w:rsid w:val="000135EA"/>
    <w:rsid w:val="0001362D"/>
    <w:rsid w:val="00013E01"/>
    <w:rsid w:val="00014003"/>
    <w:rsid w:val="000142B3"/>
    <w:rsid w:val="00014794"/>
    <w:rsid w:val="0001568D"/>
    <w:rsid w:val="0001591A"/>
    <w:rsid w:val="00015A0F"/>
    <w:rsid w:val="00015F51"/>
    <w:rsid w:val="000162D1"/>
    <w:rsid w:val="000163BD"/>
    <w:rsid w:val="00016914"/>
    <w:rsid w:val="00016E28"/>
    <w:rsid w:val="000174EC"/>
    <w:rsid w:val="000175F9"/>
    <w:rsid w:val="00017ACF"/>
    <w:rsid w:val="00017BF1"/>
    <w:rsid w:val="00017F12"/>
    <w:rsid w:val="0002088E"/>
    <w:rsid w:val="00021177"/>
    <w:rsid w:val="00021758"/>
    <w:rsid w:val="00021E2F"/>
    <w:rsid w:val="00022228"/>
    <w:rsid w:val="0002237D"/>
    <w:rsid w:val="000225C1"/>
    <w:rsid w:val="000225FB"/>
    <w:rsid w:val="00022FA0"/>
    <w:rsid w:val="00023235"/>
    <w:rsid w:val="00023FA7"/>
    <w:rsid w:val="000246B7"/>
    <w:rsid w:val="00024882"/>
    <w:rsid w:val="00024B17"/>
    <w:rsid w:val="00024E2C"/>
    <w:rsid w:val="00025196"/>
    <w:rsid w:val="000258A0"/>
    <w:rsid w:val="00025D91"/>
    <w:rsid w:val="00026B45"/>
    <w:rsid w:val="00027507"/>
    <w:rsid w:val="0002770F"/>
    <w:rsid w:val="000304ED"/>
    <w:rsid w:val="000307A3"/>
    <w:rsid w:val="00030A3D"/>
    <w:rsid w:val="00030D9C"/>
    <w:rsid w:val="000310BF"/>
    <w:rsid w:val="00031ABD"/>
    <w:rsid w:val="00031CCD"/>
    <w:rsid w:val="00032FCC"/>
    <w:rsid w:val="000331E7"/>
    <w:rsid w:val="000334E9"/>
    <w:rsid w:val="00033F35"/>
    <w:rsid w:val="0003440A"/>
    <w:rsid w:val="00034A1E"/>
    <w:rsid w:val="00034A71"/>
    <w:rsid w:val="00034BEE"/>
    <w:rsid w:val="00034F0D"/>
    <w:rsid w:val="000352F5"/>
    <w:rsid w:val="000354D0"/>
    <w:rsid w:val="00035551"/>
    <w:rsid w:val="00035DE5"/>
    <w:rsid w:val="0003607A"/>
    <w:rsid w:val="00036379"/>
    <w:rsid w:val="00036409"/>
    <w:rsid w:val="00036763"/>
    <w:rsid w:val="00037032"/>
    <w:rsid w:val="000374E7"/>
    <w:rsid w:val="00040079"/>
    <w:rsid w:val="00040578"/>
    <w:rsid w:val="00040AA3"/>
    <w:rsid w:val="00041E7D"/>
    <w:rsid w:val="000421E1"/>
    <w:rsid w:val="0004270D"/>
    <w:rsid w:val="0004317B"/>
    <w:rsid w:val="00043389"/>
    <w:rsid w:val="000435A5"/>
    <w:rsid w:val="00043FFD"/>
    <w:rsid w:val="000444F0"/>
    <w:rsid w:val="000446E5"/>
    <w:rsid w:val="000449D8"/>
    <w:rsid w:val="00044F01"/>
    <w:rsid w:val="00045374"/>
    <w:rsid w:val="00045657"/>
    <w:rsid w:val="000456B8"/>
    <w:rsid w:val="0004583E"/>
    <w:rsid w:val="00045F8B"/>
    <w:rsid w:val="0004603C"/>
    <w:rsid w:val="00046072"/>
    <w:rsid w:val="00046991"/>
    <w:rsid w:val="00047177"/>
    <w:rsid w:val="0004718A"/>
    <w:rsid w:val="00047267"/>
    <w:rsid w:val="00047352"/>
    <w:rsid w:val="000476B6"/>
    <w:rsid w:val="00047A35"/>
    <w:rsid w:val="000509A7"/>
    <w:rsid w:val="00050B83"/>
    <w:rsid w:val="0005124B"/>
    <w:rsid w:val="00051365"/>
    <w:rsid w:val="000514D4"/>
    <w:rsid w:val="00051661"/>
    <w:rsid w:val="000517A6"/>
    <w:rsid w:val="0005182F"/>
    <w:rsid w:val="00051BEF"/>
    <w:rsid w:val="00051BF9"/>
    <w:rsid w:val="00051EC8"/>
    <w:rsid w:val="00051FCC"/>
    <w:rsid w:val="00053143"/>
    <w:rsid w:val="00053668"/>
    <w:rsid w:val="0005388B"/>
    <w:rsid w:val="00053A72"/>
    <w:rsid w:val="00053BED"/>
    <w:rsid w:val="00053CBB"/>
    <w:rsid w:val="00053F59"/>
    <w:rsid w:val="00054355"/>
    <w:rsid w:val="0005460F"/>
    <w:rsid w:val="00054ADB"/>
    <w:rsid w:val="00055830"/>
    <w:rsid w:val="0005704D"/>
    <w:rsid w:val="00057280"/>
    <w:rsid w:val="000579AF"/>
    <w:rsid w:val="0005E415"/>
    <w:rsid w:val="00060614"/>
    <w:rsid w:val="000606DA"/>
    <w:rsid w:val="00060B30"/>
    <w:rsid w:val="00060DE0"/>
    <w:rsid w:val="0006222C"/>
    <w:rsid w:val="000629C0"/>
    <w:rsid w:val="00064637"/>
    <w:rsid w:val="00064F16"/>
    <w:rsid w:val="00065052"/>
    <w:rsid w:val="000654D2"/>
    <w:rsid w:val="0006557F"/>
    <w:rsid w:val="00066018"/>
    <w:rsid w:val="00066319"/>
    <w:rsid w:val="00066A81"/>
    <w:rsid w:val="00066DA8"/>
    <w:rsid w:val="00067403"/>
    <w:rsid w:val="0006758A"/>
    <w:rsid w:val="000676E0"/>
    <w:rsid w:val="00067D26"/>
    <w:rsid w:val="00067E13"/>
    <w:rsid w:val="00070F11"/>
    <w:rsid w:val="000710B2"/>
    <w:rsid w:val="00071149"/>
    <w:rsid w:val="0007114C"/>
    <w:rsid w:val="00071351"/>
    <w:rsid w:val="00071372"/>
    <w:rsid w:val="0007138F"/>
    <w:rsid w:val="0007186D"/>
    <w:rsid w:val="00071998"/>
    <w:rsid w:val="00072199"/>
    <w:rsid w:val="000730D8"/>
    <w:rsid w:val="0007328C"/>
    <w:rsid w:val="00073860"/>
    <w:rsid w:val="00073B91"/>
    <w:rsid w:val="000740AF"/>
    <w:rsid w:val="000745E2"/>
    <w:rsid w:val="000748CB"/>
    <w:rsid w:val="00075229"/>
    <w:rsid w:val="00076803"/>
    <w:rsid w:val="00076BF5"/>
    <w:rsid w:val="00076D37"/>
    <w:rsid w:val="00077077"/>
    <w:rsid w:val="00077095"/>
    <w:rsid w:val="000770F6"/>
    <w:rsid w:val="000774B8"/>
    <w:rsid w:val="00080132"/>
    <w:rsid w:val="000810A8"/>
    <w:rsid w:val="000817C1"/>
    <w:rsid w:val="0008180A"/>
    <w:rsid w:val="000818BB"/>
    <w:rsid w:val="00081D73"/>
    <w:rsid w:val="00082035"/>
    <w:rsid w:val="000830BC"/>
    <w:rsid w:val="000832FB"/>
    <w:rsid w:val="00083586"/>
    <w:rsid w:val="00083826"/>
    <w:rsid w:val="00084A34"/>
    <w:rsid w:val="000855C4"/>
    <w:rsid w:val="00085874"/>
    <w:rsid w:val="00086535"/>
    <w:rsid w:val="000868BD"/>
    <w:rsid w:val="00086CD2"/>
    <w:rsid w:val="000871D8"/>
    <w:rsid w:val="0009027F"/>
    <w:rsid w:val="000903D3"/>
    <w:rsid w:val="000907F1"/>
    <w:rsid w:val="0009088F"/>
    <w:rsid w:val="00090A95"/>
    <w:rsid w:val="00090EEA"/>
    <w:rsid w:val="00091097"/>
    <w:rsid w:val="00091299"/>
    <w:rsid w:val="00091359"/>
    <w:rsid w:val="0009144E"/>
    <w:rsid w:val="00091A00"/>
    <w:rsid w:val="00091F9B"/>
    <w:rsid w:val="00092066"/>
    <w:rsid w:val="000929AE"/>
    <w:rsid w:val="00092EBE"/>
    <w:rsid w:val="000932A5"/>
    <w:rsid w:val="00093586"/>
    <w:rsid w:val="0009360F"/>
    <w:rsid w:val="00093C38"/>
    <w:rsid w:val="000951AD"/>
    <w:rsid w:val="00095508"/>
    <w:rsid w:val="00095556"/>
    <w:rsid w:val="00095DC5"/>
    <w:rsid w:val="00096135"/>
    <w:rsid w:val="0009621A"/>
    <w:rsid w:val="000976D5"/>
    <w:rsid w:val="00097773"/>
    <w:rsid w:val="00097C5F"/>
    <w:rsid w:val="000A05DB"/>
    <w:rsid w:val="000A109A"/>
    <w:rsid w:val="000A111E"/>
    <w:rsid w:val="000A1237"/>
    <w:rsid w:val="000A1B31"/>
    <w:rsid w:val="000A1E70"/>
    <w:rsid w:val="000A1F7B"/>
    <w:rsid w:val="000A2E2F"/>
    <w:rsid w:val="000A2EE6"/>
    <w:rsid w:val="000A3480"/>
    <w:rsid w:val="000A42BC"/>
    <w:rsid w:val="000A4DEB"/>
    <w:rsid w:val="000A53E0"/>
    <w:rsid w:val="000A571F"/>
    <w:rsid w:val="000A5F87"/>
    <w:rsid w:val="000A62F8"/>
    <w:rsid w:val="000A6381"/>
    <w:rsid w:val="000A643E"/>
    <w:rsid w:val="000A6B30"/>
    <w:rsid w:val="000A6C20"/>
    <w:rsid w:val="000A6D67"/>
    <w:rsid w:val="000A6F17"/>
    <w:rsid w:val="000A70B5"/>
    <w:rsid w:val="000A729D"/>
    <w:rsid w:val="000A73ED"/>
    <w:rsid w:val="000A74F2"/>
    <w:rsid w:val="000A7911"/>
    <w:rsid w:val="000A797A"/>
    <w:rsid w:val="000A7AC9"/>
    <w:rsid w:val="000A7E78"/>
    <w:rsid w:val="000A7EED"/>
    <w:rsid w:val="000B0230"/>
    <w:rsid w:val="000B0DAD"/>
    <w:rsid w:val="000B0E5B"/>
    <w:rsid w:val="000B0EF1"/>
    <w:rsid w:val="000B1528"/>
    <w:rsid w:val="000B15C7"/>
    <w:rsid w:val="000B16CF"/>
    <w:rsid w:val="000B1A4D"/>
    <w:rsid w:val="000B1B87"/>
    <w:rsid w:val="000B2B50"/>
    <w:rsid w:val="000B2D07"/>
    <w:rsid w:val="000B346D"/>
    <w:rsid w:val="000B35DD"/>
    <w:rsid w:val="000B38C5"/>
    <w:rsid w:val="000B41B6"/>
    <w:rsid w:val="000B420B"/>
    <w:rsid w:val="000B4EE1"/>
    <w:rsid w:val="000B5A72"/>
    <w:rsid w:val="000B5D29"/>
    <w:rsid w:val="000B6100"/>
    <w:rsid w:val="000B66A5"/>
    <w:rsid w:val="000B6F93"/>
    <w:rsid w:val="000B7023"/>
    <w:rsid w:val="000B72A6"/>
    <w:rsid w:val="000B76D8"/>
    <w:rsid w:val="000B7A73"/>
    <w:rsid w:val="000C0430"/>
    <w:rsid w:val="000C0803"/>
    <w:rsid w:val="000C0D97"/>
    <w:rsid w:val="000C0F3D"/>
    <w:rsid w:val="000C0FC3"/>
    <w:rsid w:val="000C1329"/>
    <w:rsid w:val="000C2136"/>
    <w:rsid w:val="000C25DD"/>
    <w:rsid w:val="000C2C04"/>
    <w:rsid w:val="000C3038"/>
    <w:rsid w:val="000C377E"/>
    <w:rsid w:val="000C38DC"/>
    <w:rsid w:val="000C3D4E"/>
    <w:rsid w:val="000C4B64"/>
    <w:rsid w:val="000C4E08"/>
    <w:rsid w:val="000C4E09"/>
    <w:rsid w:val="000C502D"/>
    <w:rsid w:val="000C506B"/>
    <w:rsid w:val="000C55BA"/>
    <w:rsid w:val="000C5DCC"/>
    <w:rsid w:val="000C6238"/>
    <w:rsid w:val="000C6665"/>
    <w:rsid w:val="000C67D8"/>
    <w:rsid w:val="000C6B80"/>
    <w:rsid w:val="000C6F4F"/>
    <w:rsid w:val="000C7010"/>
    <w:rsid w:val="000C712A"/>
    <w:rsid w:val="000C71FD"/>
    <w:rsid w:val="000C7243"/>
    <w:rsid w:val="000C72C0"/>
    <w:rsid w:val="000C731D"/>
    <w:rsid w:val="000C7A1A"/>
    <w:rsid w:val="000C7CBD"/>
    <w:rsid w:val="000D0427"/>
    <w:rsid w:val="000D09F6"/>
    <w:rsid w:val="000D1456"/>
    <w:rsid w:val="000D1EA7"/>
    <w:rsid w:val="000D1F78"/>
    <w:rsid w:val="000D2BD4"/>
    <w:rsid w:val="000D33EC"/>
    <w:rsid w:val="000D357B"/>
    <w:rsid w:val="000D3990"/>
    <w:rsid w:val="000D3FCB"/>
    <w:rsid w:val="000D473E"/>
    <w:rsid w:val="000D4A27"/>
    <w:rsid w:val="000D4AF1"/>
    <w:rsid w:val="000D4BC6"/>
    <w:rsid w:val="000D4D5C"/>
    <w:rsid w:val="000D517D"/>
    <w:rsid w:val="000D5635"/>
    <w:rsid w:val="000D5961"/>
    <w:rsid w:val="000D5C68"/>
    <w:rsid w:val="000D5E64"/>
    <w:rsid w:val="000D6029"/>
    <w:rsid w:val="000D61E2"/>
    <w:rsid w:val="000D6316"/>
    <w:rsid w:val="000D65E1"/>
    <w:rsid w:val="000D6938"/>
    <w:rsid w:val="000D6C9F"/>
    <w:rsid w:val="000D7D49"/>
    <w:rsid w:val="000D7E78"/>
    <w:rsid w:val="000D7F03"/>
    <w:rsid w:val="000DCCA8"/>
    <w:rsid w:val="000E074E"/>
    <w:rsid w:val="000E0AD7"/>
    <w:rsid w:val="000E1349"/>
    <w:rsid w:val="000E195F"/>
    <w:rsid w:val="000E19B2"/>
    <w:rsid w:val="000E2811"/>
    <w:rsid w:val="000E2D5E"/>
    <w:rsid w:val="000E2DDF"/>
    <w:rsid w:val="000E3510"/>
    <w:rsid w:val="000E351F"/>
    <w:rsid w:val="000E3F4B"/>
    <w:rsid w:val="000E430E"/>
    <w:rsid w:val="000E4E43"/>
    <w:rsid w:val="000E4FFE"/>
    <w:rsid w:val="000E55DF"/>
    <w:rsid w:val="000E5B4C"/>
    <w:rsid w:val="000E5E12"/>
    <w:rsid w:val="000E6392"/>
    <w:rsid w:val="000E6476"/>
    <w:rsid w:val="000E6B19"/>
    <w:rsid w:val="000E6B4B"/>
    <w:rsid w:val="000E712E"/>
    <w:rsid w:val="000E7E7C"/>
    <w:rsid w:val="000E7EB0"/>
    <w:rsid w:val="000F05AF"/>
    <w:rsid w:val="000F0A4F"/>
    <w:rsid w:val="000F0F15"/>
    <w:rsid w:val="000F114B"/>
    <w:rsid w:val="000F14F8"/>
    <w:rsid w:val="000F1B06"/>
    <w:rsid w:val="000F2409"/>
    <w:rsid w:val="000F282B"/>
    <w:rsid w:val="000F4C99"/>
    <w:rsid w:val="000F5053"/>
    <w:rsid w:val="000F588D"/>
    <w:rsid w:val="000F5C18"/>
    <w:rsid w:val="000F5E19"/>
    <w:rsid w:val="000F6358"/>
    <w:rsid w:val="000F6414"/>
    <w:rsid w:val="000F65CC"/>
    <w:rsid w:val="000F6801"/>
    <w:rsid w:val="000F6BB9"/>
    <w:rsid w:val="000F6BDA"/>
    <w:rsid w:val="000F6D43"/>
    <w:rsid w:val="0010096F"/>
    <w:rsid w:val="00101643"/>
    <w:rsid w:val="00101B55"/>
    <w:rsid w:val="00101BC4"/>
    <w:rsid w:val="001023FB"/>
    <w:rsid w:val="0010264D"/>
    <w:rsid w:val="001028E6"/>
    <w:rsid w:val="00102F92"/>
    <w:rsid w:val="00103ABB"/>
    <w:rsid w:val="00103D89"/>
    <w:rsid w:val="001045A4"/>
    <w:rsid w:val="001046F4"/>
    <w:rsid w:val="00104799"/>
    <w:rsid w:val="00104EE4"/>
    <w:rsid w:val="0010534D"/>
    <w:rsid w:val="00105393"/>
    <w:rsid w:val="001053EA"/>
    <w:rsid w:val="00105430"/>
    <w:rsid w:val="00105927"/>
    <w:rsid w:val="0010592A"/>
    <w:rsid w:val="00105D3D"/>
    <w:rsid w:val="00106042"/>
    <w:rsid w:val="001060F6"/>
    <w:rsid w:val="001063C6"/>
    <w:rsid w:val="001067C4"/>
    <w:rsid w:val="001072B6"/>
    <w:rsid w:val="0010777A"/>
    <w:rsid w:val="001109A9"/>
    <w:rsid w:val="00110F89"/>
    <w:rsid w:val="0011112E"/>
    <w:rsid w:val="001113A5"/>
    <w:rsid w:val="00111A20"/>
    <w:rsid w:val="00111A6D"/>
    <w:rsid w:val="0011230F"/>
    <w:rsid w:val="00112330"/>
    <w:rsid w:val="00112379"/>
    <w:rsid w:val="00112961"/>
    <w:rsid w:val="00112B49"/>
    <w:rsid w:val="00113203"/>
    <w:rsid w:val="0011367F"/>
    <w:rsid w:val="001136FD"/>
    <w:rsid w:val="00113AE1"/>
    <w:rsid w:val="00113FCA"/>
    <w:rsid w:val="001145E4"/>
    <w:rsid w:val="0011475A"/>
    <w:rsid w:val="001147AB"/>
    <w:rsid w:val="00115242"/>
    <w:rsid w:val="00115366"/>
    <w:rsid w:val="00115DBB"/>
    <w:rsid w:val="00116CE3"/>
    <w:rsid w:val="001174FE"/>
    <w:rsid w:val="00120713"/>
    <w:rsid w:val="00120AFD"/>
    <w:rsid w:val="00120C58"/>
    <w:rsid w:val="00121887"/>
    <w:rsid w:val="0012188A"/>
    <w:rsid w:val="00121B4F"/>
    <w:rsid w:val="00121FA2"/>
    <w:rsid w:val="001221F5"/>
    <w:rsid w:val="00122944"/>
    <w:rsid w:val="0012326D"/>
    <w:rsid w:val="0012400D"/>
    <w:rsid w:val="00124241"/>
    <w:rsid w:val="00124927"/>
    <w:rsid w:val="00124C01"/>
    <w:rsid w:val="00124DAE"/>
    <w:rsid w:val="001251C6"/>
    <w:rsid w:val="001262F3"/>
    <w:rsid w:val="00126721"/>
    <w:rsid w:val="00126B4B"/>
    <w:rsid w:val="00126FC9"/>
    <w:rsid w:val="0012760E"/>
    <w:rsid w:val="00127D73"/>
    <w:rsid w:val="00127DE9"/>
    <w:rsid w:val="00127F54"/>
    <w:rsid w:val="00130976"/>
    <w:rsid w:val="001312DF"/>
    <w:rsid w:val="001315BE"/>
    <w:rsid w:val="00131806"/>
    <w:rsid w:val="00132063"/>
    <w:rsid w:val="00132306"/>
    <w:rsid w:val="00132508"/>
    <w:rsid w:val="00132FB1"/>
    <w:rsid w:val="0013300E"/>
    <w:rsid w:val="0013301B"/>
    <w:rsid w:val="00134D5B"/>
    <w:rsid w:val="00135089"/>
    <w:rsid w:val="0013517F"/>
    <w:rsid w:val="0013555B"/>
    <w:rsid w:val="0013680E"/>
    <w:rsid w:val="001368BA"/>
    <w:rsid w:val="00137B16"/>
    <w:rsid w:val="00137BCF"/>
    <w:rsid w:val="001403D5"/>
    <w:rsid w:val="00140766"/>
    <w:rsid w:val="00140961"/>
    <w:rsid w:val="00140AB0"/>
    <w:rsid w:val="001413CA"/>
    <w:rsid w:val="0014174E"/>
    <w:rsid w:val="00143476"/>
    <w:rsid w:val="00143DE4"/>
    <w:rsid w:val="00144045"/>
    <w:rsid w:val="00144B2F"/>
    <w:rsid w:val="00145325"/>
    <w:rsid w:val="00145AEC"/>
    <w:rsid w:val="00145FCD"/>
    <w:rsid w:val="001468E2"/>
    <w:rsid w:val="00146CF6"/>
    <w:rsid w:val="00146E81"/>
    <w:rsid w:val="001471D4"/>
    <w:rsid w:val="001502D8"/>
    <w:rsid w:val="00150320"/>
    <w:rsid w:val="00150FD0"/>
    <w:rsid w:val="001518B9"/>
    <w:rsid w:val="00152611"/>
    <w:rsid w:val="00152B5F"/>
    <w:rsid w:val="00152EE4"/>
    <w:rsid w:val="00153BF8"/>
    <w:rsid w:val="00153C5C"/>
    <w:rsid w:val="00153CC0"/>
    <w:rsid w:val="00153F53"/>
    <w:rsid w:val="001548E2"/>
    <w:rsid w:val="00154AE0"/>
    <w:rsid w:val="00154CF4"/>
    <w:rsid w:val="00154F6B"/>
    <w:rsid w:val="0015563F"/>
    <w:rsid w:val="00155F6D"/>
    <w:rsid w:val="001561E9"/>
    <w:rsid w:val="0015656D"/>
    <w:rsid w:val="00156B41"/>
    <w:rsid w:val="00156DCF"/>
    <w:rsid w:val="00160218"/>
    <w:rsid w:val="00160704"/>
    <w:rsid w:val="00160939"/>
    <w:rsid w:val="001609C7"/>
    <w:rsid w:val="00160FD5"/>
    <w:rsid w:val="00161019"/>
    <w:rsid w:val="00161070"/>
    <w:rsid w:val="001610D4"/>
    <w:rsid w:val="00161A17"/>
    <w:rsid w:val="00161D87"/>
    <w:rsid w:val="00161FD1"/>
    <w:rsid w:val="0016227B"/>
    <w:rsid w:val="00162827"/>
    <w:rsid w:val="00162A3C"/>
    <w:rsid w:val="00162F6B"/>
    <w:rsid w:val="0016319A"/>
    <w:rsid w:val="00163571"/>
    <w:rsid w:val="001636B5"/>
    <w:rsid w:val="00163797"/>
    <w:rsid w:val="00163BAB"/>
    <w:rsid w:val="00163C7D"/>
    <w:rsid w:val="001641BE"/>
    <w:rsid w:val="0016457B"/>
    <w:rsid w:val="00164785"/>
    <w:rsid w:val="00164E1E"/>
    <w:rsid w:val="00165720"/>
    <w:rsid w:val="001668DC"/>
    <w:rsid w:val="00166A02"/>
    <w:rsid w:val="00166D78"/>
    <w:rsid w:val="00166ED9"/>
    <w:rsid w:val="00166FB2"/>
    <w:rsid w:val="0016793A"/>
    <w:rsid w:val="00167D57"/>
    <w:rsid w:val="00170882"/>
    <w:rsid w:val="00170DD5"/>
    <w:rsid w:val="001710B1"/>
    <w:rsid w:val="00171165"/>
    <w:rsid w:val="00171263"/>
    <w:rsid w:val="001714AF"/>
    <w:rsid w:val="00172754"/>
    <w:rsid w:val="00172DB8"/>
    <w:rsid w:val="00173137"/>
    <w:rsid w:val="001732B0"/>
    <w:rsid w:val="0017338E"/>
    <w:rsid w:val="00173B8A"/>
    <w:rsid w:val="0017449E"/>
    <w:rsid w:val="00174572"/>
    <w:rsid w:val="00175845"/>
    <w:rsid w:val="00175E89"/>
    <w:rsid w:val="0017666B"/>
    <w:rsid w:val="00176AB2"/>
    <w:rsid w:val="00176C8C"/>
    <w:rsid w:val="00177137"/>
    <w:rsid w:val="00177233"/>
    <w:rsid w:val="0018201D"/>
    <w:rsid w:val="001820E1"/>
    <w:rsid w:val="0018226E"/>
    <w:rsid w:val="001831A5"/>
    <w:rsid w:val="00183542"/>
    <w:rsid w:val="00183699"/>
    <w:rsid w:val="001836B6"/>
    <w:rsid w:val="00183877"/>
    <w:rsid w:val="001838FB"/>
    <w:rsid w:val="00183B98"/>
    <w:rsid w:val="00184271"/>
    <w:rsid w:val="00184666"/>
    <w:rsid w:val="001848FE"/>
    <w:rsid w:val="00184922"/>
    <w:rsid w:val="001859B7"/>
    <w:rsid w:val="00185B48"/>
    <w:rsid w:val="0018619A"/>
    <w:rsid w:val="00186B58"/>
    <w:rsid w:val="00186BB6"/>
    <w:rsid w:val="00187131"/>
    <w:rsid w:val="0018731C"/>
    <w:rsid w:val="00187C82"/>
    <w:rsid w:val="00187D84"/>
    <w:rsid w:val="0019034D"/>
    <w:rsid w:val="00190A7B"/>
    <w:rsid w:val="001913E9"/>
    <w:rsid w:val="00191D3C"/>
    <w:rsid w:val="00191FE2"/>
    <w:rsid w:val="00192495"/>
    <w:rsid w:val="00192569"/>
    <w:rsid w:val="0019266C"/>
    <w:rsid w:val="00192858"/>
    <w:rsid w:val="001928E7"/>
    <w:rsid w:val="00192E36"/>
    <w:rsid w:val="00193019"/>
    <w:rsid w:val="001932C9"/>
    <w:rsid w:val="0019331D"/>
    <w:rsid w:val="00193952"/>
    <w:rsid w:val="00193F6C"/>
    <w:rsid w:val="00195086"/>
    <w:rsid w:val="00195141"/>
    <w:rsid w:val="00195544"/>
    <w:rsid w:val="001959F2"/>
    <w:rsid w:val="00195E5F"/>
    <w:rsid w:val="00195F89"/>
    <w:rsid w:val="0019661C"/>
    <w:rsid w:val="0019676C"/>
    <w:rsid w:val="001968B9"/>
    <w:rsid w:val="00196FE4"/>
    <w:rsid w:val="0019762F"/>
    <w:rsid w:val="001979AD"/>
    <w:rsid w:val="001A0892"/>
    <w:rsid w:val="001A0BE3"/>
    <w:rsid w:val="001A113B"/>
    <w:rsid w:val="001A149F"/>
    <w:rsid w:val="001A1905"/>
    <w:rsid w:val="001A1CCD"/>
    <w:rsid w:val="001A2101"/>
    <w:rsid w:val="001A242E"/>
    <w:rsid w:val="001A2B63"/>
    <w:rsid w:val="001A3497"/>
    <w:rsid w:val="001A35F3"/>
    <w:rsid w:val="001A3AAE"/>
    <w:rsid w:val="001A3B41"/>
    <w:rsid w:val="001A4B71"/>
    <w:rsid w:val="001A4E86"/>
    <w:rsid w:val="001A4FDB"/>
    <w:rsid w:val="001A53E6"/>
    <w:rsid w:val="001A581B"/>
    <w:rsid w:val="001A614E"/>
    <w:rsid w:val="001A6D9E"/>
    <w:rsid w:val="001A6F89"/>
    <w:rsid w:val="001A72E6"/>
    <w:rsid w:val="001A738B"/>
    <w:rsid w:val="001A7726"/>
    <w:rsid w:val="001A7C06"/>
    <w:rsid w:val="001A7F69"/>
    <w:rsid w:val="001B005B"/>
    <w:rsid w:val="001B0443"/>
    <w:rsid w:val="001B0632"/>
    <w:rsid w:val="001B0E2D"/>
    <w:rsid w:val="001B16E1"/>
    <w:rsid w:val="001B1947"/>
    <w:rsid w:val="001B25D2"/>
    <w:rsid w:val="001B2BA4"/>
    <w:rsid w:val="001B3414"/>
    <w:rsid w:val="001B39B0"/>
    <w:rsid w:val="001B42A2"/>
    <w:rsid w:val="001B43B2"/>
    <w:rsid w:val="001B4AB3"/>
    <w:rsid w:val="001B4B81"/>
    <w:rsid w:val="001B4C7E"/>
    <w:rsid w:val="001B5636"/>
    <w:rsid w:val="001B569B"/>
    <w:rsid w:val="001B6D2F"/>
    <w:rsid w:val="001B71BE"/>
    <w:rsid w:val="001C0109"/>
    <w:rsid w:val="001C015A"/>
    <w:rsid w:val="001C0863"/>
    <w:rsid w:val="001C0C39"/>
    <w:rsid w:val="001C1208"/>
    <w:rsid w:val="001C19C6"/>
    <w:rsid w:val="001C2188"/>
    <w:rsid w:val="001C26A9"/>
    <w:rsid w:val="001C281D"/>
    <w:rsid w:val="001C2958"/>
    <w:rsid w:val="001C346B"/>
    <w:rsid w:val="001C38A7"/>
    <w:rsid w:val="001C3A46"/>
    <w:rsid w:val="001C3C06"/>
    <w:rsid w:val="001C3D53"/>
    <w:rsid w:val="001C3D88"/>
    <w:rsid w:val="001C3FE0"/>
    <w:rsid w:val="001C4510"/>
    <w:rsid w:val="001C4531"/>
    <w:rsid w:val="001C4917"/>
    <w:rsid w:val="001C4A97"/>
    <w:rsid w:val="001C4E71"/>
    <w:rsid w:val="001C64A3"/>
    <w:rsid w:val="001C651E"/>
    <w:rsid w:val="001C71D7"/>
    <w:rsid w:val="001C7495"/>
    <w:rsid w:val="001C7609"/>
    <w:rsid w:val="001C77E4"/>
    <w:rsid w:val="001C7DC6"/>
    <w:rsid w:val="001C7F51"/>
    <w:rsid w:val="001D0789"/>
    <w:rsid w:val="001D0C80"/>
    <w:rsid w:val="001D0F7A"/>
    <w:rsid w:val="001D1B27"/>
    <w:rsid w:val="001D22E4"/>
    <w:rsid w:val="001D23D6"/>
    <w:rsid w:val="001D25D7"/>
    <w:rsid w:val="001D25EC"/>
    <w:rsid w:val="001D2C37"/>
    <w:rsid w:val="001D310F"/>
    <w:rsid w:val="001D36DE"/>
    <w:rsid w:val="001D3B64"/>
    <w:rsid w:val="001D3D1D"/>
    <w:rsid w:val="001D3E0E"/>
    <w:rsid w:val="001D4493"/>
    <w:rsid w:val="001D44FF"/>
    <w:rsid w:val="001D45C9"/>
    <w:rsid w:val="001D48C6"/>
    <w:rsid w:val="001D4C76"/>
    <w:rsid w:val="001D51CE"/>
    <w:rsid w:val="001D52B3"/>
    <w:rsid w:val="001D590B"/>
    <w:rsid w:val="001D5923"/>
    <w:rsid w:val="001D609C"/>
    <w:rsid w:val="001D66C4"/>
    <w:rsid w:val="001D68B4"/>
    <w:rsid w:val="001D6FE1"/>
    <w:rsid w:val="001D70D2"/>
    <w:rsid w:val="001D7663"/>
    <w:rsid w:val="001D7F3D"/>
    <w:rsid w:val="001E16F8"/>
    <w:rsid w:val="001E179D"/>
    <w:rsid w:val="001E194D"/>
    <w:rsid w:val="001E1A3D"/>
    <w:rsid w:val="001E228A"/>
    <w:rsid w:val="001E27A4"/>
    <w:rsid w:val="001E33E3"/>
    <w:rsid w:val="001E3518"/>
    <w:rsid w:val="001E3549"/>
    <w:rsid w:val="001E39C5"/>
    <w:rsid w:val="001E3E71"/>
    <w:rsid w:val="001E3F78"/>
    <w:rsid w:val="001E43AD"/>
    <w:rsid w:val="001E44B2"/>
    <w:rsid w:val="001E4F55"/>
    <w:rsid w:val="001E5098"/>
    <w:rsid w:val="001E5730"/>
    <w:rsid w:val="001E5A0F"/>
    <w:rsid w:val="001E5AD6"/>
    <w:rsid w:val="001E6B43"/>
    <w:rsid w:val="001E6BB5"/>
    <w:rsid w:val="001E6BC5"/>
    <w:rsid w:val="001E714F"/>
    <w:rsid w:val="001E7234"/>
    <w:rsid w:val="001E7851"/>
    <w:rsid w:val="001E7FDB"/>
    <w:rsid w:val="001F0151"/>
    <w:rsid w:val="001F0AFB"/>
    <w:rsid w:val="001F0BD1"/>
    <w:rsid w:val="001F174D"/>
    <w:rsid w:val="001F2058"/>
    <w:rsid w:val="001F2F34"/>
    <w:rsid w:val="001F3474"/>
    <w:rsid w:val="001F402B"/>
    <w:rsid w:val="001F46EA"/>
    <w:rsid w:val="001F4C29"/>
    <w:rsid w:val="001F5005"/>
    <w:rsid w:val="001F5072"/>
    <w:rsid w:val="001F5442"/>
    <w:rsid w:val="001F5600"/>
    <w:rsid w:val="001F57EF"/>
    <w:rsid w:val="001F5C03"/>
    <w:rsid w:val="001F5ECC"/>
    <w:rsid w:val="001F6F76"/>
    <w:rsid w:val="001F6FF3"/>
    <w:rsid w:val="001F73DC"/>
    <w:rsid w:val="001F7433"/>
    <w:rsid w:val="001F778E"/>
    <w:rsid w:val="001F7CB2"/>
    <w:rsid w:val="002009F7"/>
    <w:rsid w:val="00201952"/>
    <w:rsid w:val="00201FB6"/>
    <w:rsid w:val="002022DB"/>
    <w:rsid w:val="0020245E"/>
    <w:rsid w:val="0020256B"/>
    <w:rsid w:val="00202852"/>
    <w:rsid w:val="00203289"/>
    <w:rsid w:val="002033CD"/>
    <w:rsid w:val="002035BD"/>
    <w:rsid w:val="00203CEF"/>
    <w:rsid w:val="0020449D"/>
    <w:rsid w:val="0020459B"/>
    <w:rsid w:val="00205308"/>
    <w:rsid w:val="00206320"/>
    <w:rsid w:val="002064CA"/>
    <w:rsid w:val="00206E5E"/>
    <w:rsid w:val="0020712F"/>
    <w:rsid w:val="00207159"/>
    <w:rsid w:val="00207570"/>
    <w:rsid w:val="00207C22"/>
    <w:rsid w:val="00207D92"/>
    <w:rsid w:val="00210195"/>
    <w:rsid w:val="002129B1"/>
    <w:rsid w:val="00212AB5"/>
    <w:rsid w:val="00212B55"/>
    <w:rsid w:val="00212F22"/>
    <w:rsid w:val="00213733"/>
    <w:rsid w:val="002148AB"/>
    <w:rsid w:val="00214B00"/>
    <w:rsid w:val="0021589F"/>
    <w:rsid w:val="00216280"/>
    <w:rsid w:val="002164E8"/>
    <w:rsid w:val="00216649"/>
    <w:rsid w:val="00216E41"/>
    <w:rsid w:val="00216E7B"/>
    <w:rsid w:val="00216E8E"/>
    <w:rsid w:val="002170CE"/>
    <w:rsid w:val="00217751"/>
    <w:rsid w:val="002179C0"/>
    <w:rsid w:val="00220004"/>
    <w:rsid w:val="002200C9"/>
    <w:rsid w:val="0022052F"/>
    <w:rsid w:val="00220951"/>
    <w:rsid w:val="002209A6"/>
    <w:rsid w:val="00220ED5"/>
    <w:rsid w:val="00221690"/>
    <w:rsid w:val="002217A9"/>
    <w:rsid w:val="00221959"/>
    <w:rsid w:val="00221BB3"/>
    <w:rsid w:val="00221D54"/>
    <w:rsid w:val="0022202A"/>
    <w:rsid w:val="00222FB6"/>
    <w:rsid w:val="002231A0"/>
    <w:rsid w:val="0022321A"/>
    <w:rsid w:val="00223533"/>
    <w:rsid w:val="0022433B"/>
    <w:rsid w:val="00224755"/>
    <w:rsid w:val="0022480D"/>
    <w:rsid w:val="002249A6"/>
    <w:rsid w:val="00224D42"/>
    <w:rsid w:val="00224DD2"/>
    <w:rsid w:val="00225703"/>
    <w:rsid w:val="00226615"/>
    <w:rsid w:val="00226FA5"/>
    <w:rsid w:val="002270C0"/>
    <w:rsid w:val="002277D6"/>
    <w:rsid w:val="002277DC"/>
    <w:rsid w:val="00227EB6"/>
    <w:rsid w:val="00227EFC"/>
    <w:rsid w:val="00230774"/>
    <w:rsid w:val="00230840"/>
    <w:rsid w:val="00230C73"/>
    <w:rsid w:val="00231761"/>
    <w:rsid w:val="00231796"/>
    <w:rsid w:val="00231EE2"/>
    <w:rsid w:val="00231F16"/>
    <w:rsid w:val="00232BBE"/>
    <w:rsid w:val="00232C33"/>
    <w:rsid w:val="002330EE"/>
    <w:rsid w:val="00233898"/>
    <w:rsid w:val="00233C16"/>
    <w:rsid w:val="00233F48"/>
    <w:rsid w:val="00234BAA"/>
    <w:rsid w:val="00234C08"/>
    <w:rsid w:val="00234D59"/>
    <w:rsid w:val="00235197"/>
    <w:rsid w:val="00235439"/>
    <w:rsid w:val="00235695"/>
    <w:rsid w:val="00235C75"/>
    <w:rsid w:val="002363E9"/>
    <w:rsid w:val="00236441"/>
    <w:rsid w:val="002364F6"/>
    <w:rsid w:val="00236625"/>
    <w:rsid w:val="00236742"/>
    <w:rsid w:val="0023676C"/>
    <w:rsid w:val="00236B69"/>
    <w:rsid w:val="00237276"/>
    <w:rsid w:val="002372F9"/>
    <w:rsid w:val="002377D1"/>
    <w:rsid w:val="00237827"/>
    <w:rsid w:val="00237989"/>
    <w:rsid w:val="00237B77"/>
    <w:rsid w:val="002405AF"/>
    <w:rsid w:val="00240681"/>
    <w:rsid w:val="00241005"/>
    <w:rsid w:val="0024136E"/>
    <w:rsid w:val="00242087"/>
    <w:rsid w:val="0024241D"/>
    <w:rsid w:val="00242668"/>
    <w:rsid w:val="0024294F"/>
    <w:rsid w:val="00242F9D"/>
    <w:rsid w:val="00243250"/>
    <w:rsid w:val="0024325F"/>
    <w:rsid w:val="00243755"/>
    <w:rsid w:val="00243831"/>
    <w:rsid w:val="00243B7C"/>
    <w:rsid w:val="00243D3B"/>
    <w:rsid w:val="00244502"/>
    <w:rsid w:val="00244FCE"/>
    <w:rsid w:val="0024538D"/>
    <w:rsid w:val="00245503"/>
    <w:rsid w:val="0024585E"/>
    <w:rsid w:val="00245AED"/>
    <w:rsid w:val="00245B91"/>
    <w:rsid w:val="002465CF"/>
    <w:rsid w:val="00246A29"/>
    <w:rsid w:val="00246B20"/>
    <w:rsid w:val="002470FF"/>
    <w:rsid w:val="0024756E"/>
    <w:rsid w:val="002479D9"/>
    <w:rsid w:val="0025038F"/>
    <w:rsid w:val="00250C3B"/>
    <w:rsid w:val="00250E04"/>
    <w:rsid w:val="00251310"/>
    <w:rsid w:val="00251432"/>
    <w:rsid w:val="002514EA"/>
    <w:rsid w:val="002518C5"/>
    <w:rsid w:val="00252574"/>
    <w:rsid w:val="002528E5"/>
    <w:rsid w:val="00252E24"/>
    <w:rsid w:val="00253052"/>
    <w:rsid w:val="00253183"/>
    <w:rsid w:val="0025331B"/>
    <w:rsid w:val="00253320"/>
    <w:rsid w:val="002534E7"/>
    <w:rsid w:val="00253610"/>
    <w:rsid w:val="002538A6"/>
    <w:rsid w:val="002541A1"/>
    <w:rsid w:val="0025449B"/>
    <w:rsid w:val="00254974"/>
    <w:rsid w:val="00254B36"/>
    <w:rsid w:val="00255CDD"/>
    <w:rsid w:val="002560C5"/>
    <w:rsid w:val="002564BB"/>
    <w:rsid w:val="002573E5"/>
    <w:rsid w:val="002575BE"/>
    <w:rsid w:val="00257E32"/>
    <w:rsid w:val="00260030"/>
    <w:rsid w:val="00260553"/>
    <w:rsid w:val="00260729"/>
    <w:rsid w:val="00260CBF"/>
    <w:rsid w:val="002612CA"/>
    <w:rsid w:val="0026149E"/>
    <w:rsid w:val="0026187D"/>
    <w:rsid w:val="00262198"/>
    <w:rsid w:val="002630B8"/>
    <w:rsid w:val="00263383"/>
    <w:rsid w:val="002633E2"/>
    <w:rsid w:val="00263913"/>
    <w:rsid w:val="00263B9C"/>
    <w:rsid w:val="002653DB"/>
    <w:rsid w:val="00265C25"/>
    <w:rsid w:val="00265F4E"/>
    <w:rsid w:val="002662BC"/>
    <w:rsid w:val="00267675"/>
    <w:rsid w:val="00267F84"/>
    <w:rsid w:val="00270398"/>
    <w:rsid w:val="002716BE"/>
    <w:rsid w:val="0027173A"/>
    <w:rsid w:val="00271E42"/>
    <w:rsid w:val="002724B9"/>
    <w:rsid w:val="00272937"/>
    <w:rsid w:val="00273169"/>
    <w:rsid w:val="002736BB"/>
    <w:rsid w:val="0027458D"/>
    <w:rsid w:val="00274DA3"/>
    <w:rsid w:val="00274E26"/>
    <w:rsid w:val="00274F66"/>
    <w:rsid w:val="002750F0"/>
    <w:rsid w:val="002752B5"/>
    <w:rsid w:val="002754C3"/>
    <w:rsid w:val="00275598"/>
    <w:rsid w:val="0027562F"/>
    <w:rsid w:val="0027575F"/>
    <w:rsid w:val="00275D44"/>
    <w:rsid w:val="0027629E"/>
    <w:rsid w:val="00276379"/>
    <w:rsid w:val="002766D4"/>
    <w:rsid w:val="002766E2"/>
    <w:rsid w:val="00276F11"/>
    <w:rsid w:val="0027706B"/>
    <w:rsid w:val="002773C3"/>
    <w:rsid w:val="0027750D"/>
    <w:rsid w:val="00277C41"/>
    <w:rsid w:val="00280268"/>
    <w:rsid w:val="00280450"/>
    <w:rsid w:val="002809F5"/>
    <w:rsid w:val="00281624"/>
    <w:rsid w:val="00281A5A"/>
    <w:rsid w:val="00281EA7"/>
    <w:rsid w:val="00281F0E"/>
    <w:rsid w:val="002826D7"/>
    <w:rsid w:val="00282761"/>
    <w:rsid w:val="002829DA"/>
    <w:rsid w:val="002829F2"/>
    <w:rsid w:val="00282D2A"/>
    <w:rsid w:val="00282F67"/>
    <w:rsid w:val="002832C1"/>
    <w:rsid w:val="002834D7"/>
    <w:rsid w:val="0028357C"/>
    <w:rsid w:val="002838C2"/>
    <w:rsid w:val="00284D22"/>
    <w:rsid w:val="00285185"/>
    <w:rsid w:val="0028528B"/>
    <w:rsid w:val="00285FD3"/>
    <w:rsid w:val="002866D7"/>
    <w:rsid w:val="00286ADA"/>
    <w:rsid w:val="00286D0E"/>
    <w:rsid w:val="00286D41"/>
    <w:rsid w:val="00286EBD"/>
    <w:rsid w:val="0028715F"/>
    <w:rsid w:val="002872DF"/>
    <w:rsid w:val="0028755A"/>
    <w:rsid w:val="002876E0"/>
    <w:rsid w:val="00290145"/>
    <w:rsid w:val="00290914"/>
    <w:rsid w:val="00290B1C"/>
    <w:rsid w:val="00290B43"/>
    <w:rsid w:val="0029140A"/>
    <w:rsid w:val="00291ACA"/>
    <w:rsid w:val="00291DCD"/>
    <w:rsid w:val="0029200A"/>
    <w:rsid w:val="00292837"/>
    <w:rsid w:val="00292DE4"/>
    <w:rsid w:val="00292ECA"/>
    <w:rsid w:val="0029378E"/>
    <w:rsid w:val="00293B2A"/>
    <w:rsid w:val="00294583"/>
    <w:rsid w:val="00294668"/>
    <w:rsid w:val="00295401"/>
    <w:rsid w:val="0029549C"/>
    <w:rsid w:val="0029699C"/>
    <w:rsid w:val="00296B99"/>
    <w:rsid w:val="00296D8E"/>
    <w:rsid w:val="002978D4"/>
    <w:rsid w:val="002979B1"/>
    <w:rsid w:val="002A0116"/>
    <w:rsid w:val="002A04E2"/>
    <w:rsid w:val="002A0ABD"/>
    <w:rsid w:val="002A0CA1"/>
    <w:rsid w:val="002A15B6"/>
    <w:rsid w:val="002A177D"/>
    <w:rsid w:val="002A1812"/>
    <w:rsid w:val="002A1A5F"/>
    <w:rsid w:val="002A1A7E"/>
    <w:rsid w:val="002A252B"/>
    <w:rsid w:val="002A26E7"/>
    <w:rsid w:val="002A28A4"/>
    <w:rsid w:val="002A2CAE"/>
    <w:rsid w:val="002A2CFA"/>
    <w:rsid w:val="002A455D"/>
    <w:rsid w:val="002A47C4"/>
    <w:rsid w:val="002A49E7"/>
    <w:rsid w:val="002A54E9"/>
    <w:rsid w:val="002A5B49"/>
    <w:rsid w:val="002A6B0E"/>
    <w:rsid w:val="002A6C52"/>
    <w:rsid w:val="002A6D35"/>
    <w:rsid w:val="002A6E3E"/>
    <w:rsid w:val="002B079F"/>
    <w:rsid w:val="002B0902"/>
    <w:rsid w:val="002B1389"/>
    <w:rsid w:val="002B14F1"/>
    <w:rsid w:val="002B1500"/>
    <w:rsid w:val="002B167E"/>
    <w:rsid w:val="002B19B2"/>
    <w:rsid w:val="002B1D76"/>
    <w:rsid w:val="002B1EEA"/>
    <w:rsid w:val="002B22BA"/>
    <w:rsid w:val="002B2889"/>
    <w:rsid w:val="002B3127"/>
    <w:rsid w:val="002B34DF"/>
    <w:rsid w:val="002B3893"/>
    <w:rsid w:val="002B3F74"/>
    <w:rsid w:val="002B417C"/>
    <w:rsid w:val="002B48C1"/>
    <w:rsid w:val="002B4990"/>
    <w:rsid w:val="002B4D00"/>
    <w:rsid w:val="002B512C"/>
    <w:rsid w:val="002B5349"/>
    <w:rsid w:val="002B5914"/>
    <w:rsid w:val="002B5BF8"/>
    <w:rsid w:val="002B5D9E"/>
    <w:rsid w:val="002B5F72"/>
    <w:rsid w:val="002B6297"/>
    <w:rsid w:val="002B631F"/>
    <w:rsid w:val="002B6868"/>
    <w:rsid w:val="002B68C0"/>
    <w:rsid w:val="002B68C1"/>
    <w:rsid w:val="002B7492"/>
    <w:rsid w:val="002B7497"/>
    <w:rsid w:val="002B76A2"/>
    <w:rsid w:val="002B78EA"/>
    <w:rsid w:val="002C0125"/>
    <w:rsid w:val="002C0356"/>
    <w:rsid w:val="002C03AE"/>
    <w:rsid w:val="002C0A8C"/>
    <w:rsid w:val="002C0AE5"/>
    <w:rsid w:val="002C137E"/>
    <w:rsid w:val="002C165C"/>
    <w:rsid w:val="002C1B7D"/>
    <w:rsid w:val="002C1E3A"/>
    <w:rsid w:val="002C3484"/>
    <w:rsid w:val="002C3601"/>
    <w:rsid w:val="002C4160"/>
    <w:rsid w:val="002C4A7D"/>
    <w:rsid w:val="002C4F4B"/>
    <w:rsid w:val="002C5C41"/>
    <w:rsid w:val="002C5E9E"/>
    <w:rsid w:val="002C61C2"/>
    <w:rsid w:val="002C689B"/>
    <w:rsid w:val="002C6A5B"/>
    <w:rsid w:val="002C6D5B"/>
    <w:rsid w:val="002C6D6B"/>
    <w:rsid w:val="002C6ECD"/>
    <w:rsid w:val="002C74B5"/>
    <w:rsid w:val="002C7EBC"/>
    <w:rsid w:val="002D005E"/>
    <w:rsid w:val="002D00D1"/>
    <w:rsid w:val="002D0379"/>
    <w:rsid w:val="002D044F"/>
    <w:rsid w:val="002D0711"/>
    <w:rsid w:val="002D0B66"/>
    <w:rsid w:val="002D1C62"/>
    <w:rsid w:val="002D2D0F"/>
    <w:rsid w:val="002D3391"/>
    <w:rsid w:val="002D3AA8"/>
    <w:rsid w:val="002D3C46"/>
    <w:rsid w:val="002D501F"/>
    <w:rsid w:val="002D51E4"/>
    <w:rsid w:val="002D52EF"/>
    <w:rsid w:val="002D558F"/>
    <w:rsid w:val="002D567E"/>
    <w:rsid w:val="002D5BA6"/>
    <w:rsid w:val="002D5C0A"/>
    <w:rsid w:val="002D62BB"/>
    <w:rsid w:val="002D6386"/>
    <w:rsid w:val="002D6A92"/>
    <w:rsid w:val="002D6A9B"/>
    <w:rsid w:val="002D6C66"/>
    <w:rsid w:val="002D6D24"/>
    <w:rsid w:val="002D72AD"/>
    <w:rsid w:val="002D73E2"/>
    <w:rsid w:val="002D7723"/>
    <w:rsid w:val="002D786B"/>
    <w:rsid w:val="002E02EB"/>
    <w:rsid w:val="002E136C"/>
    <w:rsid w:val="002E1683"/>
    <w:rsid w:val="002E1C5B"/>
    <w:rsid w:val="002E1F6B"/>
    <w:rsid w:val="002E1FB2"/>
    <w:rsid w:val="002E228D"/>
    <w:rsid w:val="002E28A0"/>
    <w:rsid w:val="002E31F1"/>
    <w:rsid w:val="002E44DA"/>
    <w:rsid w:val="002E4751"/>
    <w:rsid w:val="002E527A"/>
    <w:rsid w:val="002E5436"/>
    <w:rsid w:val="002E5C37"/>
    <w:rsid w:val="002E5FE2"/>
    <w:rsid w:val="002E60BA"/>
    <w:rsid w:val="002E6631"/>
    <w:rsid w:val="002E6BD4"/>
    <w:rsid w:val="002E6E3E"/>
    <w:rsid w:val="002E707B"/>
    <w:rsid w:val="002E74AA"/>
    <w:rsid w:val="002E7B67"/>
    <w:rsid w:val="002E7BD2"/>
    <w:rsid w:val="002E7D2D"/>
    <w:rsid w:val="002F0083"/>
    <w:rsid w:val="002F0129"/>
    <w:rsid w:val="002F0491"/>
    <w:rsid w:val="002F0788"/>
    <w:rsid w:val="002F0C04"/>
    <w:rsid w:val="002F1175"/>
    <w:rsid w:val="002F19A0"/>
    <w:rsid w:val="002F25FF"/>
    <w:rsid w:val="002F3079"/>
    <w:rsid w:val="002F340D"/>
    <w:rsid w:val="002F3487"/>
    <w:rsid w:val="002F3B34"/>
    <w:rsid w:val="002F467B"/>
    <w:rsid w:val="002F4898"/>
    <w:rsid w:val="002F48F8"/>
    <w:rsid w:val="002F4B5C"/>
    <w:rsid w:val="002F4C48"/>
    <w:rsid w:val="002F5ACB"/>
    <w:rsid w:val="002F61BE"/>
    <w:rsid w:val="002F67D7"/>
    <w:rsid w:val="002F6C7D"/>
    <w:rsid w:val="002F6CA2"/>
    <w:rsid w:val="00300C41"/>
    <w:rsid w:val="00300D02"/>
    <w:rsid w:val="00300E16"/>
    <w:rsid w:val="00300EC2"/>
    <w:rsid w:val="00300FFE"/>
    <w:rsid w:val="0030159E"/>
    <w:rsid w:val="00301C01"/>
    <w:rsid w:val="00302446"/>
    <w:rsid w:val="00303861"/>
    <w:rsid w:val="003049F4"/>
    <w:rsid w:val="00304D3B"/>
    <w:rsid w:val="00304D9E"/>
    <w:rsid w:val="00304DEB"/>
    <w:rsid w:val="00305983"/>
    <w:rsid w:val="00305D91"/>
    <w:rsid w:val="00306254"/>
    <w:rsid w:val="003069DB"/>
    <w:rsid w:val="00306D92"/>
    <w:rsid w:val="0030739E"/>
    <w:rsid w:val="0030771D"/>
    <w:rsid w:val="00307FFD"/>
    <w:rsid w:val="003103EA"/>
    <w:rsid w:val="00310580"/>
    <w:rsid w:val="0031069C"/>
    <w:rsid w:val="003112FF"/>
    <w:rsid w:val="00311A35"/>
    <w:rsid w:val="00311F53"/>
    <w:rsid w:val="003124DF"/>
    <w:rsid w:val="00312529"/>
    <w:rsid w:val="00312A0C"/>
    <w:rsid w:val="00312DC1"/>
    <w:rsid w:val="0031382F"/>
    <w:rsid w:val="00313878"/>
    <w:rsid w:val="003138C6"/>
    <w:rsid w:val="00314486"/>
    <w:rsid w:val="00314767"/>
    <w:rsid w:val="003154A7"/>
    <w:rsid w:val="0031590C"/>
    <w:rsid w:val="00315A86"/>
    <w:rsid w:val="003166EB"/>
    <w:rsid w:val="00316DEF"/>
    <w:rsid w:val="00316E30"/>
    <w:rsid w:val="00316FC7"/>
    <w:rsid w:val="003175C5"/>
    <w:rsid w:val="003175FE"/>
    <w:rsid w:val="003177DD"/>
    <w:rsid w:val="00321AB1"/>
    <w:rsid w:val="003221EE"/>
    <w:rsid w:val="0032267A"/>
    <w:rsid w:val="003226D0"/>
    <w:rsid w:val="00323182"/>
    <w:rsid w:val="00323B17"/>
    <w:rsid w:val="00323BD1"/>
    <w:rsid w:val="00323CCC"/>
    <w:rsid w:val="0032414F"/>
    <w:rsid w:val="003243CE"/>
    <w:rsid w:val="003246E6"/>
    <w:rsid w:val="00324EA5"/>
    <w:rsid w:val="003253D5"/>
    <w:rsid w:val="0032562B"/>
    <w:rsid w:val="00325C7E"/>
    <w:rsid w:val="00326090"/>
    <w:rsid w:val="00326AC0"/>
    <w:rsid w:val="00326B97"/>
    <w:rsid w:val="00327706"/>
    <w:rsid w:val="00327785"/>
    <w:rsid w:val="00327788"/>
    <w:rsid w:val="00327C18"/>
    <w:rsid w:val="00330264"/>
    <w:rsid w:val="00330494"/>
    <w:rsid w:val="00330686"/>
    <w:rsid w:val="003307F5"/>
    <w:rsid w:val="00330944"/>
    <w:rsid w:val="00330D0C"/>
    <w:rsid w:val="003324F5"/>
    <w:rsid w:val="003325D6"/>
    <w:rsid w:val="00332D6B"/>
    <w:rsid w:val="00333757"/>
    <w:rsid w:val="00333A6A"/>
    <w:rsid w:val="00334596"/>
    <w:rsid w:val="00334E8F"/>
    <w:rsid w:val="00335583"/>
    <w:rsid w:val="00335DB0"/>
    <w:rsid w:val="003364DE"/>
    <w:rsid w:val="00336DB7"/>
    <w:rsid w:val="003375BD"/>
    <w:rsid w:val="00337745"/>
    <w:rsid w:val="00340C8E"/>
    <w:rsid w:val="0034128E"/>
    <w:rsid w:val="0034196A"/>
    <w:rsid w:val="0034200D"/>
    <w:rsid w:val="00342013"/>
    <w:rsid w:val="003421E2"/>
    <w:rsid w:val="00342F78"/>
    <w:rsid w:val="00343077"/>
    <w:rsid w:val="003431B9"/>
    <w:rsid w:val="0034360E"/>
    <w:rsid w:val="0034367D"/>
    <w:rsid w:val="0034375D"/>
    <w:rsid w:val="0034377B"/>
    <w:rsid w:val="003438B6"/>
    <w:rsid w:val="00343A25"/>
    <w:rsid w:val="00343AF3"/>
    <w:rsid w:val="00343C96"/>
    <w:rsid w:val="00343D0E"/>
    <w:rsid w:val="00343F89"/>
    <w:rsid w:val="00343FA1"/>
    <w:rsid w:val="0034499C"/>
    <w:rsid w:val="00344B91"/>
    <w:rsid w:val="00345013"/>
    <w:rsid w:val="00345097"/>
    <w:rsid w:val="003457D4"/>
    <w:rsid w:val="00346096"/>
    <w:rsid w:val="00346218"/>
    <w:rsid w:val="0034649D"/>
    <w:rsid w:val="003467EC"/>
    <w:rsid w:val="00347A42"/>
    <w:rsid w:val="00347BCE"/>
    <w:rsid w:val="00347E3E"/>
    <w:rsid w:val="0034D9D5"/>
    <w:rsid w:val="003501C6"/>
    <w:rsid w:val="00350370"/>
    <w:rsid w:val="00350756"/>
    <w:rsid w:val="00350BDC"/>
    <w:rsid w:val="00350D53"/>
    <w:rsid w:val="00351A41"/>
    <w:rsid w:val="00351B09"/>
    <w:rsid w:val="00351B33"/>
    <w:rsid w:val="00351BFD"/>
    <w:rsid w:val="00351DA6"/>
    <w:rsid w:val="00352085"/>
    <w:rsid w:val="003522DC"/>
    <w:rsid w:val="0035249C"/>
    <w:rsid w:val="003524C0"/>
    <w:rsid w:val="00352E26"/>
    <w:rsid w:val="00352E8E"/>
    <w:rsid w:val="003530C9"/>
    <w:rsid w:val="0035349E"/>
    <w:rsid w:val="00353B9B"/>
    <w:rsid w:val="00354700"/>
    <w:rsid w:val="0035494A"/>
    <w:rsid w:val="003549F3"/>
    <w:rsid w:val="00355A63"/>
    <w:rsid w:val="00355B93"/>
    <w:rsid w:val="003567A5"/>
    <w:rsid w:val="00356A7F"/>
    <w:rsid w:val="003570F8"/>
    <w:rsid w:val="0035716F"/>
    <w:rsid w:val="00357270"/>
    <w:rsid w:val="00357439"/>
    <w:rsid w:val="00357C3F"/>
    <w:rsid w:val="0035D6EF"/>
    <w:rsid w:val="0036097B"/>
    <w:rsid w:val="00360B7E"/>
    <w:rsid w:val="00360C9E"/>
    <w:rsid w:val="00360D8A"/>
    <w:rsid w:val="00360E05"/>
    <w:rsid w:val="00361192"/>
    <w:rsid w:val="00361527"/>
    <w:rsid w:val="00361C3D"/>
    <w:rsid w:val="00361D50"/>
    <w:rsid w:val="00361D5B"/>
    <w:rsid w:val="003624F8"/>
    <w:rsid w:val="00362588"/>
    <w:rsid w:val="003628C8"/>
    <w:rsid w:val="00362D13"/>
    <w:rsid w:val="003631A3"/>
    <w:rsid w:val="003632E9"/>
    <w:rsid w:val="00363303"/>
    <w:rsid w:val="003634E8"/>
    <w:rsid w:val="00363663"/>
    <w:rsid w:val="0036454E"/>
    <w:rsid w:val="0036461D"/>
    <w:rsid w:val="00364958"/>
    <w:rsid w:val="00364FDE"/>
    <w:rsid w:val="00365266"/>
    <w:rsid w:val="0036574A"/>
    <w:rsid w:val="00365B70"/>
    <w:rsid w:val="00366023"/>
    <w:rsid w:val="0036659A"/>
    <w:rsid w:val="003665E5"/>
    <w:rsid w:val="0036723D"/>
    <w:rsid w:val="00367528"/>
    <w:rsid w:val="00367A77"/>
    <w:rsid w:val="00370845"/>
    <w:rsid w:val="00370A91"/>
    <w:rsid w:val="0037211C"/>
    <w:rsid w:val="0037225A"/>
    <w:rsid w:val="00372445"/>
    <w:rsid w:val="003724FC"/>
    <w:rsid w:val="00372992"/>
    <w:rsid w:val="00372B43"/>
    <w:rsid w:val="00372CFB"/>
    <w:rsid w:val="00372DC6"/>
    <w:rsid w:val="00372E45"/>
    <w:rsid w:val="00373CE1"/>
    <w:rsid w:val="00373E9F"/>
    <w:rsid w:val="00374147"/>
    <w:rsid w:val="003745B4"/>
    <w:rsid w:val="0037494F"/>
    <w:rsid w:val="00375118"/>
    <w:rsid w:val="00375200"/>
    <w:rsid w:val="00375335"/>
    <w:rsid w:val="00380237"/>
    <w:rsid w:val="003802CE"/>
    <w:rsid w:val="00380BA7"/>
    <w:rsid w:val="0038142F"/>
    <w:rsid w:val="00381769"/>
    <w:rsid w:val="003818A7"/>
    <w:rsid w:val="00381DDC"/>
    <w:rsid w:val="00381F38"/>
    <w:rsid w:val="00382129"/>
    <w:rsid w:val="0038271F"/>
    <w:rsid w:val="003827BE"/>
    <w:rsid w:val="00383423"/>
    <w:rsid w:val="003839AC"/>
    <w:rsid w:val="00383C1F"/>
    <w:rsid w:val="00383E5E"/>
    <w:rsid w:val="003844C8"/>
    <w:rsid w:val="0038475C"/>
    <w:rsid w:val="00384918"/>
    <w:rsid w:val="00384942"/>
    <w:rsid w:val="003851C1"/>
    <w:rsid w:val="0038524E"/>
    <w:rsid w:val="003853D5"/>
    <w:rsid w:val="00385F8D"/>
    <w:rsid w:val="00385FE4"/>
    <w:rsid w:val="00386379"/>
    <w:rsid w:val="00386515"/>
    <w:rsid w:val="00386E12"/>
    <w:rsid w:val="003873F8"/>
    <w:rsid w:val="0038778B"/>
    <w:rsid w:val="003877DD"/>
    <w:rsid w:val="00387C2C"/>
    <w:rsid w:val="00387D95"/>
    <w:rsid w:val="00390001"/>
    <w:rsid w:val="003902F6"/>
    <w:rsid w:val="00390ACA"/>
    <w:rsid w:val="00390DF7"/>
    <w:rsid w:val="00391229"/>
    <w:rsid w:val="00391301"/>
    <w:rsid w:val="00391F9F"/>
    <w:rsid w:val="0039205B"/>
    <w:rsid w:val="003924B1"/>
    <w:rsid w:val="003934BC"/>
    <w:rsid w:val="003937EB"/>
    <w:rsid w:val="00394214"/>
    <w:rsid w:val="00394C32"/>
    <w:rsid w:val="00395098"/>
    <w:rsid w:val="00395239"/>
    <w:rsid w:val="003953E0"/>
    <w:rsid w:val="003954B0"/>
    <w:rsid w:val="00395F85"/>
    <w:rsid w:val="003960EA"/>
    <w:rsid w:val="00396585"/>
    <w:rsid w:val="00397208"/>
    <w:rsid w:val="0039721A"/>
    <w:rsid w:val="003977AA"/>
    <w:rsid w:val="003A0107"/>
    <w:rsid w:val="003A0343"/>
    <w:rsid w:val="003A047A"/>
    <w:rsid w:val="003A04E7"/>
    <w:rsid w:val="003A06EE"/>
    <w:rsid w:val="003A1184"/>
    <w:rsid w:val="003A1283"/>
    <w:rsid w:val="003A14A5"/>
    <w:rsid w:val="003A2070"/>
    <w:rsid w:val="003A27D0"/>
    <w:rsid w:val="003A280E"/>
    <w:rsid w:val="003A2D20"/>
    <w:rsid w:val="003A361B"/>
    <w:rsid w:val="003A3A90"/>
    <w:rsid w:val="003A3BB0"/>
    <w:rsid w:val="003A3BFB"/>
    <w:rsid w:val="003A3EE0"/>
    <w:rsid w:val="003A41C7"/>
    <w:rsid w:val="003A434E"/>
    <w:rsid w:val="003A4856"/>
    <w:rsid w:val="003A4A30"/>
    <w:rsid w:val="003A4D51"/>
    <w:rsid w:val="003A51C6"/>
    <w:rsid w:val="003A5390"/>
    <w:rsid w:val="003A5C3B"/>
    <w:rsid w:val="003A5F19"/>
    <w:rsid w:val="003A679B"/>
    <w:rsid w:val="003A68A6"/>
    <w:rsid w:val="003A6C95"/>
    <w:rsid w:val="003A6FFB"/>
    <w:rsid w:val="003A72A6"/>
    <w:rsid w:val="003A7D12"/>
    <w:rsid w:val="003B003E"/>
    <w:rsid w:val="003B08EB"/>
    <w:rsid w:val="003B08F2"/>
    <w:rsid w:val="003B0CA6"/>
    <w:rsid w:val="003B0DDA"/>
    <w:rsid w:val="003B0F67"/>
    <w:rsid w:val="003B0FA5"/>
    <w:rsid w:val="003B1E35"/>
    <w:rsid w:val="003B2D7B"/>
    <w:rsid w:val="003B370A"/>
    <w:rsid w:val="003B3A55"/>
    <w:rsid w:val="003B3B1A"/>
    <w:rsid w:val="003B3CFE"/>
    <w:rsid w:val="003B3E7F"/>
    <w:rsid w:val="003B4387"/>
    <w:rsid w:val="003B4552"/>
    <w:rsid w:val="003B4A3B"/>
    <w:rsid w:val="003B5381"/>
    <w:rsid w:val="003B5F92"/>
    <w:rsid w:val="003B612D"/>
    <w:rsid w:val="003B6468"/>
    <w:rsid w:val="003B6ADE"/>
    <w:rsid w:val="003B6C5E"/>
    <w:rsid w:val="003B71B0"/>
    <w:rsid w:val="003B7DF2"/>
    <w:rsid w:val="003C00E0"/>
    <w:rsid w:val="003C03A4"/>
    <w:rsid w:val="003C06BA"/>
    <w:rsid w:val="003C07F1"/>
    <w:rsid w:val="003C095C"/>
    <w:rsid w:val="003C0B99"/>
    <w:rsid w:val="003C0D6F"/>
    <w:rsid w:val="003C0E24"/>
    <w:rsid w:val="003C1207"/>
    <w:rsid w:val="003C1411"/>
    <w:rsid w:val="003C14C2"/>
    <w:rsid w:val="003C2499"/>
    <w:rsid w:val="003C3369"/>
    <w:rsid w:val="003C3F02"/>
    <w:rsid w:val="003C4F0D"/>
    <w:rsid w:val="003C5B6E"/>
    <w:rsid w:val="003C5CA0"/>
    <w:rsid w:val="003C6CEC"/>
    <w:rsid w:val="003C7115"/>
    <w:rsid w:val="003C71A0"/>
    <w:rsid w:val="003C7721"/>
    <w:rsid w:val="003C7CE1"/>
    <w:rsid w:val="003D0467"/>
    <w:rsid w:val="003D068E"/>
    <w:rsid w:val="003D0948"/>
    <w:rsid w:val="003D0D0D"/>
    <w:rsid w:val="003D0D4A"/>
    <w:rsid w:val="003D293E"/>
    <w:rsid w:val="003D2D1E"/>
    <w:rsid w:val="003D2F5E"/>
    <w:rsid w:val="003D360F"/>
    <w:rsid w:val="003D3774"/>
    <w:rsid w:val="003D3BB7"/>
    <w:rsid w:val="003D40DB"/>
    <w:rsid w:val="003D41BC"/>
    <w:rsid w:val="003D45B1"/>
    <w:rsid w:val="003D480C"/>
    <w:rsid w:val="003D4D20"/>
    <w:rsid w:val="003D5321"/>
    <w:rsid w:val="003D5821"/>
    <w:rsid w:val="003D5A3E"/>
    <w:rsid w:val="003D632A"/>
    <w:rsid w:val="003D732D"/>
    <w:rsid w:val="003D78AF"/>
    <w:rsid w:val="003E069E"/>
    <w:rsid w:val="003E0C61"/>
    <w:rsid w:val="003E1763"/>
    <w:rsid w:val="003E1936"/>
    <w:rsid w:val="003E251C"/>
    <w:rsid w:val="003E26C8"/>
    <w:rsid w:val="003E2D70"/>
    <w:rsid w:val="003E2E1D"/>
    <w:rsid w:val="003E2EB9"/>
    <w:rsid w:val="003E3004"/>
    <w:rsid w:val="003E343B"/>
    <w:rsid w:val="003E3CAE"/>
    <w:rsid w:val="003E44D4"/>
    <w:rsid w:val="003E5872"/>
    <w:rsid w:val="003E5A88"/>
    <w:rsid w:val="003E5B5D"/>
    <w:rsid w:val="003E6047"/>
    <w:rsid w:val="003E639D"/>
    <w:rsid w:val="003E6B00"/>
    <w:rsid w:val="003E6D05"/>
    <w:rsid w:val="003E718A"/>
    <w:rsid w:val="003E75CF"/>
    <w:rsid w:val="003E780C"/>
    <w:rsid w:val="003E7A25"/>
    <w:rsid w:val="003E7A37"/>
    <w:rsid w:val="003E7BB8"/>
    <w:rsid w:val="003F0226"/>
    <w:rsid w:val="003F03BB"/>
    <w:rsid w:val="003F07E1"/>
    <w:rsid w:val="003F1B39"/>
    <w:rsid w:val="003F238E"/>
    <w:rsid w:val="003F261E"/>
    <w:rsid w:val="003F3525"/>
    <w:rsid w:val="003F4A35"/>
    <w:rsid w:val="003F4C87"/>
    <w:rsid w:val="003F50B1"/>
    <w:rsid w:val="003F510B"/>
    <w:rsid w:val="003F5256"/>
    <w:rsid w:val="003F6244"/>
    <w:rsid w:val="003F6902"/>
    <w:rsid w:val="003F762E"/>
    <w:rsid w:val="003F76FD"/>
    <w:rsid w:val="003F7A05"/>
    <w:rsid w:val="003F7C3A"/>
    <w:rsid w:val="003F7E12"/>
    <w:rsid w:val="00400219"/>
    <w:rsid w:val="00400297"/>
    <w:rsid w:val="004005F0"/>
    <w:rsid w:val="00400826"/>
    <w:rsid w:val="00400EA2"/>
    <w:rsid w:val="004015B9"/>
    <w:rsid w:val="00401893"/>
    <w:rsid w:val="0040230F"/>
    <w:rsid w:val="00402747"/>
    <w:rsid w:val="00403236"/>
    <w:rsid w:val="00403461"/>
    <w:rsid w:val="00404644"/>
    <w:rsid w:val="004052E7"/>
    <w:rsid w:val="004054C6"/>
    <w:rsid w:val="004064C1"/>
    <w:rsid w:val="00406526"/>
    <w:rsid w:val="00406DB7"/>
    <w:rsid w:val="00406DBD"/>
    <w:rsid w:val="00406EF6"/>
    <w:rsid w:val="0040757E"/>
    <w:rsid w:val="004075F3"/>
    <w:rsid w:val="00407883"/>
    <w:rsid w:val="00407945"/>
    <w:rsid w:val="00407A70"/>
    <w:rsid w:val="00410090"/>
    <w:rsid w:val="00410994"/>
    <w:rsid w:val="00410D7E"/>
    <w:rsid w:val="00411112"/>
    <w:rsid w:val="0041154C"/>
    <w:rsid w:val="004117FE"/>
    <w:rsid w:val="00411EF8"/>
    <w:rsid w:val="00412056"/>
    <w:rsid w:val="004127D9"/>
    <w:rsid w:val="004130EB"/>
    <w:rsid w:val="00413154"/>
    <w:rsid w:val="0041319F"/>
    <w:rsid w:val="00413F5C"/>
    <w:rsid w:val="004148B4"/>
    <w:rsid w:val="0041599B"/>
    <w:rsid w:val="00415EF7"/>
    <w:rsid w:val="00416704"/>
    <w:rsid w:val="00416C19"/>
    <w:rsid w:val="00416DDB"/>
    <w:rsid w:val="00416EC4"/>
    <w:rsid w:val="00417C0C"/>
    <w:rsid w:val="00419F22"/>
    <w:rsid w:val="004200D1"/>
    <w:rsid w:val="004211E6"/>
    <w:rsid w:val="00421CE8"/>
    <w:rsid w:val="00422020"/>
    <w:rsid w:val="004220AE"/>
    <w:rsid w:val="00423221"/>
    <w:rsid w:val="00423582"/>
    <w:rsid w:val="00423BA5"/>
    <w:rsid w:val="00423CC8"/>
    <w:rsid w:val="00423D33"/>
    <w:rsid w:val="00424865"/>
    <w:rsid w:val="00424907"/>
    <w:rsid w:val="00424A87"/>
    <w:rsid w:val="00424FB8"/>
    <w:rsid w:val="00425422"/>
    <w:rsid w:val="00425FC6"/>
    <w:rsid w:val="00426247"/>
    <w:rsid w:val="0042699E"/>
    <w:rsid w:val="004269C8"/>
    <w:rsid w:val="00426CD0"/>
    <w:rsid w:val="00426F67"/>
    <w:rsid w:val="00427376"/>
    <w:rsid w:val="00427444"/>
    <w:rsid w:val="00427EBA"/>
    <w:rsid w:val="004300C4"/>
    <w:rsid w:val="004300E9"/>
    <w:rsid w:val="004301A9"/>
    <w:rsid w:val="00431162"/>
    <w:rsid w:val="004315B6"/>
    <w:rsid w:val="004316B4"/>
    <w:rsid w:val="00431A56"/>
    <w:rsid w:val="004324E0"/>
    <w:rsid w:val="00432608"/>
    <w:rsid w:val="00432C06"/>
    <w:rsid w:val="00433C65"/>
    <w:rsid w:val="00433E5D"/>
    <w:rsid w:val="0043429B"/>
    <w:rsid w:val="004342A0"/>
    <w:rsid w:val="00434DEC"/>
    <w:rsid w:val="0043562F"/>
    <w:rsid w:val="00435B8B"/>
    <w:rsid w:val="0043631A"/>
    <w:rsid w:val="0044032C"/>
    <w:rsid w:val="00440502"/>
    <w:rsid w:val="0044064F"/>
    <w:rsid w:val="0044067A"/>
    <w:rsid w:val="004411C9"/>
    <w:rsid w:val="0044125B"/>
    <w:rsid w:val="00441482"/>
    <w:rsid w:val="00442475"/>
    <w:rsid w:val="00442564"/>
    <w:rsid w:val="0044268C"/>
    <w:rsid w:val="00443241"/>
    <w:rsid w:val="004435A9"/>
    <w:rsid w:val="004437D3"/>
    <w:rsid w:val="004437DB"/>
    <w:rsid w:val="00443E2C"/>
    <w:rsid w:val="0044404B"/>
    <w:rsid w:val="00444567"/>
    <w:rsid w:val="00444B3F"/>
    <w:rsid w:val="004453F4"/>
    <w:rsid w:val="004455FC"/>
    <w:rsid w:val="0044562A"/>
    <w:rsid w:val="00445B30"/>
    <w:rsid w:val="0044603D"/>
    <w:rsid w:val="00446113"/>
    <w:rsid w:val="0044611F"/>
    <w:rsid w:val="0044627B"/>
    <w:rsid w:val="00446628"/>
    <w:rsid w:val="00446B0C"/>
    <w:rsid w:val="00447911"/>
    <w:rsid w:val="00447FC9"/>
    <w:rsid w:val="004500B8"/>
    <w:rsid w:val="00450251"/>
    <w:rsid w:val="00450394"/>
    <w:rsid w:val="00450673"/>
    <w:rsid w:val="00450911"/>
    <w:rsid w:val="004516A5"/>
    <w:rsid w:val="00452878"/>
    <w:rsid w:val="00452B22"/>
    <w:rsid w:val="00452D50"/>
    <w:rsid w:val="00453354"/>
    <w:rsid w:val="00453373"/>
    <w:rsid w:val="0045345C"/>
    <w:rsid w:val="00453593"/>
    <w:rsid w:val="00453DB4"/>
    <w:rsid w:val="004542CB"/>
    <w:rsid w:val="0045469F"/>
    <w:rsid w:val="00454C83"/>
    <w:rsid w:val="004551F5"/>
    <w:rsid w:val="0045537E"/>
    <w:rsid w:val="0045575C"/>
    <w:rsid w:val="00455778"/>
    <w:rsid w:val="00455C5B"/>
    <w:rsid w:val="0045626E"/>
    <w:rsid w:val="004566A3"/>
    <w:rsid w:val="00457006"/>
    <w:rsid w:val="00457031"/>
    <w:rsid w:val="004574B6"/>
    <w:rsid w:val="00457961"/>
    <w:rsid w:val="004603C5"/>
    <w:rsid w:val="00460581"/>
    <w:rsid w:val="00460DBE"/>
    <w:rsid w:val="00460E74"/>
    <w:rsid w:val="0046185E"/>
    <w:rsid w:val="0046254D"/>
    <w:rsid w:val="00462782"/>
    <w:rsid w:val="00462C34"/>
    <w:rsid w:val="00463409"/>
    <w:rsid w:val="00463A6D"/>
    <w:rsid w:val="00464699"/>
    <w:rsid w:val="004647F9"/>
    <w:rsid w:val="00464A09"/>
    <w:rsid w:val="00464B58"/>
    <w:rsid w:val="00464E0D"/>
    <w:rsid w:val="00465229"/>
    <w:rsid w:val="00465D64"/>
    <w:rsid w:val="0046672C"/>
    <w:rsid w:val="0046676D"/>
    <w:rsid w:val="0046781C"/>
    <w:rsid w:val="00467E6D"/>
    <w:rsid w:val="00467F09"/>
    <w:rsid w:val="00470247"/>
    <w:rsid w:val="0047026B"/>
    <w:rsid w:val="0047061E"/>
    <w:rsid w:val="00470BD1"/>
    <w:rsid w:val="00470D99"/>
    <w:rsid w:val="00472398"/>
    <w:rsid w:val="0047248F"/>
    <w:rsid w:val="0047269F"/>
    <w:rsid w:val="00472904"/>
    <w:rsid w:val="00472C8F"/>
    <w:rsid w:val="0047431F"/>
    <w:rsid w:val="00474345"/>
    <w:rsid w:val="004744B3"/>
    <w:rsid w:val="004751B1"/>
    <w:rsid w:val="004752CF"/>
    <w:rsid w:val="00475EC2"/>
    <w:rsid w:val="0047656A"/>
    <w:rsid w:val="00476898"/>
    <w:rsid w:val="004777A3"/>
    <w:rsid w:val="00477D24"/>
    <w:rsid w:val="00480286"/>
    <w:rsid w:val="004803E3"/>
    <w:rsid w:val="0048077A"/>
    <w:rsid w:val="00480926"/>
    <w:rsid w:val="00480DF7"/>
    <w:rsid w:val="004812F1"/>
    <w:rsid w:val="00481F87"/>
    <w:rsid w:val="00482090"/>
    <w:rsid w:val="0048288C"/>
    <w:rsid w:val="00482FA6"/>
    <w:rsid w:val="004836F1"/>
    <w:rsid w:val="00483AEE"/>
    <w:rsid w:val="00484630"/>
    <w:rsid w:val="00484637"/>
    <w:rsid w:val="0048463C"/>
    <w:rsid w:val="00484BC7"/>
    <w:rsid w:val="00484CDA"/>
    <w:rsid w:val="0048511A"/>
    <w:rsid w:val="004853B9"/>
    <w:rsid w:val="00485674"/>
    <w:rsid w:val="0048582E"/>
    <w:rsid w:val="00487268"/>
    <w:rsid w:val="00487765"/>
    <w:rsid w:val="00487BCC"/>
    <w:rsid w:val="00490383"/>
    <w:rsid w:val="00490ECD"/>
    <w:rsid w:val="0049317B"/>
    <w:rsid w:val="0049369F"/>
    <w:rsid w:val="00493894"/>
    <w:rsid w:val="00493B4B"/>
    <w:rsid w:val="0049416C"/>
    <w:rsid w:val="0049421A"/>
    <w:rsid w:val="0049568D"/>
    <w:rsid w:val="004964A3"/>
    <w:rsid w:val="004964D3"/>
    <w:rsid w:val="004965CA"/>
    <w:rsid w:val="00496862"/>
    <w:rsid w:val="00496AD7"/>
    <w:rsid w:val="004970CA"/>
    <w:rsid w:val="004970D2"/>
    <w:rsid w:val="004973C9"/>
    <w:rsid w:val="00497A33"/>
    <w:rsid w:val="00497E46"/>
    <w:rsid w:val="004A065D"/>
    <w:rsid w:val="004A0B0E"/>
    <w:rsid w:val="004A1391"/>
    <w:rsid w:val="004A1593"/>
    <w:rsid w:val="004A1811"/>
    <w:rsid w:val="004A196B"/>
    <w:rsid w:val="004A1C2A"/>
    <w:rsid w:val="004A25B3"/>
    <w:rsid w:val="004A3500"/>
    <w:rsid w:val="004A359F"/>
    <w:rsid w:val="004A4257"/>
    <w:rsid w:val="004A4D9B"/>
    <w:rsid w:val="004A53B6"/>
    <w:rsid w:val="004A561B"/>
    <w:rsid w:val="004A65E8"/>
    <w:rsid w:val="004A674B"/>
    <w:rsid w:val="004A67EA"/>
    <w:rsid w:val="004A6CD1"/>
    <w:rsid w:val="004A6D77"/>
    <w:rsid w:val="004A6EB9"/>
    <w:rsid w:val="004A74CA"/>
    <w:rsid w:val="004A7944"/>
    <w:rsid w:val="004A7CCD"/>
    <w:rsid w:val="004B049B"/>
    <w:rsid w:val="004B069A"/>
    <w:rsid w:val="004B0BB9"/>
    <w:rsid w:val="004B15D4"/>
    <w:rsid w:val="004B165D"/>
    <w:rsid w:val="004B1842"/>
    <w:rsid w:val="004B18A7"/>
    <w:rsid w:val="004B198F"/>
    <w:rsid w:val="004B2224"/>
    <w:rsid w:val="004B2B2D"/>
    <w:rsid w:val="004B3321"/>
    <w:rsid w:val="004B37BD"/>
    <w:rsid w:val="004B4A96"/>
    <w:rsid w:val="004B56E9"/>
    <w:rsid w:val="004B5789"/>
    <w:rsid w:val="004B57B1"/>
    <w:rsid w:val="004B7842"/>
    <w:rsid w:val="004C011A"/>
    <w:rsid w:val="004C0338"/>
    <w:rsid w:val="004C0403"/>
    <w:rsid w:val="004C08D9"/>
    <w:rsid w:val="004C118A"/>
    <w:rsid w:val="004C1418"/>
    <w:rsid w:val="004C234A"/>
    <w:rsid w:val="004C2455"/>
    <w:rsid w:val="004C260D"/>
    <w:rsid w:val="004C37D0"/>
    <w:rsid w:val="004C3B59"/>
    <w:rsid w:val="004C4CBC"/>
    <w:rsid w:val="004C4E0E"/>
    <w:rsid w:val="004C529C"/>
    <w:rsid w:val="004C56DE"/>
    <w:rsid w:val="004C56E9"/>
    <w:rsid w:val="004C5730"/>
    <w:rsid w:val="004C5C1E"/>
    <w:rsid w:val="004C6166"/>
    <w:rsid w:val="004C6737"/>
    <w:rsid w:val="004C6AA0"/>
    <w:rsid w:val="004C6D35"/>
    <w:rsid w:val="004C70DF"/>
    <w:rsid w:val="004D083D"/>
    <w:rsid w:val="004D0BEC"/>
    <w:rsid w:val="004D0EF6"/>
    <w:rsid w:val="004D10D4"/>
    <w:rsid w:val="004D11C3"/>
    <w:rsid w:val="004D1337"/>
    <w:rsid w:val="004D14C0"/>
    <w:rsid w:val="004D1C0D"/>
    <w:rsid w:val="004D2352"/>
    <w:rsid w:val="004D271A"/>
    <w:rsid w:val="004D28F9"/>
    <w:rsid w:val="004D30CF"/>
    <w:rsid w:val="004D33A8"/>
    <w:rsid w:val="004D3490"/>
    <w:rsid w:val="004D34E7"/>
    <w:rsid w:val="004D4531"/>
    <w:rsid w:val="004D4D46"/>
    <w:rsid w:val="004D4FB6"/>
    <w:rsid w:val="004D6152"/>
    <w:rsid w:val="004D61DC"/>
    <w:rsid w:val="004D61F1"/>
    <w:rsid w:val="004D6344"/>
    <w:rsid w:val="004D6364"/>
    <w:rsid w:val="004D646D"/>
    <w:rsid w:val="004D74D5"/>
    <w:rsid w:val="004D799D"/>
    <w:rsid w:val="004D7F05"/>
    <w:rsid w:val="004E078C"/>
    <w:rsid w:val="004E0C73"/>
    <w:rsid w:val="004E1109"/>
    <w:rsid w:val="004E12AD"/>
    <w:rsid w:val="004E1335"/>
    <w:rsid w:val="004E1850"/>
    <w:rsid w:val="004E1A9C"/>
    <w:rsid w:val="004E327E"/>
    <w:rsid w:val="004E3421"/>
    <w:rsid w:val="004E3471"/>
    <w:rsid w:val="004E35D5"/>
    <w:rsid w:val="004E36AA"/>
    <w:rsid w:val="004E3842"/>
    <w:rsid w:val="004E4C29"/>
    <w:rsid w:val="004E4DA1"/>
    <w:rsid w:val="004E56EF"/>
    <w:rsid w:val="004E5B6E"/>
    <w:rsid w:val="004E5BEA"/>
    <w:rsid w:val="004E5CAB"/>
    <w:rsid w:val="004E5CE5"/>
    <w:rsid w:val="004E5E12"/>
    <w:rsid w:val="004E63B9"/>
    <w:rsid w:val="004E6C98"/>
    <w:rsid w:val="004E6E41"/>
    <w:rsid w:val="004E6F08"/>
    <w:rsid w:val="004E71F8"/>
    <w:rsid w:val="004E73E6"/>
    <w:rsid w:val="004E75C6"/>
    <w:rsid w:val="004E7B44"/>
    <w:rsid w:val="004E7CDF"/>
    <w:rsid w:val="004F0371"/>
    <w:rsid w:val="004F1257"/>
    <w:rsid w:val="004F1B13"/>
    <w:rsid w:val="004F22B4"/>
    <w:rsid w:val="004F2604"/>
    <w:rsid w:val="004F321F"/>
    <w:rsid w:val="004F33D6"/>
    <w:rsid w:val="004F3A3C"/>
    <w:rsid w:val="004F3AB6"/>
    <w:rsid w:val="004F3C23"/>
    <w:rsid w:val="004F42DC"/>
    <w:rsid w:val="004F471D"/>
    <w:rsid w:val="004F48EA"/>
    <w:rsid w:val="004F51E0"/>
    <w:rsid w:val="004F5639"/>
    <w:rsid w:val="004F5A41"/>
    <w:rsid w:val="004F5B0A"/>
    <w:rsid w:val="004F5C14"/>
    <w:rsid w:val="004F5CC6"/>
    <w:rsid w:val="004F5CE8"/>
    <w:rsid w:val="004F5E7B"/>
    <w:rsid w:val="004F609D"/>
    <w:rsid w:val="004F644F"/>
    <w:rsid w:val="004F6C76"/>
    <w:rsid w:val="004F6D2D"/>
    <w:rsid w:val="004F6E1F"/>
    <w:rsid w:val="004F75EF"/>
    <w:rsid w:val="004F77AA"/>
    <w:rsid w:val="004F79A2"/>
    <w:rsid w:val="004F7D98"/>
    <w:rsid w:val="0050026B"/>
    <w:rsid w:val="005006CB"/>
    <w:rsid w:val="00501583"/>
    <w:rsid w:val="005027B0"/>
    <w:rsid w:val="005028F7"/>
    <w:rsid w:val="00502C22"/>
    <w:rsid w:val="00502FEA"/>
    <w:rsid w:val="00503700"/>
    <w:rsid w:val="005037AF"/>
    <w:rsid w:val="00504209"/>
    <w:rsid w:val="00504210"/>
    <w:rsid w:val="00504326"/>
    <w:rsid w:val="005043FB"/>
    <w:rsid w:val="00504938"/>
    <w:rsid w:val="00504B31"/>
    <w:rsid w:val="00504CE5"/>
    <w:rsid w:val="00504FD7"/>
    <w:rsid w:val="0050521B"/>
    <w:rsid w:val="0050580C"/>
    <w:rsid w:val="00505C28"/>
    <w:rsid w:val="00505F38"/>
    <w:rsid w:val="005061DF"/>
    <w:rsid w:val="00506AB6"/>
    <w:rsid w:val="00506C8E"/>
    <w:rsid w:val="00506CDB"/>
    <w:rsid w:val="00506E60"/>
    <w:rsid w:val="005072B2"/>
    <w:rsid w:val="0050738C"/>
    <w:rsid w:val="005073B6"/>
    <w:rsid w:val="00507511"/>
    <w:rsid w:val="00507918"/>
    <w:rsid w:val="00507B41"/>
    <w:rsid w:val="00507C1C"/>
    <w:rsid w:val="00510075"/>
    <w:rsid w:val="00510721"/>
    <w:rsid w:val="00510933"/>
    <w:rsid w:val="00511578"/>
    <w:rsid w:val="0051161C"/>
    <w:rsid w:val="00511661"/>
    <w:rsid w:val="005116A3"/>
    <w:rsid w:val="00511A29"/>
    <w:rsid w:val="00511CB1"/>
    <w:rsid w:val="00511FE3"/>
    <w:rsid w:val="0051200F"/>
    <w:rsid w:val="005123D5"/>
    <w:rsid w:val="0051291C"/>
    <w:rsid w:val="005141AD"/>
    <w:rsid w:val="005143E8"/>
    <w:rsid w:val="005144C4"/>
    <w:rsid w:val="005149FE"/>
    <w:rsid w:val="0051526F"/>
    <w:rsid w:val="0051555C"/>
    <w:rsid w:val="00515856"/>
    <w:rsid w:val="00515AD6"/>
    <w:rsid w:val="00515B11"/>
    <w:rsid w:val="00515B64"/>
    <w:rsid w:val="00515F2D"/>
    <w:rsid w:val="00516015"/>
    <w:rsid w:val="00516362"/>
    <w:rsid w:val="00516C1D"/>
    <w:rsid w:val="00516ED4"/>
    <w:rsid w:val="0051705A"/>
    <w:rsid w:val="005171DC"/>
    <w:rsid w:val="00517AD7"/>
    <w:rsid w:val="00517AED"/>
    <w:rsid w:val="00517F7C"/>
    <w:rsid w:val="005208A2"/>
    <w:rsid w:val="00520AB2"/>
    <w:rsid w:val="005213C5"/>
    <w:rsid w:val="00521739"/>
    <w:rsid w:val="00521862"/>
    <w:rsid w:val="00521F1C"/>
    <w:rsid w:val="005221D0"/>
    <w:rsid w:val="00522939"/>
    <w:rsid w:val="00522DC9"/>
    <w:rsid w:val="005231CD"/>
    <w:rsid w:val="005238E8"/>
    <w:rsid w:val="00523A55"/>
    <w:rsid w:val="00523AD3"/>
    <w:rsid w:val="00523E82"/>
    <w:rsid w:val="005248CC"/>
    <w:rsid w:val="00524954"/>
    <w:rsid w:val="00524E39"/>
    <w:rsid w:val="005254EB"/>
    <w:rsid w:val="00525A77"/>
    <w:rsid w:val="00526094"/>
    <w:rsid w:val="00526426"/>
    <w:rsid w:val="005264C5"/>
    <w:rsid w:val="00526A1A"/>
    <w:rsid w:val="00526CC7"/>
    <w:rsid w:val="00526E6C"/>
    <w:rsid w:val="00526E6F"/>
    <w:rsid w:val="0053019C"/>
    <w:rsid w:val="005308BC"/>
    <w:rsid w:val="005312D8"/>
    <w:rsid w:val="00531DFF"/>
    <w:rsid w:val="00532A95"/>
    <w:rsid w:val="00532AC1"/>
    <w:rsid w:val="00532B2A"/>
    <w:rsid w:val="00533116"/>
    <w:rsid w:val="00533418"/>
    <w:rsid w:val="005337CD"/>
    <w:rsid w:val="005338F9"/>
    <w:rsid w:val="00533A54"/>
    <w:rsid w:val="00533AC2"/>
    <w:rsid w:val="00533CF2"/>
    <w:rsid w:val="00533DAB"/>
    <w:rsid w:val="00533EE3"/>
    <w:rsid w:val="0053436B"/>
    <w:rsid w:val="00534695"/>
    <w:rsid w:val="00534933"/>
    <w:rsid w:val="005359DD"/>
    <w:rsid w:val="00535C5B"/>
    <w:rsid w:val="00536085"/>
    <w:rsid w:val="00536263"/>
    <w:rsid w:val="005363AE"/>
    <w:rsid w:val="005367FF"/>
    <w:rsid w:val="0053682F"/>
    <w:rsid w:val="00537873"/>
    <w:rsid w:val="005379EA"/>
    <w:rsid w:val="00537E60"/>
    <w:rsid w:val="0054036E"/>
    <w:rsid w:val="0054078C"/>
    <w:rsid w:val="00540FE6"/>
    <w:rsid w:val="005416FC"/>
    <w:rsid w:val="00541958"/>
    <w:rsid w:val="00541B50"/>
    <w:rsid w:val="00541CA5"/>
    <w:rsid w:val="00541CAE"/>
    <w:rsid w:val="00542248"/>
    <w:rsid w:val="005423FD"/>
    <w:rsid w:val="00542840"/>
    <w:rsid w:val="005435F9"/>
    <w:rsid w:val="00545003"/>
    <w:rsid w:val="0054522D"/>
    <w:rsid w:val="00546E9B"/>
    <w:rsid w:val="005513F8"/>
    <w:rsid w:val="005514D2"/>
    <w:rsid w:val="00552296"/>
    <w:rsid w:val="00552F51"/>
    <w:rsid w:val="00552F72"/>
    <w:rsid w:val="00553122"/>
    <w:rsid w:val="00553291"/>
    <w:rsid w:val="00554189"/>
    <w:rsid w:val="00554B80"/>
    <w:rsid w:val="00554CD8"/>
    <w:rsid w:val="00555B42"/>
    <w:rsid w:val="00555CCB"/>
    <w:rsid w:val="00555DD3"/>
    <w:rsid w:val="005560F3"/>
    <w:rsid w:val="00556F7F"/>
    <w:rsid w:val="0055727A"/>
    <w:rsid w:val="00557942"/>
    <w:rsid w:val="00557C9A"/>
    <w:rsid w:val="00560639"/>
    <w:rsid w:val="00560707"/>
    <w:rsid w:val="00560B64"/>
    <w:rsid w:val="00560BDA"/>
    <w:rsid w:val="00561BAC"/>
    <w:rsid w:val="00561D68"/>
    <w:rsid w:val="00561E74"/>
    <w:rsid w:val="005624CB"/>
    <w:rsid w:val="00562E6C"/>
    <w:rsid w:val="0056303F"/>
    <w:rsid w:val="005633AD"/>
    <w:rsid w:val="00563B82"/>
    <w:rsid w:val="005641C6"/>
    <w:rsid w:val="00564553"/>
    <w:rsid w:val="00564851"/>
    <w:rsid w:val="00564BC5"/>
    <w:rsid w:val="00564F35"/>
    <w:rsid w:val="0056522F"/>
    <w:rsid w:val="005652EE"/>
    <w:rsid w:val="00566287"/>
    <w:rsid w:val="00566538"/>
    <w:rsid w:val="00566CE8"/>
    <w:rsid w:val="005671F7"/>
    <w:rsid w:val="00567453"/>
    <w:rsid w:val="00567D29"/>
    <w:rsid w:val="0057049B"/>
    <w:rsid w:val="00570582"/>
    <w:rsid w:val="00570EDB"/>
    <w:rsid w:val="00571933"/>
    <w:rsid w:val="00571A8C"/>
    <w:rsid w:val="00571ACE"/>
    <w:rsid w:val="00571B45"/>
    <w:rsid w:val="00571DB3"/>
    <w:rsid w:val="0057208B"/>
    <w:rsid w:val="005722AE"/>
    <w:rsid w:val="00572418"/>
    <w:rsid w:val="00573294"/>
    <w:rsid w:val="00573A4B"/>
    <w:rsid w:val="00573C77"/>
    <w:rsid w:val="00573E46"/>
    <w:rsid w:val="00574472"/>
    <w:rsid w:val="00574A72"/>
    <w:rsid w:val="005750FB"/>
    <w:rsid w:val="00575CCA"/>
    <w:rsid w:val="00576941"/>
    <w:rsid w:val="00576CAF"/>
    <w:rsid w:val="005776BE"/>
    <w:rsid w:val="00577798"/>
    <w:rsid w:val="00577871"/>
    <w:rsid w:val="00577B32"/>
    <w:rsid w:val="005800EC"/>
    <w:rsid w:val="00580344"/>
    <w:rsid w:val="005804F8"/>
    <w:rsid w:val="00581AF5"/>
    <w:rsid w:val="00582399"/>
    <w:rsid w:val="00582BFF"/>
    <w:rsid w:val="00582C88"/>
    <w:rsid w:val="00583A85"/>
    <w:rsid w:val="00583D9B"/>
    <w:rsid w:val="0058436E"/>
    <w:rsid w:val="00584E6D"/>
    <w:rsid w:val="00585184"/>
    <w:rsid w:val="00585593"/>
    <w:rsid w:val="005856B8"/>
    <w:rsid w:val="00585C29"/>
    <w:rsid w:val="00585FD2"/>
    <w:rsid w:val="0058624F"/>
    <w:rsid w:val="00586A93"/>
    <w:rsid w:val="005908B8"/>
    <w:rsid w:val="0059129B"/>
    <w:rsid w:val="00591FA0"/>
    <w:rsid w:val="00591FE5"/>
    <w:rsid w:val="00592FAD"/>
    <w:rsid w:val="005936A0"/>
    <w:rsid w:val="00593816"/>
    <w:rsid w:val="0059382E"/>
    <w:rsid w:val="0059393F"/>
    <w:rsid w:val="00593C79"/>
    <w:rsid w:val="00593D82"/>
    <w:rsid w:val="005949C3"/>
    <w:rsid w:val="00594D87"/>
    <w:rsid w:val="005959CE"/>
    <w:rsid w:val="00595BD9"/>
    <w:rsid w:val="00595CCC"/>
    <w:rsid w:val="00595EF1"/>
    <w:rsid w:val="00595F95"/>
    <w:rsid w:val="00596098"/>
    <w:rsid w:val="005968EB"/>
    <w:rsid w:val="00596D52"/>
    <w:rsid w:val="005971B4"/>
    <w:rsid w:val="005978E1"/>
    <w:rsid w:val="005978E7"/>
    <w:rsid w:val="00597B5F"/>
    <w:rsid w:val="00597C0E"/>
    <w:rsid w:val="00597E0E"/>
    <w:rsid w:val="005A1983"/>
    <w:rsid w:val="005A1A75"/>
    <w:rsid w:val="005A1ABA"/>
    <w:rsid w:val="005A1E91"/>
    <w:rsid w:val="005A1F51"/>
    <w:rsid w:val="005A2032"/>
    <w:rsid w:val="005A2782"/>
    <w:rsid w:val="005A29AF"/>
    <w:rsid w:val="005A2F91"/>
    <w:rsid w:val="005A3096"/>
    <w:rsid w:val="005A37BF"/>
    <w:rsid w:val="005A4599"/>
    <w:rsid w:val="005A4DE4"/>
    <w:rsid w:val="005A5471"/>
    <w:rsid w:val="005A5D4D"/>
    <w:rsid w:val="005A6255"/>
    <w:rsid w:val="005A6ACD"/>
    <w:rsid w:val="005A754A"/>
    <w:rsid w:val="005B00D8"/>
    <w:rsid w:val="005B01E8"/>
    <w:rsid w:val="005B14D6"/>
    <w:rsid w:val="005B2930"/>
    <w:rsid w:val="005B398A"/>
    <w:rsid w:val="005B4436"/>
    <w:rsid w:val="005B4DF7"/>
    <w:rsid w:val="005B5353"/>
    <w:rsid w:val="005B5573"/>
    <w:rsid w:val="005B596D"/>
    <w:rsid w:val="005B5AEE"/>
    <w:rsid w:val="005B5B00"/>
    <w:rsid w:val="005B5F34"/>
    <w:rsid w:val="005B67B2"/>
    <w:rsid w:val="005B6933"/>
    <w:rsid w:val="005B78D1"/>
    <w:rsid w:val="005B7B0B"/>
    <w:rsid w:val="005C01D3"/>
    <w:rsid w:val="005C0519"/>
    <w:rsid w:val="005C05FA"/>
    <w:rsid w:val="005C0EE3"/>
    <w:rsid w:val="005C0F40"/>
    <w:rsid w:val="005C1291"/>
    <w:rsid w:val="005C130B"/>
    <w:rsid w:val="005C1A6F"/>
    <w:rsid w:val="005C1AB9"/>
    <w:rsid w:val="005C1D96"/>
    <w:rsid w:val="005C2DD3"/>
    <w:rsid w:val="005C45CF"/>
    <w:rsid w:val="005C4A5F"/>
    <w:rsid w:val="005C5298"/>
    <w:rsid w:val="005C5F94"/>
    <w:rsid w:val="005C61BE"/>
    <w:rsid w:val="005C6674"/>
    <w:rsid w:val="005C6E36"/>
    <w:rsid w:val="005C7040"/>
    <w:rsid w:val="005C77FE"/>
    <w:rsid w:val="005C7C21"/>
    <w:rsid w:val="005C7C82"/>
    <w:rsid w:val="005D0021"/>
    <w:rsid w:val="005D00E2"/>
    <w:rsid w:val="005D04FF"/>
    <w:rsid w:val="005D09CF"/>
    <w:rsid w:val="005D0E2A"/>
    <w:rsid w:val="005D138F"/>
    <w:rsid w:val="005D1437"/>
    <w:rsid w:val="005D1923"/>
    <w:rsid w:val="005D1B72"/>
    <w:rsid w:val="005D1F25"/>
    <w:rsid w:val="005D2165"/>
    <w:rsid w:val="005D21B5"/>
    <w:rsid w:val="005D2524"/>
    <w:rsid w:val="005D2821"/>
    <w:rsid w:val="005D311F"/>
    <w:rsid w:val="005D3153"/>
    <w:rsid w:val="005D3948"/>
    <w:rsid w:val="005D3B7D"/>
    <w:rsid w:val="005D3EB0"/>
    <w:rsid w:val="005D4288"/>
    <w:rsid w:val="005D5464"/>
    <w:rsid w:val="005D5A42"/>
    <w:rsid w:val="005D5C30"/>
    <w:rsid w:val="005D5CD5"/>
    <w:rsid w:val="005D604D"/>
    <w:rsid w:val="005D6832"/>
    <w:rsid w:val="005D6D88"/>
    <w:rsid w:val="005D701E"/>
    <w:rsid w:val="005D729F"/>
    <w:rsid w:val="005D7D44"/>
    <w:rsid w:val="005E0AAB"/>
    <w:rsid w:val="005E0B02"/>
    <w:rsid w:val="005E0DCF"/>
    <w:rsid w:val="005E104F"/>
    <w:rsid w:val="005E21AC"/>
    <w:rsid w:val="005E250F"/>
    <w:rsid w:val="005E2959"/>
    <w:rsid w:val="005E2BEC"/>
    <w:rsid w:val="005E2C08"/>
    <w:rsid w:val="005E2D14"/>
    <w:rsid w:val="005E3941"/>
    <w:rsid w:val="005E3A44"/>
    <w:rsid w:val="005E43AE"/>
    <w:rsid w:val="005E4909"/>
    <w:rsid w:val="005E526A"/>
    <w:rsid w:val="005E5B63"/>
    <w:rsid w:val="005E5C35"/>
    <w:rsid w:val="005E6DBD"/>
    <w:rsid w:val="005E6E9D"/>
    <w:rsid w:val="005E7868"/>
    <w:rsid w:val="005E7A20"/>
    <w:rsid w:val="005F05D2"/>
    <w:rsid w:val="005F0B66"/>
    <w:rsid w:val="005F0E1E"/>
    <w:rsid w:val="005F0F2C"/>
    <w:rsid w:val="005F14F1"/>
    <w:rsid w:val="005F1962"/>
    <w:rsid w:val="005F1A10"/>
    <w:rsid w:val="005F1B3C"/>
    <w:rsid w:val="005F1DB8"/>
    <w:rsid w:val="005F2116"/>
    <w:rsid w:val="005F21D8"/>
    <w:rsid w:val="005F2258"/>
    <w:rsid w:val="005F2759"/>
    <w:rsid w:val="005F37A6"/>
    <w:rsid w:val="005F3990"/>
    <w:rsid w:val="005F3A16"/>
    <w:rsid w:val="005F3F90"/>
    <w:rsid w:val="005F475F"/>
    <w:rsid w:val="005F494C"/>
    <w:rsid w:val="005F4D0B"/>
    <w:rsid w:val="005F5266"/>
    <w:rsid w:val="005F62BB"/>
    <w:rsid w:val="005F65CF"/>
    <w:rsid w:val="005F6A52"/>
    <w:rsid w:val="005F6AA0"/>
    <w:rsid w:val="005F6B27"/>
    <w:rsid w:val="005F6E09"/>
    <w:rsid w:val="005F752F"/>
    <w:rsid w:val="005F7CF2"/>
    <w:rsid w:val="006003D1"/>
    <w:rsid w:val="00600AC5"/>
    <w:rsid w:val="006020D9"/>
    <w:rsid w:val="00602331"/>
    <w:rsid w:val="0060253D"/>
    <w:rsid w:val="006025C6"/>
    <w:rsid w:val="006025F9"/>
    <w:rsid w:val="00602745"/>
    <w:rsid w:val="00603622"/>
    <w:rsid w:val="00603B35"/>
    <w:rsid w:val="00603D1F"/>
    <w:rsid w:val="00604297"/>
    <w:rsid w:val="006042D8"/>
    <w:rsid w:val="006049D5"/>
    <w:rsid w:val="00604B1D"/>
    <w:rsid w:val="00604C04"/>
    <w:rsid w:val="00604EE1"/>
    <w:rsid w:val="00605C67"/>
    <w:rsid w:val="00605C9F"/>
    <w:rsid w:val="00605CA1"/>
    <w:rsid w:val="00606496"/>
    <w:rsid w:val="006066FA"/>
    <w:rsid w:val="006069C8"/>
    <w:rsid w:val="00607DC9"/>
    <w:rsid w:val="0061085A"/>
    <w:rsid w:val="00610DE8"/>
    <w:rsid w:val="00611011"/>
    <w:rsid w:val="00611889"/>
    <w:rsid w:val="00611CEC"/>
    <w:rsid w:val="00612014"/>
    <w:rsid w:val="006135A5"/>
    <w:rsid w:val="00613FB3"/>
    <w:rsid w:val="00614363"/>
    <w:rsid w:val="006146BE"/>
    <w:rsid w:val="006146D8"/>
    <w:rsid w:val="0061493C"/>
    <w:rsid w:val="00614DB7"/>
    <w:rsid w:val="00614F37"/>
    <w:rsid w:val="006153C6"/>
    <w:rsid w:val="006154BA"/>
    <w:rsid w:val="006155F3"/>
    <w:rsid w:val="00615F8B"/>
    <w:rsid w:val="00616B33"/>
    <w:rsid w:val="00617426"/>
    <w:rsid w:val="00617741"/>
    <w:rsid w:val="006178D2"/>
    <w:rsid w:val="00617BFA"/>
    <w:rsid w:val="00617CA7"/>
    <w:rsid w:val="00617EBD"/>
    <w:rsid w:val="0062031C"/>
    <w:rsid w:val="006204C8"/>
    <w:rsid w:val="006205AC"/>
    <w:rsid w:val="006207AF"/>
    <w:rsid w:val="00620B7D"/>
    <w:rsid w:val="00620E78"/>
    <w:rsid w:val="00621057"/>
    <w:rsid w:val="00621810"/>
    <w:rsid w:val="00621870"/>
    <w:rsid w:val="00621D1E"/>
    <w:rsid w:val="006220DC"/>
    <w:rsid w:val="00622452"/>
    <w:rsid w:val="00622A40"/>
    <w:rsid w:val="00622A8F"/>
    <w:rsid w:val="0062302E"/>
    <w:rsid w:val="006240A9"/>
    <w:rsid w:val="006242E3"/>
    <w:rsid w:val="00624B9C"/>
    <w:rsid w:val="00625627"/>
    <w:rsid w:val="006256A7"/>
    <w:rsid w:val="006257B2"/>
    <w:rsid w:val="006261ED"/>
    <w:rsid w:val="0062683B"/>
    <w:rsid w:val="00626C78"/>
    <w:rsid w:val="00626F44"/>
    <w:rsid w:val="00627266"/>
    <w:rsid w:val="00627278"/>
    <w:rsid w:val="00627765"/>
    <w:rsid w:val="00627BBC"/>
    <w:rsid w:val="00627CFD"/>
    <w:rsid w:val="00627DA1"/>
    <w:rsid w:val="00627DBB"/>
    <w:rsid w:val="006305EB"/>
    <w:rsid w:val="006308C5"/>
    <w:rsid w:val="006309C5"/>
    <w:rsid w:val="0063103F"/>
    <w:rsid w:val="0063125A"/>
    <w:rsid w:val="0063160E"/>
    <w:rsid w:val="0063175B"/>
    <w:rsid w:val="0063196E"/>
    <w:rsid w:val="00631E7A"/>
    <w:rsid w:val="00632189"/>
    <w:rsid w:val="0063236D"/>
    <w:rsid w:val="00632B31"/>
    <w:rsid w:val="00633312"/>
    <w:rsid w:val="00633369"/>
    <w:rsid w:val="0063346E"/>
    <w:rsid w:val="00633F2C"/>
    <w:rsid w:val="00634148"/>
    <w:rsid w:val="006344C2"/>
    <w:rsid w:val="00634C54"/>
    <w:rsid w:val="00634DAD"/>
    <w:rsid w:val="006352D8"/>
    <w:rsid w:val="00635CB3"/>
    <w:rsid w:val="00635E5E"/>
    <w:rsid w:val="00635F4D"/>
    <w:rsid w:val="006360B6"/>
    <w:rsid w:val="006360BE"/>
    <w:rsid w:val="0063639F"/>
    <w:rsid w:val="00636595"/>
    <w:rsid w:val="006372A2"/>
    <w:rsid w:val="006374A0"/>
    <w:rsid w:val="006377CC"/>
    <w:rsid w:val="006378EE"/>
    <w:rsid w:val="00637E9B"/>
    <w:rsid w:val="00637FC4"/>
    <w:rsid w:val="006403F0"/>
    <w:rsid w:val="00640A05"/>
    <w:rsid w:val="00640A91"/>
    <w:rsid w:val="00640B70"/>
    <w:rsid w:val="00641011"/>
    <w:rsid w:val="0064127D"/>
    <w:rsid w:val="00641575"/>
    <w:rsid w:val="00641C6C"/>
    <w:rsid w:val="00642022"/>
    <w:rsid w:val="00642572"/>
    <w:rsid w:val="00642775"/>
    <w:rsid w:val="00643612"/>
    <w:rsid w:val="00643C52"/>
    <w:rsid w:val="00643DC1"/>
    <w:rsid w:val="0064440D"/>
    <w:rsid w:val="00644A6F"/>
    <w:rsid w:val="00645428"/>
    <w:rsid w:val="00646DC3"/>
    <w:rsid w:val="00647763"/>
    <w:rsid w:val="006478D4"/>
    <w:rsid w:val="00647B23"/>
    <w:rsid w:val="006502D6"/>
    <w:rsid w:val="00650530"/>
    <w:rsid w:val="00650DD1"/>
    <w:rsid w:val="00650F60"/>
    <w:rsid w:val="00650FF7"/>
    <w:rsid w:val="0065177D"/>
    <w:rsid w:val="00651C94"/>
    <w:rsid w:val="00651ECD"/>
    <w:rsid w:val="006520BF"/>
    <w:rsid w:val="006526A5"/>
    <w:rsid w:val="00652881"/>
    <w:rsid w:val="00652991"/>
    <w:rsid w:val="00653477"/>
    <w:rsid w:val="00653528"/>
    <w:rsid w:val="00653968"/>
    <w:rsid w:val="006545D1"/>
    <w:rsid w:val="00654AC3"/>
    <w:rsid w:val="00654B52"/>
    <w:rsid w:val="00654C19"/>
    <w:rsid w:val="006551E7"/>
    <w:rsid w:val="00655961"/>
    <w:rsid w:val="0065609D"/>
    <w:rsid w:val="006564EF"/>
    <w:rsid w:val="00657163"/>
    <w:rsid w:val="0065734C"/>
    <w:rsid w:val="00657958"/>
    <w:rsid w:val="0066039D"/>
    <w:rsid w:val="00660AE6"/>
    <w:rsid w:val="00660BA9"/>
    <w:rsid w:val="00661248"/>
    <w:rsid w:val="00661389"/>
    <w:rsid w:val="00662256"/>
    <w:rsid w:val="006625E5"/>
    <w:rsid w:val="00662C5F"/>
    <w:rsid w:val="00662D33"/>
    <w:rsid w:val="00663AE1"/>
    <w:rsid w:val="006640B1"/>
    <w:rsid w:val="006640F4"/>
    <w:rsid w:val="006648C2"/>
    <w:rsid w:val="0066546C"/>
    <w:rsid w:val="00665BB0"/>
    <w:rsid w:val="00665D8E"/>
    <w:rsid w:val="00665F62"/>
    <w:rsid w:val="00666868"/>
    <w:rsid w:val="0066687E"/>
    <w:rsid w:val="0066722D"/>
    <w:rsid w:val="0066727E"/>
    <w:rsid w:val="0066753B"/>
    <w:rsid w:val="006677FA"/>
    <w:rsid w:val="00667A36"/>
    <w:rsid w:val="00667BF4"/>
    <w:rsid w:val="00667DA2"/>
    <w:rsid w:val="006700A5"/>
    <w:rsid w:val="00670A49"/>
    <w:rsid w:val="00670B45"/>
    <w:rsid w:val="00670D2F"/>
    <w:rsid w:val="00671148"/>
    <w:rsid w:val="006720A0"/>
    <w:rsid w:val="006722BC"/>
    <w:rsid w:val="00672337"/>
    <w:rsid w:val="00672690"/>
    <w:rsid w:val="00672ADA"/>
    <w:rsid w:val="00673251"/>
    <w:rsid w:val="00673449"/>
    <w:rsid w:val="006735D4"/>
    <w:rsid w:val="006735E3"/>
    <w:rsid w:val="00673FA3"/>
    <w:rsid w:val="00674577"/>
    <w:rsid w:val="0067475D"/>
    <w:rsid w:val="00674C48"/>
    <w:rsid w:val="00674DA9"/>
    <w:rsid w:val="006752F0"/>
    <w:rsid w:val="0067585A"/>
    <w:rsid w:val="006759C8"/>
    <w:rsid w:val="00675DA2"/>
    <w:rsid w:val="00675F0E"/>
    <w:rsid w:val="00675F5C"/>
    <w:rsid w:val="006767FB"/>
    <w:rsid w:val="00676951"/>
    <w:rsid w:val="00676B06"/>
    <w:rsid w:val="00676BF1"/>
    <w:rsid w:val="00676C0A"/>
    <w:rsid w:val="006773B8"/>
    <w:rsid w:val="006773BA"/>
    <w:rsid w:val="006775ED"/>
    <w:rsid w:val="00677662"/>
    <w:rsid w:val="0067781B"/>
    <w:rsid w:val="0067797F"/>
    <w:rsid w:val="00677ED8"/>
    <w:rsid w:val="00680C46"/>
    <w:rsid w:val="00680E65"/>
    <w:rsid w:val="00681FD6"/>
    <w:rsid w:val="0068219D"/>
    <w:rsid w:val="00682AB9"/>
    <w:rsid w:val="00682DC2"/>
    <w:rsid w:val="00683120"/>
    <w:rsid w:val="0068332B"/>
    <w:rsid w:val="00683422"/>
    <w:rsid w:val="00683501"/>
    <w:rsid w:val="006838B7"/>
    <w:rsid w:val="00683CB0"/>
    <w:rsid w:val="00684756"/>
    <w:rsid w:val="00684C3B"/>
    <w:rsid w:val="00685084"/>
    <w:rsid w:val="006856B0"/>
    <w:rsid w:val="00685F9C"/>
    <w:rsid w:val="006861EE"/>
    <w:rsid w:val="006864C2"/>
    <w:rsid w:val="0068696C"/>
    <w:rsid w:val="006870EE"/>
    <w:rsid w:val="00687A28"/>
    <w:rsid w:val="00687F5B"/>
    <w:rsid w:val="0069031B"/>
    <w:rsid w:val="00690771"/>
    <w:rsid w:val="00690927"/>
    <w:rsid w:val="00690B6C"/>
    <w:rsid w:val="00690BE8"/>
    <w:rsid w:val="0069133C"/>
    <w:rsid w:val="00691966"/>
    <w:rsid w:val="00691981"/>
    <w:rsid w:val="006920A8"/>
    <w:rsid w:val="00692702"/>
    <w:rsid w:val="0069290C"/>
    <w:rsid w:val="00692A54"/>
    <w:rsid w:val="00692C91"/>
    <w:rsid w:val="00693087"/>
    <w:rsid w:val="0069383F"/>
    <w:rsid w:val="006938D1"/>
    <w:rsid w:val="00693B6D"/>
    <w:rsid w:val="00694344"/>
    <w:rsid w:val="0069456D"/>
    <w:rsid w:val="00694819"/>
    <w:rsid w:val="0069504A"/>
    <w:rsid w:val="0069555E"/>
    <w:rsid w:val="00695DF0"/>
    <w:rsid w:val="00696410"/>
    <w:rsid w:val="0069676A"/>
    <w:rsid w:val="006975CE"/>
    <w:rsid w:val="0069789F"/>
    <w:rsid w:val="00697BDF"/>
    <w:rsid w:val="006A039A"/>
    <w:rsid w:val="006A178E"/>
    <w:rsid w:val="006A24A1"/>
    <w:rsid w:val="006A297C"/>
    <w:rsid w:val="006A2A54"/>
    <w:rsid w:val="006A2CAA"/>
    <w:rsid w:val="006A3C1D"/>
    <w:rsid w:val="006A3F78"/>
    <w:rsid w:val="006A411F"/>
    <w:rsid w:val="006A45A7"/>
    <w:rsid w:val="006A46D8"/>
    <w:rsid w:val="006A4700"/>
    <w:rsid w:val="006A4FFF"/>
    <w:rsid w:val="006A59B3"/>
    <w:rsid w:val="006A690C"/>
    <w:rsid w:val="006A7809"/>
    <w:rsid w:val="006A7CC6"/>
    <w:rsid w:val="006B046A"/>
    <w:rsid w:val="006B0B92"/>
    <w:rsid w:val="006B1189"/>
    <w:rsid w:val="006B1516"/>
    <w:rsid w:val="006B16CD"/>
    <w:rsid w:val="006B1E8F"/>
    <w:rsid w:val="006B2026"/>
    <w:rsid w:val="006B22B1"/>
    <w:rsid w:val="006B277B"/>
    <w:rsid w:val="006B2829"/>
    <w:rsid w:val="006B2C7E"/>
    <w:rsid w:val="006B3528"/>
    <w:rsid w:val="006B35A8"/>
    <w:rsid w:val="006B383D"/>
    <w:rsid w:val="006B3B47"/>
    <w:rsid w:val="006B40B8"/>
    <w:rsid w:val="006B48E2"/>
    <w:rsid w:val="006B4A03"/>
    <w:rsid w:val="006B4A31"/>
    <w:rsid w:val="006B53D5"/>
    <w:rsid w:val="006B56CF"/>
    <w:rsid w:val="006B5B5C"/>
    <w:rsid w:val="006B5CB7"/>
    <w:rsid w:val="006B5E9A"/>
    <w:rsid w:val="006B5F8E"/>
    <w:rsid w:val="006B610D"/>
    <w:rsid w:val="006B61B4"/>
    <w:rsid w:val="006B642C"/>
    <w:rsid w:val="006B6566"/>
    <w:rsid w:val="006B68A9"/>
    <w:rsid w:val="006B6DBA"/>
    <w:rsid w:val="006B6E5B"/>
    <w:rsid w:val="006B73FE"/>
    <w:rsid w:val="006B7655"/>
    <w:rsid w:val="006B7786"/>
    <w:rsid w:val="006B7906"/>
    <w:rsid w:val="006B79D6"/>
    <w:rsid w:val="006B7FE5"/>
    <w:rsid w:val="006C075F"/>
    <w:rsid w:val="006C0BF5"/>
    <w:rsid w:val="006C18EB"/>
    <w:rsid w:val="006C2055"/>
    <w:rsid w:val="006C21BE"/>
    <w:rsid w:val="006C2286"/>
    <w:rsid w:val="006C2D7A"/>
    <w:rsid w:val="006C2F84"/>
    <w:rsid w:val="006C318B"/>
    <w:rsid w:val="006C387A"/>
    <w:rsid w:val="006C3C03"/>
    <w:rsid w:val="006C3CCF"/>
    <w:rsid w:val="006C48B0"/>
    <w:rsid w:val="006C5479"/>
    <w:rsid w:val="006C5547"/>
    <w:rsid w:val="006C636F"/>
    <w:rsid w:val="006C7462"/>
    <w:rsid w:val="006C7494"/>
    <w:rsid w:val="006D00C1"/>
    <w:rsid w:val="006D0152"/>
    <w:rsid w:val="006D04DB"/>
    <w:rsid w:val="006D099A"/>
    <w:rsid w:val="006D0F8E"/>
    <w:rsid w:val="006D123F"/>
    <w:rsid w:val="006D161C"/>
    <w:rsid w:val="006D1BBB"/>
    <w:rsid w:val="006D2AB0"/>
    <w:rsid w:val="006D2AB3"/>
    <w:rsid w:val="006D3072"/>
    <w:rsid w:val="006D362E"/>
    <w:rsid w:val="006D3CBC"/>
    <w:rsid w:val="006D45FB"/>
    <w:rsid w:val="006D495B"/>
    <w:rsid w:val="006D4B53"/>
    <w:rsid w:val="006D4F5E"/>
    <w:rsid w:val="006D5007"/>
    <w:rsid w:val="006D590C"/>
    <w:rsid w:val="006D59FC"/>
    <w:rsid w:val="006D5A18"/>
    <w:rsid w:val="006D5C54"/>
    <w:rsid w:val="006D5CFB"/>
    <w:rsid w:val="006D63B0"/>
    <w:rsid w:val="006D6B60"/>
    <w:rsid w:val="006D7357"/>
    <w:rsid w:val="006D7B6D"/>
    <w:rsid w:val="006D7E11"/>
    <w:rsid w:val="006E040C"/>
    <w:rsid w:val="006E051A"/>
    <w:rsid w:val="006E0A45"/>
    <w:rsid w:val="006E11F1"/>
    <w:rsid w:val="006E2840"/>
    <w:rsid w:val="006E2D48"/>
    <w:rsid w:val="006E3716"/>
    <w:rsid w:val="006E3B4C"/>
    <w:rsid w:val="006E3B78"/>
    <w:rsid w:val="006E3B84"/>
    <w:rsid w:val="006E3B95"/>
    <w:rsid w:val="006E40E9"/>
    <w:rsid w:val="006E4308"/>
    <w:rsid w:val="006E44B4"/>
    <w:rsid w:val="006E44D1"/>
    <w:rsid w:val="006E4B4D"/>
    <w:rsid w:val="006E5010"/>
    <w:rsid w:val="006E513A"/>
    <w:rsid w:val="006E722A"/>
    <w:rsid w:val="006E73BC"/>
    <w:rsid w:val="006E74AE"/>
    <w:rsid w:val="006E7639"/>
    <w:rsid w:val="006E7ADD"/>
    <w:rsid w:val="006E7B9D"/>
    <w:rsid w:val="006F0B46"/>
    <w:rsid w:val="006F0DC2"/>
    <w:rsid w:val="006F1165"/>
    <w:rsid w:val="006F11D8"/>
    <w:rsid w:val="006F134C"/>
    <w:rsid w:val="006F18B9"/>
    <w:rsid w:val="006F194E"/>
    <w:rsid w:val="006F1C5F"/>
    <w:rsid w:val="006F2C7D"/>
    <w:rsid w:val="006F3074"/>
    <w:rsid w:val="006F3634"/>
    <w:rsid w:val="006F36EE"/>
    <w:rsid w:val="006F3A94"/>
    <w:rsid w:val="006F3C8E"/>
    <w:rsid w:val="006F4069"/>
    <w:rsid w:val="006F4BFB"/>
    <w:rsid w:val="006F52D1"/>
    <w:rsid w:val="006F5403"/>
    <w:rsid w:val="006F58E1"/>
    <w:rsid w:val="006F5DB3"/>
    <w:rsid w:val="006F5FA4"/>
    <w:rsid w:val="006F658C"/>
    <w:rsid w:val="006F6A93"/>
    <w:rsid w:val="006F6E36"/>
    <w:rsid w:val="006F7076"/>
    <w:rsid w:val="006F76C8"/>
    <w:rsid w:val="006F770F"/>
    <w:rsid w:val="006F7734"/>
    <w:rsid w:val="006F7DAA"/>
    <w:rsid w:val="006F7E6E"/>
    <w:rsid w:val="00700094"/>
    <w:rsid w:val="007002D1"/>
    <w:rsid w:val="00700332"/>
    <w:rsid w:val="00700AF8"/>
    <w:rsid w:val="00700BBA"/>
    <w:rsid w:val="00700BF6"/>
    <w:rsid w:val="00700E00"/>
    <w:rsid w:val="0070175F"/>
    <w:rsid w:val="00702B42"/>
    <w:rsid w:val="007032CF"/>
    <w:rsid w:val="007039A1"/>
    <w:rsid w:val="00703A88"/>
    <w:rsid w:val="00703B56"/>
    <w:rsid w:val="00703FAF"/>
    <w:rsid w:val="0070407B"/>
    <w:rsid w:val="00704EC7"/>
    <w:rsid w:val="007054E4"/>
    <w:rsid w:val="00705906"/>
    <w:rsid w:val="00705D55"/>
    <w:rsid w:val="007069F3"/>
    <w:rsid w:val="00706A0C"/>
    <w:rsid w:val="007070E9"/>
    <w:rsid w:val="007073C5"/>
    <w:rsid w:val="007075CA"/>
    <w:rsid w:val="007078F6"/>
    <w:rsid w:val="00707915"/>
    <w:rsid w:val="00707D21"/>
    <w:rsid w:val="007100A7"/>
    <w:rsid w:val="00710A82"/>
    <w:rsid w:val="00711511"/>
    <w:rsid w:val="00711AEF"/>
    <w:rsid w:val="00712242"/>
    <w:rsid w:val="007123A0"/>
    <w:rsid w:val="0071258F"/>
    <w:rsid w:val="00712783"/>
    <w:rsid w:val="00713057"/>
    <w:rsid w:val="0071514E"/>
    <w:rsid w:val="007157DC"/>
    <w:rsid w:val="00715D7E"/>
    <w:rsid w:val="007168F4"/>
    <w:rsid w:val="00717650"/>
    <w:rsid w:val="00717771"/>
    <w:rsid w:val="00717780"/>
    <w:rsid w:val="007178BD"/>
    <w:rsid w:val="00717CD5"/>
    <w:rsid w:val="00720912"/>
    <w:rsid w:val="00720B25"/>
    <w:rsid w:val="007219D0"/>
    <w:rsid w:val="00721F36"/>
    <w:rsid w:val="00722A5F"/>
    <w:rsid w:val="00722B36"/>
    <w:rsid w:val="00722BD6"/>
    <w:rsid w:val="00723F06"/>
    <w:rsid w:val="00724190"/>
    <w:rsid w:val="00724B4D"/>
    <w:rsid w:val="00724F60"/>
    <w:rsid w:val="00725666"/>
    <w:rsid w:val="00725869"/>
    <w:rsid w:val="00725904"/>
    <w:rsid w:val="00725CA2"/>
    <w:rsid w:val="00725D44"/>
    <w:rsid w:val="007266FC"/>
    <w:rsid w:val="00726BCE"/>
    <w:rsid w:val="00726F2D"/>
    <w:rsid w:val="007270E1"/>
    <w:rsid w:val="007272D6"/>
    <w:rsid w:val="00727889"/>
    <w:rsid w:val="00730235"/>
    <w:rsid w:val="00730923"/>
    <w:rsid w:val="0073092F"/>
    <w:rsid w:val="007311A5"/>
    <w:rsid w:val="007315FD"/>
    <w:rsid w:val="0073181E"/>
    <w:rsid w:val="00731862"/>
    <w:rsid w:val="0073191A"/>
    <w:rsid w:val="00732175"/>
    <w:rsid w:val="0073243E"/>
    <w:rsid w:val="007328E3"/>
    <w:rsid w:val="007329EC"/>
    <w:rsid w:val="0073336D"/>
    <w:rsid w:val="007335BA"/>
    <w:rsid w:val="00733695"/>
    <w:rsid w:val="0073376A"/>
    <w:rsid w:val="00733D45"/>
    <w:rsid w:val="007340D0"/>
    <w:rsid w:val="00736B2C"/>
    <w:rsid w:val="00736CAF"/>
    <w:rsid w:val="00737441"/>
    <w:rsid w:val="00737894"/>
    <w:rsid w:val="007379BA"/>
    <w:rsid w:val="00737C76"/>
    <w:rsid w:val="0074046D"/>
    <w:rsid w:val="00740BA4"/>
    <w:rsid w:val="00741071"/>
    <w:rsid w:val="007413C8"/>
    <w:rsid w:val="007414F9"/>
    <w:rsid w:val="00741AFE"/>
    <w:rsid w:val="00741BC8"/>
    <w:rsid w:val="0074258D"/>
    <w:rsid w:val="00742C02"/>
    <w:rsid w:val="0074330D"/>
    <w:rsid w:val="007433E5"/>
    <w:rsid w:val="00743448"/>
    <w:rsid w:val="00743810"/>
    <w:rsid w:val="00743AC5"/>
    <w:rsid w:val="00743C13"/>
    <w:rsid w:val="0074406F"/>
    <w:rsid w:val="00744192"/>
    <w:rsid w:val="007448EA"/>
    <w:rsid w:val="00744E79"/>
    <w:rsid w:val="00745362"/>
    <w:rsid w:val="00745CEB"/>
    <w:rsid w:val="00746571"/>
    <w:rsid w:val="007466B9"/>
    <w:rsid w:val="007467A4"/>
    <w:rsid w:val="007472AC"/>
    <w:rsid w:val="00747361"/>
    <w:rsid w:val="00747378"/>
    <w:rsid w:val="007474D1"/>
    <w:rsid w:val="007474D6"/>
    <w:rsid w:val="00747528"/>
    <w:rsid w:val="00747AC9"/>
    <w:rsid w:val="00747BE1"/>
    <w:rsid w:val="00747DB5"/>
    <w:rsid w:val="00747DED"/>
    <w:rsid w:val="007516AF"/>
    <w:rsid w:val="00751917"/>
    <w:rsid w:val="00752001"/>
    <w:rsid w:val="007524FA"/>
    <w:rsid w:val="007528A2"/>
    <w:rsid w:val="00752C91"/>
    <w:rsid w:val="00752D86"/>
    <w:rsid w:val="00753655"/>
    <w:rsid w:val="007542BF"/>
    <w:rsid w:val="0075450B"/>
    <w:rsid w:val="00754534"/>
    <w:rsid w:val="00754562"/>
    <w:rsid w:val="00754EB0"/>
    <w:rsid w:val="00754F1E"/>
    <w:rsid w:val="007550ED"/>
    <w:rsid w:val="007552EB"/>
    <w:rsid w:val="00755722"/>
    <w:rsid w:val="00755803"/>
    <w:rsid w:val="007562CB"/>
    <w:rsid w:val="007566B7"/>
    <w:rsid w:val="00756E97"/>
    <w:rsid w:val="00756FC9"/>
    <w:rsid w:val="0075742D"/>
    <w:rsid w:val="007575F3"/>
    <w:rsid w:val="00757BD6"/>
    <w:rsid w:val="00760281"/>
    <w:rsid w:val="00760588"/>
    <w:rsid w:val="00760D53"/>
    <w:rsid w:val="00760E9A"/>
    <w:rsid w:val="00761547"/>
    <w:rsid w:val="00761570"/>
    <w:rsid w:val="00761DF8"/>
    <w:rsid w:val="0076205C"/>
    <w:rsid w:val="007620C1"/>
    <w:rsid w:val="00762AB0"/>
    <w:rsid w:val="00763369"/>
    <w:rsid w:val="00763D85"/>
    <w:rsid w:val="007644C1"/>
    <w:rsid w:val="00764768"/>
    <w:rsid w:val="00765C1A"/>
    <w:rsid w:val="00765F0B"/>
    <w:rsid w:val="00765F8B"/>
    <w:rsid w:val="00766609"/>
    <w:rsid w:val="00766681"/>
    <w:rsid w:val="007668E3"/>
    <w:rsid w:val="00767B80"/>
    <w:rsid w:val="007703B0"/>
    <w:rsid w:val="0077048F"/>
    <w:rsid w:val="00770657"/>
    <w:rsid w:val="007706E7"/>
    <w:rsid w:val="00770A33"/>
    <w:rsid w:val="00770B9F"/>
    <w:rsid w:val="00770DD4"/>
    <w:rsid w:val="00770E9F"/>
    <w:rsid w:val="007718A2"/>
    <w:rsid w:val="00771D0B"/>
    <w:rsid w:val="0077232E"/>
    <w:rsid w:val="00772DA7"/>
    <w:rsid w:val="00772F38"/>
    <w:rsid w:val="00772F62"/>
    <w:rsid w:val="00773AA6"/>
    <w:rsid w:val="00773B9C"/>
    <w:rsid w:val="007744BF"/>
    <w:rsid w:val="0077452E"/>
    <w:rsid w:val="00774867"/>
    <w:rsid w:val="00774AFD"/>
    <w:rsid w:val="00774D27"/>
    <w:rsid w:val="0077680F"/>
    <w:rsid w:val="00777637"/>
    <w:rsid w:val="007777F0"/>
    <w:rsid w:val="00780234"/>
    <w:rsid w:val="00780902"/>
    <w:rsid w:val="007815C3"/>
    <w:rsid w:val="00781A74"/>
    <w:rsid w:val="00782106"/>
    <w:rsid w:val="00782555"/>
    <w:rsid w:val="007826D0"/>
    <w:rsid w:val="00782A43"/>
    <w:rsid w:val="00782B2F"/>
    <w:rsid w:val="00782E83"/>
    <w:rsid w:val="007834BF"/>
    <w:rsid w:val="00783BD3"/>
    <w:rsid w:val="00784572"/>
    <w:rsid w:val="00785012"/>
    <w:rsid w:val="00785DEE"/>
    <w:rsid w:val="00786018"/>
    <w:rsid w:val="007865B8"/>
    <w:rsid w:val="00786709"/>
    <w:rsid w:val="00786816"/>
    <w:rsid w:val="0078685C"/>
    <w:rsid w:val="007868D0"/>
    <w:rsid w:val="00786BF0"/>
    <w:rsid w:val="00786D80"/>
    <w:rsid w:val="00786F2B"/>
    <w:rsid w:val="00787553"/>
    <w:rsid w:val="00787A0C"/>
    <w:rsid w:val="00787A28"/>
    <w:rsid w:val="00787C67"/>
    <w:rsid w:val="00790BB7"/>
    <w:rsid w:val="0079114E"/>
    <w:rsid w:val="0079139C"/>
    <w:rsid w:val="0079157D"/>
    <w:rsid w:val="0079234C"/>
    <w:rsid w:val="007925B9"/>
    <w:rsid w:val="00792F66"/>
    <w:rsid w:val="0079326E"/>
    <w:rsid w:val="007934DE"/>
    <w:rsid w:val="007935A0"/>
    <w:rsid w:val="00793E66"/>
    <w:rsid w:val="00793F74"/>
    <w:rsid w:val="00794384"/>
    <w:rsid w:val="00794958"/>
    <w:rsid w:val="00794BCD"/>
    <w:rsid w:val="00794C53"/>
    <w:rsid w:val="00794D43"/>
    <w:rsid w:val="00794E64"/>
    <w:rsid w:val="007951C0"/>
    <w:rsid w:val="007956B4"/>
    <w:rsid w:val="00796D26"/>
    <w:rsid w:val="007970B8"/>
    <w:rsid w:val="0079756D"/>
    <w:rsid w:val="00797F74"/>
    <w:rsid w:val="007A00AF"/>
    <w:rsid w:val="007A0F7E"/>
    <w:rsid w:val="007A1112"/>
    <w:rsid w:val="007A12A6"/>
    <w:rsid w:val="007A135F"/>
    <w:rsid w:val="007A14FB"/>
    <w:rsid w:val="007A1562"/>
    <w:rsid w:val="007A15B6"/>
    <w:rsid w:val="007A1714"/>
    <w:rsid w:val="007A281E"/>
    <w:rsid w:val="007A2B2C"/>
    <w:rsid w:val="007A2D4D"/>
    <w:rsid w:val="007A3B71"/>
    <w:rsid w:val="007A42F3"/>
    <w:rsid w:val="007A43D7"/>
    <w:rsid w:val="007A479A"/>
    <w:rsid w:val="007A4B5A"/>
    <w:rsid w:val="007A4DC2"/>
    <w:rsid w:val="007A53BD"/>
    <w:rsid w:val="007A5428"/>
    <w:rsid w:val="007A5583"/>
    <w:rsid w:val="007A574E"/>
    <w:rsid w:val="007A6281"/>
    <w:rsid w:val="007A703B"/>
    <w:rsid w:val="007A797D"/>
    <w:rsid w:val="007A7B98"/>
    <w:rsid w:val="007A7C19"/>
    <w:rsid w:val="007A7D7D"/>
    <w:rsid w:val="007A7DC8"/>
    <w:rsid w:val="007A7E3F"/>
    <w:rsid w:val="007B06C2"/>
    <w:rsid w:val="007B0A15"/>
    <w:rsid w:val="007B0FBE"/>
    <w:rsid w:val="007B205B"/>
    <w:rsid w:val="007B249D"/>
    <w:rsid w:val="007B35D9"/>
    <w:rsid w:val="007B3C87"/>
    <w:rsid w:val="007B3D12"/>
    <w:rsid w:val="007B442C"/>
    <w:rsid w:val="007B4446"/>
    <w:rsid w:val="007B4535"/>
    <w:rsid w:val="007B469E"/>
    <w:rsid w:val="007B566F"/>
    <w:rsid w:val="007B5AEC"/>
    <w:rsid w:val="007B5E88"/>
    <w:rsid w:val="007B5F94"/>
    <w:rsid w:val="007B609C"/>
    <w:rsid w:val="007B6C8F"/>
    <w:rsid w:val="007B74E7"/>
    <w:rsid w:val="007B7A97"/>
    <w:rsid w:val="007B7F12"/>
    <w:rsid w:val="007C09AF"/>
    <w:rsid w:val="007C0A70"/>
    <w:rsid w:val="007C0AAC"/>
    <w:rsid w:val="007C0F12"/>
    <w:rsid w:val="007C15BC"/>
    <w:rsid w:val="007C16D5"/>
    <w:rsid w:val="007C1FC1"/>
    <w:rsid w:val="007C27FF"/>
    <w:rsid w:val="007C28E3"/>
    <w:rsid w:val="007C293B"/>
    <w:rsid w:val="007C2D0C"/>
    <w:rsid w:val="007C32C5"/>
    <w:rsid w:val="007C334C"/>
    <w:rsid w:val="007C34F9"/>
    <w:rsid w:val="007C3FC2"/>
    <w:rsid w:val="007C4135"/>
    <w:rsid w:val="007C5728"/>
    <w:rsid w:val="007C5F72"/>
    <w:rsid w:val="007C603C"/>
    <w:rsid w:val="007C6710"/>
    <w:rsid w:val="007C6B9D"/>
    <w:rsid w:val="007C71A6"/>
    <w:rsid w:val="007C741B"/>
    <w:rsid w:val="007C775E"/>
    <w:rsid w:val="007C7AE0"/>
    <w:rsid w:val="007D00EE"/>
    <w:rsid w:val="007D06DD"/>
    <w:rsid w:val="007D0A45"/>
    <w:rsid w:val="007D1519"/>
    <w:rsid w:val="007D1764"/>
    <w:rsid w:val="007D19D4"/>
    <w:rsid w:val="007D1E47"/>
    <w:rsid w:val="007D21D7"/>
    <w:rsid w:val="007D29BC"/>
    <w:rsid w:val="007D2B60"/>
    <w:rsid w:val="007D3532"/>
    <w:rsid w:val="007D3908"/>
    <w:rsid w:val="007D43E5"/>
    <w:rsid w:val="007D46A0"/>
    <w:rsid w:val="007D46E3"/>
    <w:rsid w:val="007D4A75"/>
    <w:rsid w:val="007D4C4C"/>
    <w:rsid w:val="007D4C8D"/>
    <w:rsid w:val="007D51DC"/>
    <w:rsid w:val="007D5237"/>
    <w:rsid w:val="007D545D"/>
    <w:rsid w:val="007D5621"/>
    <w:rsid w:val="007D5C30"/>
    <w:rsid w:val="007D5DA7"/>
    <w:rsid w:val="007D6721"/>
    <w:rsid w:val="007D6820"/>
    <w:rsid w:val="007D6845"/>
    <w:rsid w:val="007D722F"/>
    <w:rsid w:val="007D7442"/>
    <w:rsid w:val="007E04EA"/>
    <w:rsid w:val="007E0639"/>
    <w:rsid w:val="007E06F2"/>
    <w:rsid w:val="007E0948"/>
    <w:rsid w:val="007E0A4E"/>
    <w:rsid w:val="007E0C42"/>
    <w:rsid w:val="007E0DC0"/>
    <w:rsid w:val="007E0EFB"/>
    <w:rsid w:val="007E136A"/>
    <w:rsid w:val="007E189D"/>
    <w:rsid w:val="007E1908"/>
    <w:rsid w:val="007E1BF5"/>
    <w:rsid w:val="007E1DDC"/>
    <w:rsid w:val="007E1FD0"/>
    <w:rsid w:val="007E2D8B"/>
    <w:rsid w:val="007E2DAB"/>
    <w:rsid w:val="007E33C9"/>
    <w:rsid w:val="007E348E"/>
    <w:rsid w:val="007E3C22"/>
    <w:rsid w:val="007E4148"/>
    <w:rsid w:val="007E430F"/>
    <w:rsid w:val="007E498E"/>
    <w:rsid w:val="007E4E19"/>
    <w:rsid w:val="007E62B1"/>
    <w:rsid w:val="007E62D4"/>
    <w:rsid w:val="007E631B"/>
    <w:rsid w:val="007E6AA5"/>
    <w:rsid w:val="007E6E1E"/>
    <w:rsid w:val="007E7392"/>
    <w:rsid w:val="007E750B"/>
    <w:rsid w:val="007E7564"/>
    <w:rsid w:val="007E75BB"/>
    <w:rsid w:val="007E7D84"/>
    <w:rsid w:val="007F0144"/>
    <w:rsid w:val="007F02BA"/>
    <w:rsid w:val="007F0551"/>
    <w:rsid w:val="007F0859"/>
    <w:rsid w:val="007F0EDF"/>
    <w:rsid w:val="007F1293"/>
    <w:rsid w:val="007F1477"/>
    <w:rsid w:val="007F2591"/>
    <w:rsid w:val="007F3352"/>
    <w:rsid w:val="007F38FA"/>
    <w:rsid w:val="007F42A3"/>
    <w:rsid w:val="007F4658"/>
    <w:rsid w:val="007F4CB5"/>
    <w:rsid w:val="007F5113"/>
    <w:rsid w:val="007F530B"/>
    <w:rsid w:val="007F5471"/>
    <w:rsid w:val="007F56F0"/>
    <w:rsid w:val="007F5A43"/>
    <w:rsid w:val="007F5D69"/>
    <w:rsid w:val="007F5DAF"/>
    <w:rsid w:val="007F6CCC"/>
    <w:rsid w:val="007F6E89"/>
    <w:rsid w:val="007F6F8C"/>
    <w:rsid w:val="007F74D7"/>
    <w:rsid w:val="007F7994"/>
    <w:rsid w:val="008000E5"/>
    <w:rsid w:val="00800497"/>
    <w:rsid w:val="00800568"/>
    <w:rsid w:val="0080090D"/>
    <w:rsid w:val="00800AA1"/>
    <w:rsid w:val="0080133F"/>
    <w:rsid w:val="0080161E"/>
    <w:rsid w:val="00801C61"/>
    <w:rsid w:val="0080245C"/>
    <w:rsid w:val="00802643"/>
    <w:rsid w:val="00802859"/>
    <w:rsid w:val="00802B7B"/>
    <w:rsid w:val="00802D01"/>
    <w:rsid w:val="00803465"/>
    <w:rsid w:val="00803A28"/>
    <w:rsid w:val="00803A4D"/>
    <w:rsid w:val="00804832"/>
    <w:rsid w:val="00804A75"/>
    <w:rsid w:val="00804CF2"/>
    <w:rsid w:val="00805F6C"/>
    <w:rsid w:val="0080607A"/>
    <w:rsid w:val="008062A9"/>
    <w:rsid w:val="008070AD"/>
    <w:rsid w:val="008077CA"/>
    <w:rsid w:val="00807B5A"/>
    <w:rsid w:val="00807EEB"/>
    <w:rsid w:val="00810C9D"/>
    <w:rsid w:val="00810F12"/>
    <w:rsid w:val="00811022"/>
    <w:rsid w:val="008110E3"/>
    <w:rsid w:val="00811365"/>
    <w:rsid w:val="0081180D"/>
    <w:rsid w:val="00811B0C"/>
    <w:rsid w:val="00811DA7"/>
    <w:rsid w:val="008127CE"/>
    <w:rsid w:val="008127F2"/>
    <w:rsid w:val="0081337F"/>
    <w:rsid w:val="008133A4"/>
    <w:rsid w:val="00813449"/>
    <w:rsid w:val="0081389D"/>
    <w:rsid w:val="00813C28"/>
    <w:rsid w:val="00813D87"/>
    <w:rsid w:val="00813DAD"/>
    <w:rsid w:val="00814190"/>
    <w:rsid w:val="00814241"/>
    <w:rsid w:val="00814386"/>
    <w:rsid w:val="00814466"/>
    <w:rsid w:val="0081497B"/>
    <w:rsid w:val="00815132"/>
    <w:rsid w:val="00815226"/>
    <w:rsid w:val="008154B1"/>
    <w:rsid w:val="008155C6"/>
    <w:rsid w:val="008159CB"/>
    <w:rsid w:val="00816183"/>
    <w:rsid w:val="0081623A"/>
    <w:rsid w:val="008165BB"/>
    <w:rsid w:val="00816C99"/>
    <w:rsid w:val="00816D19"/>
    <w:rsid w:val="0081700A"/>
    <w:rsid w:val="00817464"/>
    <w:rsid w:val="00820384"/>
    <w:rsid w:val="0082044E"/>
    <w:rsid w:val="008206CA"/>
    <w:rsid w:val="0082081A"/>
    <w:rsid w:val="008208AB"/>
    <w:rsid w:val="00821A5E"/>
    <w:rsid w:val="008224A2"/>
    <w:rsid w:val="0082296A"/>
    <w:rsid w:val="00822F6A"/>
    <w:rsid w:val="008231DA"/>
    <w:rsid w:val="008243CC"/>
    <w:rsid w:val="00824C5B"/>
    <w:rsid w:val="0082558C"/>
    <w:rsid w:val="00825A07"/>
    <w:rsid w:val="00825FDD"/>
    <w:rsid w:val="00826093"/>
    <w:rsid w:val="008260AD"/>
    <w:rsid w:val="00826280"/>
    <w:rsid w:val="0082631F"/>
    <w:rsid w:val="00826427"/>
    <w:rsid w:val="008264B5"/>
    <w:rsid w:val="00826BA7"/>
    <w:rsid w:val="00826FA1"/>
    <w:rsid w:val="00827F71"/>
    <w:rsid w:val="00830B29"/>
    <w:rsid w:val="00830B61"/>
    <w:rsid w:val="00830F2F"/>
    <w:rsid w:val="00831119"/>
    <w:rsid w:val="008312F0"/>
    <w:rsid w:val="008317D5"/>
    <w:rsid w:val="0083180A"/>
    <w:rsid w:val="00831839"/>
    <w:rsid w:val="00831990"/>
    <w:rsid w:val="008319C9"/>
    <w:rsid w:val="0083204A"/>
    <w:rsid w:val="00832062"/>
    <w:rsid w:val="00832380"/>
    <w:rsid w:val="00832576"/>
    <w:rsid w:val="008326E4"/>
    <w:rsid w:val="00832DA9"/>
    <w:rsid w:val="008336FD"/>
    <w:rsid w:val="00833A05"/>
    <w:rsid w:val="00833A4D"/>
    <w:rsid w:val="0083408E"/>
    <w:rsid w:val="00834323"/>
    <w:rsid w:val="0083460E"/>
    <w:rsid w:val="00834B1B"/>
    <w:rsid w:val="008353BF"/>
    <w:rsid w:val="008355F2"/>
    <w:rsid w:val="00835B9F"/>
    <w:rsid w:val="00835E65"/>
    <w:rsid w:val="008363D2"/>
    <w:rsid w:val="0083676D"/>
    <w:rsid w:val="0083699E"/>
    <w:rsid w:val="00836E15"/>
    <w:rsid w:val="00836E5C"/>
    <w:rsid w:val="008374EB"/>
    <w:rsid w:val="00837571"/>
    <w:rsid w:val="00837735"/>
    <w:rsid w:val="00837827"/>
    <w:rsid w:val="00837DB1"/>
    <w:rsid w:val="008403F5"/>
    <w:rsid w:val="008412DC"/>
    <w:rsid w:val="00841C1A"/>
    <w:rsid w:val="00841D52"/>
    <w:rsid w:val="008424B6"/>
    <w:rsid w:val="00843A2A"/>
    <w:rsid w:val="00844308"/>
    <w:rsid w:val="008447F2"/>
    <w:rsid w:val="00844B95"/>
    <w:rsid w:val="00844E20"/>
    <w:rsid w:val="00845C16"/>
    <w:rsid w:val="00846054"/>
    <w:rsid w:val="00846C8D"/>
    <w:rsid w:val="00846E8C"/>
    <w:rsid w:val="00846FF7"/>
    <w:rsid w:val="0084727E"/>
    <w:rsid w:val="00847501"/>
    <w:rsid w:val="008475AB"/>
    <w:rsid w:val="0084766F"/>
    <w:rsid w:val="00847A6F"/>
    <w:rsid w:val="00847FE6"/>
    <w:rsid w:val="00850907"/>
    <w:rsid w:val="00850F06"/>
    <w:rsid w:val="00851114"/>
    <w:rsid w:val="0085265F"/>
    <w:rsid w:val="00852A7C"/>
    <w:rsid w:val="00853174"/>
    <w:rsid w:val="008537D1"/>
    <w:rsid w:val="00853983"/>
    <w:rsid w:val="00853B22"/>
    <w:rsid w:val="008541E4"/>
    <w:rsid w:val="008543C2"/>
    <w:rsid w:val="00855398"/>
    <w:rsid w:val="008555D1"/>
    <w:rsid w:val="00855747"/>
    <w:rsid w:val="008557D5"/>
    <w:rsid w:val="00855B45"/>
    <w:rsid w:val="00856333"/>
    <w:rsid w:val="0085672A"/>
    <w:rsid w:val="00856E15"/>
    <w:rsid w:val="0085710B"/>
    <w:rsid w:val="00857161"/>
    <w:rsid w:val="00857726"/>
    <w:rsid w:val="0085788F"/>
    <w:rsid w:val="00857E8F"/>
    <w:rsid w:val="00860AFC"/>
    <w:rsid w:val="00861250"/>
    <w:rsid w:val="0086222C"/>
    <w:rsid w:val="00862FB0"/>
    <w:rsid w:val="00863108"/>
    <w:rsid w:val="00863176"/>
    <w:rsid w:val="00863645"/>
    <w:rsid w:val="00864283"/>
    <w:rsid w:val="0086435B"/>
    <w:rsid w:val="00864589"/>
    <w:rsid w:val="00864CEF"/>
    <w:rsid w:val="00865307"/>
    <w:rsid w:val="008654B6"/>
    <w:rsid w:val="00865C93"/>
    <w:rsid w:val="00865EC2"/>
    <w:rsid w:val="00866220"/>
    <w:rsid w:val="008666B7"/>
    <w:rsid w:val="008667DC"/>
    <w:rsid w:val="00866810"/>
    <w:rsid w:val="00866C95"/>
    <w:rsid w:val="00867849"/>
    <w:rsid w:val="00867A86"/>
    <w:rsid w:val="00867FF2"/>
    <w:rsid w:val="00870CAD"/>
    <w:rsid w:val="00870F86"/>
    <w:rsid w:val="00871570"/>
    <w:rsid w:val="008717B7"/>
    <w:rsid w:val="00871E63"/>
    <w:rsid w:val="00873621"/>
    <w:rsid w:val="0087363F"/>
    <w:rsid w:val="0087386C"/>
    <w:rsid w:val="00873B9F"/>
    <w:rsid w:val="00873DE0"/>
    <w:rsid w:val="008744A2"/>
    <w:rsid w:val="00874502"/>
    <w:rsid w:val="00874514"/>
    <w:rsid w:val="008746C2"/>
    <w:rsid w:val="0087492D"/>
    <w:rsid w:val="00876830"/>
    <w:rsid w:val="00876CF3"/>
    <w:rsid w:val="00876EA4"/>
    <w:rsid w:val="0087736C"/>
    <w:rsid w:val="008775E4"/>
    <w:rsid w:val="00877CE7"/>
    <w:rsid w:val="00877DAA"/>
    <w:rsid w:val="0088018D"/>
    <w:rsid w:val="008804B2"/>
    <w:rsid w:val="0088068C"/>
    <w:rsid w:val="008808A9"/>
    <w:rsid w:val="008812A1"/>
    <w:rsid w:val="00881F88"/>
    <w:rsid w:val="00882B92"/>
    <w:rsid w:val="00882E3A"/>
    <w:rsid w:val="0088302A"/>
    <w:rsid w:val="008839F4"/>
    <w:rsid w:val="00883DF4"/>
    <w:rsid w:val="00883E7C"/>
    <w:rsid w:val="00883FB8"/>
    <w:rsid w:val="008840B3"/>
    <w:rsid w:val="008840C5"/>
    <w:rsid w:val="0088423F"/>
    <w:rsid w:val="00884900"/>
    <w:rsid w:val="008849AD"/>
    <w:rsid w:val="00884AF4"/>
    <w:rsid w:val="008850EC"/>
    <w:rsid w:val="00885300"/>
    <w:rsid w:val="00885764"/>
    <w:rsid w:val="00885C58"/>
    <w:rsid w:val="00885DB4"/>
    <w:rsid w:val="008879F1"/>
    <w:rsid w:val="00890D31"/>
    <w:rsid w:val="008913BB"/>
    <w:rsid w:val="008914D7"/>
    <w:rsid w:val="00891A48"/>
    <w:rsid w:val="00891DCC"/>
    <w:rsid w:val="00891E2F"/>
    <w:rsid w:val="00891E5E"/>
    <w:rsid w:val="00893439"/>
    <w:rsid w:val="008935CF"/>
    <w:rsid w:val="008938A3"/>
    <w:rsid w:val="00893B04"/>
    <w:rsid w:val="00893E1D"/>
    <w:rsid w:val="00894139"/>
    <w:rsid w:val="0089442B"/>
    <w:rsid w:val="00894438"/>
    <w:rsid w:val="0089465A"/>
    <w:rsid w:val="00894748"/>
    <w:rsid w:val="00894B19"/>
    <w:rsid w:val="00894D45"/>
    <w:rsid w:val="00895111"/>
    <w:rsid w:val="008951F1"/>
    <w:rsid w:val="00895242"/>
    <w:rsid w:val="008953E0"/>
    <w:rsid w:val="008963B8"/>
    <w:rsid w:val="008967C0"/>
    <w:rsid w:val="00896CC5"/>
    <w:rsid w:val="00896EB2"/>
    <w:rsid w:val="00896F60"/>
    <w:rsid w:val="00897859"/>
    <w:rsid w:val="0089A37B"/>
    <w:rsid w:val="008A0BE3"/>
    <w:rsid w:val="008A0FC8"/>
    <w:rsid w:val="008A1657"/>
    <w:rsid w:val="008A1C42"/>
    <w:rsid w:val="008A2117"/>
    <w:rsid w:val="008A229D"/>
    <w:rsid w:val="008A2B92"/>
    <w:rsid w:val="008A2CF4"/>
    <w:rsid w:val="008A4E39"/>
    <w:rsid w:val="008A5091"/>
    <w:rsid w:val="008A57CE"/>
    <w:rsid w:val="008A5EFD"/>
    <w:rsid w:val="008A68E3"/>
    <w:rsid w:val="008A6AC8"/>
    <w:rsid w:val="008A6BB0"/>
    <w:rsid w:val="008B0953"/>
    <w:rsid w:val="008B0D66"/>
    <w:rsid w:val="008B103E"/>
    <w:rsid w:val="008B1A5E"/>
    <w:rsid w:val="008B1ACA"/>
    <w:rsid w:val="008B1DD5"/>
    <w:rsid w:val="008B2232"/>
    <w:rsid w:val="008B2CE0"/>
    <w:rsid w:val="008B30C9"/>
    <w:rsid w:val="008B3117"/>
    <w:rsid w:val="008B31FD"/>
    <w:rsid w:val="008B3ACB"/>
    <w:rsid w:val="008B4337"/>
    <w:rsid w:val="008B4462"/>
    <w:rsid w:val="008B45B2"/>
    <w:rsid w:val="008B5300"/>
    <w:rsid w:val="008B61CE"/>
    <w:rsid w:val="008C0623"/>
    <w:rsid w:val="008C0932"/>
    <w:rsid w:val="008C0AC5"/>
    <w:rsid w:val="008C0E51"/>
    <w:rsid w:val="008C0F5C"/>
    <w:rsid w:val="008C1698"/>
    <w:rsid w:val="008C282D"/>
    <w:rsid w:val="008C3068"/>
    <w:rsid w:val="008C3722"/>
    <w:rsid w:val="008C3A08"/>
    <w:rsid w:val="008C3B2E"/>
    <w:rsid w:val="008C408D"/>
    <w:rsid w:val="008C41F3"/>
    <w:rsid w:val="008C422D"/>
    <w:rsid w:val="008C4278"/>
    <w:rsid w:val="008C50B1"/>
    <w:rsid w:val="008C5C2E"/>
    <w:rsid w:val="008C5C60"/>
    <w:rsid w:val="008C5F29"/>
    <w:rsid w:val="008C65D7"/>
    <w:rsid w:val="008C6DEC"/>
    <w:rsid w:val="008C6FDC"/>
    <w:rsid w:val="008C7A28"/>
    <w:rsid w:val="008C7B8B"/>
    <w:rsid w:val="008C7BAD"/>
    <w:rsid w:val="008C7D55"/>
    <w:rsid w:val="008D0686"/>
    <w:rsid w:val="008D0FED"/>
    <w:rsid w:val="008D14B5"/>
    <w:rsid w:val="008D1656"/>
    <w:rsid w:val="008D1861"/>
    <w:rsid w:val="008D2503"/>
    <w:rsid w:val="008D27A5"/>
    <w:rsid w:val="008D2B4A"/>
    <w:rsid w:val="008D33AB"/>
    <w:rsid w:val="008D392B"/>
    <w:rsid w:val="008D3B9A"/>
    <w:rsid w:val="008D3C97"/>
    <w:rsid w:val="008D3CA6"/>
    <w:rsid w:val="008D3E7F"/>
    <w:rsid w:val="008D4B83"/>
    <w:rsid w:val="008D547F"/>
    <w:rsid w:val="008D5ADF"/>
    <w:rsid w:val="008D5DE7"/>
    <w:rsid w:val="008D5E45"/>
    <w:rsid w:val="008D5E5A"/>
    <w:rsid w:val="008D6006"/>
    <w:rsid w:val="008D661F"/>
    <w:rsid w:val="008D7255"/>
    <w:rsid w:val="008D730F"/>
    <w:rsid w:val="008D774F"/>
    <w:rsid w:val="008D7B11"/>
    <w:rsid w:val="008D7F6F"/>
    <w:rsid w:val="008E0CF3"/>
    <w:rsid w:val="008E144B"/>
    <w:rsid w:val="008E1542"/>
    <w:rsid w:val="008E1A1D"/>
    <w:rsid w:val="008E1BEA"/>
    <w:rsid w:val="008E1DE7"/>
    <w:rsid w:val="008E1E7A"/>
    <w:rsid w:val="008E1EE2"/>
    <w:rsid w:val="008E2145"/>
    <w:rsid w:val="008E2C98"/>
    <w:rsid w:val="008E31D4"/>
    <w:rsid w:val="008E3457"/>
    <w:rsid w:val="008E34A1"/>
    <w:rsid w:val="008E39AD"/>
    <w:rsid w:val="008E3E5D"/>
    <w:rsid w:val="008E4711"/>
    <w:rsid w:val="008E51D9"/>
    <w:rsid w:val="008E5200"/>
    <w:rsid w:val="008E5B36"/>
    <w:rsid w:val="008E5D27"/>
    <w:rsid w:val="008E68E0"/>
    <w:rsid w:val="008E6C20"/>
    <w:rsid w:val="008E7481"/>
    <w:rsid w:val="008F00C3"/>
    <w:rsid w:val="008F06C3"/>
    <w:rsid w:val="008F0844"/>
    <w:rsid w:val="008F095E"/>
    <w:rsid w:val="008F10F3"/>
    <w:rsid w:val="008F12C6"/>
    <w:rsid w:val="008F1603"/>
    <w:rsid w:val="008F16DC"/>
    <w:rsid w:val="008F1800"/>
    <w:rsid w:val="008F1A5C"/>
    <w:rsid w:val="008F24D9"/>
    <w:rsid w:val="008F2704"/>
    <w:rsid w:val="008F2880"/>
    <w:rsid w:val="008F2BB6"/>
    <w:rsid w:val="008F2DAD"/>
    <w:rsid w:val="008F317C"/>
    <w:rsid w:val="008F46E3"/>
    <w:rsid w:val="008F497E"/>
    <w:rsid w:val="008F4BB9"/>
    <w:rsid w:val="008F5163"/>
    <w:rsid w:val="008F526A"/>
    <w:rsid w:val="008F56F4"/>
    <w:rsid w:val="008F61A3"/>
    <w:rsid w:val="008F6273"/>
    <w:rsid w:val="008F63D2"/>
    <w:rsid w:val="008F63D6"/>
    <w:rsid w:val="008F6762"/>
    <w:rsid w:val="008F6A5C"/>
    <w:rsid w:val="008F6C1F"/>
    <w:rsid w:val="008F6CB4"/>
    <w:rsid w:val="008F6E3E"/>
    <w:rsid w:val="008F76CF"/>
    <w:rsid w:val="008F7742"/>
    <w:rsid w:val="008F7938"/>
    <w:rsid w:val="008F7B0D"/>
    <w:rsid w:val="0090091F"/>
    <w:rsid w:val="00900B8D"/>
    <w:rsid w:val="00900E66"/>
    <w:rsid w:val="009011FB"/>
    <w:rsid w:val="009013F3"/>
    <w:rsid w:val="00901487"/>
    <w:rsid w:val="00901D30"/>
    <w:rsid w:val="00901D6D"/>
    <w:rsid w:val="00901FAE"/>
    <w:rsid w:val="0090229A"/>
    <w:rsid w:val="009024AD"/>
    <w:rsid w:val="009034F1"/>
    <w:rsid w:val="0090374A"/>
    <w:rsid w:val="00903862"/>
    <w:rsid w:val="0090419C"/>
    <w:rsid w:val="00904390"/>
    <w:rsid w:val="00904E5B"/>
    <w:rsid w:val="00905458"/>
    <w:rsid w:val="0090554D"/>
    <w:rsid w:val="00905B3C"/>
    <w:rsid w:val="00905DA1"/>
    <w:rsid w:val="00905E19"/>
    <w:rsid w:val="00905FC5"/>
    <w:rsid w:val="00906074"/>
    <w:rsid w:val="00906B57"/>
    <w:rsid w:val="00906F0D"/>
    <w:rsid w:val="009075B3"/>
    <w:rsid w:val="0090771F"/>
    <w:rsid w:val="009077A8"/>
    <w:rsid w:val="00907CD5"/>
    <w:rsid w:val="0091005A"/>
    <w:rsid w:val="009103C0"/>
    <w:rsid w:val="009107AD"/>
    <w:rsid w:val="0091100D"/>
    <w:rsid w:val="009116DA"/>
    <w:rsid w:val="00911ADD"/>
    <w:rsid w:val="00911E11"/>
    <w:rsid w:val="00911F9F"/>
    <w:rsid w:val="009122B7"/>
    <w:rsid w:val="00912827"/>
    <w:rsid w:val="00912A3E"/>
    <w:rsid w:val="00912DD2"/>
    <w:rsid w:val="00913A84"/>
    <w:rsid w:val="00913CC4"/>
    <w:rsid w:val="00913D57"/>
    <w:rsid w:val="00914016"/>
    <w:rsid w:val="00914635"/>
    <w:rsid w:val="00914C49"/>
    <w:rsid w:val="00914F1A"/>
    <w:rsid w:val="00915405"/>
    <w:rsid w:val="00915C84"/>
    <w:rsid w:val="00915E33"/>
    <w:rsid w:val="00915E40"/>
    <w:rsid w:val="0091633B"/>
    <w:rsid w:val="0091642A"/>
    <w:rsid w:val="0091683A"/>
    <w:rsid w:val="00916858"/>
    <w:rsid w:val="0091712B"/>
    <w:rsid w:val="00917BB4"/>
    <w:rsid w:val="00917E26"/>
    <w:rsid w:val="0092033D"/>
    <w:rsid w:val="0092058B"/>
    <w:rsid w:val="0092078A"/>
    <w:rsid w:val="009207C3"/>
    <w:rsid w:val="0092185C"/>
    <w:rsid w:val="00921971"/>
    <w:rsid w:val="009221ED"/>
    <w:rsid w:val="009231EB"/>
    <w:rsid w:val="00924E5D"/>
    <w:rsid w:val="009255D6"/>
    <w:rsid w:val="0092567D"/>
    <w:rsid w:val="00925B0C"/>
    <w:rsid w:val="00926284"/>
    <w:rsid w:val="009265CC"/>
    <w:rsid w:val="009267B5"/>
    <w:rsid w:val="00926906"/>
    <w:rsid w:val="00926F27"/>
    <w:rsid w:val="00927383"/>
    <w:rsid w:val="009273E6"/>
    <w:rsid w:val="00927940"/>
    <w:rsid w:val="00927A66"/>
    <w:rsid w:val="00927C1C"/>
    <w:rsid w:val="009301B7"/>
    <w:rsid w:val="00930273"/>
    <w:rsid w:val="009302D2"/>
    <w:rsid w:val="009305C4"/>
    <w:rsid w:val="0093151D"/>
    <w:rsid w:val="009318A2"/>
    <w:rsid w:val="00931BCC"/>
    <w:rsid w:val="00931F15"/>
    <w:rsid w:val="00931F9B"/>
    <w:rsid w:val="00932A3C"/>
    <w:rsid w:val="00932ED9"/>
    <w:rsid w:val="009335DA"/>
    <w:rsid w:val="0093371E"/>
    <w:rsid w:val="00933758"/>
    <w:rsid w:val="009348BA"/>
    <w:rsid w:val="00934C84"/>
    <w:rsid w:val="00935414"/>
    <w:rsid w:val="009358B6"/>
    <w:rsid w:val="009359D6"/>
    <w:rsid w:val="00935E64"/>
    <w:rsid w:val="00936039"/>
    <w:rsid w:val="00936329"/>
    <w:rsid w:val="0093650E"/>
    <w:rsid w:val="00936CA7"/>
    <w:rsid w:val="00937369"/>
    <w:rsid w:val="00937B47"/>
    <w:rsid w:val="00937B49"/>
    <w:rsid w:val="00937D61"/>
    <w:rsid w:val="0094037C"/>
    <w:rsid w:val="0094068D"/>
    <w:rsid w:val="009408F3"/>
    <w:rsid w:val="00940DB1"/>
    <w:rsid w:val="00940EC8"/>
    <w:rsid w:val="0094112B"/>
    <w:rsid w:val="00941A1C"/>
    <w:rsid w:val="00942585"/>
    <w:rsid w:val="009426D9"/>
    <w:rsid w:val="009428C8"/>
    <w:rsid w:val="00942EE5"/>
    <w:rsid w:val="0094339F"/>
    <w:rsid w:val="00943650"/>
    <w:rsid w:val="009438EA"/>
    <w:rsid w:val="00944078"/>
    <w:rsid w:val="00944632"/>
    <w:rsid w:val="00944761"/>
    <w:rsid w:val="00944824"/>
    <w:rsid w:val="00944FBA"/>
    <w:rsid w:val="00945300"/>
    <w:rsid w:val="00945E03"/>
    <w:rsid w:val="009465CE"/>
    <w:rsid w:val="00946856"/>
    <w:rsid w:val="00946E54"/>
    <w:rsid w:val="00947249"/>
    <w:rsid w:val="009474D1"/>
    <w:rsid w:val="00947628"/>
    <w:rsid w:val="00947C35"/>
    <w:rsid w:val="0095052F"/>
    <w:rsid w:val="00950A98"/>
    <w:rsid w:val="00950B75"/>
    <w:rsid w:val="00950BEC"/>
    <w:rsid w:val="009511FD"/>
    <w:rsid w:val="0095140A"/>
    <w:rsid w:val="00951E0A"/>
    <w:rsid w:val="0095270F"/>
    <w:rsid w:val="00953897"/>
    <w:rsid w:val="00953AC0"/>
    <w:rsid w:val="00953F3B"/>
    <w:rsid w:val="00954072"/>
    <w:rsid w:val="00954190"/>
    <w:rsid w:val="00954B12"/>
    <w:rsid w:val="00954EB3"/>
    <w:rsid w:val="009551EE"/>
    <w:rsid w:val="00955447"/>
    <w:rsid w:val="0095568A"/>
    <w:rsid w:val="00955B23"/>
    <w:rsid w:val="00955C54"/>
    <w:rsid w:val="00956310"/>
    <w:rsid w:val="00956596"/>
    <w:rsid w:val="0095674B"/>
    <w:rsid w:val="009573D4"/>
    <w:rsid w:val="0095764E"/>
    <w:rsid w:val="0095774B"/>
    <w:rsid w:val="009578EA"/>
    <w:rsid w:val="00960AC4"/>
    <w:rsid w:val="009615B3"/>
    <w:rsid w:val="0096187B"/>
    <w:rsid w:val="009618ED"/>
    <w:rsid w:val="00961A0E"/>
    <w:rsid w:val="00961B46"/>
    <w:rsid w:val="00961CE7"/>
    <w:rsid w:val="00962414"/>
    <w:rsid w:val="00962C0B"/>
    <w:rsid w:val="00962E63"/>
    <w:rsid w:val="00963600"/>
    <w:rsid w:val="009636E1"/>
    <w:rsid w:val="0096384C"/>
    <w:rsid w:val="009639E9"/>
    <w:rsid w:val="00964CEC"/>
    <w:rsid w:val="00965894"/>
    <w:rsid w:val="00965F8D"/>
    <w:rsid w:val="0096653C"/>
    <w:rsid w:val="0096696E"/>
    <w:rsid w:val="0096751D"/>
    <w:rsid w:val="00967C0E"/>
    <w:rsid w:val="009701D6"/>
    <w:rsid w:val="009702A3"/>
    <w:rsid w:val="00970E8A"/>
    <w:rsid w:val="00972148"/>
    <w:rsid w:val="0097253D"/>
    <w:rsid w:val="00972FAD"/>
    <w:rsid w:val="00973070"/>
    <w:rsid w:val="00973148"/>
    <w:rsid w:val="00973964"/>
    <w:rsid w:val="00973970"/>
    <w:rsid w:val="00974B29"/>
    <w:rsid w:val="00974D69"/>
    <w:rsid w:val="00974E44"/>
    <w:rsid w:val="00974E58"/>
    <w:rsid w:val="00975648"/>
    <w:rsid w:val="009757B6"/>
    <w:rsid w:val="009758FA"/>
    <w:rsid w:val="00975A82"/>
    <w:rsid w:val="00975DAE"/>
    <w:rsid w:val="00975E37"/>
    <w:rsid w:val="00975E7D"/>
    <w:rsid w:val="0097679F"/>
    <w:rsid w:val="0097683E"/>
    <w:rsid w:val="00976B4D"/>
    <w:rsid w:val="00977031"/>
    <w:rsid w:val="0097740B"/>
    <w:rsid w:val="009777C6"/>
    <w:rsid w:val="009778E8"/>
    <w:rsid w:val="009800FD"/>
    <w:rsid w:val="0098072B"/>
    <w:rsid w:val="00980947"/>
    <w:rsid w:val="00980C5E"/>
    <w:rsid w:val="00981C33"/>
    <w:rsid w:val="00981EFC"/>
    <w:rsid w:val="0098209D"/>
    <w:rsid w:val="009820EE"/>
    <w:rsid w:val="0098246B"/>
    <w:rsid w:val="00982615"/>
    <w:rsid w:val="00982A2F"/>
    <w:rsid w:val="00983444"/>
    <w:rsid w:val="00983447"/>
    <w:rsid w:val="0098388E"/>
    <w:rsid w:val="0098402F"/>
    <w:rsid w:val="009841C3"/>
    <w:rsid w:val="00984929"/>
    <w:rsid w:val="009849F5"/>
    <w:rsid w:val="00984D6B"/>
    <w:rsid w:val="00984D6D"/>
    <w:rsid w:val="00985562"/>
    <w:rsid w:val="00985DA9"/>
    <w:rsid w:val="00986745"/>
    <w:rsid w:val="00987443"/>
    <w:rsid w:val="009879A4"/>
    <w:rsid w:val="00987A0A"/>
    <w:rsid w:val="00987F39"/>
    <w:rsid w:val="009902AB"/>
    <w:rsid w:val="0099035A"/>
    <w:rsid w:val="009904C1"/>
    <w:rsid w:val="00990B95"/>
    <w:rsid w:val="00990EB6"/>
    <w:rsid w:val="00991242"/>
    <w:rsid w:val="009920B8"/>
    <w:rsid w:val="00993558"/>
    <w:rsid w:val="009935BB"/>
    <w:rsid w:val="00993683"/>
    <w:rsid w:val="00993891"/>
    <w:rsid w:val="00994423"/>
    <w:rsid w:val="009948F3"/>
    <w:rsid w:val="00995DE4"/>
    <w:rsid w:val="00996394"/>
    <w:rsid w:val="00996AEF"/>
    <w:rsid w:val="00997271"/>
    <w:rsid w:val="009972B1"/>
    <w:rsid w:val="0099740A"/>
    <w:rsid w:val="00997EFE"/>
    <w:rsid w:val="009A05BC"/>
    <w:rsid w:val="009A0F02"/>
    <w:rsid w:val="009A117C"/>
    <w:rsid w:val="009A1C78"/>
    <w:rsid w:val="009A1FEE"/>
    <w:rsid w:val="009A2533"/>
    <w:rsid w:val="009A254A"/>
    <w:rsid w:val="009A27FC"/>
    <w:rsid w:val="009A2837"/>
    <w:rsid w:val="009A2A2C"/>
    <w:rsid w:val="009A2AEE"/>
    <w:rsid w:val="009A3039"/>
    <w:rsid w:val="009A30FD"/>
    <w:rsid w:val="009A32D0"/>
    <w:rsid w:val="009A4487"/>
    <w:rsid w:val="009A46A8"/>
    <w:rsid w:val="009A4F11"/>
    <w:rsid w:val="009A50F1"/>
    <w:rsid w:val="009A5703"/>
    <w:rsid w:val="009A65D6"/>
    <w:rsid w:val="009A72CF"/>
    <w:rsid w:val="009A7F41"/>
    <w:rsid w:val="009B01F7"/>
    <w:rsid w:val="009B0477"/>
    <w:rsid w:val="009B07DD"/>
    <w:rsid w:val="009B093B"/>
    <w:rsid w:val="009B130B"/>
    <w:rsid w:val="009B187B"/>
    <w:rsid w:val="009B2C5E"/>
    <w:rsid w:val="009B2DDE"/>
    <w:rsid w:val="009B2FE1"/>
    <w:rsid w:val="009B3197"/>
    <w:rsid w:val="009B32DE"/>
    <w:rsid w:val="009B379F"/>
    <w:rsid w:val="009B46A1"/>
    <w:rsid w:val="009B4744"/>
    <w:rsid w:val="009B4B57"/>
    <w:rsid w:val="009B4D72"/>
    <w:rsid w:val="009B520C"/>
    <w:rsid w:val="009B5293"/>
    <w:rsid w:val="009B55BB"/>
    <w:rsid w:val="009B5F5D"/>
    <w:rsid w:val="009B62DB"/>
    <w:rsid w:val="009B6D2D"/>
    <w:rsid w:val="009B7081"/>
    <w:rsid w:val="009B71C9"/>
    <w:rsid w:val="009C025C"/>
    <w:rsid w:val="009C04E2"/>
    <w:rsid w:val="009C0A4D"/>
    <w:rsid w:val="009C0BB9"/>
    <w:rsid w:val="009C1620"/>
    <w:rsid w:val="009C19E3"/>
    <w:rsid w:val="009C324E"/>
    <w:rsid w:val="009C37A3"/>
    <w:rsid w:val="009C3AF9"/>
    <w:rsid w:val="009C44A5"/>
    <w:rsid w:val="009C45A8"/>
    <w:rsid w:val="009C4D76"/>
    <w:rsid w:val="009C4DEC"/>
    <w:rsid w:val="009C5082"/>
    <w:rsid w:val="009C5857"/>
    <w:rsid w:val="009C59C8"/>
    <w:rsid w:val="009C5AE7"/>
    <w:rsid w:val="009C63AF"/>
    <w:rsid w:val="009C66F2"/>
    <w:rsid w:val="009C700D"/>
    <w:rsid w:val="009C71BA"/>
    <w:rsid w:val="009C71C1"/>
    <w:rsid w:val="009C75A3"/>
    <w:rsid w:val="009C7A54"/>
    <w:rsid w:val="009D0498"/>
    <w:rsid w:val="009D04D8"/>
    <w:rsid w:val="009D061F"/>
    <w:rsid w:val="009D07C5"/>
    <w:rsid w:val="009D0A6A"/>
    <w:rsid w:val="009D0D73"/>
    <w:rsid w:val="009D0E51"/>
    <w:rsid w:val="009D1749"/>
    <w:rsid w:val="009D1B41"/>
    <w:rsid w:val="009D1BA3"/>
    <w:rsid w:val="009D24E3"/>
    <w:rsid w:val="009D282D"/>
    <w:rsid w:val="009D289A"/>
    <w:rsid w:val="009D30A0"/>
    <w:rsid w:val="009D3934"/>
    <w:rsid w:val="009D3AD0"/>
    <w:rsid w:val="009D3D4C"/>
    <w:rsid w:val="009D3E19"/>
    <w:rsid w:val="009D3F2D"/>
    <w:rsid w:val="009D4101"/>
    <w:rsid w:val="009D41B2"/>
    <w:rsid w:val="009D4876"/>
    <w:rsid w:val="009D4A16"/>
    <w:rsid w:val="009D4BBF"/>
    <w:rsid w:val="009D5680"/>
    <w:rsid w:val="009D580A"/>
    <w:rsid w:val="009D5C7C"/>
    <w:rsid w:val="009D5EAF"/>
    <w:rsid w:val="009D6547"/>
    <w:rsid w:val="009D697C"/>
    <w:rsid w:val="009D7773"/>
    <w:rsid w:val="009E012A"/>
    <w:rsid w:val="009E0C07"/>
    <w:rsid w:val="009E221E"/>
    <w:rsid w:val="009E2990"/>
    <w:rsid w:val="009E2ADA"/>
    <w:rsid w:val="009E38DE"/>
    <w:rsid w:val="009E4028"/>
    <w:rsid w:val="009E464F"/>
    <w:rsid w:val="009E4943"/>
    <w:rsid w:val="009E4DB9"/>
    <w:rsid w:val="009E5287"/>
    <w:rsid w:val="009E560C"/>
    <w:rsid w:val="009E57EE"/>
    <w:rsid w:val="009E6038"/>
    <w:rsid w:val="009E6875"/>
    <w:rsid w:val="009E6B51"/>
    <w:rsid w:val="009E75E6"/>
    <w:rsid w:val="009E7E4C"/>
    <w:rsid w:val="009F03FC"/>
    <w:rsid w:val="009F0919"/>
    <w:rsid w:val="009F0BB2"/>
    <w:rsid w:val="009F10C7"/>
    <w:rsid w:val="009F1A37"/>
    <w:rsid w:val="009F1CA7"/>
    <w:rsid w:val="009F2E39"/>
    <w:rsid w:val="009F3028"/>
    <w:rsid w:val="009F3686"/>
    <w:rsid w:val="009F3D1C"/>
    <w:rsid w:val="009F40E4"/>
    <w:rsid w:val="009F41F4"/>
    <w:rsid w:val="009F4534"/>
    <w:rsid w:val="009F456C"/>
    <w:rsid w:val="009F4753"/>
    <w:rsid w:val="009F4787"/>
    <w:rsid w:val="009F4834"/>
    <w:rsid w:val="009F4FE1"/>
    <w:rsid w:val="009F5653"/>
    <w:rsid w:val="009F670E"/>
    <w:rsid w:val="009F6C2F"/>
    <w:rsid w:val="009F6E76"/>
    <w:rsid w:val="009F7076"/>
    <w:rsid w:val="009F72DE"/>
    <w:rsid w:val="009F7B7D"/>
    <w:rsid w:val="009F7C78"/>
    <w:rsid w:val="009F7CC1"/>
    <w:rsid w:val="009F7F91"/>
    <w:rsid w:val="00A0008A"/>
    <w:rsid w:val="00A0030B"/>
    <w:rsid w:val="00A003D5"/>
    <w:rsid w:val="00A00A20"/>
    <w:rsid w:val="00A00E29"/>
    <w:rsid w:val="00A00F59"/>
    <w:rsid w:val="00A01143"/>
    <w:rsid w:val="00A01EC7"/>
    <w:rsid w:val="00A01F5F"/>
    <w:rsid w:val="00A02CAD"/>
    <w:rsid w:val="00A02F32"/>
    <w:rsid w:val="00A0422A"/>
    <w:rsid w:val="00A042C2"/>
    <w:rsid w:val="00A0437B"/>
    <w:rsid w:val="00A05A45"/>
    <w:rsid w:val="00A05F9B"/>
    <w:rsid w:val="00A06A5B"/>
    <w:rsid w:val="00A06AEC"/>
    <w:rsid w:val="00A06F9E"/>
    <w:rsid w:val="00A073DE"/>
    <w:rsid w:val="00A076C6"/>
    <w:rsid w:val="00A079F2"/>
    <w:rsid w:val="00A07B16"/>
    <w:rsid w:val="00A07E25"/>
    <w:rsid w:val="00A07FE6"/>
    <w:rsid w:val="00A10145"/>
    <w:rsid w:val="00A10A18"/>
    <w:rsid w:val="00A10CD3"/>
    <w:rsid w:val="00A1168B"/>
    <w:rsid w:val="00A11E6D"/>
    <w:rsid w:val="00A120A5"/>
    <w:rsid w:val="00A13198"/>
    <w:rsid w:val="00A13777"/>
    <w:rsid w:val="00A139F0"/>
    <w:rsid w:val="00A13C66"/>
    <w:rsid w:val="00A13DE0"/>
    <w:rsid w:val="00A14647"/>
    <w:rsid w:val="00A14A94"/>
    <w:rsid w:val="00A14B91"/>
    <w:rsid w:val="00A14DF1"/>
    <w:rsid w:val="00A15480"/>
    <w:rsid w:val="00A15A00"/>
    <w:rsid w:val="00A15EE2"/>
    <w:rsid w:val="00A163AC"/>
    <w:rsid w:val="00A164BC"/>
    <w:rsid w:val="00A1660D"/>
    <w:rsid w:val="00A1697A"/>
    <w:rsid w:val="00A174FB"/>
    <w:rsid w:val="00A17EB3"/>
    <w:rsid w:val="00A20ACB"/>
    <w:rsid w:val="00A20DA5"/>
    <w:rsid w:val="00A20E10"/>
    <w:rsid w:val="00A21B27"/>
    <w:rsid w:val="00A23098"/>
    <w:rsid w:val="00A23872"/>
    <w:rsid w:val="00A23EA1"/>
    <w:rsid w:val="00A24582"/>
    <w:rsid w:val="00A2468B"/>
    <w:rsid w:val="00A24D69"/>
    <w:rsid w:val="00A250DB"/>
    <w:rsid w:val="00A25AD8"/>
    <w:rsid w:val="00A25CB7"/>
    <w:rsid w:val="00A25EF4"/>
    <w:rsid w:val="00A263F6"/>
    <w:rsid w:val="00A26A1F"/>
    <w:rsid w:val="00A26AED"/>
    <w:rsid w:val="00A26E8B"/>
    <w:rsid w:val="00A2705D"/>
    <w:rsid w:val="00A2772C"/>
    <w:rsid w:val="00A27957"/>
    <w:rsid w:val="00A300F6"/>
    <w:rsid w:val="00A30B75"/>
    <w:rsid w:val="00A31B21"/>
    <w:rsid w:val="00A31E9A"/>
    <w:rsid w:val="00A31FD8"/>
    <w:rsid w:val="00A32256"/>
    <w:rsid w:val="00A323D8"/>
    <w:rsid w:val="00A32C68"/>
    <w:rsid w:val="00A3352C"/>
    <w:rsid w:val="00A33698"/>
    <w:rsid w:val="00A33AAD"/>
    <w:rsid w:val="00A33F41"/>
    <w:rsid w:val="00A34163"/>
    <w:rsid w:val="00A34452"/>
    <w:rsid w:val="00A34E08"/>
    <w:rsid w:val="00A35051"/>
    <w:rsid w:val="00A35453"/>
    <w:rsid w:val="00A35679"/>
    <w:rsid w:val="00A35D11"/>
    <w:rsid w:val="00A35DCF"/>
    <w:rsid w:val="00A3632C"/>
    <w:rsid w:val="00A3667C"/>
    <w:rsid w:val="00A36C40"/>
    <w:rsid w:val="00A36E9A"/>
    <w:rsid w:val="00A36FDB"/>
    <w:rsid w:val="00A3795B"/>
    <w:rsid w:val="00A40CB0"/>
    <w:rsid w:val="00A41482"/>
    <w:rsid w:val="00A41894"/>
    <w:rsid w:val="00A42666"/>
    <w:rsid w:val="00A4269B"/>
    <w:rsid w:val="00A42A51"/>
    <w:rsid w:val="00A42E66"/>
    <w:rsid w:val="00A43503"/>
    <w:rsid w:val="00A43B85"/>
    <w:rsid w:val="00A4497B"/>
    <w:rsid w:val="00A44A41"/>
    <w:rsid w:val="00A458A9"/>
    <w:rsid w:val="00A45F47"/>
    <w:rsid w:val="00A463AA"/>
    <w:rsid w:val="00A46521"/>
    <w:rsid w:val="00A4710E"/>
    <w:rsid w:val="00A475E5"/>
    <w:rsid w:val="00A476AF"/>
    <w:rsid w:val="00A47FE6"/>
    <w:rsid w:val="00A500F8"/>
    <w:rsid w:val="00A505C3"/>
    <w:rsid w:val="00A51174"/>
    <w:rsid w:val="00A51222"/>
    <w:rsid w:val="00A51551"/>
    <w:rsid w:val="00A51A0E"/>
    <w:rsid w:val="00A51AC5"/>
    <w:rsid w:val="00A51C6B"/>
    <w:rsid w:val="00A51CAB"/>
    <w:rsid w:val="00A51F08"/>
    <w:rsid w:val="00A51F9D"/>
    <w:rsid w:val="00A522D7"/>
    <w:rsid w:val="00A52952"/>
    <w:rsid w:val="00A53AF1"/>
    <w:rsid w:val="00A53D7E"/>
    <w:rsid w:val="00A53DB4"/>
    <w:rsid w:val="00A53F3E"/>
    <w:rsid w:val="00A542A7"/>
    <w:rsid w:val="00A54787"/>
    <w:rsid w:val="00A5488F"/>
    <w:rsid w:val="00A5491A"/>
    <w:rsid w:val="00A556D8"/>
    <w:rsid w:val="00A5598C"/>
    <w:rsid w:val="00A55AB3"/>
    <w:rsid w:val="00A56521"/>
    <w:rsid w:val="00A56626"/>
    <w:rsid w:val="00A567F4"/>
    <w:rsid w:val="00A57F81"/>
    <w:rsid w:val="00A60133"/>
    <w:rsid w:val="00A60255"/>
    <w:rsid w:val="00A60450"/>
    <w:rsid w:val="00A609F0"/>
    <w:rsid w:val="00A613CB"/>
    <w:rsid w:val="00A614EA"/>
    <w:rsid w:val="00A615B3"/>
    <w:rsid w:val="00A615EE"/>
    <w:rsid w:val="00A61619"/>
    <w:rsid w:val="00A6179D"/>
    <w:rsid w:val="00A61883"/>
    <w:rsid w:val="00A61F2D"/>
    <w:rsid w:val="00A625DE"/>
    <w:rsid w:val="00A627D0"/>
    <w:rsid w:val="00A62B24"/>
    <w:rsid w:val="00A631CE"/>
    <w:rsid w:val="00A637E2"/>
    <w:rsid w:val="00A63986"/>
    <w:rsid w:val="00A63A49"/>
    <w:rsid w:val="00A63D2F"/>
    <w:rsid w:val="00A64359"/>
    <w:rsid w:val="00A64D8A"/>
    <w:rsid w:val="00A65078"/>
    <w:rsid w:val="00A654EE"/>
    <w:rsid w:val="00A6563E"/>
    <w:rsid w:val="00A65881"/>
    <w:rsid w:val="00A66707"/>
    <w:rsid w:val="00A66C86"/>
    <w:rsid w:val="00A6727B"/>
    <w:rsid w:val="00A67829"/>
    <w:rsid w:val="00A700CC"/>
    <w:rsid w:val="00A706A7"/>
    <w:rsid w:val="00A70CE2"/>
    <w:rsid w:val="00A71265"/>
    <w:rsid w:val="00A7151A"/>
    <w:rsid w:val="00A71824"/>
    <w:rsid w:val="00A71F3D"/>
    <w:rsid w:val="00A72601"/>
    <w:rsid w:val="00A727AE"/>
    <w:rsid w:val="00A72842"/>
    <w:rsid w:val="00A7301A"/>
    <w:rsid w:val="00A737D5"/>
    <w:rsid w:val="00A73993"/>
    <w:rsid w:val="00A73B71"/>
    <w:rsid w:val="00A740AA"/>
    <w:rsid w:val="00A75137"/>
    <w:rsid w:val="00A75499"/>
    <w:rsid w:val="00A757C1"/>
    <w:rsid w:val="00A75B0C"/>
    <w:rsid w:val="00A75D87"/>
    <w:rsid w:val="00A76854"/>
    <w:rsid w:val="00A76C8B"/>
    <w:rsid w:val="00A76CEE"/>
    <w:rsid w:val="00A77646"/>
    <w:rsid w:val="00A777EC"/>
    <w:rsid w:val="00A803FC"/>
    <w:rsid w:val="00A80637"/>
    <w:rsid w:val="00A80E82"/>
    <w:rsid w:val="00A81079"/>
    <w:rsid w:val="00A81622"/>
    <w:rsid w:val="00A816AE"/>
    <w:rsid w:val="00A81851"/>
    <w:rsid w:val="00A81E7F"/>
    <w:rsid w:val="00A82116"/>
    <w:rsid w:val="00A8227A"/>
    <w:rsid w:val="00A82435"/>
    <w:rsid w:val="00A82489"/>
    <w:rsid w:val="00A82618"/>
    <w:rsid w:val="00A826D9"/>
    <w:rsid w:val="00A827AB"/>
    <w:rsid w:val="00A82C0D"/>
    <w:rsid w:val="00A83ADA"/>
    <w:rsid w:val="00A84770"/>
    <w:rsid w:val="00A84A26"/>
    <w:rsid w:val="00A85158"/>
    <w:rsid w:val="00A85381"/>
    <w:rsid w:val="00A8557C"/>
    <w:rsid w:val="00A85791"/>
    <w:rsid w:val="00A86257"/>
    <w:rsid w:val="00A865BD"/>
    <w:rsid w:val="00A8673C"/>
    <w:rsid w:val="00A86AF9"/>
    <w:rsid w:val="00A86B0E"/>
    <w:rsid w:val="00A86C39"/>
    <w:rsid w:val="00A87166"/>
    <w:rsid w:val="00A87288"/>
    <w:rsid w:val="00A87ACD"/>
    <w:rsid w:val="00A90016"/>
    <w:rsid w:val="00A90260"/>
    <w:rsid w:val="00A904EF"/>
    <w:rsid w:val="00A907B0"/>
    <w:rsid w:val="00A9080D"/>
    <w:rsid w:val="00A9092C"/>
    <w:rsid w:val="00A90C69"/>
    <w:rsid w:val="00A90F05"/>
    <w:rsid w:val="00A91952"/>
    <w:rsid w:val="00A921A3"/>
    <w:rsid w:val="00A92E54"/>
    <w:rsid w:val="00A93568"/>
    <w:rsid w:val="00A93CA1"/>
    <w:rsid w:val="00A93DFE"/>
    <w:rsid w:val="00A94009"/>
    <w:rsid w:val="00A947A8"/>
    <w:rsid w:val="00A94AD8"/>
    <w:rsid w:val="00A94B60"/>
    <w:rsid w:val="00A94E3F"/>
    <w:rsid w:val="00A95384"/>
    <w:rsid w:val="00A955DC"/>
    <w:rsid w:val="00A977DA"/>
    <w:rsid w:val="00A97977"/>
    <w:rsid w:val="00A97CBA"/>
    <w:rsid w:val="00AA04D7"/>
    <w:rsid w:val="00AA0947"/>
    <w:rsid w:val="00AA0997"/>
    <w:rsid w:val="00AA0BC1"/>
    <w:rsid w:val="00AA1362"/>
    <w:rsid w:val="00AA1741"/>
    <w:rsid w:val="00AA1ED1"/>
    <w:rsid w:val="00AA1F94"/>
    <w:rsid w:val="00AA2704"/>
    <w:rsid w:val="00AA288F"/>
    <w:rsid w:val="00AA29B1"/>
    <w:rsid w:val="00AA3C8A"/>
    <w:rsid w:val="00AA41A2"/>
    <w:rsid w:val="00AA42F8"/>
    <w:rsid w:val="00AA4349"/>
    <w:rsid w:val="00AA4567"/>
    <w:rsid w:val="00AA490F"/>
    <w:rsid w:val="00AA4933"/>
    <w:rsid w:val="00AA4FFE"/>
    <w:rsid w:val="00AA5186"/>
    <w:rsid w:val="00AA524C"/>
    <w:rsid w:val="00AA5C2D"/>
    <w:rsid w:val="00AA61B6"/>
    <w:rsid w:val="00AA61EE"/>
    <w:rsid w:val="00AA6BF8"/>
    <w:rsid w:val="00AA7593"/>
    <w:rsid w:val="00AA77CC"/>
    <w:rsid w:val="00AB047D"/>
    <w:rsid w:val="00AB0951"/>
    <w:rsid w:val="00AB0FBF"/>
    <w:rsid w:val="00AB1EC8"/>
    <w:rsid w:val="00AB24FE"/>
    <w:rsid w:val="00AB2ADD"/>
    <w:rsid w:val="00AB2FEC"/>
    <w:rsid w:val="00AB35A4"/>
    <w:rsid w:val="00AB4803"/>
    <w:rsid w:val="00AB4B78"/>
    <w:rsid w:val="00AB54DC"/>
    <w:rsid w:val="00AB571D"/>
    <w:rsid w:val="00AB5D6F"/>
    <w:rsid w:val="00AB710B"/>
    <w:rsid w:val="00AC0108"/>
    <w:rsid w:val="00AC02B3"/>
    <w:rsid w:val="00AC0913"/>
    <w:rsid w:val="00AC09D8"/>
    <w:rsid w:val="00AC0DFF"/>
    <w:rsid w:val="00AC0F16"/>
    <w:rsid w:val="00AC1B15"/>
    <w:rsid w:val="00AC20DC"/>
    <w:rsid w:val="00AC2568"/>
    <w:rsid w:val="00AC2F8E"/>
    <w:rsid w:val="00AC3038"/>
    <w:rsid w:val="00AC325E"/>
    <w:rsid w:val="00AC32B7"/>
    <w:rsid w:val="00AC3F10"/>
    <w:rsid w:val="00AC3F53"/>
    <w:rsid w:val="00AC432A"/>
    <w:rsid w:val="00AC4878"/>
    <w:rsid w:val="00AC492B"/>
    <w:rsid w:val="00AC4971"/>
    <w:rsid w:val="00AC4B64"/>
    <w:rsid w:val="00AC4F26"/>
    <w:rsid w:val="00AC52F0"/>
    <w:rsid w:val="00AC5634"/>
    <w:rsid w:val="00AC5B0B"/>
    <w:rsid w:val="00AC6189"/>
    <w:rsid w:val="00AC6B50"/>
    <w:rsid w:val="00AC6DAA"/>
    <w:rsid w:val="00AC6E57"/>
    <w:rsid w:val="00AC7257"/>
    <w:rsid w:val="00AC78A1"/>
    <w:rsid w:val="00AC7996"/>
    <w:rsid w:val="00AD0332"/>
    <w:rsid w:val="00AD0513"/>
    <w:rsid w:val="00AD09E0"/>
    <w:rsid w:val="00AD0AA2"/>
    <w:rsid w:val="00AD0BBA"/>
    <w:rsid w:val="00AD0C07"/>
    <w:rsid w:val="00AD0CDF"/>
    <w:rsid w:val="00AD2AF9"/>
    <w:rsid w:val="00AD2F66"/>
    <w:rsid w:val="00AD36F4"/>
    <w:rsid w:val="00AD3F11"/>
    <w:rsid w:val="00AD40A7"/>
    <w:rsid w:val="00AD4590"/>
    <w:rsid w:val="00AD4722"/>
    <w:rsid w:val="00AD4A80"/>
    <w:rsid w:val="00AD4ECC"/>
    <w:rsid w:val="00AD551B"/>
    <w:rsid w:val="00AD571F"/>
    <w:rsid w:val="00AD5947"/>
    <w:rsid w:val="00AD5989"/>
    <w:rsid w:val="00AD5DE5"/>
    <w:rsid w:val="00AD5F0E"/>
    <w:rsid w:val="00AD6905"/>
    <w:rsid w:val="00AD6BDD"/>
    <w:rsid w:val="00AD6DC0"/>
    <w:rsid w:val="00AD7C89"/>
    <w:rsid w:val="00AD7E7B"/>
    <w:rsid w:val="00AE098B"/>
    <w:rsid w:val="00AE0ADF"/>
    <w:rsid w:val="00AE0C3F"/>
    <w:rsid w:val="00AE0FD3"/>
    <w:rsid w:val="00AE15B9"/>
    <w:rsid w:val="00AE1A43"/>
    <w:rsid w:val="00AE2307"/>
    <w:rsid w:val="00AE26B6"/>
    <w:rsid w:val="00AE2739"/>
    <w:rsid w:val="00AE2A17"/>
    <w:rsid w:val="00AE2A6A"/>
    <w:rsid w:val="00AE2CCF"/>
    <w:rsid w:val="00AE3223"/>
    <w:rsid w:val="00AE327D"/>
    <w:rsid w:val="00AE33F9"/>
    <w:rsid w:val="00AE4376"/>
    <w:rsid w:val="00AE4C69"/>
    <w:rsid w:val="00AE552D"/>
    <w:rsid w:val="00AE55AA"/>
    <w:rsid w:val="00AE56FF"/>
    <w:rsid w:val="00AE5C96"/>
    <w:rsid w:val="00AE6446"/>
    <w:rsid w:val="00AE672C"/>
    <w:rsid w:val="00AE6741"/>
    <w:rsid w:val="00AE6B90"/>
    <w:rsid w:val="00AE70B2"/>
    <w:rsid w:val="00AE71C8"/>
    <w:rsid w:val="00AE7276"/>
    <w:rsid w:val="00AE7DE7"/>
    <w:rsid w:val="00AF0260"/>
    <w:rsid w:val="00AF083F"/>
    <w:rsid w:val="00AF0A7B"/>
    <w:rsid w:val="00AF18C2"/>
    <w:rsid w:val="00AF208B"/>
    <w:rsid w:val="00AF20BD"/>
    <w:rsid w:val="00AF2263"/>
    <w:rsid w:val="00AF249E"/>
    <w:rsid w:val="00AF274D"/>
    <w:rsid w:val="00AF2AE4"/>
    <w:rsid w:val="00AF30EF"/>
    <w:rsid w:val="00AF3124"/>
    <w:rsid w:val="00AF3DEB"/>
    <w:rsid w:val="00AF419F"/>
    <w:rsid w:val="00AF45B4"/>
    <w:rsid w:val="00AF45C1"/>
    <w:rsid w:val="00AF4C9D"/>
    <w:rsid w:val="00AF4D19"/>
    <w:rsid w:val="00AF5065"/>
    <w:rsid w:val="00AF508B"/>
    <w:rsid w:val="00AF57A5"/>
    <w:rsid w:val="00AF5EEB"/>
    <w:rsid w:val="00AF5F0B"/>
    <w:rsid w:val="00AF60A8"/>
    <w:rsid w:val="00AF677F"/>
    <w:rsid w:val="00AF6E90"/>
    <w:rsid w:val="00AF73C6"/>
    <w:rsid w:val="00AF77EF"/>
    <w:rsid w:val="00AF7E57"/>
    <w:rsid w:val="00B001B4"/>
    <w:rsid w:val="00B006A1"/>
    <w:rsid w:val="00B00E00"/>
    <w:rsid w:val="00B00E78"/>
    <w:rsid w:val="00B018C4"/>
    <w:rsid w:val="00B01FAA"/>
    <w:rsid w:val="00B02520"/>
    <w:rsid w:val="00B025C1"/>
    <w:rsid w:val="00B028C3"/>
    <w:rsid w:val="00B028E2"/>
    <w:rsid w:val="00B035C5"/>
    <w:rsid w:val="00B037D3"/>
    <w:rsid w:val="00B03B4D"/>
    <w:rsid w:val="00B03EC3"/>
    <w:rsid w:val="00B040D4"/>
    <w:rsid w:val="00B04420"/>
    <w:rsid w:val="00B04A06"/>
    <w:rsid w:val="00B04E3B"/>
    <w:rsid w:val="00B053AC"/>
    <w:rsid w:val="00B053FB"/>
    <w:rsid w:val="00B055E8"/>
    <w:rsid w:val="00B06705"/>
    <w:rsid w:val="00B06763"/>
    <w:rsid w:val="00B06E25"/>
    <w:rsid w:val="00B06F2E"/>
    <w:rsid w:val="00B07242"/>
    <w:rsid w:val="00B07AB6"/>
    <w:rsid w:val="00B07DDE"/>
    <w:rsid w:val="00B1124E"/>
    <w:rsid w:val="00B1125F"/>
    <w:rsid w:val="00B11559"/>
    <w:rsid w:val="00B11678"/>
    <w:rsid w:val="00B11DBB"/>
    <w:rsid w:val="00B123E3"/>
    <w:rsid w:val="00B127A8"/>
    <w:rsid w:val="00B12C90"/>
    <w:rsid w:val="00B12ECB"/>
    <w:rsid w:val="00B13123"/>
    <w:rsid w:val="00B13EEC"/>
    <w:rsid w:val="00B13F66"/>
    <w:rsid w:val="00B1463C"/>
    <w:rsid w:val="00B148A2"/>
    <w:rsid w:val="00B14D2B"/>
    <w:rsid w:val="00B15097"/>
    <w:rsid w:val="00B15387"/>
    <w:rsid w:val="00B153A8"/>
    <w:rsid w:val="00B156B7"/>
    <w:rsid w:val="00B15ACC"/>
    <w:rsid w:val="00B16207"/>
    <w:rsid w:val="00B164B5"/>
    <w:rsid w:val="00B16F13"/>
    <w:rsid w:val="00B175E2"/>
    <w:rsid w:val="00B17750"/>
    <w:rsid w:val="00B17B35"/>
    <w:rsid w:val="00B17D44"/>
    <w:rsid w:val="00B2005A"/>
    <w:rsid w:val="00B201E1"/>
    <w:rsid w:val="00B202DF"/>
    <w:rsid w:val="00B207F2"/>
    <w:rsid w:val="00B20846"/>
    <w:rsid w:val="00B20FDB"/>
    <w:rsid w:val="00B210F6"/>
    <w:rsid w:val="00B2124B"/>
    <w:rsid w:val="00B212A6"/>
    <w:rsid w:val="00B21312"/>
    <w:rsid w:val="00B21A91"/>
    <w:rsid w:val="00B21AD1"/>
    <w:rsid w:val="00B22397"/>
    <w:rsid w:val="00B2364E"/>
    <w:rsid w:val="00B239AB"/>
    <w:rsid w:val="00B24835"/>
    <w:rsid w:val="00B24A8B"/>
    <w:rsid w:val="00B24CCD"/>
    <w:rsid w:val="00B25329"/>
    <w:rsid w:val="00B25F44"/>
    <w:rsid w:val="00B25F4C"/>
    <w:rsid w:val="00B26190"/>
    <w:rsid w:val="00B26812"/>
    <w:rsid w:val="00B26B2C"/>
    <w:rsid w:val="00B2713D"/>
    <w:rsid w:val="00B27676"/>
    <w:rsid w:val="00B279F7"/>
    <w:rsid w:val="00B27B4D"/>
    <w:rsid w:val="00B27B8B"/>
    <w:rsid w:val="00B27DF7"/>
    <w:rsid w:val="00B303DF"/>
    <w:rsid w:val="00B3055E"/>
    <w:rsid w:val="00B30584"/>
    <w:rsid w:val="00B309A7"/>
    <w:rsid w:val="00B30AB2"/>
    <w:rsid w:val="00B3232E"/>
    <w:rsid w:val="00B32454"/>
    <w:rsid w:val="00B32985"/>
    <w:rsid w:val="00B33293"/>
    <w:rsid w:val="00B341D6"/>
    <w:rsid w:val="00B34AFD"/>
    <w:rsid w:val="00B34C6F"/>
    <w:rsid w:val="00B35185"/>
    <w:rsid w:val="00B3573D"/>
    <w:rsid w:val="00B3577B"/>
    <w:rsid w:val="00B35EC8"/>
    <w:rsid w:val="00B36137"/>
    <w:rsid w:val="00B3613D"/>
    <w:rsid w:val="00B369B5"/>
    <w:rsid w:val="00B377DD"/>
    <w:rsid w:val="00B378EC"/>
    <w:rsid w:val="00B37C1A"/>
    <w:rsid w:val="00B404F3"/>
    <w:rsid w:val="00B40956"/>
    <w:rsid w:val="00B40B07"/>
    <w:rsid w:val="00B40E30"/>
    <w:rsid w:val="00B40E8D"/>
    <w:rsid w:val="00B41092"/>
    <w:rsid w:val="00B415DB"/>
    <w:rsid w:val="00B41F33"/>
    <w:rsid w:val="00B423A7"/>
    <w:rsid w:val="00B45105"/>
    <w:rsid w:val="00B461B8"/>
    <w:rsid w:val="00B464E2"/>
    <w:rsid w:val="00B46633"/>
    <w:rsid w:val="00B470BF"/>
    <w:rsid w:val="00B47819"/>
    <w:rsid w:val="00B47F07"/>
    <w:rsid w:val="00B47F36"/>
    <w:rsid w:val="00B47F7D"/>
    <w:rsid w:val="00B5035E"/>
    <w:rsid w:val="00B50CB3"/>
    <w:rsid w:val="00B50E1D"/>
    <w:rsid w:val="00B50EFA"/>
    <w:rsid w:val="00B51163"/>
    <w:rsid w:val="00B5216A"/>
    <w:rsid w:val="00B52746"/>
    <w:rsid w:val="00B5315F"/>
    <w:rsid w:val="00B53C60"/>
    <w:rsid w:val="00B54522"/>
    <w:rsid w:val="00B54D68"/>
    <w:rsid w:val="00B56023"/>
    <w:rsid w:val="00B561DA"/>
    <w:rsid w:val="00B56BC8"/>
    <w:rsid w:val="00B56FE1"/>
    <w:rsid w:val="00B570D5"/>
    <w:rsid w:val="00B57265"/>
    <w:rsid w:val="00B57612"/>
    <w:rsid w:val="00B5797D"/>
    <w:rsid w:val="00B57FE1"/>
    <w:rsid w:val="00B603EA"/>
    <w:rsid w:val="00B61999"/>
    <w:rsid w:val="00B61FE1"/>
    <w:rsid w:val="00B62185"/>
    <w:rsid w:val="00B6289D"/>
    <w:rsid w:val="00B629FB"/>
    <w:rsid w:val="00B637D0"/>
    <w:rsid w:val="00B63C8E"/>
    <w:rsid w:val="00B6446E"/>
    <w:rsid w:val="00B64511"/>
    <w:rsid w:val="00B64E24"/>
    <w:rsid w:val="00B65074"/>
    <w:rsid w:val="00B6528B"/>
    <w:rsid w:val="00B65538"/>
    <w:rsid w:val="00B66501"/>
    <w:rsid w:val="00B66591"/>
    <w:rsid w:val="00B6672D"/>
    <w:rsid w:val="00B670A0"/>
    <w:rsid w:val="00B676D6"/>
    <w:rsid w:val="00B7017E"/>
    <w:rsid w:val="00B70B7F"/>
    <w:rsid w:val="00B712C8"/>
    <w:rsid w:val="00B7174F"/>
    <w:rsid w:val="00B71775"/>
    <w:rsid w:val="00B71F0E"/>
    <w:rsid w:val="00B71FA2"/>
    <w:rsid w:val="00B720C6"/>
    <w:rsid w:val="00B7242F"/>
    <w:rsid w:val="00B724BC"/>
    <w:rsid w:val="00B725C1"/>
    <w:rsid w:val="00B72693"/>
    <w:rsid w:val="00B72DC4"/>
    <w:rsid w:val="00B7306B"/>
    <w:rsid w:val="00B734EF"/>
    <w:rsid w:val="00B73782"/>
    <w:rsid w:val="00B7429E"/>
    <w:rsid w:val="00B74409"/>
    <w:rsid w:val="00B745D9"/>
    <w:rsid w:val="00B74654"/>
    <w:rsid w:val="00B7473F"/>
    <w:rsid w:val="00B74EFD"/>
    <w:rsid w:val="00B74F70"/>
    <w:rsid w:val="00B75546"/>
    <w:rsid w:val="00B75C21"/>
    <w:rsid w:val="00B75E9E"/>
    <w:rsid w:val="00B763D5"/>
    <w:rsid w:val="00B764B8"/>
    <w:rsid w:val="00B765B6"/>
    <w:rsid w:val="00B768F2"/>
    <w:rsid w:val="00B76D47"/>
    <w:rsid w:val="00B76E44"/>
    <w:rsid w:val="00B770C4"/>
    <w:rsid w:val="00B771AE"/>
    <w:rsid w:val="00B7763F"/>
    <w:rsid w:val="00B8006A"/>
    <w:rsid w:val="00B805DE"/>
    <w:rsid w:val="00B805FE"/>
    <w:rsid w:val="00B811D2"/>
    <w:rsid w:val="00B81251"/>
    <w:rsid w:val="00B81458"/>
    <w:rsid w:val="00B81607"/>
    <w:rsid w:val="00B816A2"/>
    <w:rsid w:val="00B816D3"/>
    <w:rsid w:val="00B81DC4"/>
    <w:rsid w:val="00B81F29"/>
    <w:rsid w:val="00B821F8"/>
    <w:rsid w:val="00B823C2"/>
    <w:rsid w:val="00B82487"/>
    <w:rsid w:val="00B82679"/>
    <w:rsid w:val="00B832CB"/>
    <w:rsid w:val="00B83584"/>
    <w:rsid w:val="00B839C9"/>
    <w:rsid w:val="00B8485B"/>
    <w:rsid w:val="00B8607F"/>
    <w:rsid w:val="00B863F3"/>
    <w:rsid w:val="00B865C5"/>
    <w:rsid w:val="00B86774"/>
    <w:rsid w:val="00B8686A"/>
    <w:rsid w:val="00B86AA7"/>
    <w:rsid w:val="00B86D09"/>
    <w:rsid w:val="00B86FD2"/>
    <w:rsid w:val="00B874A9"/>
    <w:rsid w:val="00B87BBC"/>
    <w:rsid w:val="00B901F3"/>
    <w:rsid w:val="00B906C4"/>
    <w:rsid w:val="00B90933"/>
    <w:rsid w:val="00B90AEF"/>
    <w:rsid w:val="00B91594"/>
    <w:rsid w:val="00B924B6"/>
    <w:rsid w:val="00B92DB2"/>
    <w:rsid w:val="00B92FD5"/>
    <w:rsid w:val="00B931CE"/>
    <w:rsid w:val="00B93347"/>
    <w:rsid w:val="00B93362"/>
    <w:rsid w:val="00B934F3"/>
    <w:rsid w:val="00B93E5A"/>
    <w:rsid w:val="00B94696"/>
    <w:rsid w:val="00B94C53"/>
    <w:rsid w:val="00B94D21"/>
    <w:rsid w:val="00B95C66"/>
    <w:rsid w:val="00B95F44"/>
    <w:rsid w:val="00B961EA"/>
    <w:rsid w:val="00B967DA"/>
    <w:rsid w:val="00B96C5F"/>
    <w:rsid w:val="00B96EB3"/>
    <w:rsid w:val="00B97A02"/>
    <w:rsid w:val="00B97F84"/>
    <w:rsid w:val="00B97FE7"/>
    <w:rsid w:val="00BA1243"/>
    <w:rsid w:val="00BA1734"/>
    <w:rsid w:val="00BA1E68"/>
    <w:rsid w:val="00BA239E"/>
    <w:rsid w:val="00BA298E"/>
    <w:rsid w:val="00BA2AF2"/>
    <w:rsid w:val="00BA2BAA"/>
    <w:rsid w:val="00BA3698"/>
    <w:rsid w:val="00BA3A18"/>
    <w:rsid w:val="00BA49DD"/>
    <w:rsid w:val="00BA4AA5"/>
    <w:rsid w:val="00BA4B47"/>
    <w:rsid w:val="00BA50BB"/>
    <w:rsid w:val="00BA578E"/>
    <w:rsid w:val="00BA6172"/>
    <w:rsid w:val="00BA638E"/>
    <w:rsid w:val="00BA7003"/>
    <w:rsid w:val="00BA7458"/>
    <w:rsid w:val="00BA75CA"/>
    <w:rsid w:val="00BA763B"/>
    <w:rsid w:val="00BA7B3F"/>
    <w:rsid w:val="00BB0608"/>
    <w:rsid w:val="00BB0A3A"/>
    <w:rsid w:val="00BB0BE5"/>
    <w:rsid w:val="00BB0CC2"/>
    <w:rsid w:val="00BB0D1B"/>
    <w:rsid w:val="00BB0D46"/>
    <w:rsid w:val="00BB1356"/>
    <w:rsid w:val="00BB193A"/>
    <w:rsid w:val="00BB27BA"/>
    <w:rsid w:val="00BB28E6"/>
    <w:rsid w:val="00BB36F5"/>
    <w:rsid w:val="00BB3FF0"/>
    <w:rsid w:val="00BB46A2"/>
    <w:rsid w:val="00BB46A4"/>
    <w:rsid w:val="00BB4B6D"/>
    <w:rsid w:val="00BB5184"/>
    <w:rsid w:val="00BB5EEB"/>
    <w:rsid w:val="00BB6CA2"/>
    <w:rsid w:val="00BB71B4"/>
    <w:rsid w:val="00BB7600"/>
    <w:rsid w:val="00BB7AA4"/>
    <w:rsid w:val="00BC0111"/>
    <w:rsid w:val="00BC06C9"/>
    <w:rsid w:val="00BC0725"/>
    <w:rsid w:val="00BC07CF"/>
    <w:rsid w:val="00BC16B8"/>
    <w:rsid w:val="00BC1FDF"/>
    <w:rsid w:val="00BC21E7"/>
    <w:rsid w:val="00BC287B"/>
    <w:rsid w:val="00BC2E8E"/>
    <w:rsid w:val="00BC3646"/>
    <w:rsid w:val="00BC3A19"/>
    <w:rsid w:val="00BC4146"/>
    <w:rsid w:val="00BC4518"/>
    <w:rsid w:val="00BC4A45"/>
    <w:rsid w:val="00BC4C28"/>
    <w:rsid w:val="00BC4C8B"/>
    <w:rsid w:val="00BC4DA5"/>
    <w:rsid w:val="00BC5652"/>
    <w:rsid w:val="00BC5A2D"/>
    <w:rsid w:val="00BC6D23"/>
    <w:rsid w:val="00BC6EB5"/>
    <w:rsid w:val="00BC71EF"/>
    <w:rsid w:val="00BC7FD6"/>
    <w:rsid w:val="00BD059B"/>
    <w:rsid w:val="00BD09DA"/>
    <w:rsid w:val="00BD0B72"/>
    <w:rsid w:val="00BD1C59"/>
    <w:rsid w:val="00BD28FE"/>
    <w:rsid w:val="00BD28FF"/>
    <w:rsid w:val="00BD2AAD"/>
    <w:rsid w:val="00BD2C25"/>
    <w:rsid w:val="00BD338B"/>
    <w:rsid w:val="00BD357F"/>
    <w:rsid w:val="00BD3725"/>
    <w:rsid w:val="00BD418E"/>
    <w:rsid w:val="00BD4D4D"/>
    <w:rsid w:val="00BD5019"/>
    <w:rsid w:val="00BD5641"/>
    <w:rsid w:val="00BD594D"/>
    <w:rsid w:val="00BD5F2D"/>
    <w:rsid w:val="00BD5F4E"/>
    <w:rsid w:val="00BD6134"/>
    <w:rsid w:val="00BD6BAE"/>
    <w:rsid w:val="00BD7566"/>
    <w:rsid w:val="00BD7AC8"/>
    <w:rsid w:val="00BD7E93"/>
    <w:rsid w:val="00BE032F"/>
    <w:rsid w:val="00BE09B9"/>
    <w:rsid w:val="00BE0EF8"/>
    <w:rsid w:val="00BE0FB6"/>
    <w:rsid w:val="00BE1401"/>
    <w:rsid w:val="00BE177D"/>
    <w:rsid w:val="00BE20D4"/>
    <w:rsid w:val="00BE22C9"/>
    <w:rsid w:val="00BE2FC1"/>
    <w:rsid w:val="00BE30FF"/>
    <w:rsid w:val="00BE336E"/>
    <w:rsid w:val="00BE35AE"/>
    <w:rsid w:val="00BE3C3C"/>
    <w:rsid w:val="00BE3DBA"/>
    <w:rsid w:val="00BE406F"/>
    <w:rsid w:val="00BE4710"/>
    <w:rsid w:val="00BE4A04"/>
    <w:rsid w:val="00BE576F"/>
    <w:rsid w:val="00BE581B"/>
    <w:rsid w:val="00BE6184"/>
    <w:rsid w:val="00BE6C82"/>
    <w:rsid w:val="00BE723E"/>
    <w:rsid w:val="00BE7A44"/>
    <w:rsid w:val="00BE7AA7"/>
    <w:rsid w:val="00BF0452"/>
    <w:rsid w:val="00BF0894"/>
    <w:rsid w:val="00BF14C0"/>
    <w:rsid w:val="00BF18BA"/>
    <w:rsid w:val="00BF19B2"/>
    <w:rsid w:val="00BF27C1"/>
    <w:rsid w:val="00BF2C6E"/>
    <w:rsid w:val="00BF32D2"/>
    <w:rsid w:val="00BF39AE"/>
    <w:rsid w:val="00BF430F"/>
    <w:rsid w:val="00BF48C0"/>
    <w:rsid w:val="00BF4953"/>
    <w:rsid w:val="00BF5437"/>
    <w:rsid w:val="00BF54E0"/>
    <w:rsid w:val="00BF70FB"/>
    <w:rsid w:val="00BF72AD"/>
    <w:rsid w:val="00BF76A0"/>
    <w:rsid w:val="00BF7EDF"/>
    <w:rsid w:val="00C00294"/>
    <w:rsid w:val="00C00477"/>
    <w:rsid w:val="00C004AC"/>
    <w:rsid w:val="00C0080D"/>
    <w:rsid w:val="00C008D2"/>
    <w:rsid w:val="00C00F01"/>
    <w:rsid w:val="00C01BA2"/>
    <w:rsid w:val="00C0218E"/>
    <w:rsid w:val="00C03D63"/>
    <w:rsid w:val="00C0588A"/>
    <w:rsid w:val="00C0598D"/>
    <w:rsid w:val="00C06774"/>
    <w:rsid w:val="00C06A6B"/>
    <w:rsid w:val="00C077F2"/>
    <w:rsid w:val="00C0788E"/>
    <w:rsid w:val="00C07D00"/>
    <w:rsid w:val="00C10085"/>
    <w:rsid w:val="00C1010D"/>
    <w:rsid w:val="00C1021B"/>
    <w:rsid w:val="00C1052A"/>
    <w:rsid w:val="00C1054D"/>
    <w:rsid w:val="00C10B82"/>
    <w:rsid w:val="00C11658"/>
    <w:rsid w:val="00C1182C"/>
    <w:rsid w:val="00C12220"/>
    <w:rsid w:val="00C131A7"/>
    <w:rsid w:val="00C131AD"/>
    <w:rsid w:val="00C135B4"/>
    <w:rsid w:val="00C13652"/>
    <w:rsid w:val="00C13BCB"/>
    <w:rsid w:val="00C13CF2"/>
    <w:rsid w:val="00C14792"/>
    <w:rsid w:val="00C14896"/>
    <w:rsid w:val="00C15EF6"/>
    <w:rsid w:val="00C15FD1"/>
    <w:rsid w:val="00C16168"/>
    <w:rsid w:val="00C16723"/>
    <w:rsid w:val="00C17357"/>
    <w:rsid w:val="00C2008D"/>
    <w:rsid w:val="00C20295"/>
    <w:rsid w:val="00C202AB"/>
    <w:rsid w:val="00C20B16"/>
    <w:rsid w:val="00C2136A"/>
    <w:rsid w:val="00C21483"/>
    <w:rsid w:val="00C21AE5"/>
    <w:rsid w:val="00C223FE"/>
    <w:rsid w:val="00C23150"/>
    <w:rsid w:val="00C231A8"/>
    <w:rsid w:val="00C23C9B"/>
    <w:rsid w:val="00C248FD"/>
    <w:rsid w:val="00C253EF"/>
    <w:rsid w:val="00C2551A"/>
    <w:rsid w:val="00C25555"/>
    <w:rsid w:val="00C256CA"/>
    <w:rsid w:val="00C2604F"/>
    <w:rsid w:val="00C263DC"/>
    <w:rsid w:val="00C266C3"/>
    <w:rsid w:val="00C26A18"/>
    <w:rsid w:val="00C26ADD"/>
    <w:rsid w:val="00C275C8"/>
    <w:rsid w:val="00C275E8"/>
    <w:rsid w:val="00C27D3E"/>
    <w:rsid w:val="00C27FCD"/>
    <w:rsid w:val="00C3031F"/>
    <w:rsid w:val="00C3063D"/>
    <w:rsid w:val="00C30E04"/>
    <w:rsid w:val="00C30F35"/>
    <w:rsid w:val="00C30F53"/>
    <w:rsid w:val="00C3161D"/>
    <w:rsid w:val="00C3166A"/>
    <w:rsid w:val="00C317C8"/>
    <w:rsid w:val="00C3265F"/>
    <w:rsid w:val="00C32B38"/>
    <w:rsid w:val="00C3425A"/>
    <w:rsid w:val="00C34998"/>
    <w:rsid w:val="00C34B8E"/>
    <w:rsid w:val="00C3534D"/>
    <w:rsid w:val="00C364AB"/>
    <w:rsid w:val="00C3709F"/>
    <w:rsid w:val="00C3727B"/>
    <w:rsid w:val="00C37448"/>
    <w:rsid w:val="00C376AD"/>
    <w:rsid w:val="00C37706"/>
    <w:rsid w:val="00C37896"/>
    <w:rsid w:val="00C40AA4"/>
    <w:rsid w:val="00C41FED"/>
    <w:rsid w:val="00C421B1"/>
    <w:rsid w:val="00C423A6"/>
    <w:rsid w:val="00C42BE1"/>
    <w:rsid w:val="00C42BEF"/>
    <w:rsid w:val="00C43788"/>
    <w:rsid w:val="00C43A11"/>
    <w:rsid w:val="00C43C2A"/>
    <w:rsid w:val="00C43F4F"/>
    <w:rsid w:val="00C45642"/>
    <w:rsid w:val="00C456A1"/>
    <w:rsid w:val="00C457CC"/>
    <w:rsid w:val="00C45883"/>
    <w:rsid w:val="00C45BC5"/>
    <w:rsid w:val="00C45E0E"/>
    <w:rsid w:val="00C45F7C"/>
    <w:rsid w:val="00C46298"/>
    <w:rsid w:val="00C464E7"/>
    <w:rsid w:val="00C470E3"/>
    <w:rsid w:val="00C4728F"/>
    <w:rsid w:val="00C47A52"/>
    <w:rsid w:val="00C47E55"/>
    <w:rsid w:val="00C4FD6F"/>
    <w:rsid w:val="00C5005A"/>
    <w:rsid w:val="00C506D7"/>
    <w:rsid w:val="00C513B4"/>
    <w:rsid w:val="00C51E06"/>
    <w:rsid w:val="00C52169"/>
    <w:rsid w:val="00C522E9"/>
    <w:rsid w:val="00C52345"/>
    <w:rsid w:val="00C526D1"/>
    <w:rsid w:val="00C52F20"/>
    <w:rsid w:val="00C539C7"/>
    <w:rsid w:val="00C54034"/>
    <w:rsid w:val="00C54480"/>
    <w:rsid w:val="00C54B43"/>
    <w:rsid w:val="00C5570A"/>
    <w:rsid w:val="00C55FF6"/>
    <w:rsid w:val="00C56E64"/>
    <w:rsid w:val="00C56F4E"/>
    <w:rsid w:val="00C574A8"/>
    <w:rsid w:val="00C614EA"/>
    <w:rsid w:val="00C617B0"/>
    <w:rsid w:val="00C61BF9"/>
    <w:rsid w:val="00C61E13"/>
    <w:rsid w:val="00C61E1D"/>
    <w:rsid w:val="00C624BE"/>
    <w:rsid w:val="00C629E3"/>
    <w:rsid w:val="00C631AB"/>
    <w:rsid w:val="00C63919"/>
    <w:rsid w:val="00C64198"/>
    <w:rsid w:val="00C643AA"/>
    <w:rsid w:val="00C643D3"/>
    <w:rsid w:val="00C64455"/>
    <w:rsid w:val="00C64A89"/>
    <w:rsid w:val="00C64BCA"/>
    <w:rsid w:val="00C64E35"/>
    <w:rsid w:val="00C65148"/>
    <w:rsid w:val="00C653BE"/>
    <w:rsid w:val="00C658E1"/>
    <w:rsid w:val="00C65C92"/>
    <w:rsid w:val="00C65E8B"/>
    <w:rsid w:val="00C66435"/>
    <w:rsid w:val="00C66665"/>
    <w:rsid w:val="00C668EF"/>
    <w:rsid w:val="00C66E75"/>
    <w:rsid w:val="00C66F9F"/>
    <w:rsid w:val="00C66FCE"/>
    <w:rsid w:val="00C67513"/>
    <w:rsid w:val="00C70870"/>
    <w:rsid w:val="00C710CD"/>
    <w:rsid w:val="00C716D6"/>
    <w:rsid w:val="00C71BF7"/>
    <w:rsid w:val="00C71D5D"/>
    <w:rsid w:val="00C71F49"/>
    <w:rsid w:val="00C7295A"/>
    <w:rsid w:val="00C733B3"/>
    <w:rsid w:val="00C73857"/>
    <w:rsid w:val="00C73CCC"/>
    <w:rsid w:val="00C73EB9"/>
    <w:rsid w:val="00C740C2"/>
    <w:rsid w:val="00C74EF3"/>
    <w:rsid w:val="00C759F9"/>
    <w:rsid w:val="00C75D21"/>
    <w:rsid w:val="00C76713"/>
    <w:rsid w:val="00C7686F"/>
    <w:rsid w:val="00C76FB6"/>
    <w:rsid w:val="00C77152"/>
    <w:rsid w:val="00C771CE"/>
    <w:rsid w:val="00C77B47"/>
    <w:rsid w:val="00C80165"/>
    <w:rsid w:val="00C80168"/>
    <w:rsid w:val="00C80203"/>
    <w:rsid w:val="00C80C14"/>
    <w:rsid w:val="00C814E1"/>
    <w:rsid w:val="00C815CF"/>
    <w:rsid w:val="00C81E1C"/>
    <w:rsid w:val="00C8232B"/>
    <w:rsid w:val="00C82B54"/>
    <w:rsid w:val="00C82E39"/>
    <w:rsid w:val="00C8375C"/>
    <w:rsid w:val="00C8446F"/>
    <w:rsid w:val="00C8585E"/>
    <w:rsid w:val="00C85AB1"/>
    <w:rsid w:val="00C85AB5"/>
    <w:rsid w:val="00C85FF3"/>
    <w:rsid w:val="00C86DAD"/>
    <w:rsid w:val="00C872A6"/>
    <w:rsid w:val="00C872D7"/>
    <w:rsid w:val="00C87A72"/>
    <w:rsid w:val="00C901AA"/>
    <w:rsid w:val="00C9038D"/>
    <w:rsid w:val="00C90B4C"/>
    <w:rsid w:val="00C90EC1"/>
    <w:rsid w:val="00C9115F"/>
    <w:rsid w:val="00C91176"/>
    <w:rsid w:val="00C91500"/>
    <w:rsid w:val="00C91DCA"/>
    <w:rsid w:val="00C91E7B"/>
    <w:rsid w:val="00C91F89"/>
    <w:rsid w:val="00C92293"/>
    <w:rsid w:val="00C92C3D"/>
    <w:rsid w:val="00C92F30"/>
    <w:rsid w:val="00C930A1"/>
    <w:rsid w:val="00C93235"/>
    <w:rsid w:val="00C933ED"/>
    <w:rsid w:val="00C937EA"/>
    <w:rsid w:val="00C938D9"/>
    <w:rsid w:val="00C945A1"/>
    <w:rsid w:val="00C94641"/>
    <w:rsid w:val="00C95338"/>
    <w:rsid w:val="00C9577B"/>
    <w:rsid w:val="00C9577C"/>
    <w:rsid w:val="00C957F1"/>
    <w:rsid w:val="00C95F12"/>
    <w:rsid w:val="00C960AB"/>
    <w:rsid w:val="00C96F71"/>
    <w:rsid w:val="00CA004A"/>
    <w:rsid w:val="00CA0252"/>
    <w:rsid w:val="00CA085E"/>
    <w:rsid w:val="00CA13B2"/>
    <w:rsid w:val="00CA1BAB"/>
    <w:rsid w:val="00CA1C67"/>
    <w:rsid w:val="00CA1E27"/>
    <w:rsid w:val="00CA1E90"/>
    <w:rsid w:val="00CA1E9D"/>
    <w:rsid w:val="00CA3540"/>
    <w:rsid w:val="00CA3667"/>
    <w:rsid w:val="00CA36BB"/>
    <w:rsid w:val="00CA3EBE"/>
    <w:rsid w:val="00CA4299"/>
    <w:rsid w:val="00CA47FF"/>
    <w:rsid w:val="00CA4E8D"/>
    <w:rsid w:val="00CA527C"/>
    <w:rsid w:val="00CA556C"/>
    <w:rsid w:val="00CA590C"/>
    <w:rsid w:val="00CA6116"/>
    <w:rsid w:val="00CA641B"/>
    <w:rsid w:val="00CA6974"/>
    <w:rsid w:val="00CA739A"/>
    <w:rsid w:val="00CA7B4B"/>
    <w:rsid w:val="00CA7DE8"/>
    <w:rsid w:val="00CA7F33"/>
    <w:rsid w:val="00CB0D30"/>
    <w:rsid w:val="00CB1333"/>
    <w:rsid w:val="00CB13AF"/>
    <w:rsid w:val="00CB16D5"/>
    <w:rsid w:val="00CB1C5A"/>
    <w:rsid w:val="00CB1DC1"/>
    <w:rsid w:val="00CB1DDC"/>
    <w:rsid w:val="00CB201E"/>
    <w:rsid w:val="00CB213B"/>
    <w:rsid w:val="00CB2166"/>
    <w:rsid w:val="00CB287A"/>
    <w:rsid w:val="00CB295F"/>
    <w:rsid w:val="00CB398B"/>
    <w:rsid w:val="00CB3A7A"/>
    <w:rsid w:val="00CB3B54"/>
    <w:rsid w:val="00CB459A"/>
    <w:rsid w:val="00CB49AD"/>
    <w:rsid w:val="00CB49F9"/>
    <w:rsid w:val="00CB4C3E"/>
    <w:rsid w:val="00CB4C95"/>
    <w:rsid w:val="00CB5216"/>
    <w:rsid w:val="00CB52AE"/>
    <w:rsid w:val="00CB5AA8"/>
    <w:rsid w:val="00CB6463"/>
    <w:rsid w:val="00CB678B"/>
    <w:rsid w:val="00CB7A4D"/>
    <w:rsid w:val="00CB7EF5"/>
    <w:rsid w:val="00CC07A9"/>
    <w:rsid w:val="00CC0893"/>
    <w:rsid w:val="00CC0D11"/>
    <w:rsid w:val="00CC126F"/>
    <w:rsid w:val="00CC1413"/>
    <w:rsid w:val="00CC2DCA"/>
    <w:rsid w:val="00CC2EBD"/>
    <w:rsid w:val="00CC37EC"/>
    <w:rsid w:val="00CC3CDD"/>
    <w:rsid w:val="00CC407A"/>
    <w:rsid w:val="00CC421F"/>
    <w:rsid w:val="00CC45A9"/>
    <w:rsid w:val="00CC5005"/>
    <w:rsid w:val="00CC5583"/>
    <w:rsid w:val="00CC5758"/>
    <w:rsid w:val="00CC5B47"/>
    <w:rsid w:val="00CC6FBF"/>
    <w:rsid w:val="00CC721B"/>
    <w:rsid w:val="00CC7383"/>
    <w:rsid w:val="00CC76FD"/>
    <w:rsid w:val="00CC7725"/>
    <w:rsid w:val="00CC7749"/>
    <w:rsid w:val="00CC7873"/>
    <w:rsid w:val="00CC7C8A"/>
    <w:rsid w:val="00CD04CA"/>
    <w:rsid w:val="00CD0813"/>
    <w:rsid w:val="00CD0BE7"/>
    <w:rsid w:val="00CD132A"/>
    <w:rsid w:val="00CD14BA"/>
    <w:rsid w:val="00CD1997"/>
    <w:rsid w:val="00CD1B66"/>
    <w:rsid w:val="00CD1FB5"/>
    <w:rsid w:val="00CD3633"/>
    <w:rsid w:val="00CD37EC"/>
    <w:rsid w:val="00CD38A0"/>
    <w:rsid w:val="00CD3ACD"/>
    <w:rsid w:val="00CD42CB"/>
    <w:rsid w:val="00CD45B1"/>
    <w:rsid w:val="00CD47C9"/>
    <w:rsid w:val="00CD51B6"/>
    <w:rsid w:val="00CD53CA"/>
    <w:rsid w:val="00CD5560"/>
    <w:rsid w:val="00CD5E07"/>
    <w:rsid w:val="00CD5F17"/>
    <w:rsid w:val="00CD617B"/>
    <w:rsid w:val="00CD6812"/>
    <w:rsid w:val="00CD72C5"/>
    <w:rsid w:val="00CD738B"/>
    <w:rsid w:val="00CD765E"/>
    <w:rsid w:val="00CD7A10"/>
    <w:rsid w:val="00CE17F4"/>
    <w:rsid w:val="00CE200F"/>
    <w:rsid w:val="00CE2A5C"/>
    <w:rsid w:val="00CE2CBE"/>
    <w:rsid w:val="00CE2F4E"/>
    <w:rsid w:val="00CE3241"/>
    <w:rsid w:val="00CE4DAE"/>
    <w:rsid w:val="00CE5000"/>
    <w:rsid w:val="00CE5303"/>
    <w:rsid w:val="00CE58C5"/>
    <w:rsid w:val="00CE5A4A"/>
    <w:rsid w:val="00CE6473"/>
    <w:rsid w:val="00CE6D5E"/>
    <w:rsid w:val="00CE768E"/>
    <w:rsid w:val="00CF1085"/>
    <w:rsid w:val="00CF197A"/>
    <w:rsid w:val="00CF1D02"/>
    <w:rsid w:val="00CF1E85"/>
    <w:rsid w:val="00CF3C7A"/>
    <w:rsid w:val="00CF3E02"/>
    <w:rsid w:val="00CF3EC5"/>
    <w:rsid w:val="00CF3F7F"/>
    <w:rsid w:val="00CF473E"/>
    <w:rsid w:val="00CF47FB"/>
    <w:rsid w:val="00CF4B58"/>
    <w:rsid w:val="00CF4B68"/>
    <w:rsid w:val="00CF4C83"/>
    <w:rsid w:val="00CF4D23"/>
    <w:rsid w:val="00CF5A3C"/>
    <w:rsid w:val="00CF5C68"/>
    <w:rsid w:val="00CF62CB"/>
    <w:rsid w:val="00CF637A"/>
    <w:rsid w:val="00CF650A"/>
    <w:rsid w:val="00CF65A7"/>
    <w:rsid w:val="00CF66B7"/>
    <w:rsid w:val="00CF6796"/>
    <w:rsid w:val="00CF7A4F"/>
    <w:rsid w:val="00CF7C02"/>
    <w:rsid w:val="00CF7E67"/>
    <w:rsid w:val="00D00786"/>
    <w:rsid w:val="00D00BE6"/>
    <w:rsid w:val="00D00F30"/>
    <w:rsid w:val="00D0140C"/>
    <w:rsid w:val="00D01427"/>
    <w:rsid w:val="00D015FE"/>
    <w:rsid w:val="00D018DE"/>
    <w:rsid w:val="00D01EF6"/>
    <w:rsid w:val="00D01F7E"/>
    <w:rsid w:val="00D02B32"/>
    <w:rsid w:val="00D02E3B"/>
    <w:rsid w:val="00D03534"/>
    <w:rsid w:val="00D0363B"/>
    <w:rsid w:val="00D037F7"/>
    <w:rsid w:val="00D03A96"/>
    <w:rsid w:val="00D03CBE"/>
    <w:rsid w:val="00D04DD3"/>
    <w:rsid w:val="00D050F6"/>
    <w:rsid w:val="00D05485"/>
    <w:rsid w:val="00D054D0"/>
    <w:rsid w:val="00D055A8"/>
    <w:rsid w:val="00D05C28"/>
    <w:rsid w:val="00D05EC4"/>
    <w:rsid w:val="00D0600F"/>
    <w:rsid w:val="00D066B8"/>
    <w:rsid w:val="00D066DE"/>
    <w:rsid w:val="00D06914"/>
    <w:rsid w:val="00D070A7"/>
    <w:rsid w:val="00D0780D"/>
    <w:rsid w:val="00D07A29"/>
    <w:rsid w:val="00D07FD2"/>
    <w:rsid w:val="00D10DEB"/>
    <w:rsid w:val="00D10EC6"/>
    <w:rsid w:val="00D11C15"/>
    <w:rsid w:val="00D1202E"/>
    <w:rsid w:val="00D12355"/>
    <w:rsid w:val="00D124BD"/>
    <w:rsid w:val="00D12816"/>
    <w:rsid w:val="00D12D0E"/>
    <w:rsid w:val="00D12D58"/>
    <w:rsid w:val="00D13640"/>
    <w:rsid w:val="00D13647"/>
    <w:rsid w:val="00D14563"/>
    <w:rsid w:val="00D1456B"/>
    <w:rsid w:val="00D16923"/>
    <w:rsid w:val="00D16B30"/>
    <w:rsid w:val="00D16D75"/>
    <w:rsid w:val="00D170E5"/>
    <w:rsid w:val="00D17EAD"/>
    <w:rsid w:val="00D2011B"/>
    <w:rsid w:val="00D20189"/>
    <w:rsid w:val="00D2071C"/>
    <w:rsid w:val="00D208FE"/>
    <w:rsid w:val="00D20CFE"/>
    <w:rsid w:val="00D21429"/>
    <w:rsid w:val="00D21535"/>
    <w:rsid w:val="00D21572"/>
    <w:rsid w:val="00D21BD8"/>
    <w:rsid w:val="00D21DEC"/>
    <w:rsid w:val="00D22073"/>
    <w:rsid w:val="00D22A0D"/>
    <w:rsid w:val="00D22C40"/>
    <w:rsid w:val="00D241EF"/>
    <w:rsid w:val="00D24273"/>
    <w:rsid w:val="00D2459C"/>
    <w:rsid w:val="00D24F7A"/>
    <w:rsid w:val="00D253A1"/>
    <w:rsid w:val="00D2550E"/>
    <w:rsid w:val="00D255CD"/>
    <w:rsid w:val="00D25FBA"/>
    <w:rsid w:val="00D2603D"/>
    <w:rsid w:val="00D26FD4"/>
    <w:rsid w:val="00D2746C"/>
    <w:rsid w:val="00D275CF"/>
    <w:rsid w:val="00D27DC9"/>
    <w:rsid w:val="00D302B3"/>
    <w:rsid w:val="00D305D4"/>
    <w:rsid w:val="00D314AD"/>
    <w:rsid w:val="00D31683"/>
    <w:rsid w:val="00D31709"/>
    <w:rsid w:val="00D31E0D"/>
    <w:rsid w:val="00D3203E"/>
    <w:rsid w:val="00D32572"/>
    <w:rsid w:val="00D32BBA"/>
    <w:rsid w:val="00D33254"/>
    <w:rsid w:val="00D33666"/>
    <w:rsid w:val="00D33694"/>
    <w:rsid w:val="00D3390F"/>
    <w:rsid w:val="00D339A1"/>
    <w:rsid w:val="00D33F82"/>
    <w:rsid w:val="00D34328"/>
    <w:rsid w:val="00D343E1"/>
    <w:rsid w:val="00D34E44"/>
    <w:rsid w:val="00D35323"/>
    <w:rsid w:val="00D353F8"/>
    <w:rsid w:val="00D35796"/>
    <w:rsid w:val="00D359B4"/>
    <w:rsid w:val="00D35AFC"/>
    <w:rsid w:val="00D35C5B"/>
    <w:rsid w:val="00D36694"/>
    <w:rsid w:val="00D369BE"/>
    <w:rsid w:val="00D36AA8"/>
    <w:rsid w:val="00D36BE8"/>
    <w:rsid w:val="00D374C8"/>
    <w:rsid w:val="00D37748"/>
    <w:rsid w:val="00D3794D"/>
    <w:rsid w:val="00D37C3F"/>
    <w:rsid w:val="00D37D22"/>
    <w:rsid w:val="00D40358"/>
    <w:rsid w:val="00D4046F"/>
    <w:rsid w:val="00D40E05"/>
    <w:rsid w:val="00D40F2D"/>
    <w:rsid w:val="00D413C4"/>
    <w:rsid w:val="00D4149B"/>
    <w:rsid w:val="00D4154C"/>
    <w:rsid w:val="00D4168C"/>
    <w:rsid w:val="00D4170C"/>
    <w:rsid w:val="00D432C1"/>
    <w:rsid w:val="00D43E14"/>
    <w:rsid w:val="00D43F3F"/>
    <w:rsid w:val="00D44FD0"/>
    <w:rsid w:val="00D45ADD"/>
    <w:rsid w:val="00D45BA6"/>
    <w:rsid w:val="00D46069"/>
    <w:rsid w:val="00D4633F"/>
    <w:rsid w:val="00D466FC"/>
    <w:rsid w:val="00D4689F"/>
    <w:rsid w:val="00D46911"/>
    <w:rsid w:val="00D46D36"/>
    <w:rsid w:val="00D46F52"/>
    <w:rsid w:val="00D472CB"/>
    <w:rsid w:val="00D4732A"/>
    <w:rsid w:val="00D473DF"/>
    <w:rsid w:val="00D4770E"/>
    <w:rsid w:val="00D47B25"/>
    <w:rsid w:val="00D50128"/>
    <w:rsid w:val="00D50C1F"/>
    <w:rsid w:val="00D50E1E"/>
    <w:rsid w:val="00D51B3F"/>
    <w:rsid w:val="00D52CEF"/>
    <w:rsid w:val="00D5306B"/>
    <w:rsid w:val="00D534B6"/>
    <w:rsid w:val="00D53F51"/>
    <w:rsid w:val="00D54889"/>
    <w:rsid w:val="00D5502D"/>
    <w:rsid w:val="00D55098"/>
    <w:rsid w:val="00D550FE"/>
    <w:rsid w:val="00D55799"/>
    <w:rsid w:val="00D55896"/>
    <w:rsid w:val="00D558B6"/>
    <w:rsid w:val="00D55AC6"/>
    <w:rsid w:val="00D5620C"/>
    <w:rsid w:val="00D56532"/>
    <w:rsid w:val="00D571BF"/>
    <w:rsid w:val="00D576D0"/>
    <w:rsid w:val="00D577E5"/>
    <w:rsid w:val="00D60325"/>
    <w:rsid w:val="00D60749"/>
    <w:rsid w:val="00D60AAE"/>
    <w:rsid w:val="00D6113D"/>
    <w:rsid w:val="00D6153D"/>
    <w:rsid w:val="00D61F76"/>
    <w:rsid w:val="00D62908"/>
    <w:rsid w:val="00D629A8"/>
    <w:rsid w:val="00D62DC9"/>
    <w:rsid w:val="00D62F66"/>
    <w:rsid w:val="00D63648"/>
    <w:rsid w:val="00D63B05"/>
    <w:rsid w:val="00D65538"/>
    <w:rsid w:val="00D65C35"/>
    <w:rsid w:val="00D661FF"/>
    <w:rsid w:val="00D674DB"/>
    <w:rsid w:val="00D676BF"/>
    <w:rsid w:val="00D70007"/>
    <w:rsid w:val="00D70103"/>
    <w:rsid w:val="00D702A1"/>
    <w:rsid w:val="00D702E4"/>
    <w:rsid w:val="00D70A1D"/>
    <w:rsid w:val="00D7129C"/>
    <w:rsid w:val="00D72174"/>
    <w:rsid w:val="00D722ED"/>
    <w:rsid w:val="00D7256A"/>
    <w:rsid w:val="00D727F2"/>
    <w:rsid w:val="00D72F5C"/>
    <w:rsid w:val="00D73058"/>
    <w:rsid w:val="00D733C6"/>
    <w:rsid w:val="00D735A8"/>
    <w:rsid w:val="00D739F9"/>
    <w:rsid w:val="00D746FD"/>
    <w:rsid w:val="00D74AEF"/>
    <w:rsid w:val="00D74F98"/>
    <w:rsid w:val="00D75071"/>
    <w:rsid w:val="00D755B5"/>
    <w:rsid w:val="00D75A9E"/>
    <w:rsid w:val="00D75F3B"/>
    <w:rsid w:val="00D76049"/>
    <w:rsid w:val="00D76332"/>
    <w:rsid w:val="00D7698C"/>
    <w:rsid w:val="00D76CA4"/>
    <w:rsid w:val="00D80040"/>
    <w:rsid w:val="00D809C5"/>
    <w:rsid w:val="00D80ACC"/>
    <w:rsid w:val="00D81165"/>
    <w:rsid w:val="00D81527"/>
    <w:rsid w:val="00D81968"/>
    <w:rsid w:val="00D820FB"/>
    <w:rsid w:val="00D82411"/>
    <w:rsid w:val="00D82F29"/>
    <w:rsid w:val="00D8306D"/>
    <w:rsid w:val="00D8395C"/>
    <w:rsid w:val="00D83A49"/>
    <w:rsid w:val="00D83F65"/>
    <w:rsid w:val="00D8427F"/>
    <w:rsid w:val="00D84346"/>
    <w:rsid w:val="00D84368"/>
    <w:rsid w:val="00D84509"/>
    <w:rsid w:val="00D849E9"/>
    <w:rsid w:val="00D84C44"/>
    <w:rsid w:val="00D84CBD"/>
    <w:rsid w:val="00D84FB1"/>
    <w:rsid w:val="00D85E6A"/>
    <w:rsid w:val="00D8655F"/>
    <w:rsid w:val="00D867B5"/>
    <w:rsid w:val="00D87169"/>
    <w:rsid w:val="00D8783C"/>
    <w:rsid w:val="00D87CAA"/>
    <w:rsid w:val="00D87DA9"/>
    <w:rsid w:val="00D904E9"/>
    <w:rsid w:val="00D91433"/>
    <w:rsid w:val="00D91D70"/>
    <w:rsid w:val="00D9265D"/>
    <w:rsid w:val="00D92BF1"/>
    <w:rsid w:val="00D93620"/>
    <w:rsid w:val="00D95291"/>
    <w:rsid w:val="00D95356"/>
    <w:rsid w:val="00D95471"/>
    <w:rsid w:val="00D95A35"/>
    <w:rsid w:val="00D95D14"/>
    <w:rsid w:val="00D95D6C"/>
    <w:rsid w:val="00D9672F"/>
    <w:rsid w:val="00D976AA"/>
    <w:rsid w:val="00D97AA0"/>
    <w:rsid w:val="00DA0217"/>
    <w:rsid w:val="00DA081E"/>
    <w:rsid w:val="00DA0D0B"/>
    <w:rsid w:val="00DA0EA4"/>
    <w:rsid w:val="00DA1F74"/>
    <w:rsid w:val="00DA237F"/>
    <w:rsid w:val="00DA2E19"/>
    <w:rsid w:val="00DA3348"/>
    <w:rsid w:val="00DA3529"/>
    <w:rsid w:val="00DA38BF"/>
    <w:rsid w:val="00DA4155"/>
    <w:rsid w:val="00DA43F6"/>
    <w:rsid w:val="00DA450E"/>
    <w:rsid w:val="00DA4632"/>
    <w:rsid w:val="00DA46AD"/>
    <w:rsid w:val="00DA4CD2"/>
    <w:rsid w:val="00DA521B"/>
    <w:rsid w:val="00DA55C7"/>
    <w:rsid w:val="00DA5891"/>
    <w:rsid w:val="00DA5DD6"/>
    <w:rsid w:val="00DA693F"/>
    <w:rsid w:val="00DA6E86"/>
    <w:rsid w:val="00DA70AC"/>
    <w:rsid w:val="00DA7DF1"/>
    <w:rsid w:val="00DB0536"/>
    <w:rsid w:val="00DB088A"/>
    <w:rsid w:val="00DB0CBE"/>
    <w:rsid w:val="00DB24E5"/>
    <w:rsid w:val="00DB2791"/>
    <w:rsid w:val="00DB3993"/>
    <w:rsid w:val="00DB4394"/>
    <w:rsid w:val="00DB4635"/>
    <w:rsid w:val="00DB4BE1"/>
    <w:rsid w:val="00DB5EB6"/>
    <w:rsid w:val="00DB6171"/>
    <w:rsid w:val="00DB660D"/>
    <w:rsid w:val="00DB6ADF"/>
    <w:rsid w:val="00DB7008"/>
    <w:rsid w:val="00DB7230"/>
    <w:rsid w:val="00DB7246"/>
    <w:rsid w:val="00DB7533"/>
    <w:rsid w:val="00DB7677"/>
    <w:rsid w:val="00DB7A7E"/>
    <w:rsid w:val="00DC04BC"/>
    <w:rsid w:val="00DC04D7"/>
    <w:rsid w:val="00DC060C"/>
    <w:rsid w:val="00DC14CF"/>
    <w:rsid w:val="00DC1A89"/>
    <w:rsid w:val="00DC1B3E"/>
    <w:rsid w:val="00DC1BD0"/>
    <w:rsid w:val="00DC1CB2"/>
    <w:rsid w:val="00DC214C"/>
    <w:rsid w:val="00DC2BB5"/>
    <w:rsid w:val="00DC2E68"/>
    <w:rsid w:val="00DC336C"/>
    <w:rsid w:val="00DC49A7"/>
    <w:rsid w:val="00DC49C6"/>
    <w:rsid w:val="00DC4BDB"/>
    <w:rsid w:val="00DC4C2B"/>
    <w:rsid w:val="00DC4E77"/>
    <w:rsid w:val="00DC5124"/>
    <w:rsid w:val="00DC5E99"/>
    <w:rsid w:val="00DC60DF"/>
    <w:rsid w:val="00DC6497"/>
    <w:rsid w:val="00DC7A49"/>
    <w:rsid w:val="00DC7F85"/>
    <w:rsid w:val="00DD005A"/>
    <w:rsid w:val="00DD023F"/>
    <w:rsid w:val="00DD02A0"/>
    <w:rsid w:val="00DD0384"/>
    <w:rsid w:val="00DD0B5A"/>
    <w:rsid w:val="00DD0C96"/>
    <w:rsid w:val="00DD1321"/>
    <w:rsid w:val="00DD2C91"/>
    <w:rsid w:val="00DD2CCC"/>
    <w:rsid w:val="00DD2EC3"/>
    <w:rsid w:val="00DD39F5"/>
    <w:rsid w:val="00DD47EC"/>
    <w:rsid w:val="00DD565D"/>
    <w:rsid w:val="00DD5FC6"/>
    <w:rsid w:val="00DD65A4"/>
    <w:rsid w:val="00DD6A56"/>
    <w:rsid w:val="00DD7656"/>
    <w:rsid w:val="00DD7B30"/>
    <w:rsid w:val="00DD7CA8"/>
    <w:rsid w:val="00DE057D"/>
    <w:rsid w:val="00DE080B"/>
    <w:rsid w:val="00DE0B83"/>
    <w:rsid w:val="00DE0D89"/>
    <w:rsid w:val="00DE1253"/>
    <w:rsid w:val="00DE13EB"/>
    <w:rsid w:val="00DE15A6"/>
    <w:rsid w:val="00DE1B3A"/>
    <w:rsid w:val="00DE1E15"/>
    <w:rsid w:val="00DE23C0"/>
    <w:rsid w:val="00DE251F"/>
    <w:rsid w:val="00DE317E"/>
    <w:rsid w:val="00DE406A"/>
    <w:rsid w:val="00DE4BE6"/>
    <w:rsid w:val="00DE4BF4"/>
    <w:rsid w:val="00DE52E7"/>
    <w:rsid w:val="00DE53B7"/>
    <w:rsid w:val="00DE5B28"/>
    <w:rsid w:val="00DE5E4A"/>
    <w:rsid w:val="00DE671F"/>
    <w:rsid w:val="00DE6D36"/>
    <w:rsid w:val="00DE7020"/>
    <w:rsid w:val="00DE7105"/>
    <w:rsid w:val="00DE7202"/>
    <w:rsid w:val="00DE73C7"/>
    <w:rsid w:val="00DE7706"/>
    <w:rsid w:val="00DF0DFA"/>
    <w:rsid w:val="00DF1170"/>
    <w:rsid w:val="00DF1FB9"/>
    <w:rsid w:val="00DF1FC2"/>
    <w:rsid w:val="00DF2460"/>
    <w:rsid w:val="00DF295C"/>
    <w:rsid w:val="00DF2C4E"/>
    <w:rsid w:val="00DF308A"/>
    <w:rsid w:val="00DF34D9"/>
    <w:rsid w:val="00DF35B8"/>
    <w:rsid w:val="00DF379A"/>
    <w:rsid w:val="00DF404C"/>
    <w:rsid w:val="00DF4639"/>
    <w:rsid w:val="00DF4996"/>
    <w:rsid w:val="00DF4EC7"/>
    <w:rsid w:val="00DF5987"/>
    <w:rsid w:val="00DF5A0E"/>
    <w:rsid w:val="00DF5B61"/>
    <w:rsid w:val="00DF5FAB"/>
    <w:rsid w:val="00DF6C78"/>
    <w:rsid w:val="00DF71FB"/>
    <w:rsid w:val="00DF7368"/>
    <w:rsid w:val="00DF7901"/>
    <w:rsid w:val="00DF7D0F"/>
    <w:rsid w:val="00E001DE"/>
    <w:rsid w:val="00E005AA"/>
    <w:rsid w:val="00E009F6"/>
    <w:rsid w:val="00E0175A"/>
    <w:rsid w:val="00E01C6A"/>
    <w:rsid w:val="00E01EA4"/>
    <w:rsid w:val="00E02107"/>
    <w:rsid w:val="00E025ED"/>
    <w:rsid w:val="00E028D5"/>
    <w:rsid w:val="00E02A55"/>
    <w:rsid w:val="00E02C6D"/>
    <w:rsid w:val="00E02FC5"/>
    <w:rsid w:val="00E034E6"/>
    <w:rsid w:val="00E03C1E"/>
    <w:rsid w:val="00E03DC6"/>
    <w:rsid w:val="00E0422E"/>
    <w:rsid w:val="00E04350"/>
    <w:rsid w:val="00E047AE"/>
    <w:rsid w:val="00E04B1F"/>
    <w:rsid w:val="00E04C20"/>
    <w:rsid w:val="00E050AF"/>
    <w:rsid w:val="00E057C0"/>
    <w:rsid w:val="00E05A69"/>
    <w:rsid w:val="00E05C8E"/>
    <w:rsid w:val="00E06537"/>
    <w:rsid w:val="00E06608"/>
    <w:rsid w:val="00E06EE4"/>
    <w:rsid w:val="00E06F4F"/>
    <w:rsid w:val="00E07131"/>
    <w:rsid w:val="00E0743D"/>
    <w:rsid w:val="00E075EC"/>
    <w:rsid w:val="00E07ADB"/>
    <w:rsid w:val="00E07E36"/>
    <w:rsid w:val="00E105D7"/>
    <w:rsid w:val="00E110DD"/>
    <w:rsid w:val="00E1177D"/>
    <w:rsid w:val="00E1219B"/>
    <w:rsid w:val="00E122E2"/>
    <w:rsid w:val="00E12530"/>
    <w:rsid w:val="00E12A02"/>
    <w:rsid w:val="00E12BBD"/>
    <w:rsid w:val="00E13482"/>
    <w:rsid w:val="00E1358B"/>
    <w:rsid w:val="00E139C9"/>
    <w:rsid w:val="00E14613"/>
    <w:rsid w:val="00E15A33"/>
    <w:rsid w:val="00E16A5A"/>
    <w:rsid w:val="00E17E4C"/>
    <w:rsid w:val="00E17FA3"/>
    <w:rsid w:val="00E17FA4"/>
    <w:rsid w:val="00E2092B"/>
    <w:rsid w:val="00E209DA"/>
    <w:rsid w:val="00E21FDD"/>
    <w:rsid w:val="00E23706"/>
    <w:rsid w:val="00E237BC"/>
    <w:rsid w:val="00E2396F"/>
    <w:rsid w:val="00E239EB"/>
    <w:rsid w:val="00E2420B"/>
    <w:rsid w:val="00E24414"/>
    <w:rsid w:val="00E24465"/>
    <w:rsid w:val="00E2472B"/>
    <w:rsid w:val="00E24FF6"/>
    <w:rsid w:val="00E25159"/>
    <w:rsid w:val="00E27220"/>
    <w:rsid w:val="00E272D9"/>
    <w:rsid w:val="00E27B10"/>
    <w:rsid w:val="00E27B85"/>
    <w:rsid w:val="00E27C45"/>
    <w:rsid w:val="00E30330"/>
    <w:rsid w:val="00E30E89"/>
    <w:rsid w:val="00E311A4"/>
    <w:rsid w:val="00E31266"/>
    <w:rsid w:val="00E31769"/>
    <w:rsid w:val="00E31E03"/>
    <w:rsid w:val="00E328D4"/>
    <w:rsid w:val="00E32C61"/>
    <w:rsid w:val="00E3353B"/>
    <w:rsid w:val="00E336F4"/>
    <w:rsid w:val="00E337AA"/>
    <w:rsid w:val="00E34216"/>
    <w:rsid w:val="00E34464"/>
    <w:rsid w:val="00E34738"/>
    <w:rsid w:val="00E35004"/>
    <w:rsid w:val="00E3519D"/>
    <w:rsid w:val="00E365C1"/>
    <w:rsid w:val="00E369AE"/>
    <w:rsid w:val="00E36D9B"/>
    <w:rsid w:val="00E36E1D"/>
    <w:rsid w:val="00E36ED7"/>
    <w:rsid w:val="00E37778"/>
    <w:rsid w:val="00E37A80"/>
    <w:rsid w:val="00E402A9"/>
    <w:rsid w:val="00E4072A"/>
    <w:rsid w:val="00E4107C"/>
    <w:rsid w:val="00E417B4"/>
    <w:rsid w:val="00E41A36"/>
    <w:rsid w:val="00E41BA3"/>
    <w:rsid w:val="00E41CB7"/>
    <w:rsid w:val="00E42CBA"/>
    <w:rsid w:val="00E42DEF"/>
    <w:rsid w:val="00E43C56"/>
    <w:rsid w:val="00E4442E"/>
    <w:rsid w:val="00E44988"/>
    <w:rsid w:val="00E44A0A"/>
    <w:rsid w:val="00E44FCB"/>
    <w:rsid w:val="00E450E9"/>
    <w:rsid w:val="00E4531E"/>
    <w:rsid w:val="00E45325"/>
    <w:rsid w:val="00E45C04"/>
    <w:rsid w:val="00E45DD9"/>
    <w:rsid w:val="00E45EEA"/>
    <w:rsid w:val="00E46519"/>
    <w:rsid w:val="00E469B8"/>
    <w:rsid w:val="00E46BED"/>
    <w:rsid w:val="00E46C27"/>
    <w:rsid w:val="00E46C4E"/>
    <w:rsid w:val="00E47085"/>
    <w:rsid w:val="00E4736E"/>
    <w:rsid w:val="00E477B2"/>
    <w:rsid w:val="00E47BA4"/>
    <w:rsid w:val="00E50442"/>
    <w:rsid w:val="00E50586"/>
    <w:rsid w:val="00E5171D"/>
    <w:rsid w:val="00E518D5"/>
    <w:rsid w:val="00E5192E"/>
    <w:rsid w:val="00E520C4"/>
    <w:rsid w:val="00E536CA"/>
    <w:rsid w:val="00E54413"/>
    <w:rsid w:val="00E54579"/>
    <w:rsid w:val="00E54A1B"/>
    <w:rsid w:val="00E54A98"/>
    <w:rsid w:val="00E54D33"/>
    <w:rsid w:val="00E553AE"/>
    <w:rsid w:val="00E557AE"/>
    <w:rsid w:val="00E55EB2"/>
    <w:rsid w:val="00E566B2"/>
    <w:rsid w:val="00E5682D"/>
    <w:rsid w:val="00E56BFA"/>
    <w:rsid w:val="00E571B8"/>
    <w:rsid w:val="00E57FCD"/>
    <w:rsid w:val="00E600B3"/>
    <w:rsid w:val="00E60430"/>
    <w:rsid w:val="00E61065"/>
    <w:rsid w:val="00E6129E"/>
    <w:rsid w:val="00E6169A"/>
    <w:rsid w:val="00E61EA6"/>
    <w:rsid w:val="00E62152"/>
    <w:rsid w:val="00E62300"/>
    <w:rsid w:val="00E62364"/>
    <w:rsid w:val="00E62841"/>
    <w:rsid w:val="00E629D3"/>
    <w:rsid w:val="00E62ECD"/>
    <w:rsid w:val="00E6327B"/>
    <w:rsid w:val="00E6366F"/>
    <w:rsid w:val="00E63999"/>
    <w:rsid w:val="00E63A99"/>
    <w:rsid w:val="00E645DB"/>
    <w:rsid w:val="00E64808"/>
    <w:rsid w:val="00E64FA9"/>
    <w:rsid w:val="00E653A9"/>
    <w:rsid w:val="00E655FB"/>
    <w:rsid w:val="00E6596E"/>
    <w:rsid w:val="00E65ADE"/>
    <w:rsid w:val="00E65B61"/>
    <w:rsid w:val="00E6652B"/>
    <w:rsid w:val="00E66A66"/>
    <w:rsid w:val="00E671A8"/>
    <w:rsid w:val="00E67689"/>
    <w:rsid w:val="00E701AA"/>
    <w:rsid w:val="00E70811"/>
    <w:rsid w:val="00E7130D"/>
    <w:rsid w:val="00E71CA9"/>
    <w:rsid w:val="00E71D8F"/>
    <w:rsid w:val="00E72280"/>
    <w:rsid w:val="00E727BD"/>
    <w:rsid w:val="00E72BE7"/>
    <w:rsid w:val="00E73292"/>
    <w:rsid w:val="00E7357B"/>
    <w:rsid w:val="00E736B6"/>
    <w:rsid w:val="00E742E1"/>
    <w:rsid w:val="00E7446D"/>
    <w:rsid w:val="00E74472"/>
    <w:rsid w:val="00E7447F"/>
    <w:rsid w:val="00E74D50"/>
    <w:rsid w:val="00E7549F"/>
    <w:rsid w:val="00E75785"/>
    <w:rsid w:val="00E75880"/>
    <w:rsid w:val="00E7635A"/>
    <w:rsid w:val="00E763F3"/>
    <w:rsid w:val="00E76633"/>
    <w:rsid w:val="00E76923"/>
    <w:rsid w:val="00E76A7D"/>
    <w:rsid w:val="00E76E41"/>
    <w:rsid w:val="00E771E6"/>
    <w:rsid w:val="00E77ECD"/>
    <w:rsid w:val="00E77F38"/>
    <w:rsid w:val="00E77F46"/>
    <w:rsid w:val="00E80257"/>
    <w:rsid w:val="00E80307"/>
    <w:rsid w:val="00E804B6"/>
    <w:rsid w:val="00E806F0"/>
    <w:rsid w:val="00E80834"/>
    <w:rsid w:val="00E80B08"/>
    <w:rsid w:val="00E80C4C"/>
    <w:rsid w:val="00E80E5D"/>
    <w:rsid w:val="00E81723"/>
    <w:rsid w:val="00E81B1F"/>
    <w:rsid w:val="00E81C26"/>
    <w:rsid w:val="00E83221"/>
    <w:rsid w:val="00E837C4"/>
    <w:rsid w:val="00E83E9D"/>
    <w:rsid w:val="00E83FBF"/>
    <w:rsid w:val="00E83FFB"/>
    <w:rsid w:val="00E8430A"/>
    <w:rsid w:val="00E844A0"/>
    <w:rsid w:val="00E8477D"/>
    <w:rsid w:val="00E847C9"/>
    <w:rsid w:val="00E848B8"/>
    <w:rsid w:val="00E85999"/>
    <w:rsid w:val="00E85C54"/>
    <w:rsid w:val="00E85D29"/>
    <w:rsid w:val="00E85D4F"/>
    <w:rsid w:val="00E8626A"/>
    <w:rsid w:val="00E86474"/>
    <w:rsid w:val="00E8703B"/>
    <w:rsid w:val="00E87BB6"/>
    <w:rsid w:val="00E87DBB"/>
    <w:rsid w:val="00E901D9"/>
    <w:rsid w:val="00E9023B"/>
    <w:rsid w:val="00E903A4"/>
    <w:rsid w:val="00E9084B"/>
    <w:rsid w:val="00E90CD9"/>
    <w:rsid w:val="00E912D2"/>
    <w:rsid w:val="00E913B7"/>
    <w:rsid w:val="00E914A9"/>
    <w:rsid w:val="00E9193C"/>
    <w:rsid w:val="00E91C79"/>
    <w:rsid w:val="00E92EEE"/>
    <w:rsid w:val="00E93068"/>
    <w:rsid w:val="00E9390C"/>
    <w:rsid w:val="00E9439E"/>
    <w:rsid w:val="00E94CBF"/>
    <w:rsid w:val="00E94F17"/>
    <w:rsid w:val="00E95057"/>
    <w:rsid w:val="00E95286"/>
    <w:rsid w:val="00E960C8"/>
    <w:rsid w:val="00E968F3"/>
    <w:rsid w:val="00E96DEE"/>
    <w:rsid w:val="00E96E09"/>
    <w:rsid w:val="00E96ED8"/>
    <w:rsid w:val="00E9755C"/>
    <w:rsid w:val="00E97EB0"/>
    <w:rsid w:val="00EA02DE"/>
    <w:rsid w:val="00EA0487"/>
    <w:rsid w:val="00EA09AD"/>
    <w:rsid w:val="00EA2047"/>
    <w:rsid w:val="00EA2253"/>
    <w:rsid w:val="00EA230E"/>
    <w:rsid w:val="00EA2462"/>
    <w:rsid w:val="00EA2BC0"/>
    <w:rsid w:val="00EA3446"/>
    <w:rsid w:val="00EA3488"/>
    <w:rsid w:val="00EA360D"/>
    <w:rsid w:val="00EA3C50"/>
    <w:rsid w:val="00EA3D6D"/>
    <w:rsid w:val="00EA4C07"/>
    <w:rsid w:val="00EA525E"/>
    <w:rsid w:val="00EA5305"/>
    <w:rsid w:val="00EA5454"/>
    <w:rsid w:val="00EA550A"/>
    <w:rsid w:val="00EA6303"/>
    <w:rsid w:val="00EA6526"/>
    <w:rsid w:val="00EA65EE"/>
    <w:rsid w:val="00EA77E1"/>
    <w:rsid w:val="00EA7A31"/>
    <w:rsid w:val="00EA7A6C"/>
    <w:rsid w:val="00EA7A80"/>
    <w:rsid w:val="00EA7BFD"/>
    <w:rsid w:val="00EB014D"/>
    <w:rsid w:val="00EB07DC"/>
    <w:rsid w:val="00EB0899"/>
    <w:rsid w:val="00EB098B"/>
    <w:rsid w:val="00EB0A56"/>
    <w:rsid w:val="00EB172E"/>
    <w:rsid w:val="00EB1932"/>
    <w:rsid w:val="00EB1B9A"/>
    <w:rsid w:val="00EB2166"/>
    <w:rsid w:val="00EB2537"/>
    <w:rsid w:val="00EB2932"/>
    <w:rsid w:val="00EB2C39"/>
    <w:rsid w:val="00EB348B"/>
    <w:rsid w:val="00EB3612"/>
    <w:rsid w:val="00EB4141"/>
    <w:rsid w:val="00EB4AED"/>
    <w:rsid w:val="00EB4F0D"/>
    <w:rsid w:val="00EB67C1"/>
    <w:rsid w:val="00EC0938"/>
    <w:rsid w:val="00EC099F"/>
    <w:rsid w:val="00EC136E"/>
    <w:rsid w:val="00EC151B"/>
    <w:rsid w:val="00EC1ABE"/>
    <w:rsid w:val="00EC1B1B"/>
    <w:rsid w:val="00EC1B54"/>
    <w:rsid w:val="00EC1D77"/>
    <w:rsid w:val="00EC1FDB"/>
    <w:rsid w:val="00EC1FDE"/>
    <w:rsid w:val="00EC27CA"/>
    <w:rsid w:val="00EC2C81"/>
    <w:rsid w:val="00EC4107"/>
    <w:rsid w:val="00EC4143"/>
    <w:rsid w:val="00EC4459"/>
    <w:rsid w:val="00EC4511"/>
    <w:rsid w:val="00EC4CC7"/>
    <w:rsid w:val="00EC5DB4"/>
    <w:rsid w:val="00EC642B"/>
    <w:rsid w:val="00EC644B"/>
    <w:rsid w:val="00EC660B"/>
    <w:rsid w:val="00EC664C"/>
    <w:rsid w:val="00EC7204"/>
    <w:rsid w:val="00EC7351"/>
    <w:rsid w:val="00EC7DF8"/>
    <w:rsid w:val="00ED087B"/>
    <w:rsid w:val="00ED0932"/>
    <w:rsid w:val="00ED10AC"/>
    <w:rsid w:val="00ED11E0"/>
    <w:rsid w:val="00ED1BF2"/>
    <w:rsid w:val="00ED1C01"/>
    <w:rsid w:val="00ED1EB1"/>
    <w:rsid w:val="00ED1FA7"/>
    <w:rsid w:val="00ED21FB"/>
    <w:rsid w:val="00ED224B"/>
    <w:rsid w:val="00ED2595"/>
    <w:rsid w:val="00ED2858"/>
    <w:rsid w:val="00ED3086"/>
    <w:rsid w:val="00ED3269"/>
    <w:rsid w:val="00ED349E"/>
    <w:rsid w:val="00ED37A2"/>
    <w:rsid w:val="00ED3D8B"/>
    <w:rsid w:val="00ED4827"/>
    <w:rsid w:val="00ED5458"/>
    <w:rsid w:val="00ED55A7"/>
    <w:rsid w:val="00ED57DB"/>
    <w:rsid w:val="00ED6854"/>
    <w:rsid w:val="00ED68E4"/>
    <w:rsid w:val="00ED6DC8"/>
    <w:rsid w:val="00ED73A9"/>
    <w:rsid w:val="00ED7F62"/>
    <w:rsid w:val="00EE03D1"/>
    <w:rsid w:val="00EE0518"/>
    <w:rsid w:val="00EE09DB"/>
    <w:rsid w:val="00EE0A59"/>
    <w:rsid w:val="00EE11BC"/>
    <w:rsid w:val="00EE1820"/>
    <w:rsid w:val="00EE18EC"/>
    <w:rsid w:val="00EE1D27"/>
    <w:rsid w:val="00EE2007"/>
    <w:rsid w:val="00EE21B7"/>
    <w:rsid w:val="00EE23C2"/>
    <w:rsid w:val="00EE24BF"/>
    <w:rsid w:val="00EE2B08"/>
    <w:rsid w:val="00EE2F1F"/>
    <w:rsid w:val="00EE31CD"/>
    <w:rsid w:val="00EE326E"/>
    <w:rsid w:val="00EE3B6B"/>
    <w:rsid w:val="00EE3C36"/>
    <w:rsid w:val="00EE3CB1"/>
    <w:rsid w:val="00EE3D6C"/>
    <w:rsid w:val="00EE3D8A"/>
    <w:rsid w:val="00EE3F5D"/>
    <w:rsid w:val="00EE4EA8"/>
    <w:rsid w:val="00EE5A71"/>
    <w:rsid w:val="00EE5CAA"/>
    <w:rsid w:val="00EE6105"/>
    <w:rsid w:val="00EE6AD9"/>
    <w:rsid w:val="00EE6EDE"/>
    <w:rsid w:val="00EE718C"/>
    <w:rsid w:val="00EE7470"/>
    <w:rsid w:val="00EE770F"/>
    <w:rsid w:val="00EE7CE6"/>
    <w:rsid w:val="00EE7EF9"/>
    <w:rsid w:val="00EF022F"/>
    <w:rsid w:val="00EF06EE"/>
    <w:rsid w:val="00EF0727"/>
    <w:rsid w:val="00EF09B5"/>
    <w:rsid w:val="00EF0BAB"/>
    <w:rsid w:val="00EF0F80"/>
    <w:rsid w:val="00EF0F8E"/>
    <w:rsid w:val="00EF11D4"/>
    <w:rsid w:val="00EF128F"/>
    <w:rsid w:val="00EF183B"/>
    <w:rsid w:val="00EF2398"/>
    <w:rsid w:val="00EF2743"/>
    <w:rsid w:val="00EF2ABF"/>
    <w:rsid w:val="00EF38D8"/>
    <w:rsid w:val="00EF39A5"/>
    <w:rsid w:val="00EF41E8"/>
    <w:rsid w:val="00EF42C7"/>
    <w:rsid w:val="00EF439C"/>
    <w:rsid w:val="00EF4F25"/>
    <w:rsid w:val="00EF4FEB"/>
    <w:rsid w:val="00EF5B0E"/>
    <w:rsid w:val="00EF6525"/>
    <w:rsid w:val="00EF6A9E"/>
    <w:rsid w:val="00EF6F1A"/>
    <w:rsid w:val="00EF73C0"/>
    <w:rsid w:val="00EF7627"/>
    <w:rsid w:val="00EF7AE8"/>
    <w:rsid w:val="00EF7AEE"/>
    <w:rsid w:val="00F00128"/>
    <w:rsid w:val="00F008E3"/>
    <w:rsid w:val="00F008F7"/>
    <w:rsid w:val="00F00F7F"/>
    <w:rsid w:val="00F00F8F"/>
    <w:rsid w:val="00F02854"/>
    <w:rsid w:val="00F032AC"/>
    <w:rsid w:val="00F0337A"/>
    <w:rsid w:val="00F033E6"/>
    <w:rsid w:val="00F0360D"/>
    <w:rsid w:val="00F037D3"/>
    <w:rsid w:val="00F03C18"/>
    <w:rsid w:val="00F03C95"/>
    <w:rsid w:val="00F03CE6"/>
    <w:rsid w:val="00F03FC4"/>
    <w:rsid w:val="00F04058"/>
    <w:rsid w:val="00F04160"/>
    <w:rsid w:val="00F041A4"/>
    <w:rsid w:val="00F041F6"/>
    <w:rsid w:val="00F04A89"/>
    <w:rsid w:val="00F05867"/>
    <w:rsid w:val="00F05C0C"/>
    <w:rsid w:val="00F05E2A"/>
    <w:rsid w:val="00F063B1"/>
    <w:rsid w:val="00F064AC"/>
    <w:rsid w:val="00F066AD"/>
    <w:rsid w:val="00F07E12"/>
    <w:rsid w:val="00F10637"/>
    <w:rsid w:val="00F112B2"/>
    <w:rsid w:val="00F11323"/>
    <w:rsid w:val="00F1143A"/>
    <w:rsid w:val="00F114B3"/>
    <w:rsid w:val="00F11950"/>
    <w:rsid w:val="00F11F13"/>
    <w:rsid w:val="00F129BB"/>
    <w:rsid w:val="00F12FE9"/>
    <w:rsid w:val="00F13056"/>
    <w:rsid w:val="00F13336"/>
    <w:rsid w:val="00F133ED"/>
    <w:rsid w:val="00F13766"/>
    <w:rsid w:val="00F13BBC"/>
    <w:rsid w:val="00F14820"/>
    <w:rsid w:val="00F15351"/>
    <w:rsid w:val="00F157A5"/>
    <w:rsid w:val="00F15C1E"/>
    <w:rsid w:val="00F15C23"/>
    <w:rsid w:val="00F1677D"/>
    <w:rsid w:val="00F16D1A"/>
    <w:rsid w:val="00F16FBE"/>
    <w:rsid w:val="00F17765"/>
    <w:rsid w:val="00F17C77"/>
    <w:rsid w:val="00F17E9F"/>
    <w:rsid w:val="00F2031E"/>
    <w:rsid w:val="00F20653"/>
    <w:rsid w:val="00F206C4"/>
    <w:rsid w:val="00F208B3"/>
    <w:rsid w:val="00F20A8C"/>
    <w:rsid w:val="00F20D23"/>
    <w:rsid w:val="00F20D70"/>
    <w:rsid w:val="00F210AA"/>
    <w:rsid w:val="00F21897"/>
    <w:rsid w:val="00F221BC"/>
    <w:rsid w:val="00F22D50"/>
    <w:rsid w:val="00F24852"/>
    <w:rsid w:val="00F24881"/>
    <w:rsid w:val="00F24A3A"/>
    <w:rsid w:val="00F24A52"/>
    <w:rsid w:val="00F2510A"/>
    <w:rsid w:val="00F25128"/>
    <w:rsid w:val="00F25438"/>
    <w:rsid w:val="00F258CD"/>
    <w:rsid w:val="00F25D21"/>
    <w:rsid w:val="00F2613C"/>
    <w:rsid w:val="00F26AD4"/>
    <w:rsid w:val="00F27147"/>
    <w:rsid w:val="00F271B7"/>
    <w:rsid w:val="00F272D3"/>
    <w:rsid w:val="00F2760B"/>
    <w:rsid w:val="00F27B09"/>
    <w:rsid w:val="00F31100"/>
    <w:rsid w:val="00F31496"/>
    <w:rsid w:val="00F3196B"/>
    <w:rsid w:val="00F31CF6"/>
    <w:rsid w:val="00F31EB8"/>
    <w:rsid w:val="00F32791"/>
    <w:rsid w:val="00F333BD"/>
    <w:rsid w:val="00F335F4"/>
    <w:rsid w:val="00F339E9"/>
    <w:rsid w:val="00F33BE6"/>
    <w:rsid w:val="00F33C00"/>
    <w:rsid w:val="00F33EEA"/>
    <w:rsid w:val="00F342E1"/>
    <w:rsid w:val="00F3443B"/>
    <w:rsid w:val="00F34621"/>
    <w:rsid w:val="00F34D04"/>
    <w:rsid w:val="00F34ED9"/>
    <w:rsid w:val="00F35B67"/>
    <w:rsid w:val="00F36309"/>
    <w:rsid w:val="00F36649"/>
    <w:rsid w:val="00F367D7"/>
    <w:rsid w:val="00F36C8F"/>
    <w:rsid w:val="00F376C2"/>
    <w:rsid w:val="00F37C99"/>
    <w:rsid w:val="00F402F7"/>
    <w:rsid w:val="00F409FB"/>
    <w:rsid w:val="00F40B76"/>
    <w:rsid w:val="00F4149E"/>
    <w:rsid w:val="00F416C0"/>
    <w:rsid w:val="00F41BC6"/>
    <w:rsid w:val="00F42443"/>
    <w:rsid w:val="00F42770"/>
    <w:rsid w:val="00F4325C"/>
    <w:rsid w:val="00F445C8"/>
    <w:rsid w:val="00F44914"/>
    <w:rsid w:val="00F44C82"/>
    <w:rsid w:val="00F45376"/>
    <w:rsid w:val="00F4551C"/>
    <w:rsid w:val="00F45A69"/>
    <w:rsid w:val="00F45D5B"/>
    <w:rsid w:val="00F45ED2"/>
    <w:rsid w:val="00F45F22"/>
    <w:rsid w:val="00F46303"/>
    <w:rsid w:val="00F46931"/>
    <w:rsid w:val="00F4695B"/>
    <w:rsid w:val="00F47282"/>
    <w:rsid w:val="00F47458"/>
    <w:rsid w:val="00F47709"/>
    <w:rsid w:val="00F504A1"/>
    <w:rsid w:val="00F50A44"/>
    <w:rsid w:val="00F50E7A"/>
    <w:rsid w:val="00F510C1"/>
    <w:rsid w:val="00F51197"/>
    <w:rsid w:val="00F519EC"/>
    <w:rsid w:val="00F51BB7"/>
    <w:rsid w:val="00F51EED"/>
    <w:rsid w:val="00F52127"/>
    <w:rsid w:val="00F5243A"/>
    <w:rsid w:val="00F52844"/>
    <w:rsid w:val="00F529B5"/>
    <w:rsid w:val="00F52C9D"/>
    <w:rsid w:val="00F52CF3"/>
    <w:rsid w:val="00F52FF7"/>
    <w:rsid w:val="00F533BA"/>
    <w:rsid w:val="00F535F2"/>
    <w:rsid w:val="00F5433D"/>
    <w:rsid w:val="00F54506"/>
    <w:rsid w:val="00F550C9"/>
    <w:rsid w:val="00F55866"/>
    <w:rsid w:val="00F55D70"/>
    <w:rsid w:val="00F563BD"/>
    <w:rsid w:val="00F56CEB"/>
    <w:rsid w:val="00F56EC4"/>
    <w:rsid w:val="00F5702C"/>
    <w:rsid w:val="00F57AC7"/>
    <w:rsid w:val="00F57F1F"/>
    <w:rsid w:val="00F57FD4"/>
    <w:rsid w:val="00F600D2"/>
    <w:rsid w:val="00F60538"/>
    <w:rsid w:val="00F60A29"/>
    <w:rsid w:val="00F60C67"/>
    <w:rsid w:val="00F610C5"/>
    <w:rsid w:val="00F6112F"/>
    <w:rsid w:val="00F6142C"/>
    <w:rsid w:val="00F619F4"/>
    <w:rsid w:val="00F61AC9"/>
    <w:rsid w:val="00F61FF4"/>
    <w:rsid w:val="00F62633"/>
    <w:rsid w:val="00F62AC8"/>
    <w:rsid w:val="00F63237"/>
    <w:rsid w:val="00F63420"/>
    <w:rsid w:val="00F63C90"/>
    <w:rsid w:val="00F63D5E"/>
    <w:rsid w:val="00F64A9F"/>
    <w:rsid w:val="00F64DAC"/>
    <w:rsid w:val="00F652AD"/>
    <w:rsid w:val="00F65509"/>
    <w:rsid w:val="00F65AA4"/>
    <w:rsid w:val="00F660F6"/>
    <w:rsid w:val="00F66239"/>
    <w:rsid w:val="00F66332"/>
    <w:rsid w:val="00F66397"/>
    <w:rsid w:val="00F66A59"/>
    <w:rsid w:val="00F6742D"/>
    <w:rsid w:val="00F67545"/>
    <w:rsid w:val="00F6759E"/>
    <w:rsid w:val="00F67D5F"/>
    <w:rsid w:val="00F7044C"/>
    <w:rsid w:val="00F708E4"/>
    <w:rsid w:val="00F709E9"/>
    <w:rsid w:val="00F71044"/>
    <w:rsid w:val="00F71821"/>
    <w:rsid w:val="00F718C4"/>
    <w:rsid w:val="00F722B6"/>
    <w:rsid w:val="00F7235F"/>
    <w:rsid w:val="00F725E8"/>
    <w:rsid w:val="00F72A9A"/>
    <w:rsid w:val="00F73A41"/>
    <w:rsid w:val="00F741C5"/>
    <w:rsid w:val="00F7451E"/>
    <w:rsid w:val="00F7462F"/>
    <w:rsid w:val="00F74E8E"/>
    <w:rsid w:val="00F75999"/>
    <w:rsid w:val="00F759CD"/>
    <w:rsid w:val="00F75ACC"/>
    <w:rsid w:val="00F75F4B"/>
    <w:rsid w:val="00F76031"/>
    <w:rsid w:val="00F77248"/>
    <w:rsid w:val="00F77AAC"/>
    <w:rsid w:val="00F77B69"/>
    <w:rsid w:val="00F77F93"/>
    <w:rsid w:val="00F806EE"/>
    <w:rsid w:val="00F806FE"/>
    <w:rsid w:val="00F8118D"/>
    <w:rsid w:val="00F81677"/>
    <w:rsid w:val="00F81F28"/>
    <w:rsid w:val="00F82210"/>
    <w:rsid w:val="00F82509"/>
    <w:rsid w:val="00F82D7D"/>
    <w:rsid w:val="00F82E9E"/>
    <w:rsid w:val="00F838BE"/>
    <w:rsid w:val="00F839C2"/>
    <w:rsid w:val="00F83B2C"/>
    <w:rsid w:val="00F8453A"/>
    <w:rsid w:val="00F8543E"/>
    <w:rsid w:val="00F8592C"/>
    <w:rsid w:val="00F85962"/>
    <w:rsid w:val="00F85FFA"/>
    <w:rsid w:val="00F860F8"/>
    <w:rsid w:val="00F863A0"/>
    <w:rsid w:val="00F86583"/>
    <w:rsid w:val="00F870D6"/>
    <w:rsid w:val="00F87A98"/>
    <w:rsid w:val="00F905F2"/>
    <w:rsid w:val="00F9073B"/>
    <w:rsid w:val="00F90EBA"/>
    <w:rsid w:val="00F91916"/>
    <w:rsid w:val="00F91D6C"/>
    <w:rsid w:val="00F92694"/>
    <w:rsid w:val="00F928C8"/>
    <w:rsid w:val="00F92BD7"/>
    <w:rsid w:val="00F93406"/>
    <w:rsid w:val="00F938F3"/>
    <w:rsid w:val="00F94AEB"/>
    <w:rsid w:val="00F94B3E"/>
    <w:rsid w:val="00F94C0E"/>
    <w:rsid w:val="00F94C1C"/>
    <w:rsid w:val="00F94D8D"/>
    <w:rsid w:val="00F95556"/>
    <w:rsid w:val="00F957FA"/>
    <w:rsid w:val="00F95B80"/>
    <w:rsid w:val="00F9622D"/>
    <w:rsid w:val="00F96636"/>
    <w:rsid w:val="00F96A0A"/>
    <w:rsid w:val="00F974DB"/>
    <w:rsid w:val="00F97E8B"/>
    <w:rsid w:val="00FA09E6"/>
    <w:rsid w:val="00FA0DD6"/>
    <w:rsid w:val="00FA147B"/>
    <w:rsid w:val="00FA1A84"/>
    <w:rsid w:val="00FA1CEC"/>
    <w:rsid w:val="00FA1DA3"/>
    <w:rsid w:val="00FA270A"/>
    <w:rsid w:val="00FA2DE8"/>
    <w:rsid w:val="00FA2EF0"/>
    <w:rsid w:val="00FA333F"/>
    <w:rsid w:val="00FA3351"/>
    <w:rsid w:val="00FA37CF"/>
    <w:rsid w:val="00FA4753"/>
    <w:rsid w:val="00FA4CF4"/>
    <w:rsid w:val="00FA4D80"/>
    <w:rsid w:val="00FA515A"/>
    <w:rsid w:val="00FA5411"/>
    <w:rsid w:val="00FA549F"/>
    <w:rsid w:val="00FA587B"/>
    <w:rsid w:val="00FA596C"/>
    <w:rsid w:val="00FA5B64"/>
    <w:rsid w:val="00FA651F"/>
    <w:rsid w:val="00FA6A32"/>
    <w:rsid w:val="00FA6C20"/>
    <w:rsid w:val="00FA6C58"/>
    <w:rsid w:val="00FA6D23"/>
    <w:rsid w:val="00FA728A"/>
    <w:rsid w:val="00FA7736"/>
    <w:rsid w:val="00FA7788"/>
    <w:rsid w:val="00FA7AE9"/>
    <w:rsid w:val="00FA7C7F"/>
    <w:rsid w:val="00FA7FB7"/>
    <w:rsid w:val="00FB020B"/>
    <w:rsid w:val="00FB08D3"/>
    <w:rsid w:val="00FB138B"/>
    <w:rsid w:val="00FB1F78"/>
    <w:rsid w:val="00FB200A"/>
    <w:rsid w:val="00FB263B"/>
    <w:rsid w:val="00FB29D2"/>
    <w:rsid w:val="00FB2C13"/>
    <w:rsid w:val="00FB302C"/>
    <w:rsid w:val="00FB31C1"/>
    <w:rsid w:val="00FB3DAB"/>
    <w:rsid w:val="00FB43F9"/>
    <w:rsid w:val="00FB4833"/>
    <w:rsid w:val="00FB4849"/>
    <w:rsid w:val="00FB5619"/>
    <w:rsid w:val="00FB566F"/>
    <w:rsid w:val="00FB58FC"/>
    <w:rsid w:val="00FB5A3A"/>
    <w:rsid w:val="00FB5A55"/>
    <w:rsid w:val="00FB5A89"/>
    <w:rsid w:val="00FB641F"/>
    <w:rsid w:val="00FB6F0D"/>
    <w:rsid w:val="00FB700C"/>
    <w:rsid w:val="00FB7138"/>
    <w:rsid w:val="00FB79EE"/>
    <w:rsid w:val="00FB7C38"/>
    <w:rsid w:val="00FB7C86"/>
    <w:rsid w:val="00FB7FA3"/>
    <w:rsid w:val="00FC0080"/>
    <w:rsid w:val="00FC06D2"/>
    <w:rsid w:val="00FC0857"/>
    <w:rsid w:val="00FC0F59"/>
    <w:rsid w:val="00FC1111"/>
    <w:rsid w:val="00FC11E8"/>
    <w:rsid w:val="00FC1F1E"/>
    <w:rsid w:val="00FC31C4"/>
    <w:rsid w:val="00FC328F"/>
    <w:rsid w:val="00FC359D"/>
    <w:rsid w:val="00FC3607"/>
    <w:rsid w:val="00FC3901"/>
    <w:rsid w:val="00FC400B"/>
    <w:rsid w:val="00FC446A"/>
    <w:rsid w:val="00FC45E5"/>
    <w:rsid w:val="00FC4994"/>
    <w:rsid w:val="00FC49EA"/>
    <w:rsid w:val="00FC4C04"/>
    <w:rsid w:val="00FC4C7D"/>
    <w:rsid w:val="00FC50E4"/>
    <w:rsid w:val="00FC52BB"/>
    <w:rsid w:val="00FC58E7"/>
    <w:rsid w:val="00FC5B01"/>
    <w:rsid w:val="00FC707C"/>
    <w:rsid w:val="00FC72B3"/>
    <w:rsid w:val="00FC74E8"/>
    <w:rsid w:val="00FC7C8F"/>
    <w:rsid w:val="00FC7D98"/>
    <w:rsid w:val="00FD032F"/>
    <w:rsid w:val="00FD091F"/>
    <w:rsid w:val="00FD11D9"/>
    <w:rsid w:val="00FD126F"/>
    <w:rsid w:val="00FD14B0"/>
    <w:rsid w:val="00FD14D0"/>
    <w:rsid w:val="00FD19EF"/>
    <w:rsid w:val="00FD1AE4"/>
    <w:rsid w:val="00FD2A3C"/>
    <w:rsid w:val="00FD2AD6"/>
    <w:rsid w:val="00FD2D84"/>
    <w:rsid w:val="00FD31D7"/>
    <w:rsid w:val="00FD3765"/>
    <w:rsid w:val="00FD3E58"/>
    <w:rsid w:val="00FD4893"/>
    <w:rsid w:val="00FD550C"/>
    <w:rsid w:val="00FD6740"/>
    <w:rsid w:val="00FD688B"/>
    <w:rsid w:val="00FD7022"/>
    <w:rsid w:val="00FD72DA"/>
    <w:rsid w:val="00FE004F"/>
    <w:rsid w:val="00FE033F"/>
    <w:rsid w:val="00FE03CB"/>
    <w:rsid w:val="00FE0645"/>
    <w:rsid w:val="00FE08F1"/>
    <w:rsid w:val="00FE09A3"/>
    <w:rsid w:val="00FE11C4"/>
    <w:rsid w:val="00FE1376"/>
    <w:rsid w:val="00FE18B7"/>
    <w:rsid w:val="00FE18FE"/>
    <w:rsid w:val="00FE1FE8"/>
    <w:rsid w:val="00FE25C7"/>
    <w:rsid w:val="00FE273A"/>
    <w:rsid w:val="00FE2943"/>
    <w:rsid w:val="00FE3C61"/>
    <w:rsid w:val="00FE3FEA"/>
    <w:rsid w:val="00FE460A"/>
    <w:rsid w:val="00FE4BFA"/>
    <w:rsid w:val="00FE4E1E"/>
    <w:rsid w:val="00FE500B"/>
    <w:rsid w:val="00FE5272"/>
    <w:rsid w:val="00FE568C"/>
    <w:rsid w:val="00FE5899"/>
    <w:rsid w:val="00FE64E8"/>
    <w:rsid w:val="00FE6520"/>
    <w:rsid w:val="00FE68BE"/>
    <w:rsid w:val="00FE6BA0"/>
    <w:rsid w:val="00FE7393"/>
    <w:rsid w:val="00FE793B"/>
    <w:rsid w:val="00FE7B3F"/>
    <w:rsid w:val="00FE7DAC"/>
    <w:rsid w:val="00FF013C"/>
    <w:rsid w:val="00FF0776"/>
    <w:rsid w:val="00FF08EA"/>
    <w:rsid w:val="00FF09BF"/>
    <w:rsid w:val="00FF11BE"/>
    <w:rsid w:val="00FF1858"/>
    <w:rsid w:val="00FF2052"/>
    <w:rsid w:val="00FF24DE"/>
    <w:rsid w:val="00FF27DD"/>
    <w:rsid w:val="00FF30F7"/>
    <w:rsid w:val="00FF335A"/>
    <w:rsid w:val="00FF3607"/>
    <w:rsid w:val="00FF3F72"/>
    <w:rsid w:val="00FF3F8C"/>
    <w:rsid w:val="00FF46C2"/>
    <w:rsid w:val="00FF4F62"/>
    <w:rsid w:val="00FF5036"/>
    <w:rsid w:val="00FF58A8"/>
    <w:rsid w:val="00FF59B2"/>
    <w:rsid w:val="00FF5D91"/>
    <w:rsid w:val="00FF67FF"/>
    <w:rsid w:val="00FF69C4"/>
    <w:rsid w:val="00FF76FD"/>
    <w:rsid w:val="00FF7778"/>
    <w:rsid w:val="00FF7D1C"/>
    <w:rsid w:val="00FF7E5F"/>
    <w:rsid w:val="0112449D"/>
    <w:rsid w:val="014F81CA"/>
    <w:rsid w:val="0152BBD5"/>
    <w:rsid w:val="016B7AB3"/>
    <w:rsid w:val="018C4622"/>
    <w:rsid w:val="01AD2D17"/>
    <w:rsid w:val="01C11560"/>
    <w:rsid w:val="01C23391"/>
    <w:rsid w:val="01CE7AB2"/>
    <w:rsid w:val="01D9910E"/>
    <w:rsid w:val="01EAA42E"/>
    <w:rsid w:val="024668E0"/>
    <w:rsid w:val="025E19AD"/>
    <w:rsid w:val="02857CF1"/>
    <w:rsid w:val="0293D3B2"/>
    <w:rsid w:val="02A6DBF2"/>
    <w:rsid w:val="02CDFD9A"/>
    <w:rsid w:val="02CEBA08"/>
    <w:rsid w:val="02D01453"/>
    <w:rsid w:val="02D0C52E"/>
    <w:rsid w:val="03095AF9"/>
    <w:rsid w:val="0321889D"/>
    <w:rsid w:val="03870F4D"/>
    <w:rsid w:val="03938359"/>
    <w:rsid w:val="03B0A946"/>
    <w:rsid w:val="03B0C4C8"/>
    <w:rsid w:val="041E1D4C"/>
    <w:rsid w:val="0427EED4"/>
    <w:rsid w:val="04600FFB"/>
    <w:rsid w:val="046435B1"/>
    <w:rsid w:val="0467044B"/>
    <w:rsid w:val="047805B4"/>
    <w:rsid w:val="047D5BA5"/>
    <w:rsid w:val="04A52B5A"/>
    <w:rsid w:val="04A5674A"/>
    <w:rsid w:val="04C1ADA0"/>
    <w:rsid w:val="04C3349D"/>
    <w:rsid w:val="04C40259"/>
    <w:rsid w:val="04DC64D8"/>
    <w:rsid w:val="04DF49D4"/>
    <w:rsid w:val="04EDEF50"/>
    <w:rsid w:val="0531F34D"/>
    <w:rsid w:val="053B8202"/>
    <w:rsid w:val="054D4393"/>
    <w:rsid w:val="05707B28"/>
    <w:rsid w:val="0570BF47"/>
    <w:rsid w:val="057F611C"/>
    <w:rsid w:val="058BE524"/>
    <w:rsid w:val="05986E92"/>
    <w:rsid w:val="059E870F"/>
    <w:rsid w:val="05B6B65B"/>
    <w:rsid w:val="05B6E2A7"/>
    <w:rsid w:val="05C15EB5"/>
    <w:rsid w:val="05C764FE"/>
    <w:rsid w:val="0603B46B"/>
    <w:rsid w:val="0606FC81"/>
    <w:rsid w:val="0609EDDF"/>
    <w:rsid w:val="06231A92"/>
    <w:rsid w:val="0636CC7A"/>
    <w:rsid w:val="064A5868"/>
    <w:rsid w:val="0671468C"/>
    <w:rsid w:val="0695A4B4"/>
    <w:rsid w:val="06BBD1C4"/>
    <w:rsid w:val="06CA51F4"/>
    <w:rsid w:val="06CBDA03"/>
    <w:rsid w:val="06E05375"/>
    <w:rsid w:val="06E88C6D"/>
    <w:rsid w:val="07425F46"/>
    <w:rsid w:val="0743B4B4"/>
    <w:rsid w:val="07638CDA"/>
    <w:rsid w:val="0778E8C6"/>
    <w:rsid w:val="07B94685"/>
    <w:rsid w:val="07BD603D"/>
    <w:rsid w:val="07C91BBE"/>
    <w:rsid w:val="07CEACBE"/>
    <w:rsid w:val="07E562F2"/>
    <w:rsid w:val="07F8E46D"/>
    <w:rsid w:val="08224E48"/>
    <w:rsid w:val="08389F70"/>
    <w:rsid w:val="084B4FD3"/>
    <w:rsid w:val="084CCD60"/>
    <w:rsid w:val="085BFCB0"/>
    <w:rsid w:val="08A06A5F"/>
    <w:rsid w:val="08B27CE5"/>
    <w:rsid w:val="08D5F503"/>
    <w:rsid w:val="08D9F32D"/>
    <w:rsid w:val="08DB15BB"/>
    <w:rsid w:val="0971464D"/>
    <w:rsid w:val="09779108"/>
    <w:rsid w:val="098FB554"/>
    <w:rsid w:val="0991672C"/>
    <w:rsid w:val="09A4AAE7"/>
    <w:rsid w:val="09B1BE89"/>
    <w:rsid w:val="09C8B586"/>
    <w:rsid w:val="0A0C1F2C"/>
    <w:rsid w:val="0A332864"/>
    <w:rsid w:val="0A3976C0"/>
    <w:rsid w:val="0A62D646"/>
    <w:rsid w:val="0A821A2B"/>
    <w:rsid w:val="0A8FA183"/>
    <w:rsid w:val="0A98918C"/>
    <w:rsid w:val="0AC85BD1"/>
    <w:rsid w:val="0AF9243C"/>
    <w:rsid w:val="0B081F14"/>
    <w:rsid w:val="0B1B99AA"/>
    <w:rsid w:val="0B228371"/>
    <w:rsid w:val="0B38EF7C"/>
    <w:rsid w:val="0B3F19A5"/>
    <w:rsid w:val="0B6FA3F7"/>
    <w:rsid w:val="0BAC0343"/>
    <w:rsid w:val="0BB2C72C"/>
    <w:rsid w:val="0BC6C829"/>
    <w:rsid w:val="0BC944F7"/>
    <w:rsid w:val="0BCC0588"/>
    <w:rsid w:val="0BE9862F"/>
    <w:rsid w:val="0BF908C1"/>
    <w:rsid w:val="0BFFE86E"/>
    <w:rsid w:val="0C1D83DF"/>
    <w:rsid w:val="0C23640A"/>
    <w:rsid w:val="0C433C69"/>
    <w:rsid w:val="0C47F8F3"/>
    <w:rsid w:val="0C603EC1"/>
    <w:rsid w:val="0CC70C1B"/>
    <w:rsid w:val="0CC7DB24"/>
    <w:rsid w:val="0CEB810E"/>
    <w:rsid w:val="0D3642C5"/>
    <w:rsid w:val="0D3EC172"/>
    <w:rsid w:val="0D43E1CA"/>
    <w:rsid w:val="0D5EA0B1"/>
    <w:rsid w:val="0D849D55"/>
    <w:rsid w:val="0D9BB8CF"/>
    <w:rsid w:val="0DB31E5B"/>
    <w:rsid w:val="0DB7F036"/>
    <w:rsid w:val="0DF0B1D6"/>
    <w:rsid w:val="0E4EAA4C"/>
    <w:rsid w:val="0E510EED"/>
    <w:rsid w:val="0E7F8B3C"/>
    <w:rsid w:val="0E8ABF52"/>
    <w:rsid w:val="0E90A3AF"/>
    <w:rsid w:val="0E947242"/>
    <w:rsid w:val="0ECCFB8C"/>
    <w:rsid w:val="0ED588E6"/>
    <w:rsid w:val="0EEC4E21"/>
    <w:rsid w:val="0EF3F257"/>
    <w:rsid w:val="0F11021F"/>
    <w:rsid w:val="0F26287B"/>
    <w:rsid w:val="0F267F7F"/>
    <w:rsid w:val="0F34F17E"/>
    <w:rsid w:val="0F3C921D"/>
    <w:rsid w:val="0F5B04CC"/>
    <w:rsid w:val="0F94F4B2"/>
    <w:rsid w:val="0FADD034"/>
    <w:rsid w:val="0FD2C715"/>
    <w:rsid w:val="101FE82A"/>
    <w:rsid w:val="10496B0E"/>
    <w:rsid w:val="10582793"/>
    <w:rsid w:val="10693262"/>
    <w:rsid w:val="108931F1"/>
    <w:rsid w:val="109C2263"/>
    <w:rsid w:val="109C397E"/>
    <w:rsid w:val="10BB6971"/>
    <w:rsid w:val="110897A4"/>
    <w:rsid w:val="1113C6E1"/>
    <w:rsid w:val="11226436"/>
    <w:rsid w:val="112B5AA9"/>
    <w:rsid w:val="11660684"/>
    <w:rsid w:val="116B6BD7"/>
    <w:rsid w:val="116E9776"/>
    <w:rsid w:val="118DF645"/>
    <w:rsid w:val="119E9D86"/>
    <w:rsid w:val="11B05A91"/>
    <w:rsid w:val="11BEC1EE"/>
    <w:rsid w:val="1267239C"/>
    <w:rsid w:val="12D0FC38"/>
    <w:rsid w:val="12D79C93"/>
    <w:rsid w:val="12F5577F"/>
    <w:rsid w:val="1304F0EB"/>
    <w:rsid w:val="1320522B"/>
    <w:rsid w:val="13276C49"/>
    <w:rsid w:val="137770D5"/>
    <w:rsid w:val="1377FEE6"/>
    <w:rsid w:val="1392CE03"/>
    <w:rsid w:val="13AC2278"/>
    <w:rsid w:val="13F9999E"/>
    <w:rsid w:val="140B9020"/>
    <w:rsid w:val="142A5E6D"/>
    <w:rsid w:val="143CC73B"/>
    <w:rsid w:val="1493A201"/>
    <w:rsid w:val="14A89FBD"/>
    <w:rsid w:val="14AAEBFC"/>
    <w:rsid w:val="14C1CCB9"/>
    <w:rsid w:val="14EE620C"/>
    <w:rsid w:val="150F107B"/>
    <w:rsid w:val="151BCDE0"/>
    <w:rsid w:val="153E6EE2"/>
    <w:rsid w:val="1540ED37"/>
    <w:rsid w:val="1549FA52"/>
    <w:rsid w:val="1558CCC7"/>
    <w:rsid w:val="156E4172"/>
    <w:rsid w:val="15811069"/>
    <w:rsid w:val="159C10AB"/>
    <w:rsid w:val="15A272EB"/>
    <w:rsid w:val="15A68710"/>
    <w:rsid w:val="15C9AEEE"/>
    <w:rsid w:val="15E19F12"/>
    <w:rsid w:val="16272213"/>
    <w:rsid w:val="162DBAD1"/>
    <w:rsid w:val="1656F565"/>
    <w:rsid w:val="165F0D0B"/>
    <w:rsid w:val="16741A3F"/>
    <w:rsid w:val="167DCD32"/>
    <w:rsid w:val="169B8D8A"/>
    <w:rsid w:val="16A8DF44"/>
    <w:rsid w:val="16AAE0DC"/>
    <w:rsid w:val="16AEC6C3"/>
    <w:rsid w:val="16D306A9"/>
    <w:rsid w:val="16EE007D"/>
    <w:rsid w:val="1700FDF3"/>
    <w:rsid w:val="17050AF3"/>
    <w:rsid w:val="170E7756"/>
    <w:rsid w:val="172006D3"/>
    <w:rsid w:val="172E0034"/>
    <w:rsid w:val="173940E2"/>
    <w:rsid w:val="173A7A0E"/>
    <w:rsid w:val="174C7F2E"/>
    <w:rsid w:val="175D6E94"/>
    <w:rsid w:val="176809B2"/>
    <w:rsid w:val="17950734"/>
    <w:rsid w:val="17DDD8FA"/>
    <w:rsid w:val="1826EEB5"/>
    <w:rsid w:val="18354A6F"/>
    <w:rsid w:val="18CFB2BD"/>
    <w:rsid w:val="18D9B121"/>
    <w:rsid w:val="18E6FA11"/>
    <w:rsid w:val="18F272A3"/>
    <w:rsid w:val="193FBB8D"/>
    <w:rsid w:val="195C15B0"/>
    <w:rsid w:val="1964345C"/>
    <w:rsid w:val="196F869E"/>
    <w:rsid w:val="19C110EB"/>
    <w:rsid w:val="19C31638"/>
    <w:rsid w:val="1A2471CA"/>
    <w:rsid w:val="1A35487F"/>
    <w:rsid w:val="1A5ADA80"/>
    <w:rsid w:val="1A673A98"/>
    <w:rsid w:val="1A6B831E"/>
    <w:rsid w:val="1A7D28FB"/>
    <w:rsid w:val="1A879137"/>
    <w:rsid w:val="1A889DA8"/>
    <w:rsid w:val="1A9A6AD2"/>
    <w:rsid w:val="1AA87577"/>
    <w:rsid w:val="1AA8A3EC"/>
    <w:rsid w:val="1AF49A00"/>
    <w:rsid w:val="1B00F142"/>
    <w:rsid w:val="1B3628EA"/>
    <w:rsid w:val="1B681422"/>
    <w:rsid w:val="1B7CBAAA"/>
    <w:rsid w:val="1B9C3426"/>
    <w:rsid w:val="1BE21AB8"/>
    <w:rsid w:val="1BF6BC0D"/>
    <w:rsid w:val="1C089B7B"/>
    <w:rsid w:val="1C2AEF36"/>
    <w:rsid w:val="1C2C6627"/>
    <w:rsid w:val="1C813494"/>
    <w:rsid w:val="1C8A50F1"/>
    <w:rsid w:val="1C97B281"/>
    <w:rsid w:val="1CAD1279"/>
    <w:rsid w:val="1CCC801A"/>
    <w:rsid w:val="1CDB004A"/>
    <w:rsid w:val="1D013C8E"/>
    <w:rsid w:val="1D532CA5"/>
    <w:rsid w:val="1D9787A7"/>
    <w:rsid w:val="1DA1FBC5"/>
    <w:rsid w:val="1DAB486B"/>
    <w:rsid w:val="1DAE34E7"/>
    <w:rsid w:val="1DDA7906"/>
    <w:rsid w:val="1DDDC5D4"/>
    <w:rsid w:val="1E1BF53E"/>
    <w:rsid w:val="1E2F86D3"/>
    <w:rsid w:val="1E389204"/>
    <w:rsid w:val="1E42F69E"/>
    <w:rsid w:val="1E64D9A9"/>
    <w:rsid w:val="1EA7B5B8"/>
    <w:rsid w:val="1EB6EA15"/>
    <w:rsid w:val="1EC62D15"/>
    <w:rsid w:val="1ED2CEB7"/>
    <w:rsid w:val="1F064E2F"/>
    <w:rsid w:val="1F08094A"/>
    <w:rsid w:val="1F0FA5C7"/>
    <w:rsid w:val="1F166362"/>
    <w:rsid w:val="1F1BE71B"/>
    <w:rsid w:val="1F24DCAD"/>
    <w:rsid w:val="1F3C2A70"/>
    <w:rsid w:val="1F4497F2"/>
    <w:rsid w:val="1F594E46"/>
    <w:rsid w:val="1F5A8AB2"/>
    <w:rsid w:val="1F946162"/>
    <w:rsid w:val="1FF62B9F"/>
    <w:rsid w:val="1FFE5613"/>
    <w:rsid w:val="2028678A"/>
    <w:rsid w:val="20312F8A"/>
    <w:rsid w:val="2047715A"/>
    <w:rsid w:val="205FD3BD"/>
    <w:rsid w:val="20792781"/>
    <w:rsid w:val="208A33B1"/>
    <w:rsid w:val="208D47C2"/>
    <w:rsid w:val="2091AD07"/>
    <w:rsid w:val="20953209"/>
    <w:rsid w:val="20988AD1"/>
    <w:rsid w:val="209ED763"/>
    <w:rsid w:val="20C64433"/>
    <w:rsid w:val="20CB9724"/>
    <w:rsid w:val="20DFAFA2"/>
    <w:rsid w:val="20E6B26B"/>
    <w:rsid w:val="20EAC7FE"/>
    <w:rsid w:val="20F5CCF7"/>
    <w:rsid w:val="2117FDB1"/>
    <w:rsid w:val="213C1855"/>
    <w:rsid w:val="214E10E2"/>
    <w:rsid w:val="217032C6"/>
    <w:rsid w:val="217F9B20"/>
    <w:rsid w:val="21882AA1"/>
    <w:rsid w:val="218D3616"/>
    <w:rsid w:val="21B0C5A0"/>
    <w:rsid w:val="21BE028D"/>
    <w:rsid w:val="21C69548"/>
    <w:rsid w:val="21E33FC9"/>
    <w:rsid w:val="221E8CD4"/>
    <w:rsid w:val="2229E60B"/>
    <w:rsid w:val="223F7AA8"/>
    <w:rsid w:val="22527118"/>
    <w:rsid w:val="2256DC9D"/>
    <w:rsid w:val="226DA7C8"/>
    <w:rsid w:val="227C945D"/>
    <w:rsid w:val="2281F618"/>
    <w:rsid w:val="228A1269"/>
    <w:rsid w:val="22CF9917"/>
    <w:rsid w:val="22E2ACA4"/>
    <w:rsid w:val="230EFF93"/>
    <w:rsid w:val="2311EA8B"/>
    <w:rsid w:val="23144487"/>
    <w:rsid w:val="232ACE31"/>
    <w:rsid w:val="2356FDFA"/>
    <w:rsid w:val="235EB8AF"/>
    <w:rsid w:val="23623236"/>
    <w:rsid w:val="23732656"/>
    <w:rsid w:val="2379A7B8"/>
    <w:rsid w:val="239E3CFD"/>
    <w:rsid w:val="23B9EEFB"/>
    <w:rsid w:val="23C4886C"/>
    <w:rsid w:val="23E09717"/>
    <w:rsid w:val="23E9CA49"/>
    <w:rsid w:val="23EC3265"/>
    <w:rsid w:val="23EF965D"/>
    <w:rsid w:val="24083950"/>
    <w:rsid w:val="2434B675"/>
    <w:rsid w:val="244BBDBF"/>
    <w:rsid w:val="244D5CE9"/>
    <w:rsid w:val="244E4CC5"/>
    <w:rsid w:val="245E26D6"/>
    <w:rsid w:val="247777D4"/>
    <w:rsid w:val="247B4F89"/>
    <w:rsid w:val="248BDC7A"/>
    <w:rsid w:val="24C5841A"/>
    <w:rsid w:val="24C7A598"/>
    <w:rsid w:val="24D11766"/>
    <w:rsid w:val="24D9FB50"/>
    <w:rsid w:val="24E1F167"/>
    <w:rsid w:val="24F4CBDE"/>
    <w:rsid w:val="24F79E0E"/>
    <w:rsid w:val="253F69EA"/>
    <w:rsid w:val="25BB772A"/>
    <w:rsid w:val="25F14063"/>
    <w:rsid w:val="25FE3786"/>
    <w:rsid w:val="2604B127"/>
    <w:rsid w:val="263C46F6"/>
    <w:rsid w:val="2642AE18"/>
    <w:rsid w:val="2653D790"/>
    <w:rsid w:val="26725706"/>
    <w:rsid w:val="2684109A"/>
    <w:rsid w:val="268F5DD1"/>
    <w:rsid w:val="26AD06D8"/>
    <w:rsid w:val="2708BD59"/>
    <w:rsid w:val="272B00F9"/>
    <w:rsid w:val="27388D56"/>
    <w:rsid w:val="27400CE3"/>
    <w:rsid w:val="274EC87E"/>
    <w:rsid w:val="274F4BB0"/>
    <w:rsid w:val="2762AD90"/>
    <w:rsid w:val="27858222"/>
    <w:rsid w:val="2797E8FA"/>
    <w:rsid w:val="27BED4CE"/>
    <w:rsid w:val="2813FE3F"/>
    <w:rsid w:val="281F9050"/>
    <w:rsid w:val="28361CF9"/>
    <w:rsid w:val="283697C9"/>
    <w:rsid w:val="284760A2"/>
    <w:rsid w:val="285AD90B"/>
    <w:rsid w:val="285C3DE0"/>
    <w:rsid w:val="285CD1FA"/>
    <w:rsid w:val="2861FF0B"/>
    <w:rsid w:val="28946CBF"/>
    <w:rsid w:val="28957325"/>
    <w:rsid w:val="28984CB3"/>
    <w:rsid w:val="28A671D4"/>
    <w:rsid w:val="28CA9003"/>
    <w:rsid w:val="28CD3570"/>
    <w:rsid w:val="28D2D6F9"/>
    <w:rsid w:val="28D43E2C"/>
    <w:rsid w:val="28F4141A"/>
    <w:rsid w:val="292005E1"/>
    <w:rsid w:val="297930D7"/>
    <w:rsid w:val="298BC5CE"/>
    <w:rsid w:val="2997BAAB"/>
    <w:rsid w:val="29D4B1B8"/>
    <w:rsid w:val="29E33103"/>
    <w:rsid w:val="2A51C0F6"/>
    <w:rsid w:val="2A68E95C"/>
    <w:rsid w:val="2A6F079E"/>
    <w:rsid w:val="2A8625F5"/>
    <w:rsid w:val="2A995FFE"/>
    <w:rsid w:val="2AA10CE8"/>
    <w:rsid w:val="2AA1A460"/>
    <w:rsid w:val="2AA954CE"/>
    <w:rsid w:val="2ACFF95C"/>
    <w:rsid w:val="2ADAF6F5"/>
    <w:rsid w:val="2AEDC4E3"/>
    <w:rsid w:val="2AEFD774"/>
    <w:rsid w:val="2B018FEE"/>
    <w:rsid w:val="2B15F761"/>
    <w:rsid w:val="2B26BFF9"/>
    <w:rsid w:val="2B4CA62B"/>
    <w:rsid w:val="2B4F2D82"/>
    <w:rsid w:val="2B54977C"/>
    <w:rsid w:val="2B83B584"/>
    <w:rsid w:val="2B8D7DA4"/>
    <w:rsid w:val="2B9829C1"/>
    <w:rsid w:val="2B999FCD"/>
    <w:rsid w:val="2BAD2259"/>
    <w:rsid w:val="2BE8A798"/>
    <w:rsid w:val="2BE963C3"/>
    <w:rsid w:val="2BEFF9CC"/>
    <w:rsid w:val="2C0A85FD"/>
    <w:rsid w:val="2C0C00BA"/>
    <w:rsid w:val="2C0E0876"/>
    <w:rsid w:val="2C22BCD3"/>
    <w:rsid w:val="2C3CAC23"/>
    <w:rsid w:val="2C4FC98C"/>
    <w:rsid w:val="2CA10251"/>
    <w:rsid w:val="2CAD9832"/>
    <w:rsid w:val="2CB1C7C2"/>
    <w:rsid w:val="2CC108B0"/>
    <w:rsid w:val="2CEE8CC1"/>
    <w:rsid w:val="2D13E077"/>
    <w:rsid w:val="2D141345"/>
    <w:rsid w:val="2D1AD1C5"/>
    <w:rsid w:val="2D3B944D"/>
    <w:rsid w:val="2D4EEF82"/>
    <w:rsid w:val="2D57BA81"/>
    <w:rsid w:val="2D8CF6EE"/>
    <w:rsid w:val="2D8CFDCD"/>
    <w:rsid w:val="2DA450CE"/>
    <w:rsid w:val="2DA564D7"/>
    <w:rsid w:val="2E2D6282"/>
    <w:rsid w:val="2E316405"/>
    <w:rsid w:val="2E32A09A"/>
    <w:rsid w:val="2E358D71"/>
    <w:rsid w:val="2E7C8D33"/>
    <w:rsid w:val="2E9CCCFF"/>
    <w:rsid w:val="2EAC863C"/>
    <w:rsid w:val="2EB6A226"/>
    <w:rsid w:val="2F02EE41"/>
    <w:rsid w:val="2F0DE930"/>
    <w:rsid w:val="2F1C06F4"/>
    <w:rsid w:val="2F203E5E"/>
    <w:rsid w:val="2F327F7F"/>
    <w:rsid w:val="2F4A4818"/>
    <w:rsid w:val="2F5E0F16"/>
    <w:rsid w:val="2F722A6F"/>
    <w:rsid w:val="2F7A533A"/>
    <w:rsid w:val="2F97C1B1"/>
    <w:rsid w:val="2FD5E2A2"/>
    <w:rsid w:val="303673D8"/>
    <w:rsid w:val="3044A1B7"/>
    <w:rsid w:val="304B4F63"/>
    <w:rsid w:val="304D4BA7"/>
    <w:rsid w:val="30527287"/>
    <w:rsid w:val="305FC595"/>
    <w:rsid w:val="30D14579"/>
    <w:rsid w:val="30E54928"/>
    <w:rsid w:val="30EB7351"/>
    <w:rsid w:val="31118874"/>
    <w:rsid w:val="3118B1A9"/>
    <w:rsid w:val="31410F42"/>
    <w:rsid w:val="31423AEF"/>
    <w:rsid w:val="3164CA24"/>
    <w:rsid w:val="3176BEEA"/>
    <w:rsid w:val="31812ECD"/>
    <w:rsid w:val="3185543C"/>
    <w:rsid w:val="318D4D4A"/>
    <w:rsid w:val="31A2BAE6"/>
    <w:rsid w:val="31B0D701"/>
    <w:rsid w:val="31D072E3"/>
    <w:rsid w:val="31D5C50E"/>
    <w:rsid w:val="31F278B8"/>
    <w:rsid w:val="3204F4BF"/>
    <w:rsid w:val="32280451"/>
    <w:rsid w:val="324123B4"/>
    <w:rsid w:val="32575D38"/>
    <w:rsid w:val="32628B0B"/>
    <w:rsid w:val="3279E520"/>
    <w:rsid w:val="3282DC80"/>
    <w:rsid w:val="3299DFEC"/>
    <w:rsid w:val="329E8235"/>
    <w:rsid w:val="32A2557E"/>
    <w:rsid w:val="32A7DB28"/>
    <w:rsid w:val="32AEF2C3"/>
    <w:rsid w:val="32CF3688"/>
    <w:rsid w:val="32ED7E54"/>
    <w:rsid w:val="32F2888D"/>
    <w:rsid w:val="330C5359"/>
    <w:rsid w:val="331D3175"/>
    <w:rsid w:val="332BE47C"/>
    <w:rsid w:val="332FC526"/>
    <w:rsid w:val="33418709"/>
    <w:rsid w:val="3354C6BE"/>
    <w:rsid w:val="338BB1E5"/>
    <w:rsid w:val="3391D483"/>
    <w:rsid w:val="339DA5C8"/>
    <w:rsid w:val="33D7383D"/>
    <w:rsid w:val="33EDE9E3"/>
    <w:rsid w:val="3405E260"/>
    <w:rsid w:val="3406E504"/>
    <w:rsid w:val="34334ED0"/>
    <w:rsid w:val="3442D924"/>
    <w:rsid w:val="3450859B"/>
    <w:rsid w:val="3451386A"/>
    <w:rsid w:val="3457488D"/>
    <w:rsid w:val="34721F91"/>
    <w:rsid w:val="347FCE93"/>
    <w:rsid w:val="3481303B"/>
    <w:rsid w:val="34946E5D"/>
    <w:rsid w:val="34BEC760"/>
    <w:rsid w:val="34E8EBC9"/>
    <w:rsid w:val="34EA1935"/>
    <w:rsid w:val="34F5A90E"/>
    <w:rsid w:val="350A7F01"/>
    <w:rsid w:val="350C9E60"/>
    <w:rsid w:val="352AFAC0"/>
    <w:rsid w:val="35312011"/>
    <w:rsid w:val="353738CA"/>
    <w:rsid w:val="35414382"/>
    <w:rsid w:val="3577AFD1"/>
    <w:rsid w:val="35983FE6"/>
    <w:rsid w:val="359BE734"/>
    <w:rsid w:val="35D30B47"/>
    <w:rsid w:val="35DEDBB4"/>
    <w:rsid w:val="35E03817"/>
    <w:rsid w:val="35EE4E3A"/>
    <w:rsid w:val="36012BC1"/>
    <w:rsid w:val="3658604E"/>
    <w:rsid w:val="365D1EFB"/>
    <w:rsid w:val="368EEA3F"/>
    <w:rsid w:val="36A9B46A"/>
    <w:rsid w:val="36C1E630"/>
    <w:rsid w:val="36C6D390"/>
    <w:rsid w:val="36D4AF7A"/>
    <w:rsid w:val="36F174DD"/>
    <w:rsid w:val="36F89A75"/>
    <w:rsid w:val="3703B5BB"/>
    <w:rsid w:val="370E4561"/>
    <w:rsid w:val="37150F96"/>
    <w:rsid w:val="374E0429"/>
    <w:rsid w:val="37580701"/>
    <w:rsid w:val="376BAF94"/>
    <w:rsid w:val="3787E122"/>
    <w:rsid w:val="37D36E6F"/>
    <w:rsid w:val="380D4141"/>
    <w:rsid w:val="38304AE6"/>
    <w:rsid w:val="385D846C"/>
    <w:rsid w:val="388B4B55"/>
    <w:rsid w:val="388C6AAB"/>
    <w:rsid w:val="388E1581"/>
    <w:rsid w:val="3893DD1C"/>
    <w:rsid w:val="3898B960"/>
    <w:rsid w:val="38E1D191"/>
    <w:rsid w:val="38EC91CF"/>
    <w:rsid w:val="390A8A21"/>
    <w:rsid w:val="39A02330"/>
    <w:rsid w:val="39FEE489"/>
    <w:rsid w:val="3A036244"/>
    <w:rsid w:val="3A0BEC7C"/>
    <w:rsid w:val="3A17A744"/>
    <w:rsid w:val="3A6207D3"/>
    <w:rsid w:val="3A9BADB5"/>
    <w:rsid w:val="3A9DD72F"/>
    <w:rsid w:val="3AB605C8"/>
    <w:rsid w:val="3AD63707"/>
    <w:rsid w:val="3AF89458"/>
    <w:rsid w:val="3AFB3910"/>
    <w:rsid w:val="3AFB8D57"/>
    <w:rsid w:val="3B0415D7"/>
    <w:rsid w:val="3B2976CA"/>
    <w:rsid w:val="3B2BE7AA"/>
    <w:rsid w:val="3B47DDBD"/>
    <w:rsid w:val="3B47F839"/>
    <w:rsid w:val="3B539A49"/>
    <w:rsid w:val="3B544A38"/>
    <w:rsid w:val="3B5A1321"/>
    <w:rsid w:val="3B5B2BA7"/>
    <w:rsid w:val="3B7216B9"/>
    <w:rsid w:val="3BAC8723"/>
    <w:rsid w:val="3BE483A3"/>
    <w:rsid w:val="3C080353"/>
    <w:rsid w:val="3C15A189"/>
    <w:rsid w:val="3C587357"/>
    <w:rsid w:val="3C62E116"/>
    <w:rsid w:val="3CB65481"/>
    <w:rsid w:val="3CC996AE"/>
    <w:rsid w:val="3CD04CBA"/>
    <w:rsid w:val="3CD469F3"/>
    <w:rsid w:val="3CDD4D47"/>
    <w:rsid w:val="3CFD6C61"/>
    <w:rsid w:val="3D1AA7B8"/>
    <w:rsid w:val="3D5AE2E5"/>
    <w:rsid w:val="3D673B25"/>
    <w:rsid w:val="3D699959"/>
    <w:rsid w:val="3D805404"/>
    <w:rsid w:val="3D8FDE42"/>
    <w:rsid w:val="3DA2D7C8"/>
    <w:rsid w:val="3DAEC9F5"/>
    <w:rsid w:val="3DD5F9DA"/>
    <w:rsid w:val="3DE0295E"/>
    <w:rsid w:val="3E190719"/>
    <w:rsid w:val="3E19BEFD"/>
    <w:rsid w:val="3E288657"/>
    <w:rsid w:val="3E4F2717"/>
    <w:rsid w:val="3E557CB4"/>
    <w:rsid w:val="3E6FA2DC"/>
    <w:rsid w:val="3E853F61"/>
    <w:rsid w:val="3EA08889"/>
    <w:rsid w:val="3EA11BF2"/>
    <w:rsid w:val="3EBA5C3F"/>
    <w:rsid w:val="3EC08CC4"/>
    <w:rsid w:val="3ED8DCF2"/>
    <w:rsid w:val="3EDAA6E1"/>
    <w:rsid w:val="3EDDE437"/>
    <w:rsid w:val="3EE427E5"/>
    <w:rsid w:val="3EEF51DF"/>
    <w:rsid w:val="3EF2A56B"/>
    <w:rsid w:val="3F1B8AB8"/>
    <w:rsid w:val="3F31D4C6"/>
    <w:rsid w:val="3F392AD4"/>
    <w:rsid w:val="3F3BAE9D"/>
    <w:rsid w:val="3F460F8D"/>
    <w:rsid w:val="3F56AC2E"/>
    <w:rsid w:val="3F63780C"/>
    <w:rsid w:val="3F8A816E"/>
    <w:rsid w:val="3FDC3014"/>
    <w:rsid w:val="3FDD707D"/>
    <w:rsid w:val="3FE280AA"/>
    <w:rsid w:val="3FE7C407"/>
    <w:rsid w:val="3FF4A8C0"/>
    <w:rsid w:val="4009F15F"/>
    <w:rsid w:val="402A34DE"/>
    <w:rsid w:val="4033B28B"/>
    <w:rsid w:val="407083D7"/>
    <w:rsid w:val="40717856"/>
    <w:rsid w:val="40757B7F"/>
    <w:rsid w:val="40A6E604"/>
    <w:rsid w:val="40BC08B4"/>
    <w:rsid w:val="40F2ED36"/>
    <w:rsid w:val="4117DCFD"/>
    <w:rsid w:val="4145FFCA"/>
    <w:rsid w:val="414B78E6"/>
    <w:rsid w:val="415FF053"/>
    <w:rsid w:val="417C66EF"/>
    <w:rsid w:val="41BE0E1B"/>
    <w:rsid w:val="41E17A92"/>
    <w:rsid w:val="41F06BDD"/>
    <w:rsid w:val="4200DBA6"/>
    <w:rsid w:val="42210FC6"/>
    <w:rsid w:val="423A8669"/>
    <w:rsid w:val="423E5EEE"/>
    <w:rsid w:val="423FD465"/>
    <w:rsid w:val="42406AC9"/>
    <w:rsid w:val="42709264"/>
    <w:rsid w:val="428A589A"/>
    <w:rsid w:val="42AC0F92"/>
    <w:rsid w:val="42BFB4FC"/>
    <w:rsid w:val="42CC6C9B"/>
    <w:rsid w:val="43068FDC"/>
    <w:rsid w:val="43102636"/>
    <w:rsid w:val="431B352F"/>
    <w:rsid w:val="43407C52"/>
    <w:rsid w:val="4346A0CF"/>
    <w:rsid w:val="439CAC07"/>
    <w:rsid w:val="43A4C558"/>
    <w:rsid w:val="44200C72"/>
    <w:rsid w:val="444674E6"/>
    <w:rsid w:val="445D18CD"/>
    <w:rsid w:val="44603E07"/>
    <w:rsid w:val="44641D2D"/>
    <w:rsid w:val="446E1EDF"/>
    <w:rsid w:val="4472ED28"/>
    <w:rsid w:val="44E89095"/>
    <w:rsid w:val="44F0C919"/>
    <w:rsid w:val="44F8756A"/>
    <w:rsid w:val="45141349"/>
    <w:rsid w:val="45164DF2"/>
    <w:rsid w:val="451BBBF3"/>
    <w:rsid w:val="453D6195"/>
    <w:rsid w:val="45455A20"/>
    <w:rsid w:val="457ACE12"/>
    <w:rsid w:val="4581FA9B"/>
    <w:rsid w:val="4599B6FB"/>
    <w:rsid w:val="459AFCDA"/>
    <w:rsid w:val="45D5F716"/>
    <w:rsid w:val="46019BED"/>
    <w:rsid w:val="460ED15F"/>
    <w:rsid w:val="461A31FE"/>
    <w:rsid w:val="461C101F"/>
    <w:rsid w:val="46361511"/>
    <w:rsid w:val="463B6360"/>
    <w:rsid w:val="463EDA45"/>
    <w:rsid w:val="4657058B"/>
    <w:rsid w:val="46629F90"/>
    <w:rsid w:val="466D644D"/>
    <w:rsid w:val="46A18C20"/>
    <w:rsid w:val="46A4BB2A"/>
    <w:rsid w:val="46AA177C"/>
    <w:rsid w:val="46B9893A"/>
    <w:rsid w:val="46C48D3A"/>
    <w:rsid w:val="46EC448B"/>
    <w:rsid w:val="471AF9D7"/>
    <w:rsid w:val="4728BA3B"/>
    <w:rsid w:val="47502553"/>
    <w:rsid w:val="475BD550"/>
    <w:rsid w:val="477889F8"/>
    <w:rsid w:val="4783FF5D"/>
    <w:rsid w:val="4794F80F"/>
    <w:rsid w:val="479A682E"/>
    <w:rsid w:val="47E06306"/>
    <w:rsid w:val="47F00CA3"/>
    <w:rsid w:val="480277D6"/>
    <w:rsid w:val="481BF904"/>
    <w:rsid w:val="488A0D2A"/>
    <w:rsid w:val="48A39170"/>
    <w:rsid w:val="48AAA3A1"/>
    <w:rsid w:val="48B1B0DC"/>
    <w:rsid w:val="48BC4449"/>
    <w:rsid w:val="48C89758"/>
    <w:rsid w:val="48DCC585"/>
    <w:rsid w:val="48E538C9"/>
    <w:rsid w:val="48F5DFBF"/>
    <w:rsid w:val="491E5FDB"/>
    <w:rsid w:val="492802FE"/>
    <w:rsid w:val="492ABB49"/>
    <w:rsid w:val="492F5248"/>
    <w:rsid w:val="49357F8E"/>
    <w:rsid w:val="493902B3"/>
    <w:rsid w:val="4973F3AD"/>
    <w:rsid w:val="49882F1B"/>
    <w:rsid w:val="4989EB88"/>
    <w:rsid w:val="499A18EA"/>
    <w:rsid w:val="49DBC1DA"/>
    <w:rsid w:val="49E19FB9"/>
    <w:rsid w:val="49F74C70"/>
    <w:rsid w:val="49FE8219"/>
    <w:rsid w:val="4A0BED8B"/>
    <w:rsid w:val="4A0E7B8E"/>
    <w:rsid w:val="4A3502DA"/>
    <w:rsid w:val="4A4CE6C0"/>
    <w:rsid w:val="4A5D2686"/>
    <w:rsid w:val="4A7391CC"/>
    <w:rsid w:val="4A77EC04"/>
    <w:rsid w:val="4A7B3CB7"/>
    <w:rsid w:val="4A93B0E3"/>
    <w:rsid w:val="4AA36BD7"/>
    <w:rsid w:val="4AB88BF5"/>
    <w:rsid w:val="4ABE88F4"/>
    <w:rsid w:val="4B28DEB7"/>
    <w:rsid w:val="4B6E2D57"/>
    <w:rsid w:val="4B75F962"/>
    <w:rsid w:val="4B7F4CDC"/>
    <w:rsid w:val="4BCCA20E"/>
    <w:rsid w:val="4C025065"/>
    <w:rsid w:val="4C2144D9"/>
    <w:rsid w:val="4C2F002C"/>
    <w:rsid w:val="4C3AD1DD"/>
    <w:rsid w:val="4C42609C"/>
    <w:rsid w:val="4C54856F"/>
    <w:rsid w:val="4C610D00"/>
    <w:rsid w:val="4C99C7E4"/>
    <w:rsid w:val="4CA3D161"/>
    <w:rsid w:val="4CA8103F"/>
    <w:rsid w:val="4CB52A96"/>
    <w:rsid w:val="4D57C213"/>
    <w:rsid w:val="4D743F7E"/>
    <w:rsid w:val="4D84B8A4"/>
    <w:rsid w:val="4D87AAA9"/>
    <w:rsid w:val="4D9BF722"/>
    <w:rsid w:val="4DAEC378"/>
    <w:rsid w:val="4DB37E3D"/>
    <w:rsid w:val="4DB8A9EC"/>
    <w:rsid w:val="4DC8BB0F"/>
    <w:rsid w:val="4DE921B4"/>
    <w:rsid w:val="4DF6ADBA"/>
    <w:rsid w:val="4DFAAB83"/>
    <w:rsid w:val="4E043993"/>
    <w:rsid w:val="4E0B6D36"/>
    <w:rsid w:val="4E102977"/>
    <w:rsid w:val="4E19D513"/>
    <w:rsid w:val="4E213278"/>
    <w:rsid w:val="4E21B3EF"/>
    <w:rsid w:val="4E3F36CA"/>
    <w:rsid w:val="4E5525A9"/>
    <w:rsid w:val="4E7DDA1B"/>
    <w:rsid w:val="4EBCDCBD"/>
    <w:rsid w:val="4ED217A1"/>
    <w:rsid w:val="4EEB8040"/>
    <w:rsid w:val="4EF172D6"/>
    <w:rsid w:val="4F071CB4"/>
    <w:rsid w:val="4F0ECC51"/>
    <w:rsid w:val="4F1B5398"/>
    <w:rsid w:val="4F2CDEFF"/>
    <w:rsid w:val="4F494561"/>
    <w:rsid w:val="4F547A4D"/>
    <w:rsid w:val="4F58E59B"/>
    <w:rsid w:val="4F65A348"/>
    <w:rsid w:val="4F68AC96"/>
    <w:rsid w:val="4F7764AB"/>
    <w:rsid w:val="4F7EF139"/>
    <w:rsid w:val="4FA009F4"/>
    <w:rsid w:val="4FCE27C8"/>
    <w:rsid w:val="4FF4CC56"/>
    <w:rsid w:val="50017F39"/>
    <w:rsid w:val="50283536"/>
    <w:rsid w:val="502F1433"/>
    <w:rsid w:val="50308EA7"/>
    <w:rsid w:val="5037D20B"/>
    <w:rsid w:val="5061F12E"/>
    <w:rsid w:val="50AB203E"/>
    <w:rsid w:val="50B9052F"/>
    <w:rsid w:val="50C3DC3B"/>
    <w:rsid w:val="50D2936E"/>
    <w:rsid w:val="50DB51A1"/>
    <w:rsid w:val="510D52FC"/>
    <w:rsid w:val="51430DF8"/>
    <w:rsid w:val="51764014"/>
    <w:rsid w:val="517816E9"/>
    <w:rsid w:val="5190881E"/>
    <w:rsid w:val="5190D293"/>
    <w:rsid w:val="519E0EF3"/>
    <w:rsid w:val="51A57ABA"/>
    <w:rsid w:val="51AA1613"/>
    <w:rsid w:val="51CCD75D"/>
    <w:rsid w:val="51F05D53"/>
    <w:rsid w:val="52016238"/>
    <w:rsid w:val="520D69CF"/>
    <w:rsid w:val="5218B6C2"/>
    <w:rsid w:val="52238C75"/>
    <w:rsid w:val="5245C1AF"/>
    <w:rsid w:val="524A2AD5"/>
    <w:rsid w:val="525A93EE"/>
    <w:rsid w:val="526FA6A1"/>
    <w:rsid w:val="527D2091"/>
    <w:rsid w:val="5296D406"/>
    <w:rsid w:val="52ADCBB5"/>
    <w:rsid w:val="52B0989D"/>
    <w:rsid w:val="52B1CE83"/>
    <w:rsid w:val="52BD8D35"/>
    <w:rsid w:val="52E6C444"/>
    <w:rsid w:val="52F23927"/>
    <w:rsid w:val="5315667E"/>
    <w:rsid w:val="5322528A"/>
    <w:rsid w:val="532BA809"/>
    <w:rsid w:val="53309AFD"/>
    <w:rsid w:val="53358893"/>
    <w:rsid w:val="534EC394"/>
    <w:rsid w:val="53BDBF73"/>
    <w:rsid w:val="54128109"/>
    <w:rsid w:val="5412BF22"/>
    <w:rsid w:val="5423CA7E"/>
    <w:rsid w:val="542F1F6C"/>
    <w:rsid w:val="54627BF3"/>
    <w:rsid w:val="546E220E"/>
    <w:rsid w:val="548A9FA3"/>
    <w:rsid w:val="54A92D12"/>
    <w:rsid w:val="54B32DF5"/>
    <w:rsid w:val="54BB1907"/>
    <w:rsid w:val="54C3CA72"/>
    <w:rsid w:val="55001C72"/>
    <w:rsid w:val="5508861E"/>
    <w:rsid w:val="5528C58E"/>
    <w:rsid w:val="554105AD"/>
    <w:rsid w:val="5542B2E4"/>
    <w:rsid w:val="55618A71"/>
    <w:rsid w:val="557414D5"/>
    <w:rsid w:val="5585793B"/>
    <w:rsid w:val="5587D1E2"/>
    <w:rsid w:val="558E9D78"/>
    <w:rsid w:val="55965C03"/>
    <w:rsid w:val="559E6D1D"/>
    <w:rsid w:val="55F99A08"/>
    <w:rsid w:val="55FD3264"/>
    <w:rsid w:val="563DE41B"/>
    <w:rsid w:val="564E812F"/>
    <w:rsid w:val="56702945"/>
    <w:rsid w:val="56CFE06F"/>
    <w:rsid w:val="56E200F7"/>
    <w:rsid w:val="571317D1"/>
    <w:rsid w:val="571F9488"/>
    <w:rsid w:val="5721FD9F"/>
    <w:rsid w:val="572A66EB"/>
    <w:rsid w:val="573DEBA6"/>
    <w:rsid w:val="57560C10"/>
    <w:rsid w:val="575C149A"/>
    <w:rsid w:val="57739378"/>
    <w:rsid w:val="5787052B"/>
    <w:rsid w:val="57E0CDD4"/>
    <w:rsid w:val="58029789"/>
    <w:rsid w:val="580434F3"/>
    <w:rsid w:val="580ACAB6"/>
    <w:rsid w:val="5818A934"/>
    <w:rsid w:val="583563C6"/>
    <w:rsid w:val="58369BE8"/>
    <w:rsid w:val="5865E3C1"/>
    <w:rsid w:val="58EC7DF1"/>
    <w:rsid w:val="58EF6161"/>
    <w:rsid w:val="591B815C"/>
    <w:rsid w:val="591C3835"/>
    <w:rsid w:val="5927A0E8"/>
    <w:rsid w:val="595E1F2A"/>
    <w:rsid w:val="595ED0B8"/>
    <w:rsid w:val="59A437BA"/>
    <w:rsid w:val="59CD22E6"/>
    <w:rsid w:val="5A03BD49"/>
    <w:rsid w:val="5A1BD8C8"/>
    <w:rsid w:val="5A2186D0"/>
    <w:rsid w:val="5A25F7D5"/>
    <w:rsid w:val="5A4DBD8F"/>
    <w:rsid w:val="5A6935AE"/>
    <w:rsid w:val="5A7E06F2"/>
    <w:rsid w:val="5A9EDF40"/>
    <w:rsid w:val="5AA45C33"/>
    <w:rsid w:val="5AB581A5"/>
    <w:rsid w:val="5AC2C805"/>
    <w:rsid w:val="5ADAF4F3"/>
    <w:rsid w:val="5ADCEC81"/>
    <w:rsid w:val="5AFAA119"/>
    <w:rsid w:val="5B081E45"/>
    <w:rsid w:val="5B15D29D"/>
    <w:rsid w:val="5B1E27D5"/>
    <w:rsid w:val="5B241917"/>
    <w:rsid w:val="5B322588"/>
    <w:rsid w:val="5B4DA8B6"/>
    <w:rsid w:val="5B8AF242"/>
    <w:rsid w:val="5B8D9B6A"/>
    <w:rsid w:val="5BC6CA60"/>
    <w:rsid w:val="5BEDA014"/>
    <w:rsid w:val="5BF70974"/>
    <w:rsid w:val="5C19D4F8"/>
    <w:rsid w:val="5C3E5B34"/>
    <w:rsid w:val="5C710AB0"/>
    <w:rsid w:val="5C76C554"/>
    <w:rsid w:val="5CA15825"/>
    <w:rsid w:val="5CACAED6"/>
    <w:rsid w:val="5CB69094"/>
    <w:rsid w:val="5CC9CFEC"/>
    <w:rsid w:val="5CD18DC8"/>
    <w:rsid w:val="5CE4C219"/>
    <w:rsid w:val="5CE7B220"/>
    <w:rsid w:val="5D074339"/>
    <w:rsid w:val="5D6D6E38"/>
    <w:rsid w:val="5D7CFB27"/>
    <w:rsid w:val="5DB98880"/>
    <w:rsid w:val="5DD360DE"/>
    <w:rsid w:val="5DE8140A"/>
    <w:rsid w:val="5DF5923E"/>
    <w:rsid w:val="5E18BCD3"/>
    <w:rsid w:val="5E21F452"/>
    <w:rsid w:val="5E770AA1"/>
    <w:rsid w:val="5ECE9E63"/>
    <w:rsid w:val="5EE88636"/>
    <w:rsid w:val="5EF7155C"/>
    <w:rsid w:val="5EF96C2B"/>
    <w:rsid w:val="5F1455C5"/>
    <w:rsid w:val="5F1C445F"/>
    <w:rsid w:val="5F214A08"/>
    <w:rsid w:val="5F58FD10"/>
    <w:rsid w:val="5F93BE3D"/>
    <w:rsid w:val="5F9E255F"/>
    <w:rsid w:val="5FDB26CB"/>
    <w:rsid w:val="5FE61C8F"/>
    <w:rsid w:val="5FFF8CAD"/>
    <w:rsid w:val="601E0E87"/>
    <w:rsid w:val="6025351C"/>
    <w:rsid w:val="602B137E"/>
    <w:rsid w:val="60368295"/>
    <w:rsid w:val="603C5073"/>
    <w:rsid w:val="603D7429"/>
    <w:rsid w:val="604DD1E8"/>
    <w:rsid w:val="604E43DE"/>
    <w:rsid w:val="606C0E61"/>
    <w:rsid w:val="6074046E"/>
    <w:rsid w:val="6086C075"/>
    <w:rsid w:val="6089770D"/>
    <w:rsid w:val="6093757F"/>
    <w:rsid w:val="60994D1A"/>
    <w:rsid w:val="60A73699"/>
    <w:rsid w:val="60C74ABF"/>
    <w:rsid w:val="60DED4F8"/>
    <w:rsid w:val="60EE55DD"/>
    <w:rsid w:val="6103338E"/>
    <w:rsid w:val="610C7384"/>
    <w:rsid w:val="611C145A"/>
    <w:rsid w:val="611E0193"/>
    <w:rsid w:val="61311FD4"/>
    <w:rsid w:val="614E6097"/>
    <w:rsid w:val="6158E0E8"/>
    <w:rsid w:val="6158FB68"/>
    <w:rsid w:val="616B1D20"/>
    <w:rsid w:val="61C3BB28"/>
    <w:rsid w:val="61D44B3F"/>
    <w:rsid w:val="61F0FDB9"/>
    <w:rsid w:val="61F4D82D"/>
    <w:rsid w:val="62370F68"/>
    <w:rsid w:val="625C41FC"/>
    <w:rsid w:val="6263D60A"/>
    <w:rsid w:val="62725DB9"/>
    <w:rsid w:val="6289D4DE"/>
    <w:rsid w:val="62910402"/>
    <w:rsid w:val="62932810"/>
    <w:rsid w:val="62B933BE"/>
    <w:rsid w:val="630249B9"/>
    <w:rsid w:val="631C890E"/>
    <w:rsid w:val="632F8684"/>
    <w:rsid w:val="633A4389"/>
    <w:rsid w:val="633E48A1"/>
    <w:rsid w:val="63670A61"/>
    <w:rsid w:val="637EE367"/>
    <w:rsid w:val="6394A010"/>
    <w:rsid w:val="639C5A10"/>
    <w:rsid w:val="639DC974"/>
    <w:rsid w:val="639E492F"/>
    <w:rsid w:val="63B1F2C9"/>
    <w:rsid w:val="63B9A60B"/>
    <w:rsid w:val="63C86916"/>
    <w:rsid w:val="63C8C296"/>
    <w:rsid w:val="63D05A68"/>
    <w:rsid w:val="63F4C17D"/>
    <w:rsid w:val="63FEB8B0"/>
    <w:rsid w:val="641F2860"/>
    <w:rsid w:val="64207EB9"/>
    <w:rsid w:val="6434C485"/>
    <w:rsid w:val="643745B8"/>
    <w:rsid w:val="64510756"/>
    <w:rsid w:val="64A5E6B8"/>
    <w:rsid w:val="64B4C8B4"/>
    <w:rsid w:val="64C5F32B"/>
    <w:rsid w:val="64E7AA8D"/>
    <w:rsid w:val="64EBD428"/>
    <w:rsid w:val="64FFFB52"/>
    <w:rsid w:val="6519DB1B"/>
    <w:rsid w:val="651F7925"/>
    <w:rsid w:val="6534B389"/>
    <w:rsid w:val="65530391"/>
    <w:rsid w:val="657D7614"/>
    <w:rsid w:val="6590C3B4"/>
    <w:rsid w:val="65B274B5"/>
    <w:rsid w:val="65DF1ED7"/>
    <w:rsid w:val="660FF0DD"/>
    <w:rsid w:val="663F5E92"/>
    <w:rsid w:val="666CDDE6"/>
    <w:rsid w:val="66731EA8"/>
    <w:rsid w:val="66769F7E"/>
    <w:rsid w:val="669ACF94"/>
    <w:rsid w:val="669CA34B"/>
    <w:rsid w:val="66D27283"/>
    <w:rsid w:val="66DD28B7"/>
    <w:rsid w:val="6709E0FE"/>
    <w:rsid w:val="6719279D"/>
    <w:rsid w:val="6729D339"/>
    <w:rsid w:val="672C4580"/>
    <w:rsid w:val="67360449"/>
    <w:rsid w:val="67412667"/>
    <w:rsid w:val="6741556B"/>
    <w:rsid w:val="676E7EC4"/>
    <w:rsid w:val="677B3B1A"/>
    <w:rsid w:val="677BC6D8"/>
    <w:rsid w:val="678D7060"/>
    <w:rsid w:val="6790128F"/>
    <w:rsid w:val="679D211E"/>
    <w:rsid w:val="67C34B72"/>
    <w:rsid w:val="67C7BCCA"/>
    <w:rsid w:val="67C887BC"/>
    <w:rsid w:val="67E13653"/>
    <w:rsid w:val="67E34358"/>
    <w:rsid w:val="67E7BBDF"/>
    <w:rsid w:val="67EE328D"/>
    <w:rsid w:val="68066D2F"/>
    <w:rsid w:val="680F97E5"/>
    <w:rsid w:val="681F4B4F"/>
    <w:rsid w:val="682BCCE0"/>
    <w:rsid w:val="682C377A"/>
    <w:rsid w:val="6838E615"/>
    <w:rsid w:val="68406FD1"/>
    <w:rsid w:val="68507662"/>
    <w:rsid w:val="685F16B7"/>
    <w:rsid w:val="68B8E5CB"/>
    <w:rsid w:val="690843CB"/>
    <w:rsid w:val="6928AA6C"/>
    <w:rsid w:val="694BD52D"/>
    <w:rsid w:val="694BF95D"/>
    <w:rsid w:val="697E2B1B"/>
    <w:rsid w:val="699A6725"/>
    <w:rsid w:val="699ED9A4"/>
    <w:rsid w:val="69A38C76"/>
    <w:rsid w:val="69CE70C9"/>
    <w:rsid w:val="69CF28A8"/>
    <w:rsid w:val="69ECAB6A"/>
    <w:rsid w:val="6A035BD1"/>
    <w:rsid w:val="6A04FC88"/>
    <w:rsid w:val="6A2BE633"/>
    <w:rsid w:val="6A454AFE"/>
    <w:rsid w:val="6A74859A"/>
    <w:rsid w:val="6A9FEB27"/>
    <w:rsid w:val="6AA9A90C"/>
    <w:rsid w:val="6AEEC670"/>
    <w:rsid w:val="6AFAB605"/>
    <w:rsid w:val="6B0715BC"/>
    <w:rsid w:val="6B0F9C44"/>
    <w:rsid w:val="6B2A7B24"/>
    <w:rsid w:val="6B465849"/>
    <w:rsid w:val="6B46AB9D"/>
    <w:rsid w:val="6B6F2098"/>
    <w:rsid w:val="6BD16336"/>
    <w:rsid w:val="6BDC88D3"/>
    <w:rsid w:val="6BF1DBB4"/>
    <w:rsid w:val="6C3E7428"/>
    <w:rsid w:val="6C52B9C7"/>
    <w:rsid w:val="6C5A8C4E"/>
    <w:rsid w:val="6C5F20A3"/>
    <w:rsid w:val="6C8B3397"/>
    <w:rsid w:val="6CA2FB0C"/>
    <w:rsid w:val="6CAF7E01"/>
    <w:rsid w:val="6CC02320"/>
    <w:rsid w:val="6CCA5063"/>
    <w:rsid w:val="6D1FBE45"/>
    <w:rsid w:val="6D402A15"/>
    <w:rsid w:val="6D54C47E"/>
    <w:rsid w:val="6D924ADF"/>
    <w:rsid w:val="6DB03477"/>
    <w:rsid w:val="6DB0EBA2"/>
    <w:rsid w:val="6DB4A7ED"/>
    <w:rsid w:val="6DDF4295"/>
    <w:rsid w:val="6DEE8A28"/>
    <w:rsid w:val="6E01A949"/>
    <w:rsid w:val="6E0896BA"/>
    <w:rsid w:val="6E196067"/>
    <w:rsid w:val="6E3E7BF6"/>
    <w:rsid w:val="6E4ACA32"/>
    <w:rsid w:val="6E5637FA"/>
    <w:rsid w:val="6E6C817E"/>
    <w:rsid w:val="6E6E20A8"/>
    <w:rsid w:val="6E7A0174"/>
    <w:rsid w:val="6E891F31"/>
    <w:rsid w:val="6E9B48FF"/>
    <w:rsid w:val="6EABF4CA"/>
    <w:rsid w:val="6EB2961B"/>
    <w:rsid w:val="6ED95F94"/>
    <w:rsid w:val="6EF38F3C"/>
    <w:rsid w:val="6F0A3004"/>
    <w:rsid w:val="6F0CE5F1"/>
    <w:rsid w:val="6F14FF26"/>
    <w:rsid w:val="6F3E219F"/>
    <w:rsid w:val="6F4B7168"/>
    <w:rsid w:val="6F50784E"/>
    <w:rsid w:val="6F80FF4A"/>
    <w:rsid w:val="6F925458"/>
    <w:rsid w:val="6FACF46A"/>
    <w:rsid w:val="6FB11903"/>
    <w:rsid w:val="6FD002DC"/>
    <w:rsid w:val="6FD666C7"/>
    <w:rsid w:val="7001CD99"/>
    <w:rsid w:val="700E64C2"/>
    <w:rsid w:val="7023C90B"/>
    <w:rsid w:val="70258150"/>
    <w:rsid w:val="703617FF"/>
    <w:rsid w:val="70409A7D"/>
    <w:rsid w:val="7065C334"/>
    <w:rsid w:val="706F7A5D"/>
    <w:rsid w:val="7085AEC4"/>
    <w:rsid w:val="70A28E2A"/>
    <w:rsid w:val="70AED9A4"/>
    <w:rsid w:val="70B03E36"/>
    <w:rsid w:val="70DE1C0E"/>
    <w:rsid w:val="70F3BBA4"/>
    <w:rsid w:val="7113DF05"/>
    <w:rsid w:val="712AFFA6"/>
    <w:rsid w:val="712F1E55"/>
    <w:rsid w:val="7147F3C4"/>
    <w:rsid w:val="71603CE8"/>
    <w:rsid w:val="7165762D"/>
    <w:rsid w:val="7165B971"/>
    <w:rsid w:val="717755E4"/>
    <w:rsid w:val="717DA16C"/>
    <w:rsid w:val="7187CDB5"/>
    <w:rsid w:val="71AD364D"/>
    <w:rsid w:val="71B73788"/>
    <w:rsid w:val="71E70FAC"/>
    <w:rsid w:val="71F60043"/>
    <w:rsid w:val="720DC83E"/>
    <w:rsid w:val="720FA075"/>
    <w:rsid w:val="721589C6"/>
    <w:rsid w:val="724652F4"/>
    <w:rsid w:val="724AAA05"/>
    <w:rsid w:val="72502B0D"/>
    <w:rsid w:val="72594688"/>
    <w:rsid w:val="7263252A"/>
    <w:rsid w:val="728D2825"/>
    <w:rsid w:val="728DE41F"/>
    <w:rsid w:val="72BD5926"/>
    <w:rsid w:val="72BDC30F"/>
    <w:rsid w:val="72CA717E"/>
    <w:rsid w:val="72D0FF99"/>
    <w:rsid w:val="72FC0D49"/>
    <w:rsid w:val="73014CF7"/>
    <w:rsid w:val="73074840"/>
    <w:rsid w:val="7356F386"/>
    <w:rsid w:val="73685BEC"/>
    <w:rsid w:val="73763DBF"/>
    <w:rsid w:val="739E968E"/>
    <w:rsid w:val="73C21E03"/>
    <w:rsid w:val="73CFDFF1"/>
    <w:rsid w:val="73D0A3D0"/>
    <w:rsid w:val="73DD1D7C"/>
    <w:rsid w:val="73DF7B55"/>
    <w:rsid w:val="73E67A66"/>
    <w:rsid w:val="74000D41"/>
    <w:rsid w:val="740CD198"/>
    <w:rsid w:val="741EF50F"/>
    <w:rsid w:val="745E21B5"/>
    <w:rsid w:val="747065E9"/>
    <w:rsid w:val="749550AA"/>
    <w:rsid w:val="74B5713F"/>
    <w:rsid w:val="74B579ED"/>
    <w:rsid w:val="74B63B88"/>
    <w:rsid w:val="74BC751E"/>
    <w:rsid w:val="74C8561B"/>
    <w:rsid w:val="74F8F9A8"/>
    <w:rsid w:val="75042C4D"/>
    <w:rsid w:val="7552F6AF"/>
    <w:rsid w:val="7578621C"/>
    <w:rsid w:val="75AFE1A0"/>
    <w:rsid w:val="75DBD2E2"/>
    <w:rsid w:val="760C364A"/>
    <w:rsid w:val="76500470"/>
    <w:rsid w:val="7651B7A6"/>
    <w:rsid w:val="76706657"/>
    <w:rsid w:val="767E9589"/>
    <w:rsid w:val="769FFCAE"/>
    <w:rsid w:val="76A169C2"/>
    <w:rsid w:val="76A8FFAA"/>
    <w:rsid w:val="76AB31E2"/>
    <w:rsid w:val="76ADBB43"/>
    <w:rsid w:val="76F33359"/>
    <w:rsid w:val="7728779F"/>
    <w:rsid w:val="7738E843"/>
    <w:rsid w:val="77458335"/>
    <w:rsid w:val="7748A42C"/>
    <w:rsid w:val="7749BA56"/>
    <w:rsid w:val="777D2352"/>
    <w:rsid w:val="77894265"/>
    <w:rsid w:val="778F7F57"/>
    <w:rsid w:val="77B6A589"/>
    <w:rsid w:val="77C025AB"/>
    <w:rsid w:val="780BBAC9"/>
    <w:rsid w:val="7857EF0B"/>
    <w:rsid w:val="7889D54A"/>
    <w:rsid w:val="78BD095B"/>
    <w:rsid w:val="78C54F65"/>
    <w:rsid w:val="78CFE975"/>
    <w:rsid w:val="78F564C8"/>
    <w:rsid w:val="7918EF62"/>
    <w:rsid w:val="7926386A"/>
    <w:rsid w:val="7961654B"/>
    <w:rsid w:val="796779FF"/>
    <w:rsid w:val="799510A4"/>
    <w:rsid w:val="7996D548"/>
    <w:rsid w:val="79B52171"/>
    <w:rsid w:val="79C009A5"/>
    <w:rsid w:val="79C9C59C"/>
    <w:rsid w:val="79CD5305"/>
    <w:rsid w:val="79D544D2"/>
    <w:rsid w:val="79E36769"/>
    <w:rsid w:val="79ECD458"/>
    <w:rsid w:val="79EE492E"/>
    <w:rsid w:val="7A0B2540"/>
    <w:rsid w:val="7A1095F6"/>
    <w:rsid w:val="7A2102DC"/>
    <w:rsid w:val="7A539541"/>
    <w:rsid w:val="7A55BBEA"/>
    <w:rsid w:val="7A733646"/>
    <w:rsid w:val="7A76C53F"/>
    <w:rsid w:val="7A9CFB1A"/>
    <w:rsid w:val="7AAC3125"/>
    <w:rsid w:val="7AC23AAC"/>
    <w:rsid w:val="7AC5026D"/>
    <w:rsid w:val="7B04706F"/>
    <w:rsid w:val="7B1CA472"/>
    <w:rsid w:val="7B32A5A9"/>
    <w:rsid w:val="7B54FCF7"/>
    <w:rsid w:val="7B8E8885"/>
    <w:rsid w:val="7B8FF07E"/>
    <w:rsid w:val="7BA48666"/>
    <w:rsid w:val="7BB96BBA"/>
    <w:rsid w:val="7BC425B8"/>
    <w:rsid w:val="7BE0EC77"/>
    <w:rsid w:val="7C1E7B2F"/>
    <w:rsid w:val="7C256B9B"/>
    <w:rsid w:val="7C28980B"/>
    <w:rsid w:val="7C2BD367"/>
    <w:rsid w:val="7C47AA71"/>
    <w:rsid w:val="7C6510CE"/>
    <w:rsid w:val="7C805D68"/>
    <w:rsid w:val="7C8F5698"/>
    <w:rsid w:val="7CB5D8A2"/>
    <w:rsid w:val="7CBB75FC"/>
    <w:rsid w:val="7CCCB166"/>
    <w:rsid w:val="7CCE9EAD"/>
    <w:rsid w:val="7CF67B77"/>
    <w:rsid w:val="7D1FA369"/>
    <w:rsid w:val="7D341851"/>
    <w:rsid w:val="7D509566"/>
    <w:rsid w:val="7D553BD8"/>
    <w:rsid w:val="7D65E33D"/>
    <w:rsid w:val="7D70BC57"/>
    <w:rsid w:val="7D8226DC"/>
    <w:rsid w:val="7D85B637"/>
    <w:rsid w:val="7D88438F"/>
    <w:rsid w:val="7D967BF3"/>
    <w:rsid w:val="7D9722A6"/>
    <w:rsid w:val="7DBBAC56"/>
    <w:rsid w:val="7DD447D3"/>
    <w:rsid w:val="7DFCA32F"/>
    <w:rsid w:val="7E0409F7"/>
    <w:rsid w:val="7E10DDF6"/>
    <w:rsid w:val="7E116F4F"/>
    <w:rsid w:val="7E2E0B09"/>
    <w:rsid w:val="7E46F3A5"/>
    <w:rsid w:val="7E5496C0"/>
    <w:rsid w:val="7E59CBAF"/>
    <w:rsid w:val="7E6881C7"/>
    <w:rsid w:val="7E73E84B"/>
    <w:rsid w:val="7E7CE925"/>
    <w:rsid w:val="7E96042D"/>
    <w:rsid w:val="7E9CBB27"/>
    <w:rsid w:val="7EC574BF"/>
    <w:rsid w:val="7ED3E8C8"/>
    <w:rsid w:val="7EDB863A"/>
    <w:rsid w:val="7EEE4CD4"/>
    <w:rsid w:val="7F0A6BAE"/>
    <w:rsid w:val="7F1A88AA"/>
    <w:rsid w:val="7F285D33"/>
    <w:rsid w:val="7F292D0D"/>
    <w:rsid w:val="7F2962AF"/>
    <w:rsid w:val="7F2FA98E"/>
    <w:rsid w:val="7F36062D"/>
    <w:rsid w:val="7F9C71FD"/>
    <w:rsid w:val="7FD1BA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E469A2"/>
  <w15:chartTrackingRefBased/>
  <w15:docId w15:val="{6811D8DF-0798-4F01-86A3-3745B5739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F333BD"/>
  </w:style>
  <w:style w:type="paragraph" w:styleId="u1">
    <w:name w:val="heading 1"/>
    <w:basedOn w:val="Binhthng"/>
    <w:next w:val="Binhthng"/>
    <w:link w:val="u1Char"/>
    <w:uiPriority w:val="9"/>
    <w:qFormat/>
    <w:rsid w:val="00463A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u2">
    <w:name w:val="heading 2"/>
    <w:basedOn w:val="Binhthng"/>
    <w:next w:val="Binhthng"/>
    <w:link w:val="u2Char"/>
    <w:uiPriority w:val="9"/>
    <w:unhideWhenUsed/>
    <w:qFormat/>
    <w:rsid w:val="00A613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u3">
    <w:name w:val="heading 3"/>
    <w:basedOn w:val="Binhthng"/>
    <w:next w:val="Binhthng"/>
    <w:link w:val="u3Char"/>
    <w:uiPriority w:val="9"/>
    <w:unhideWhenUsed/>
    <w:qFormat/>
    <w:rsid w:val="002766D4"/>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u4">
    <w:name w:val="heading 4"/>
    <w:basedOn w:val="Binhthng"/>
    <w:next w:val="Binhthng"/>
    <w:link w:val="u4Char"/>
    <w:uiPriority w:val="9"/>
    <w:semiHidden/>
    <w:unhideWhenUsed/>
    <w:qFormat/>
    <w:rsid w:val="002766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u5">
    <w:name w:val="heading 5"/>
    <w:basedOn w:val="Binhthng"/>
    <w:next w:val="Binhthng"/>
    <w:link w:val="u5Char"/>
    <w:uiPriority w:val="9"/>
    <w:semiHidden/>
    <w:unhideWhenUsed/>
    <w:qFormat/>
    <w:rsid w:val="002766D4"/>
    <w:pPr>
      <w:keepNext/>
      <w:keepLines/>
      <w:spacing w:before="40" w:after="0"/>
      <w:outlineLvl w:val="4"/>
    </w:pPr>
    <w:rPr>
      <w:rFonts w:asciiTheme="majorHAnsi" w:eastAsiaTheme="majorEastAsia" w:hAnsiTheme="majorHAnsi" w:cstheme="majorBidi"/>
      <w:color w:val="2F5496" w:themeColor="accent1" w:themeShade="BF"/>
    </w:rPr>
  </w:style>
  <w:style w:type="paragraph" w:styleId="u6">
    <w:name w:val="heading 6"/>
    <w:basedOn w:val="Binhthng"/>
    <w:next w:val="Binhthng"/>
    <w:link w:val="u6Char"/>
    <w:uiPriority w:val="9"/>
    <w:semiHidden/>
    <w:unhideWhenUsed/>
    <w:qFormat/>
    <w:rsid w:val="002766D4"/>
    <w:pPr>
      <w:keepNext/>
      <w:keepLines/>
      <w:spacing w:before="40" w:after="0"/>
      <w:outlineLvl w:val="5"/>
    </w:pPr>
    <w:rPr>
      <w:rFonts w:asciiTheme="majorHAnsi" w:eastAsiaTheme="majorEastAsia" w:hAnsiTheme="majorHAnsi" w:cstheme="majorBidi"/>
      <w:color w:val="1F3763" w:themeColor="accent1" w:themeShade="7F"/>
    </w:rPr>
  </w:style>
  <w:style w:type="paragraph" w:styleId="u7">
    <w:name w:val="heading 7"/>
    <w:basedOn w:val="Binhthng"/>
    <w:next w:val="Binhthng"/>
    <w:link w:val="u7Char"/>
    <w:uiPriority w:val="9"/>
    <w:semiHidden/>
    <w:unhideWhenUsed/>
    <w:qFormat/>
    <w:rsid w:val="002766D4"/>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u8">
    <w:name w:val="heading 8"/>
    <w:basedOn w:val="Binhthng"/>
    <w:next w:val="Binhthng"/>
    <w:link w:val="u8Char"/>
    <w:uiPriority w:val="9"/>
    <w:semiHidden/>
    <w:unhideWhenUsed/>
    <w:qFormat/>
    <w:rsid w:val="002766D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u9">
    <w:name w:val="heading 9"/>
    <w:basedOn w:val="Binhthng"/>
    <w:next w:val="Binhthng"/>
    <w:link w:val="u9Char"/>
    <w:uiPriority w:val="9"/>
    <w:semiHidden/>
    <w:unhideWhenUsed/>
    <w:qFormat/>
    <w:rsid w:val="002766D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utrang">
    <w:name w:val="header"/>
    <w:basedOn w:val="Binhthng"/>
    <w:link w:val="utrangChar"/>
    <w:uiPriority w:val="99"/>
    <w:unhideWhenUsed/>
    <w:rsid w:val="00A1697A"/>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A1697A"/>
  </w:style>
  <w:style w:type="paragraph" w:styleId="Chntrang">
    <w:name w:val="footer"/>
    <w:basedOn w:val="Binhthng"/>
    <w:link w:val="ChntrangChar"/>
    <w:uiPriority w:val="99"/>
    <w:unhideWhenUsed/>
    <w:rsid w:val="00A1697A"/>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A1697A"/>
  </w:style>
  <w:style w:type="character" w:customStyle="1" w:styleId="u1Char">
    <w:name w:val="Đầu đề 1 Char"/>
    <w:basedOn w:val="Phngmcinhcuaoanvn"/>
    <w:link w:val="u1"/>
    <w:uiPriority w:val="9"/>
    <w:rsid w:val="00463A6D"/>
    <w:rPr>
      <w:rFonts w:asciiTheme="majorHAnsi" w:eastAsiaTheme="majorEastAsia" w:hAnsiTheme="majorHAnsi" w:cstheme="majorBidi"/>
      <w:color w:val="2F5496" w:themeColor="accent1" w:themeShade="BF"/>
      <w:sz w:val="32"/>
      <w:szCs w:val="32"/>
    </w:rPr>
  </w:style>
  <w:style w:type="paragraph" w:styleId="uMucluc">
    <w:name w:val="TOC Heading"/>
    <w:basedOn w:val="u1"/>
    <w:next w:val="Binhthng"/>
    <w:uiPriority w:val="39"/>
    <w:unhideWhenUsed/>
    <w:qFormat/>
    <w:rsid w:val="00463A6D"/>
    <w:pPr>
      <w:outlineLvl w:val="9"/>
    </w:pPr>
  </w:style>
  <w:style w:type="paragraph" w:styleId="Mucluc1">
    <w:name w:val="toc 1"/>
    <w:basedOn w:val="Binhthng"/>
    <w:next w:val="Binhthng"/>
    <w:autoRedefine/>
    <w:uiPriority w:val="39"/>
    <w:unhideWhenUsed/>
    <w:rsid w:val="008F6762"/>
    <w:pPr>
      <w:tabs>
        <w:tab w:val="right" w:leader="dot" w:pos="9350"/>
      </w:tabs>
      <w:spacing w:after="100"/>
    </w:pPr>
  </w:style>
  <w:style w:type="character" w:styleId="Siuktni">
    <w:name w:val="Hyperlink"/>
    <w:basedOn w:val="Phngmcinhcuaoanvn"/>
    <w:uiPriority w:val="99"/>
    <w:unhideWhenUsed/>
    <w:rsid w:val="00463A6D"/>
    <w:rPr>
      <w:color w:val="0563C1" w:themeColor="hyperlink"/>
      <w:u w:val="single"/>
    </w:rPr>
  </w:style>
  <w:style w:type="paragraph" w:styleId="oancuaDanhsach">
    <w:name w:val="List Paragraph"/>
    <w:basedOn w:val="Binhthng"/>
    <w:uiPriority w:val="34"/>
    <w:qFormat/>
    <w:rsid w:val="00FA728A"/>
    <w:pPr>
      <w:ind w:left="720"/>
      <w:contextualSpacing/>
    </w:pPr>
  </w:style>
  <w:style w:type="character" w:customStyle="1" w:styleId="u2Char">
    <w:name w:val="Đầu đề 2 Char"/>
    <w:basedOn w:val="Phngmcinhcuaoanvn"/>
    <w:link w:val="u2"/>
    <w:uiPriority w:val="9"/>
    <w:rsid w:val="00A613CB"/>
    <w:rPr>
      <w:rFonts w:asciiTheme="majorHAnsi" w:eastAsiaTheme="majorEastAsia" w:hAnsiTheme="majorHAnsi" w:cstheme="majorBidi"/>
      <w:color w:val="2F5496" w:themeColor="accent1" w:themeShade="BF"/>
      <w:sz w:val="26"/>
      <w:szCs w:val="26"/>
    </w:rPr>
  </w:style>
  <w:style w:type="paragraph" w:styleId="Mucluc2">
    <w:name w:val="toc 2"/>
    <w:basedOn w:val="Binhthng"/>
    <w:next w:val="Binhthng"/>
    <w:autoRedefine/>
    <w:uiPriority w:val="39"/>
    <w:unhideWhenUsed/>
    <w:rsid w:val="007E631B"/>
    <w:pPr>
      <w:tabs>
        <w:tab w:val="left" w:pos="660"/>
        <w:tab w:val="right" w:leader="dot" w:pos="9350"/>
      </w:tabs>
      <w:spacing w:after="100"/>
      <w:ind w:left="240"/>
    </w:pPr>
  </w:style>
  <w:style w:type="character" w:styleId="VnbanChdanhsn">
    <w:name w:val="Placeholder Text"/>
    <w:basedOn w:val="Phngmcinhcuaoanvn"/>
    <w:uiPriority w:val="99"/>
    <w:semiHidden/>
    <w:rsid w:val="00F95556"/>
    <w:rPr>
      <w:color w:val="808080"/>
    </w:rPr>
  </w:style>
  <w:style w:type="table" w:styleId="LiBang">
    <w:name w:val="Table Grid"/>
    <w:basedOn w:val="BangThngthng"/>
    <w:uiPriority w:val="39"/>
    <w:rsid w:val="002E0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BangThun1">
    <w:name w:val="Plain Table 1"/>
    <w:basedOn w:val="BangThngthng"/>
    <w:uiPriority w:val="41"/>
    <w:rsid w:val="00BE6C8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huthich">
    <w:name w:val="caption"/>
    <w:basedOn w:val="Binhthng"/>
    <w:next w:val="Binhthng"/>
    <w:uiPriority w:val="35"/>
    <w:unhideWhenUsed/>
    <w:qFormat/>
    <w:rsid w:val="00523E82"/>
    <w:pPr>
      <w:spacing w:after="200" w:line="240" w:lineRule="auto"/>
    </w:pPr>
    <w:rPr>
      <w:i/>
      <w:iCs/>
      <w:color w:val="44546A" w:themeColor="text2"/>
      <w:sz w:val="18"/>
      <w:szCs w:val="18"/>
    </w:rPr>
  </w:style>
  <w:style w:type="character" w:customStyle="1" w:styleId="cf01">
    <w:name w:val="cf01"/>
    <w:basedOn w:val="Phngmcinhcuaoanvn"/>
    <w:rsid w:val="00895111"/>
    <w:rPr>
      <w:rFonts w:ascii="Segoe UI" w:hAnsi="Segoe UI" w:cs="Segoe UI" w:hint="default"/>
      <w:sz w:val="18"/>
      <w:szCs w:val="18"/>
    </w:rPr>
  </w:style>
  <w:style w:type="character" w:styleId="ThamchiuChuthich">
    <w:name w:val="annotation reference"/>
    <w:basedOn w:val="Phngmcinhcuaoanvn"/>
    <w:uiPriority w:val="99"/>
    <w:semiHidden/>
    <w:unhideWhenUsed/>
    <w:rsid w:val="00C34B8E"/>
    <w:rPr>
      <w:sz w:val="16"/>
      <w:szCs w:val="16"/>
    </w:rPr>
  </w:style>
  <w:style w:type="paragraph" w:styleId="VnbanChuthich">
    <w:name w:val="annotation text"/>
    <w:basedOn w:val="Binhthng"/>
    <w:link w:val="VnbanChuthichChar"/>
    <w:uiPriority w:val="99"/>
    <w:unhideWhenUsed/>
    <w:rsid w:val="00C34B8E"/>
    <w:pPr>
      <w:spacing w:line="240" w:lineRule="auto"/>
    </w:pPr>
    <w:rPr>
      <w:sz w:val="20"/>
      <w:szCs w:val="20"/>
    </w:rPr>
  </w:style>
  <w:style w:type="character" w:customStyle="1" w:styleId="VnbanChuthichChar">
    <w:name w:val="Văn bản Chú thích Char"/>
    <w:basedOn w:val="Phngmcinhcuaoanvn"/>
    <w:link w:val="VnbanChuthich"/>
    <w:uiPriority w:val="99"/>
    <w:rsid w:val="00C34B8E"/>
    <w:rPr>
      <w:sz w:val="20"/>
      <w:szCs w:val="20"/>
    </w:rPr>
  </w:style>
  <w:style w:type="paragraph" w:styleId="ChuChuthich">
    <w:name w:val="annotation subject"/>
    <w:basedOn w:val="VnbanChuthich"/>
    <w:next w:val="VnbanChuthich"/>
    <w:link w:val="ChuChuthichChar"/>
    <w:uiPriority w:val="99"/>
    <w:semiHidden/>
    <w:unhideWhenUsed/>
    <w:rsid w:val="00C34B8E"/>
    <w:rPr>
      <w:b/>
      <w:bCs/>
    </w:rPr>
  </w:style>
  <w:style w:type="character" w:customStyle="1" w:styleId="ChuChuthichChar">
    <w:name w:val="Chủ đề Chú thích Char"/>
    <w:basedOn w:val="VnbanChuthichChar"/>
    <w:link w:val="ChuChuthich"/>
    <w:uiPriority w:val="99"/>
    <w:semiHidden/>
    <w:rsid w:val="00C34B8E"/>
    <w:rPr>
      <w:b/>
      <w:bCs/>
      <w:sz w:val="20"/>
      <w:szCs w:val="20"/>
    </w:rPr>
  </w:style>
  <w:style w:type="character" w:styleId="cpChagiiquyt">
    <w:name w:val="Unresolved Mention"/>
    <w:basedOn w:val="Phngmcinhcuaoanvn"/>
    <w:uiPriority w:val="99"/>
    <w:semiHidden/>
    <w:unhideWhenUsed/>
    <w:rsid w:val="00C34B8E"/>
    <w:rPr>
      <w:color w:val="605E5C"/>
      <w:shd w:val="clear" w:color="auto" w:fill="E1DFDD"/>
    </w:rPr>
  </w:style>
  <w:style w:type="paragraph" w:customStyle="1" w:styleId="EndNoteBibliographyTitle">
    <w:name w:val="EndNote Bibliography Title"/>
    <w:basedOn w:val="Binhthng"/>
    <w:link w:val="EndNoteBibliographyTitleChar"/>
    <w:rsid w:val="00F416C0"/>
    <w:pPr>
      <w:spacing w:after="0"/>
      <w:jc w:val="center"/>
    </w:pPr>
    <w:rPr>
      <w:rFonts w:cs="Arial"/>
      <w:noProof/>
    </w:rPr>
  </w:style>
  <w:style w:type="character" w:customStyle="1" w:styleId="EndNoteBibliographyTitleChar">
    <w:name w:val="EndNote Bibliography Title Char"/>
    <w:basedOn w:val="Phngmcinhcuaoanvn"/>
    <w:link w:val="EndNoteBibliographyTitle"/>
    <w:rsid w:val="00F416C0"/>
    <w:rPr>
      <w:rFonts w:cs="Arial"/>
      <w:noProof/>
    </w:rPr>
  </w:style>
  <w:style w:type="paragraph" w:customStyle="1" w:styleId="EndNoteBibliography">
    <w:name w:val="EndNote Bibliography"/>
    <w:basedOn w:val="Binhthng"/>
    <w:link w:val="EndNoteBibliographyChar"/>
    <w:rsid w:val="00F416C0"/>
    <w:pPr>
      <w:spacing w:line="240" w:lineRule="auto"/>
    </w:pPr>
    <w:rPr>
      <w:rFonts w:cs="Arial"/>
      <w:noProof/>
    </w:rPr>
  </w:style>
  <w:style w:type="character" w:customStyle="1" w:styleId="EndNoteBibliographyChar">
    <w:name w:val="EndNote Bibliography Char"/>
    <w:basedOn w:val="Phngmcinhcuaoanvn"/>
    <w:link w:val="EndNoteBibliography"/>
    <w:rsid w:val="00F416C0"/>
    <w:rPr>
      <w:rFonts w:cs="Arial"/>
      <w:noProof/>
    </w:rPr>
  </w:style>
  <w:style w:type="character" w:styleId="FollowedHyperlink">
    <w:name w:val="FollowedHyperlink"/>
    <w:basedOn w:val="Phngmcinhcuaoanvn"/>
    <w:uiPriority w:val="99"/>
    <w:semiHidden/>
    <w:unhideWhenUsed/>
    <w:rsid w:val="002534E7"/>
    <w:rPr>
      <w:color w:val="954F72" w:themeColor="followedHyperlink"/>
      <w:u w:val="single"/>
    </w:rPr>
  </w:style>
  <w:style w:type="paragraph" w:styleId="Duytlai">
    <w:name w:val="Revision"/>
    <w:hidden/>
    <w:uiPriority w:val="99"/>
    <w:semiHidden/>
    <w:rsid w:val="00AA5186"/>
    <w:pPr>
      <w:spacing w:after="0" w:line="240" w:lineRule="auto"/>
    </w:pPr>
  </w:style>
  <w:style w:type="character" w:styleId="Nhnmanh">
    <w:name w:val="Emphasis"/>
    <w:basedOn w:val="Phngmcinhcuaoanvn"/>
    <w:uiPriority w:val="20"/>
    <w:qFormat/>
    <w:rsid w:val="001A7C06"/>
    <w:rPr>
      <w:i/>
      <w:iCs/>
    </w:rPr>
  </w:style>
  <w:style w:type="character" w:customStyle="1" w:styleId="cf11">
    <w:name w:val="cf11"/>
    <w:basedOn w:val="Phngmcinhcuaoanvn"/>
    <w:rsid w:val="002363E9"/>
    <w:rPr>
      <w:rFonts w:ascii="Segoe UI" w:hAnsi="Segoe UI" w:cs="Segoe UI" w:hint="default"/>
      <w:color w:val="0000FF"/>
      <w:sz w:val="18"/>
      <w:szCs w:val="18"/>
      <w:u w:val="single"/>
    </w:rPr>
  </w:style>
  <w:style w:type="paragraph" w:styleId="DanhmucTailiuThamkhao">
    <w:name w:val="Bibliography"/>
    <w:basedOn w:val="Binhthng"/>
    <w:next w:val="Binhthng"/>
    <w:uiPriority w:val="37"/>
    <w:unhideWhenUsed/>
    <w:rsid w:val="00A81079"/>
  </w:style>
  <w:style w:type="paragraph" w:styleId="Banghinhminhhoa">
    <w:name w:val="table of figures"/>
    <w:basedOn w:val="Binhthng"/>
    <w:next w:val="Binhthng"/>
    <w:uiPriority w:val="99"/>
    <w:unhideWhenUsed/>
    <w:rsid w:val="00A55AB3"/>
    <w:pPr>
      <w:spacing w:after="0"/>
    </w:pPr>
  </w:style>
  <w:style w:type="paragraph" w:styleId="ThngthngWeb">
    <w:name w:val="Normal (Web)"/>
    <w:basedOn w:val="Binhthng"/>
    <w:uiPriority w:val="99"/>
    <w:unhideWhenUsed/>
    <w:rsid w:val="0085672A"/>
    <w:pPr>
      <w:spacing w:before="100" w:beforeAutospacing="1" w:after="100" w:afterAutospacing="1" w:line="240" w:lineRule="auto"/>
      <w:jc w:val="left"/>
    </w:pPr>
    <w:rPr>
      <w:rFonts w:ascii="Times New Roman" w:eastAsia="Times New Roman" w:hAnsi="Times New Roman" w:cs="Times New Roman"/>
      <w:szCs w:val="24"/>
    </w:rPr>
  </w:style>
  <w:style w:type="character" w:customStyle="1" w:styleId="u3Char">
    <w:name w:val="Đầu đề 3 Char"/>
    <w:basedOn w:val="Phngmcinhcuaoanvn"/>
    <w:link w:val="u3"/>
    <w:uiPriority w:val="9"/>
    <w:rsid w:val="002766D4"/>
    <w:rPr>
      <w:rFonts w:asciiTheme="majorHAnsi" w:eastAsiaTheme="majorEastAsia" w:hAnsiTheme="majorHAnsi" w:cstheme="majorBidi"/>
      <w:color w:val="1F3763" w:themeColor="accent1" w:themeShade="7F"/>
      <w:szCs w:val="24"/>
    </w:rPr>
  </w:style>
  <w:style w:type="character" w:customStyle="1" w:styleId="u4Char">
    <w:name w:val="Đầu đề 4 Char"/>
    <w:basedOn w:val="Phngmcinhcuaoanvn"/>
    <w:link w:val="u4"/>
    <w:uiPriority w:val="9"/>
    <w:semiHidden/>
    <w:rsid w:val="002766D4"/>
    <w:rPr>
      <w:rFonts w:asciiTheme="majorHAnsi" w:eastAsiaTheme="majorEastAsia" w:hAnsiTheme="majorHAnsi" w:cstheme="majorBidi"/>
      <w:i/>
      <w:iCs/>
      <w:color w:val="2F5496" w:themeColor="accent1" w:themeShade="BF"/>
    </w:rPr>
  </w:style>
  <w:style w:type="character" w:customStyle="1" w:styleId="u5Char">
    <w:name w:val="Đầu đề 5 Char"/>
    <w:basedOn w:val="Phngmcinhcuaoanvn"/>
    <w:link w:val="u5"/>
    <w:uiPriority w:val="9"/>
    <w:semiHidden/>
    <w:rsid w:val="002766D4"/>
    <w:rPr>
      <w:rFonts w:asciiTheme="majorHAnsi" w:eastAsiaTheme="majorEastAsia" w:hAnsiTheme="majorHAnsi" w:cstheme="majorBidi"/>
      <w:color w:val="2F5496" w:themeColor="accent1" w:themeShade="BF"/>
    </w:rPr>
  </w:style>
  <w:style w:type="character" w:customStyle="1" w:styleId="u6Char">
    <w:name w:val="Đầu đề 6 Char"/>
    <w:basedOn w:val="Phngmcinhcuaoanvn"/>
    <w:link w:val="u6"/>
    <w:uiPriority w:val="9"/>
    <w:semiHidden/>
    <w:rsid w:val="002766D4"/>
    <w:rPr>
      <w:rFonts w:asciiTheme="majorHAnsi" w:eastAsiaTheme="majorEastAsia" w:hAnsiTheme="majorHAnsi" w:cstheme="majorBidi"/>
      <w:color w:val="1F3763" w:themeColor="accent1" w:themeShade="7F"/>
    </w:rPr>
  </w:style>
  <w:style w:type="character" w:customStyle="1" w:styleId="u7Char">
    <w:name w:val="Đầu đề 7 Char"/>
    <w:basedOn w:val="Phngmcinhcuaoanvn"/>
    <w:link w:val="u7"/>
    <w:uiPriority w:val="9"/>
    <w:semiHidden/>
    <w:rsid w:val="002766D4"/>
    <w:rPr>
      <w:rFonts w:asciiTheme="majorHAnsi" w:eastAsiaTheme="majorEastAsia" w:hAnsiTheme="majorHAnsi" w:cstheme="majorBidi"/>
      <w:i/>
      <w:iCs/>
      <w:color w:val="1F3763" w:themeColor="accent1" w:themeShade="7F"/>
    </w:rPr>
  </w:style>
  <w:style w:type="character" w:customStyle="1" w:styleId="u8Char">
    <w:name w:val="Đầu đề 8 Char"/>
    <w:basedOn w:val="Phngmcinhcuaoanvn"/>
    <w:link w:val="u8"/>
    <w:uiPriority w:val="9"/>
    <w:semiHidden/>
    <w:rsid w:val="002766D4"/>
    <w:rPr>
      <w:rFonts w:asciiTheme="majorHAnsi" w:eastAsiaTheme="majorEastAsia" w:hAnsiTheme="majorHAnsi" w:cstheme="majorBidi"/>
      <w:color w:val="272727" w:themeColor="text1" w:themeTint="D8"/>
      <w:sz w:val="21"/>
      <w:szCs w:val="21"/>
    </w:rPr>
  </w:style>
  <w:style w:type="character" w:customStyle="1" w:styleId="u9Char">
    <w:name w:val="Đầu đề 9 Char"/>
    <w:basedOn w:val="Phngmcinhcuaoanvn"/>
    <w:link w:val="u9"/>
    <w:uiPriority w:val="9"/>
    <w:semiHidden/>
    <w:rsid w:val="002766D4"/>
    <w:rPr>
      <w:rFonts w:asciiTheme="majorHAnsi" w:eastAsiaTheme="majorEastAsia" w:hAnsiTheme="majorHAnsi" w:cstheme="majorBidi"/>
      <w:i/>
      <w:iCs/>
      <w:color w:val="272727" w:themeColor="text1" w:themeTint="D8"/>
      <w:sz w:val="21"/>
      <w:szCs w:val="21"/>
    </w:rPr>
  </w:style>
  <w:style w:type="character" w:styleId="Manh">
    <w:name w:val="Strong"/>
    <w:basedOn w:val="Phngmcinhcuaoanvn"/>
    <w:uiPriority w:val="22"/>
    <w:qFormat/>
    <w:rsid w:val="003530C9"/>
    <w:rPr>
      <w:b/>
      <w:bCs/>
    </w:rPr>
  </w:style>
  <w:style w:type="paragraph" w:customStyle="1" w:styleId="TableParagraph">
    <w:name w:val="Table Paragraph"/>
    <w:basedOn w:val="Binhthng"/>
    <w:uiPriority w:val="1"/>
    <w:qFormat/>
    <w:rsid w:val="00893E1D"/>
    <w:pPr>
      <w:widowControl w:val="0"/>
      <w:spacing w:after="0" w:line="240" w:lineRule="auto"/>
      <w:jc w:val="left"/>
    </w:pPr>
    <w:rPr>
      <w:rFonts w:asciiTheme="minorHAnsi" w:hAnsiTheme="minorHAnsi"/>
      <w:sz w:val="22"/>
    </w:rPr>
  </w:style>
  <w:style w:type="paragraph" w:customStyle="1" w:styleId="pf0">
    <w:name w:val="pf0"/>
    <w:basedOn w:val="Binhthng"/>
    <w:rsid w:val="00B5797D"/>
    <w:pPr>
      <w:spacing w:before="100" w:beforeAutospacing="1" w:after="100" w:afterAutospacing="1" w:line="240" w:lineRule="auto"/>
      <w:jc w:val="left"/>
    </w:pPr>
    <w:rPr>
      <w:rFonts w:ascii="Times New Roman" w:eastAsia="Times New Roman" w:hAnsi="Times New Roman" w:cs="Times New Roman"/>
      <w:szCs w:val="24"/>
    </w:rPr>
  </w:style>
  <w:style w:type="paragraph" w:customStyle="1" w:styleId="Default">
    <w:name w:val="Default"/>
    <w:rsid w:val="002A252B"/>
    <w:pPr>
      <w:autoSpaceDE w:val="0"/>
      <w:autoSpaceDN w:val="0"/>
      <w:adjustRightInd w:val="0"/>
      <w:spacing w:after="0" w:line="240" w:lineRule="auto"/>
      <w:jc w:val="left"/>
    </w:pPr>
    <w:rPr>
      <w:rFonts w:ascii="Calibri" w:hAnsi="Calibri" w:cs="Calibri"/>
      <w:color w:val="000000"/>
      <w:szCs w:val="24"/>
    </w:rPr>
  </w:style>
  <w:style w:type="paragraph" w:styleId="HTMLinhdangtrc">
    <w:name w:val="HTML Preformatted"/>
    <w:basedOn w:val="Binhthng"/>
    <w:link w:val="HTMLinhdangtrcChar"/>
    <w:uiPriority w:val="99"/>
    <w:semiHidden/>
    <w:unhideWhenUsed/>
    <w:rsid w:val="00F261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inhdangtrcChar">
    <w:name w:val="HTML Định dạng trước Char"/>
    <w:basedOn w:val="Phngmcinhcuaoanvn"/>
    <w:link w:val="HTMLinhdangtrc"/>
    <w:uiPriority w:val="99"/>
    <w:semiHidden/>
    <w:rsid w:val="00F2613C"/>
    <w:rPr>
      <w:rFonts w:ascii="Courier New" w:eastAsia="Times New Roman" w:hAnsi="Courier New" w:cs="Courier New"/>
      <w:sz w:val="20"/>
      <w:szCs w:val="20"/>
    </w:rPr>
  </w:style>
  <w:style w:type="table" w:styleId="LiBng1Nhat">
    <w:name w:val="Grid Table 1 Light"/>
    <w:basedOn w:val="BangThngthng"/>
    <w:uiPriority w:val="46"/>
    <w:rsid w:val="00F2613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f21">
    <w:name w:val="cf21"/>
    <w:basedOn w:val="Phngmcinhcuaoanvn"/>
    <w:rsid w:val="00B415DB"/>
    <w:rPr>
      <w:rFonts w:ascii="Segoe UI" w:hAnsi="Segoe UI" w:cs="Segoe UI" w:hint="default"/>
      <w:i/>
      <w:iCs/>
      <w:sz w:val="18"/>
      <w:szCs w:val="18"/>
    </w:rPr>
  </w:style>
  <w:style w:type="character" w:styleId="MaHTML">
    <w:name w:val="HTML Code"/>
    <w:basedOn w:val="Phngmcinhcuaoanvn"/>
    <w:uiPriority w:val="99"/>
    <w:semiHidden/>
    <w:unhideWhenUsed/>
    <w:rsid w:val="002E5C37"/>
    <w:rPr>
      <w:rFonts w:ascii="Courier New" w:eastAsia="Times New Roman" w:hAnsi="Courier New" w:cs="Courier New"/>
      <w:sz w:val="20"/>
      <w:szCs w:val="20"/>
    </w:rPr>
  </w:style>
  <w:style w:type="character" w:customStyle="1" w:styleId="block">
    <w:name w:val="block"/>
    <w:basedOn w:val="Phngmcinhcuaoanvn"/>
    <w:rsid w:val="002E5C37"/>
  </w:style>
  <w:style w:type="paragraph" w:styleId="ThnVnban">
    <w:name w:val="Body Text"/>
    <w:basedOn w:val="Binhthng"/>
    <w:link w:val="ThnVnbanChar"/>
    <w:uiPriority w:val="1"/>
    <w:qFormat/>
    <w:rsid w:val="009935BB"/>
    <w:pPr>
      <w:widowControl w:val="0"/>
      <w:autoSpaceDE w:val="0"/>
      <w:autoSpaceDN w:val="0"/>
      <w:spacing w:after="0" w:line="240" w:lineRule="auto"/>
      <w:jc w:val="left"/>
    </w:pPr>
    <w:rPr>
      <w:rFonts w:ascii="Calibri" w:eastAsia="Calibri" w:hAnsi="Calibri" w:cs="Calibri"/>
      <w:sz w:val="40"/>
      <w:szCs w:val="40"/>
    </w:rPr>
  </w:style>
  <w:style w:type="character" w:customStyle="1" w:styleId="ThnVnbanChar">
    <w:name w:val="Thân Văn bản Char"/>
    <w:basedOn w:val="Phngmcinhcuaoanvn"/>
    <w:link w:val="ThnVnban"/>
    <w:uiPriority w:val="1"/>
    <w:rsid w:val="009935BB"/>
    <w:rPr>
      <w:rFonts w:ascii="Calibri" w:eastAsia="Calibri" w:hAnsi="Calibri" w:cs="Calibri"/>
      <w:sz w:val="40"/>
      <w:szCs w:val="40"/>
    </w:rPr>
  </w:style>
  <w:style w:type="numbering" w:customStyle="1" w:styleId="CurrentList1">
    <w:name w:val="Current List1"/>
    <w:uiPriority w:val="99"/>
    <w:rsid w:val="00337745"/>
    <w:pPr>
      <w:numPr>
        <w:numId w:val="18"/>
      </w:numPr>
    </w:pPr>
  </w:style>
  <w:style w:type="numbering" w:customStyle="1" w:styleId="CurrentList2">
    <w:name w:val="Current List2"/>
    <w:uiPriority w:val="99"/>
    <w:rsid w:val="00337745"/>
    <w:pPr>
      <w:numPr>
        <w:numId w:val="19"/>
      </w:numPr>
    </w:pPr>
  </w:style>
  <w:style w:type="character" w:styleId="cp">
    <w:name w:val="Mention"/>
    <w:basedOn w:val="Phngmcinhcuaoanvn"/>
    <w:uiPriority w:val="99"/>
    <w:unhideWhenUsed/>
    <w:rsid w:val="003A3BB0"/>
    <w:rPr>
      <w:color w:val="2B579A"/>
      <w:shd w:val="clear" w:color="auto" w:fill="E1DFDD"/>
    </w:rPr>
  </w:style>
  <w:style w:type="paragraph" w:styleId="Mucluc3">
    <w:name w:val="toc 3"/>
    <w:basedOn w:val="Binhthng"/>
    <w:next w:val="Binhthng"/>
    <w:autoRedefine/>
    <w:uiPriority w:val="39"/>
    <w:unhideWhenUsed/>
    <w:rsid w:val="005A2032"/>
    <w:pPr>
      <w:spacing w:after="100"/>
      <w:ind w:left="480"/>
    </w:pPr>
  </w:style>
  <w:style w:type="character" w:customStyle="1" w:styleId="ellipsible">
    <w:name w:val="ellipsible"/>
    <w:basedOn w:val="Phngmcinhcuaoanvn"/>
    <w:rsid w:val="00515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8427">
      <w:bodyDiv w:val="1"/>
      <w:marLeft w:val="0"/>
      <w:marRight w:val="0"/>
      <w:marTop w:val="0"/>
      <w:marBottom w:val="0"/>
      <w:divBdr>
        <w:top w:val="none" w:sz="0" w:space="0" w:color="auto"/>
        <w:left w:val="none" w:sz="0" w:space="0" w:color="auto"/>
        <w:bottom w:val="none" w:sz="0" w:space="0" w:color="auto"/>
        <w:right w:val="none" w:sz="0" w:space="0" w:color="auto"/>
      </w:divBdr>
    </w:div>
    <w:div w:id="21977049">
      <w:bodyDiv w:val="1"/>
      <w:marLeft w:val="0"/>
      <w:marRight w:val="0"/>
      <w:marTop w:val="0"/>
      <w:marBottom w:val="0"/>
      <w:divBdr>
        <w:top w:val="none" w:sz="0" w:space="0" w:color="auto"/>
        <w:left w:val="none" w:sz="0" w:space="0" w:color="auto"/>
        <w:bottom w:val="none" w:sz="0" w:space="0" w:color="auto"/>
        <w:right w:val="none" w:sz="0" w:space="0" w:color="auto"/>
      </w:divBdr>
    </w:div>
    <w:div w:id="22555003">
      <w:bodyDiv w:val="1"/>
      <w:marLeft w:val="0"/>
      <w:marRight w:val="0"/>
      <w:marTop w:val="0"/>
      <w:marBottom w:val="0"/>
      <w:divBdr>
        <w:top w:val="none" w:sz="0" w:space="0" w:color="auto"/>
        <w:left w:val="none" w:sz="0" w:space="0" w:color="auto"/>
        <w:bottom w:val="none" w:sz="0" w:space="0" w:color="auto"/>
        <w:right w:val="none" w:sz="0" w:space="0" w:color="auto"/>
      </w:divBdr>
    </w:div>
    <w:div w:id="27413441">
      <w:bodyDiv w:val="1"/>
      <w:marLeft w:val="0"/>
      <w:marRight w:val="0"/>
      <w:marTop w:val="0"/>
      <w:marBottom w:val="0"/>
      <w:divBdr>
        <w:top w:val="none" w:sz="0" w:space="0" w:color="auto"/>
        <w:left w:val="none" w:sz="0" w:space="0" w:color="auto"/>
        <w:bottom w:val="none" w:sz="0" w:space="0" w:color="auto"/>
        <w:right w:val="none" w:sz="0" w:space="0" w:color="auto"/>
      </w:divBdr>
    </w:div>
    <w:div w:id="63259403">
      <w:bodyDiv w:val="1"/>
      <w:marLeft w:val="0"/>
      <w:marRight w:val="0"/>
      <w:marTop w:val="0"/>
      <w:marBottom w:val="0"/>
      <w:divBdr>
        <w:top w:val="none" w:sz="0" w:space="0" w:color="auto"/>
        <w:left w:val="none" w:sz="0" w:space="0" w:color="auto"/>
        <w:bottom w:val="none" w:sz="0" w:space="0" w:color="auto"/>
        <w:right w:val="none" w:sz="0" w:space="0" w:color="auto"/>
      </w:divBdr>
    </w:div>
    <w:div w:id="70586385">
      <w:bodyDiv w:val="1"/>
      <w:marLeft w:val="0"/>
      <w:marRight w:val="0"/>
      <w:marTop w:val="0"/>
      <w:marBottom w:val="0"/>
      <w:divBdr>
        <w:top w:val="none" w:sz="0" w:space="0" w:color="auto"/>
        <w:left w:val="none" w:sz="0" w:space="0" w:color="auto"/>
        <w:bottom w:val="none" w:sz="0" w:space="0" w:color="auto"/>
        <w:right w:val="none" w:sz="0" w:space="0" w:color="auto"/>
      </w:divBdr>
    </w:div>
    <w:div w:id="80414978">
      <w:bodyDiv w:val="1"/>
      <w:marLeft w:val="0"/>
      <w:marRight w:val="0"/>
      <w:marTop w:val="0"/>
      <w:marBottom w:val="0"/>
      <w:divBdr>
        <w:top w:val="none" w:sz="0" w:space="0" w:color="auto"/>
        <w:left w:val="none" w:sz="0" w:space="0" w:color="auto"/>
        <w:bottom w:val="none" w:sz="0" w:space="0" w:color="auto"/>
        <w:right w:val="none" w:sz="0" w:space="0" w:color="auto"/>
      </w:divBdr>
    </w:div>
    <w:div w:id="93399337">
      <w:bodyDiv w:val="1"/>
      <w:marLeft w:val="0"/>
      <w:marRight w:val="0"/>
      <w:marTop w:val="0"/>
      <w:marBottom w:val="0"/>
      <w:divBdr>
        <w:top w:val="none" w:sz="0" w:space="0" w:color="auto"/>
        <w:left w:val="none" w:sz="0" w:space="0" w:color="auto"/>
        <w:bottom w:val="none" w:sz="0" w:space="0" w:color="auto"/>
        <w:right w:val="none" w:sz="0" w:space="0" w:color="auto"/>
      </w:divBdr>
    </w:div>
    <w:div w:id="113520047">
      <w:bodyDiv w:val="1"/>
      <w:marLeft w:val="0"/>
      <w:marRight w:val="0"/>
      <w:marTop w:val="0"/>
      <w:marBottom w:val="0"/>
      <w:divBdr>
        <w:top w:val="none" w:sz="0" w:space="0" w:color="auto"/>
        <w:left w:val="none" w:sz="0" w:space="0" w:color="auto"/>
        <w:bottom w:val="none" w:sz="0" w:space="0" w:color="auto"/>
        <w:right w:val="none" w:sz="0" w:space="0" w:color="auto"/>
      </w:divBdr>
    </w:div>
    <w:div w:id="123082467">
      <w:bodyDiv w:val="1"/>
      <w:marLeft w:val="0"/>
      <w:marRight w:val="0"/>
      <w:marTop w:val="0"/>
      <w:marBottom w:val="0"/>
      <w:divBdr>
        <w:top w:val="none" w:sz="0" w:space="0" w:color="auto"/>
        <w:left w:val="none" w:sz="0" w:space="0" w:color="auto"/>
        <w:bottom w:val="none" w:sz="0" w:space="0" w:color="auto"/>
        <w:right w:val="none" w:sz="0" w:space="0" w:color="auto"/>
      </w:divBdr>
    </w:div>
    <w:div w:id="124663932">
      <w:bodyDiv w:val="1"/>
      <w:marLeft w:val="0"/>
      <w:marRight w:val="0"/>
      <w:marTop w:val="0"/>
      <w:marBottom w:val="0"/>
      <w:divBdr>
        <w:top w:val="none" w:sz="0" w:space="0" w:color="auto"/>
        <w:left w:val="none" w:sz="0" w:space="0" w:color="auto"/>
        <w:bottom w:val="none" w:sz="0" w:space="0" w:color="auto"/>
        <w:right w:val="none" w:sz="0" w:space="0" w:color="auto"/>
      </w:divBdr>
    </w:div>
    <w:div w:id="124934235">
      <w:bodyDiv w:val="1"/>
      <w:marLeft w:val="0"/>
      <w:marRight w:val="0"/>
      <w:marTop w:val="0"/>
      <w:marBottom w:val="0"/>
      <w:divBdr>
        <w:top w:val="none" w:sz="0" w:space="0" w:color="auto"/>
        <w:left w:val="none" w:sz="0" w:space="0" w:color="auto"/>
        <w:bottom w:val="none" w:sz="0" w:space="0" w:color="auto"/>
        <w:right w:val="none" w:sz="0" w:space="0" w:color="auto"/>
      </w:divBdr>
    </w:div>
    <w:div w:id="141892201">
      <w:bodyDiv w:val="1"/>
      <w:marLeft w:val="0"/>
      <w:marRight w:val="0"/>
      <w:marTop w:val="0"/>
      <w:marBottom w:val="0"/>
      <w:divBdr>
        <w:top w:val="none" w:sz="0" w:space="0" w:color="auto"/>
        <w:left w:val="none" w:sz="0" w:space="0" w:color="auto"/>
        <w:bottom w:val="none" w:sz="0" w:space="0" w:color="auto"/>
        <w:right w:val="none" w:sz="0" w:space="0" w:color="auto"/>
      </w:divBdr>
    </w:div>
    <w:div w:id="143133024">
      <w:bodyDiv w:val="1"/>
      <w:marLeft w:val="0"/>
      <w:marRight w:val="0"/>
      <w:marTop w:val="0"/>
      <w:marBottom w:val="0"/>
      <w:divBdr>
        <w:top w:val="none" w:sz="0" w:space="0" w:color="auto"/>
        <w:left w:val="none" w:sz="0" w:space="0" w:color="auto"/>
        <w:bottom w:val="none" w:sz="0" w:space="0" w:color="auto"/>
        <w:right w:val="none" w:sz="0" w:space="0" w:color="auto"/>
      </w:divBdr>
    </w:div>
    <w:div w:id="145437006">
      <w:bodyDiv w:val="1"/>
      <w:marLeft w:val="0"/>
      <w:marRight w:val="0"/>
      <w:marTop w:val="0"/>
      <w:marBottom w:val="0"/>
      <w:divBdr>
        <w:top w:val="none" w:sz="0" w:space="0" w:color="auto"/>
        <w:left w:val="none" w:sz="0" w:space="0" w:color="auto"/>
        <w:bottom w:val="none" w:sz="0" w:space="0" w:color="auto"/>
        <w:right w:val="none" w:sz="0" w:space="0" w:color="auto"/>
      </w:divBdr>
    </w:div>
    <w:div w:id="145555621">
      <w:bodyDiv w:val="1"/>
      <w:marLeft w:val="0"/>
      <w:marRight w:val="0"/>
      <w:marTop w:val="0"/>
      <w:marBottom w:val="0"/>
      <w:divBdr>
        <w:top w:val="none" w:sz="0" w:space="0" w:color="auto"/>
        <w:left w:val="none" w:sz="0" w:space="0" w:color="auto"/>
        <w:bottom w:val="none" w:sz="0" w:space="0" w:color="auto"/>
        <w:right w:val="none" w:sz="0" w:space="0" w:color="auto"/>
      </w:divBdr>
    </w:div>
    <w:div w:id="147484739">
      <w:bodyDiv w:val="1"/>
      <w:marLeft w:val="0"/>
      <w:marRight w:val="0"/>
      <w:marTop w:val="0"/>
      <w:marBottom w:val="0"/>
      <w:divBdr>
        <w:top w:val="none" w:sz="0" w:space="0" w:color="auto"/>
        <w:left w:val="none" w:sz="0" w:space="0" w:color="auto"/>
        <w:bottom w:val="none" w:sz="0" w:space="0" w:color="auto"/>
        <w:right w:val="none" w:sz="0" w:space="0" w:color="auto"/>
      </w:divBdr>
    </w:div>
    <w:div w:id="151677944">
      <w:bodyDiv w:val="1"/>
      <w:marLeft w:val="0"/>
      <w:marRight w:val="0"/>
      <w:marTop w:val="0"/>
      <w:marBottom w:val="0"/>
      <w:divBdr>
        <w:top w:val="none" w:sz="0" w:space="0" w:color="auto"/>
        <w:left w:val="none" w:sz="0" w:space="0" w:color="auto"/>
        <w:bottom w:val="none" w:sz="0" w:space="0" w:color="auto"/>
        <w:right w:val="none" w:sz="0" w:space="0" w:color="auto"/>
      </w:divBdr>
    </w:div>
    <w:div w:id="200173692">
      <w:bodyDiv w:val="1"/>
      <w:marLeft w:val="0"/>
      <w:marRight w:val="0"/>
      <w:marTop w:val="0"/>
      <w:marBottom w:val="0"/>
      <w:divBdr>
        <w:top w:val="none" w:sz="0" w:space="0" w:color="auto"/>
        <w:left w:val="none" w:sz="0" w:space="0" w:color="auto"/>
        <w:bottom w:val="none" w:sz="0" w:space="0" w:color="auto"/>
        <w:right w:val="none" w:sz="0" w:space="0" w:color="auto"/>
      </w:divBdr>
    </w:div>
    <w:div w:id="203563770">
      <w:bodyDiv w:val="1"/>
      <w:marLeft w:val="0"/>
      <w:marRight w:val="0"/>
      <w:marTop w:val="0"/>
      <w:marBottom w:val="0"/>
      <w:divBdr>
        <w:top w:val="none" w:sz="0" w:space="0" w:color="auto"/>
        <w:left w:val="none" w:sz="0" w:space="0" w:color="auto"/>
        <w:bottom w:val="none" w:sz="0" w:space="0" w:color="auto"/>
        <w:right w:val="none" w:sz="0" w:space="0" w:color="auto"/>
      </w:divBdr>
    </w:div>
    <w:div w:id="212936549">
      <w:bodyDiv w:val="1"/>
      <w:marLeft w:val="0"/>
      <w:marRight w:val="0"/>
      <w:marTop w:val="0"/>
      <w:marBottom w:val="0"/>
      <w:divBdr>
        <w:top w:val="none" w:sz="0" w:space="0" w:color="auto"/>
        <w:left w:val="none" w:sz="0" w:space="0" w:color="auto"/>
        <w:bottom w:val="none" w:sz="0" w:space="0" w:color="auto"/>
        <w:right w:val="none" w:sz="0" w:space="0" w:color="auto"/>
      </w:divBdr>
    </w:div>
    <w:div w:id="222717406">
      <w:bodyDiv w:val="1"/>
      <w:marLeft w:val="0"/>
      <w:marRight w:val="0"/>
      <w:marTop w:val="0"/>
      <w:marBottom w:val="0"/>
      <w:divBdr>
        <w:top w:val="none" w:sz="0" w:space="0" w:color="auto"/>
        <w:left w:val="none" w:sz="0" w:space="0" w:color="auto"/>
        <w:bottom w:val="none" w:sz="0" w:space="0" w:color="auto"/>
        <w:right w:val="none" w:sz="0" w:space="0" w:color="auto"/>
      </w:divBdr>
    </w:div>
    <w:div w:id="231817852">
      <w:bodyDiv w:val="1"/>
      <w:marLeft w:val="0"/>
      <w:marRight w:val="0"/>
      <w:marTop w:val="0"/>
      <w:marBottom w:val="0"/>
      <w:divBdr>
        <w:top w:val="none" w:sz="0" w:space="0" w:color="auto"/>
        <w:left w:val="none" w:sz="0" w:space="0" w:color="auto"/>
        <w:bottom w:val="none" w:sz="0" w:space="0" w:color="auto"/>
        <w:right w:val="none" w:sz="0" w:space="0" w:color="auto"/>
      </w:divBdr>
    </w:div>
    <w:div w:id="266040012">
      <w:bodyDiv w:val="1"/>
      <w:marLeft w:val="0"/>
      <w:marRight w:val="0"/>
      <w:marTop w:val="0"/>
      <w:marBottom w:val="0"/>
      <w:divBdr>
        <w:top w:val="none" w:sz="0" w:space="0" w:color="auto"/>
        <w:left w:val="none" w:sz="0" w:space="0" w:color="auto"/>
        <w:bottom w:val="none" w:sz="0" w:space="0" w:color="auto"/>
        <w:right w:val="none" w:sz="0" w:space="0" w:color="auto"/>
      </w:divBdr>
    </w:div>
    <w:div w:id="276378065">
      <w:bodyDiv w:val="1"/>
      <w:marLeft w:val="0"/>
      <w:marRight w:val="0"/>
      <w:marTop w:val="0"/>
      <w:marBottom w:val="0"/>
      <w:divBdr>
        <w:top w:val="none" w:sz="0" w:space="0" w:color="auto"/>
        <w:left w:val="none" w:sz="0" w:space="0" w:color="auto"/>
        <w:bottom w:val="none" w:sz="0" w:space="0" w:color="auto"/>
        <w:right w:val="none" w:sz="0" w:space="0" w:color="auto"/>
      </w:divBdr>
    </w:div>
    <w:div w:id="296230420">
      <w:bodyDiv w:val="1"/>
      <w:marLeft w:val="0"/>
      <w:marRight w:val="0"/>
      <w:marTop w:val="0"/>
      <w:marBottom w:val="0"/>
      <w:divBdr>
        <w:top w:val="none" w:sz="0" w:space="0" w:color="auto"/>
        <w:left w:val="none" w:sz="0" w:space="0" w:color="auto"/>
        <w:bottom w:val="none" w:sz="0" w:space="0" w:color="auto"/>
        <w:right w:val="none" w:sz="0" w:space="0" w:color="auto"/>
      </w:divBdr>
    </w:div>
    <w:div w:id="297416916">
      <w:bodyDiv w:val="1"/>
      <w:marLeft w:val="0"/>
      <w:marRight w:val="0"/>
      <w:marTop w:val="0"/>
      <w:marBottom w:val="0"/>
      <w:divBdr>
        <w:top w:val="none" w:sz="0" w:space="0" w:color="auto"/>
        <w:left w:val="none" w:sz="0" w:space="0" w:color="auto"/>
        <w:bottom w:val="none" w:sz="0" w:space="0" w:color="auto"/>
        <w:right w:val="none" w:sz="0" w:space="0" w:color="auto"/>
      </w:divBdr>
    </w:div>
    <w:div w:id="333530002">
      <w:bodyDiv w:val="1"/>
      <w:marLeft w:val="0"/>
      <w:marRight w:val="0"/>
      <w:marTop w:val="0"/>
      <w:marBottom w:val="0"/>
      <w:divBdr>
        <w:top w:val="none" w:sz="0" w:space="0" w:color="auto"/>
        <w:left w:val="none" w:sz="0" w:space="0" w:color="auto"/>
        <w:bottom w:val="none" w:sz="0" w:space="0" w:color="auto"/>
        <w:right w:val="none" w:sz="0" w:space="0" w:color="auto"/>
      </w:divBdr>
    </w:div>
    <w:div w:id="335961823">
      <w:bodyDiv w:val="1"/>
      <w:marLeft w:val="0"/>
      <w:marRight w:val="0"/>
      <w:marTop w:val="0"/>
      <w:marBottom w:val="0"/>
      <w:divBdr>
        <w:top w:val="none" w:sz="0" w:space="0" w:color="auto"/>
        <w:left w:val="none" w:sz="0" w:space="0" w:color="auto"/>
        <w:bottom w:val="none" w:sz="0" w:space="0" w:color="auto"/>
        <w:right w:val="none" w:sz="0" w:space="0" w:color="auto"/>
      </w:divBdr>
    </w:div>
    <w:div w:id="381902253">
      <w:bodyDiv w:val="1"/>
      <w:marLeft w:val="0"/>
      <w:marRight w:val="0"/>
      <w:marTop w:val="0"/>
      <w:marBottom w:val="0"/>
      <w:divBdr>
        <w:top w:val="none" w:sz="0" w:space="0" w:color="auto"/>
        <w:left w:val="none" w:sz="0" w:space="0" w:color="auto"/>
        <w:bottom w:val="none" w:sz="0" w:space="0" w:color="auto"/>
        <w:right w:val="none" w:sz="0" w:space="0" w:color="auto"/>
      </w:divBdr>
    </w:div>
    <w:div w:id="419066507">
      <w:bodyDiv w:val="1"/>
      <w:marLeft w:val="0"/>
      <w:marRight w:val="0"/>
      <w:marTop w:val="0"/>
      <w:marBottom w:val="0"/>
      <w:divBdr>
        <w:top w:val="none" w:sz="0" w:space="0" w:color="auto"/>
        <w:left w:val="none" w:sz="0" w:space="0" w:color="auto"/>
        <w:bottom w:val="none" w:sz="0" w:space="0" w:color="auto"/>
        <w:right w:val="none" w:sz="0" w:space="0" w:color="auto"/>
      </w:divBdr>
    </w:div>
    <w:div w:id="433327891">
      <w:bodyDiv w:val="1"/>
      <w:marLeft w:val="0"/>
      <w:marRight w:val="0"/>
      <w:marTop w:val="0"/>
      <w:marBottom w:val="0"/>
      <w:divBdr>
        <w:top w:val="none" w:sz="0" w:space="0" w:color="auto"/>
        <w:left w:val="none" w:sz="0" w:space="0" w:color="auto"/>
        <w:bottom w:val="none" w:sz="0" w:space="0" w:color="auto"/>
        <w:right w:val="none" w:sz="0" w:space="0" w:color="auto"/>
      </w:divBdr>
    </w:div>
    <w:div w:id="440074420">
      <w:bodyDiv w:val="1"/>
      <w:marLeft w:val="0"/>
      <w:marRight w:val="0"/>
      <w:marTop w:val="0"/>
      <w:marBottom w:val="0"/>
      <w:divBdr>
        <w:top w:val="none" w:sz="0" w:space="0" w:color="auto"/>
        <w:left w:val="none" w:sz="0" w:space="0" w:color="auto"/>
        <w:bottom w:val="none" w:sz="0" w:space="0" w:color="auto"/>
        <w:right w:val="none" w:sz="0" w:space="0" w:color="auto"/>
      </w:divBdr>
    </w:div>
    <w:div w:id="443353817">
      <w:bodyDiv w:val="1"/>
      <w:marLeft w:val="0"/>
      <w:marRight w:val="0"/>
      <w:marTop w:val="0"/>
      <w:marBottom w:val="0"/>
      <w:divBdr>
        <w:top w:val="none" w:sz="0" w:space="0" w:color="auto"/>
        <w:left w:val="none" w:sz="0" w:space="0" w:color="auto"/>
        <w:bottom w:val="none" w:sz="0" w:space="0" w:color="auto"/>
        <w:right w:val="none" w:sz="0" w:space="0" w:color="auto"/>
      </w:divBdr>
    </w:div>
    <w:div w:id="450321666">
      <w:bodyDiv w:val="1"/>
      <w:marLeft w:val="0"/>
      <w:marRight w:val="0"/>
      <w:marTop w:val="0"/>
      <w:marBottom w:val="0"/>
      <w:divBdr>
        <w:top w:val="none" w:sz="0" w:space="0" w:color="auto"/>
        <w:left w:val="none" w:sz="0" w:space="0" w:color="auto"/>
        <w:bottom w:val="none" w:sz="0" w:space="0" w:color="auto"/>
        <w:right w:val="none" w:sz="0" w:space="0" w:color="auto"/>
      </w:divBdr>
    </w:div>
    <w:div w:id="453327606">
      <w:bodyDiv w:val="1"/>
      <w:marLeft w:val="0"/>
      <w:marRight w:val="0"/>
      <w:marTop w:val="0"/>
      <w:marBottom w:val="0"/>
      <w:divBdr>
        <w:top w:val="none" w:sz="0" w:space="0" w:color="auto"/>
        <w:left w:val="none" w:sz="0" w:space="0" w:color="auto"/>
        <w:bottom w:val="none" w:sz="0" w:space="0" w:color="auto"/>
        <w:right w:val="none" w:sz="0" w:space="0" w:color="auto"/>
      </w:divBdr>
    </w:div>
    <w:div w:id="460343735">
      <w:bodyDiv w:val="1"/>
      <w:marLeft w:val="0"/>
      <w:marRight w:val="0"/>
      <w:marTop w:val="0"/>
      <w:marBottom w:val="0"/>
      <w:divBdr>
        <w:top w:val="none" w:sz="0" w:space="0" w:color="auto"/>
        <w:left w:val="none" w:sz="0" w:space="0" w:color="auto"/>
        <w:bottom w:val="none" w:sz="0" w:space="0" w:color="auto"/>
        <w:right w:val="none" w:sz="0" w:space="0" w:color="auto"/>
      </w:divBdr>
    </w:div>
    <w:div w:id="462966510">
      <w:bodyDiv w:val="1"/>
      <w:marLeft w:val="0"/>
      <w:marRight w:val="0"/>
      <w:marTop w:val="0"/>
      <w:marBottom w:val="0"/>
      <w:divBdr>
        <w:top w:val="none" w:sz="0" w:space="0" w:color="auto"/>
        <w:left w:val="none" w:sz="0" w:space="0" w:color="auto"/>
        <w:bottom w:val="none" w:sz="0" w:space="0" w:color="auto"/>
        <w:right w:val="none" w:sz="0" w:space="0" w:color="auto"/>
      </w:divBdr>
    </w:div>
    <w:div w:id="483201830">
      <w:bodyDiv w:val="1"/>
      <w:marLeft w:val="0"/>
      <w:marRight w:val="0"/>
      <w:marTop w:val="0"/>
      <w:marBottom w:val="0"/>
      <w:divBdr>
        <w:top w:val="none" w:sz="0" w:space="0" w:color="auto"/>
        <w:left w:val="none" w:sz="0" w:space="0" w:color="auto"/>
        <w:bottom w:val="none" w:sz="0" w:space="0" w:color="auto"/>
        <w:right w:val="none" w:sz="0" w:space="0" w:color="auto"/>
      </w:divBdr>
    </w:div>
    <w:div w:id="507864732">
      <w:bodyDiv w:val="1"/>
      <w:marLeft w:val="0"/>
      <w:marRight w:val="0"/>
      <w:marTop w:val="0"/>
      <w:marBottom w:val="0"/>
      <w:divBdr>
        <w:top w:val="none" w:sz="0" w:space="0" w:color="auto"/>
        <w:left w:val="none" w:sz="0" w:space="0" w:color="auto"/>
        <w:bottom w:val="none" w:sz="0" w:space="0" w:color="auto"/>
        <w:right w:val="none" w:sz="0" w:space="0" w:color="auto"/>
      </w:divBdr>
    </w:div>
    <w:div w:id="552691515">
      <w:bodyDiv w:val="1"/>
      <w:marLeft w:val="0"/>
      <w:marRight w:val="0"/>
      <w:marTop w:val="0"/>
      <w:marBottom w:val="0"/>
      <w:divBdr>
        <w:top w:val="none" w:sz="0" w:space="0" w:color="auto"/>
        <w:left w:val="none" w:sz="0" w:space="0" w:color="auto"/>
        <w:bottom w:val="none" w:sz="0" w:space="0" w:color="auto"/>
        <w:right w:val="none" w:sz="0" w:space="0" w:color="auto"/>
      </w:divBdr>
    </w:div>
    <w:div w:id="556280590">
      <w:bodyDiv w:val="1"/>
      <w:marLeft w:val="0"/>
      <w:marRight w:val="0"/>
      <w:marTop w:val="0"/>
      <w:marBottom w:val="0"/>
      <w:divBdr>
        <w:top w:val="none" w:sz="0" w:space="0" w:color="auto"/>
        <w:left w:val="none" w:sz="0" w:space="0" w:color="auto"/>
        <w:bottom w:val="none" w:sz="0" w:space="0" w:color="auto"/>
        <w:right w:val="none" w:sz="0" w:space="0" w:color="auto"/>
      </w:divBdr>
    </w:div>
    <w:div w:id="558442638">
      <w:bodyDiv w:val="1"/>
      <w:marLeft w:val="0"/>
      <w:marRight w:val="0"/>
      <w:marTop w:val="0"/>
      <w:marBottom w:val="0"/>
      <w:divBdr>
        <w:top w:val="none" w:sz="0" w:space="0" w:color="auto"/>
        <w:left w:val="none" w:sz="0" w:space="0" w:color="auto"/>
        <w:bottom w:val="none" w:sz="0" w:space="0" w:color="auto"/>
        <w:right w:val="none" w:sz="0" w:space="0" w:color="auto"/>
      </w:divBdr>
    </w:div>
    <w:div w:id="563609969">
      <w:bodyDiv w:val="1"/>
      <w:marLeft w:val="0"/>
      <w:marRight w:val="0"/>
      <w:marTop w:val="0"/>
      <w:marBottom w:val="0"/>
      <w:divBdr>
        <w:top w:val="none" w:sz="0" w:space="0" w:color="auto"/>
        <w:left w:val="none" w:sz="0" w:space="0" w:color="auto"/>
        <w:bottom w:val="none" w:sz="0" w:space="0" w:color="auto"/>
        <w:right w:val="none" w:sz="0" w:space="0" w:color="auto"/>
      </w:divBdr>
    </w:div>
    <w:div w:id="571309947">
      <w:bodyDiv w:val="1"/>
      <w:marLeft w:val="0"/>
      <w:marRight w:val="0"/>
      <w:marTop w:val="0"/>
      <w:marBottom w:val="0"/>
      <w:divBdr>
        <w:top w:val="none" w:sz="0" w:space="0" w:color="auto"/>
        <w:left w:val="none" w:sz="0" w:space="0" w:color="auto"/>
        <w:bottom w:val="none" w:sz="0" w:space="0" w:color="auto"/>
        <w:right w:val="none" w:sz="0" w:space="0" w:color="auto"/>
      </w:divBdr>
    </w:div>
    <w:div w:id="573784382">
      <w:bodyDiv w:val="1"/>
      <w:marLeft w:val="0"/>
      <w:marRight w:val="0"/>
      <w:marTop w:val="0"/>
      <w:marBottom w:val="0"/>
      <w:divBdr>
        <w:top w:val="none" w:sz="0" w:space="0" w:color="auto"/>
        <w:left w:val="none" w:sz="0" w:space="0" w:color="auto"/>
        <w:bottom w:val="none" w:sz="0" w:space="0" w:color="auto"/>
        <w:right w:val="none" w:sz="0" w:space="0" w:color="auto"/>
      </w:divBdr>
    </w:div>
    <w:div w:id="579949829">
      <w:bodyDiv w:val="1"/>
      <w:marLeft w:val="0"/>
      <w:marRight w:val="0"/>
      <w:marTop w:val="0"/>
      <w:marBottom w:val="0"/>
      <w:divBdr>
        <w:top w:val="none" w:sz="0" w:space="0" w:color="auto"/>
        <w:left w:val="none" w:sz="0" w:space="0" w:color="auto"/>
        <w:bottom w:val="none" w:sz="0" w:space="0" w:color="auto"/>
        <w:right w:val="none" w:sz="0" w:space="0" w:color="auto"/>
      </w:divBdr>
    </w:div>
    <w:div w:id="592129039">
      <w:bodyDiv w:val="1"/>
      <w:marLeft w:val="0"/>
      <w:marRight w:val="0"/>
      <w:marTop w:val="0"/>
      <w:marBottom w:val="0"/>
      <w:divBdr>
        <w:top w:val="none" w:sz="0" w:space="0" w:color="auto"/>
        <w:left w:val="none" w:sz="0" w:space="0" w:color="auto"/>
        <w:bottom w:val="none" w:sz="0" w:space="0" w:color="auto"/>
        <w:right w:val="none" w:sz="0" w:space="0" w:color="auto"/>
      </w:divBdr>
      <w:divsChild>
        <w:div w:id="569733382">
          <w:marLeft w:val="0"/>
          <w:marRight w:val="0"/>
          <w:marTop w:val="0"/>
          <w:marBottom w:val="0"/>
          <w:divBdr>
            <w:top w:val="none" w:sz="0" w:space="0" w:color="auto"/>
            <w:left w:val="none" w:sz="0" w:space="0" w:color="auto"/>
            <w:bottom w:val="none" w:sz="0" w:space="0" w:color="auto"/>
            <w:right w:val="none" w:sz="0" w:space="0" w:color="auto"/>
          </w:divBdr>
          <w:divsChild>
            <w:div w:id="93941587">
              <w:marLeft w:val="0"/>
              <w:marRight w:val="0"/>
              <w:marTop w:val="0"/>
              <w:marBottom w:val="0"/>
              <w:divBdr>
                <w:top w:val="none" w:sz="0" w:space="0" w:color="auto"/>
                <w:left w:val="none" w:sz="0" w:space="0" w:color="auto"/>
                <w:bottom w:val="none" w:sz="0" w:space="0" w:color="auto"/>
                <w:right w:val="none" w:sz="0" w:space="0" w:color="auto"/>
              </w:divBdr>
            </w:div>
            <w:div w:id="172375783">
              <w:marLeft w:val="0"/>
              <w:marRight w:val="0"/>
              <w:marTop w:val="0"/>
              <w:marBottom w:val="0"/>
              <w:divBdr>
                <w:top w:val="none" w:sz="0" w:space="0" w:color="auto"/>
                <w:left w:val="none" w:sz="0" w:space="0" w:color="auto"/>
                <w:bottom w:val="none" w:sz="0" w:space="0" w:color="auto"/>
                <w:right w:val="none" w:sz="0" w:space="0" w:color="auto"/>
              </w:divBdr>
            </w:div>
            <w:div w:id="284701208">
              <w:marLeft w:val="0"/>
              <w:marRight w:val="0"/>
              <w:marTop w:val="0"/>
              <w:marBottom w:val="0"/>
              <w:divBdr>
                <w:top w:val="none" w:sz="0" w:space="0" w:color="auto"/>
                <w:left w:val="none" w:sz="0" w:space="0" w:color="auto"/>
                <w:bottom w:val="none" w:sz="0" w:space="0" w:color="auto"/>
                <w:right w:val="none" w:sz="0" w:space="0" w:color="auto"/>
              </w:divBdr>
            </w:div>
            <w:div w:id="395126745">
              <w:marLeft w:val="0"/>
              <w:marRight w:val="0"/>
              <w:marTop w:val="0"/>
              <w:marBottom w:val="0"/>
              <w:divBdr>
                <w:top w:val="none" w:sz="0" w:space="0" w:color="auto"/>
                <w:left w:val="none" w:sz="0" w:space="0" w:color="auto"/>
                <w:bottom w:val="none" w:sz="0" w:space="0" w:color="auto"/>
                <w:right w:val="none" w:sz="0" w:space="0" w:color="auto"/>
              </w:divBdr>
            </w:div>
            <w:div w:id="419955309">
              <w:marLeft w:val="0"/>
              <w:marRight w:val="0"/>
              <w:marTop w:val="0"/>
              <w:marBottom w:val="0"/>
              <w:divBdr>
                <w:top w:val="none" w:sz="0" w:space="0" w:color="auto"/>
                <w:left w:val="none" w:sz="0" w:space="0" w:color="auto"/>
                <w:bottom w:val="none" w:sz="0" w:space="0" w:color="auto"/>
                <w:right w:val="none" w:sz="0" w:space="0" w:color="auto"/>
              </w:divBdr>
            </w:div>
            <w:div w:id="608659521">
              <w:marLeft w:val="0"/>
              <w:marRight w:val="0"/>
              <w:marTop w:val="0"/>
              <w:marBottom w:val="0"/>
              <w:divBdr>
                <w:top w:val="none" w:sz="0" w:space="0" w:color="auto"/>
                <w:left w:val="none" w:sz="0" w:space="0" w:color="auto"/>
                <w:bottom w:val="none" w:sz="0" w:space="0" w:color="auto"/>
                <w:right w:val="none" w:sz="0" w:space="0" w:color="auto"/>
              </w:divBdr>
            </w:div>
            <w:div w:id="704911493">
              <w:marLeft w:val="0"/>
              <w:marRight w:val="0"/>
              <w:marTop w:val="0"/>
              <w:marBottom w:val="0"/>
              <w:divBdr>
                <w:top w:val="none" w:sz="0" w:space="0" w:color="auto"/>
                <w:left w:val="none" w:sz="0" w:space="0" w:color="auto"/>
                <w:bottom w:val="none" w:sz="0" w:space="0" w:color="auto"/>
                <w:right w:val="none" w:sz="0" w:space="0" w:color="auto"/>
              </w:divBdr>
            </w:div>
            <w:div w:id="746726692">
              <w:marLeft w:val="0"/>
              <w:marRight w:val="0"/>
              <w:marTop w:val="0"/>
              <w:marBottom w:val="0"/>
              <w:divBdr>
                <w:top w:val="none" w:sz="0" w:space="0" w:color="auto"/>
                <w:left w:val="none" w:sz="0" w:space="0" w:color="auto"/>
                <w:bottom w:val="none" w:sz="0" w:space="0" w:color="auto"/>
                <w:right w:val="none" w:sz="0" w:space="0" w:color="auto"/>
              </w:divBdr>
            </w:div>
            <w:div w:id="903300043">
              <w:marLeft w:val="0"/>
              <w:marRight w:val="0"/>
              <w:marTop w:val="0"/>
              <w:marBottom w:val="0"/>
              <w:divBdr>
                <w:top w:val="none" w:sz="0" w:space="0" w:color="auto"/>
                <w:left w:val="none" w:sz="0" w:space="0" w:color="auto"/>
                <w:bottom w:val="none" w:sz="0" w:space="0" w:color="auto"/>
                <w:right w:val="none" w:sz="0" w:space="0" w:color="auto"/>
              </w:divBdr>
            </w:div>
            <w:div w:id="1128625810">
              <w:marLeft w:val="0"/>
              <w:marRight w:val="0"/>
              <w:marTop w:val="0"/>
              <w:marBottom w:val="0"/>
              <w:divBdr>
                <w:top w:val="none" w:sz="0" w:space="0" w:color="auto"/>
                <w:left w:val="none" w:sz="0" w:space="0" w:color="auto"/>
                <w:bottom w:val="none" w:sz="0" w:space="0" w:color="auto"/>
                <w:right w:val="none" w:sz="0" w:space="0" w:color="auto"/>
              </w:divBdr>
            </w:div>
            <w:div w:id="1178497073">
              <w:marLeft w:val="0"/>
              <w:marRight w:val="0"/>
              <w:marTop w:val="0"/>
              <w:marBottom w:val="0"/>
              <w:divBdr>
                <w:top w:val="none" w:sz="0" w:space="0" w:color="auto"/>
                <w:left w:val="none" w:sz="0" w:space="0" w:color="auto"/>
                <w:bottom w:val="none" w:sz="0" w:space="0" w:color="auto"/>
                <w:right w:val="none" w:sz="0" w:space="0" w:color="auto"/>
              </w:divBdr>
            </w:div>
            <w:div w:id="1291400019">
              <w:marLeft w:val="0"/>
              <w:marRight w:val="0"/>
              <w:marTop w:val="0"/>
              <w:marBottom w:val="0"/>
              <w:divBdr>
                <w:top w:val="none" w:sz="0" w:space="0" w:color="auto"/>
                <w:left w:val="none" w:sz="0" w:space="0" w:color="auto"/>
                <w:bottom w:val="none" w:sz="0" w:space="0" w:color="auto"/>
                <w:right w:val="none" w:sz="0" w:space="0" w:color="auto"/>
              </w:divBdr>
            </w:div>
            <w:div w:id="1352686722">
              <w:marLeft w:val="0"/>
              <w:marRight w:val="0"/>
              <w:marTop w:val="0"/>
              <w:marBottom w:val="0"/>
              <w:divBdr>
                <w:top w:val="none" w:sz="0" w:space="0" w:color="auto"/>
                <w:left w:val="none" w:sz="0" w:space="0" w:color="auto"/>
                <w:bottom w:val="none" w:sz="0" w:space="0" w:color="auto"/>
                <w:right w:val="none" w:sz="0" w:space="0" w:color="auto"/>
              </w:divBdr>
            </w:div>
            <w:div w:id="1398938411">
              <w:marLeft w:val="0"/>
              <w:marRight w:val="0"/>
              <w:marTop w:val="0"/>
              <w:marBottom w:val="0"/>
              <w:divBdr>
                <w:top w:val="none" w:sz="0" w:space="0" w:color="auto"/>
                <w:left w:val="none" w:sz="0" w:space="0" w:color="auto"/>
                <w:bottom w:val="none" w:sz="0" w:space="0" w:color="auto"/>
                <w:right w:val="none" w:sz="0" w:space="0" w:color="auto"/>
              </w:divBdr>
            </w:div>
            <w:div w:id="1432313715">
              <w:marLeft w:val="0"/>
              <w:marRight w:val="0"/>
              <w:marTop w:val="0"/>
              <w:marBottom w:val="0"/>
              <w:divBdr>
                <w:top w:val="none" w:sz="0" w:space="0" w:color="auto"/>
                <w:left w:val="none" w:sz="0" w:space="0" w:color="auto"/>
                <w:bottom w:val="none" w:sz="0" w:space="0" w:color="auto"/>
                <w:right w:val="none" w:sz="0" w:space="0" w:color="auto"/>
              </w:divBdr>
            </w:div>
            <w:div w:id="1444183590">
              <w:marLeft w:val="0"/>
              <w:marRight w:val="0"/>
              <w:marTop w:val="0"/>
              <w:marBottom w:val="0"/>
              <w:divBdr>
                <w:top w:val="none" w:sz="0" w:space="0" w:color="auto"/>
                <w:left w:val="none" w:sz="0" w:space="0" w:color="auto"/>
                <w:bottom w:val="none" w:sz="0" w:space="0" w:color="auto"/>
                <w:right w:val="none" w:sz="0" w:space="0" w:color="auto"/>
              </w:divBdr>
            </w:div>
            <w:div w:id="1747991831">
              <w:marLeft w:val="0"/>
              <w:marRight w:val="0"/>
              <w:marTop w:val="0"/>
              <w:marBottom w:val="0"/>
              <w:divBdr>
                <w:top w:val="none" w:sz="0" w:space="0" w:color="auto"/>
                <w:left w:val="none" w:sz="0" w:space="0" w:color="auto"/>
                <w:bottom w:val="none" w:sz="0" w:space="0" w:color="auto"/>
                <w:right w:val="none" w:sz="0" w:space="0" w:color="auto"/>
              </w:divBdr>
            </w:div>
            <w:div w:id="1780836990">
              <w:marLeft w:val="0"/>
              <w:marRight w:val="0"/>
              <w:marTop w:val="0"/>
              <w:marBottom w:val="0"/>
              <w:divBdr>
                <w:top w:val="none" w:sz="0" w:space="0" w:color="auto"/>
                <w:left w:val="none" w:sz="0" w:space="0" w:color="auto"/>
                <w:bottom w:val="none" w:sz="0" w:space="0" w:color="auto"/>
                <w:right w:val="none" w:sz="0" w:space="0" w:color="auto"/>
              </w:divBdr>
            </w:div>
            <w:div w:id="1848515541">
              <w:marLeft w:val="0"/>
              <w:marRight w:val="0"/>
              <w:marTop w:val="0"/>
              <w:marBottom w:val="0"/>
              <w:divBdr>
                <w:top w:val="none" w:sz="0" w:space="0" w:color="auto"/>
                <w:left w:val="none" w:sz="0" w:space="0" w:color="auto"/>
                <w:bottom w:val="none" w:sz="0" w:space="0" w:color="auto"/>
                <w:right w:val="none" w:sz="0" w:space="0" w:color="auto"/>
              </w:divBdr>
            </w:div>
            <w:div w:id="1853178370">
              <w:marLeft w:val="0"/>
              <w:marRight w:val="0"/>
              <w:marTop w:val="0"/>
              <w:marBottom w:val="0"/>
              <w:divBdr>
                <w:top w:val="none" w:sz="0" w:space="0" w:color="auto"/>
                <w:left w:val="none" w:sz="0" w:space="0" w:color="auto"/>
                <w:bottom w:val="none" w:sz="0" w:space="0" w:color="auto"/>
                <w:right w:val="none" w:sz="0" w:space="0" w:color="auto"/>
              </w:divBdr>
            </w:div>
            <w:div w:id="199933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955424">
      <w:bodyDiv w:val="1"/>
      <w:marLeft w:val="0"/>
      <w:marRight w:val="0"/>
      <w:marTop w:val="0"/>
      <w:marBottom w:val="0"/>
      <w:divBdr>
        <w:top w:val="none" w:sz="0" w:space="0" w:color="auto"/>
        <w:left w:val="none" w:sz="0" w:space="0" w:color="auto"/>
        <w:bottom w:val="none" w:sz="0" w:space="0" w:color="auto"/>
        <w:right w:val="none" w:sz="0" w:space="0" w:color="auto"/>
      </w:divBdr>
    </w:div>
    <w:div w:id="622200739">
      <w:bodyDiv w:val="1"/>
      <w:marLeft w:val="0"/>
      <w:marRight w:val="0"/>
      <w:marTop w:val="0"/>
      <w:marBottom w:val="0"/>
      <w:divBdr>
        <w:top w:val="none" w:sz="0" w:space="0" w:color="auto"/>
        <w:left w:val="none" w:sz="0" w:space="0" w:color="auto"/>
        <w:bottom w:val="none" w:sz="0" w:space="0" w:color="auto"/>
        <w:right w:val="none" w:sz="0" w:space="0" w:color="auto"/>
      </w:divBdr>
    </w:div>
    <w:div w:id="623388796">
      <w:bodyDiv w:val="1"/>
      <w:marLeft w:val="0"/>
      <w:marRight w:val="0"/>
      <w:marTop w:val="0"/>
      <w:marBottom w:val="0"/>
      <w:divBdr>
        <w:top w:val="none" w:sz="0" w:space="0" w:color="auto"/>
        <w:left w:val="none" w:sz="0" w:space="0" w:color="auto"/>
        <w:bottom w:val="none" w:sz="0" w:space="0" w:color="auto"/>
        <w:right w:val="none" w:sz="0" w:space="0" w:color="auto"/>
      </w:divBdr>
    </w:div>
    <w:div w:id="631642260">
      <w:bodyDiv w:val="1"/>
      <w:marLeft w:val="0"/>
      <w:marRight w:val="0"/>
      <w:marTop w:val="0"/>
      <w:marBottom w:val="0"/>
      <w:divBdr>
        <w:top w:val="none" w:sz="0" w:space="0" w:color="auto"/>
        <w:left w:val="none" w:sz="0" w:space="0" w:color="auto"/>
        <w:bottom w:val="none" w:sz="0" w:space="0" w:color="auto"/>
        <w:right w:val="none" w:sz="0" w:space="0" w:color="auto"/>
      </w:divBdr>
    </w:div>
    <w:div w:id="657466921">
      <w:bodyDiv w:val="1"/>
      <w:marLeft w:val="0"/>
      <w:marRight w:val="0"/>
      <w:marTop w:val="0"/>
      <w:marBottom w:val="0"/>
      <w:divBdr>
        <w:top w:val="none" w:sz="0" w:space="0" w:color="auto"/>
        <w:left w:val="none" w:sz="0" w:space="0" w:color="auto"/>
        <w:bottom w:val="none" w:sz="0" w:space="0" w:color="auto"/>
        <w:right w:val="none" w:sz="0" w:space="0" w:color="auto"/>
      </w:divBdr>
    </w:div>
    <w:div w:id="679700998">
      <w:bodyDiv w:val="1"/>
      <w:marLeft w:val="0"/>
      <w:marRight w:val="0"/>
      <w:marTop w:val="0"/>
      <w:marBottom w:val="0"/>
      <w:divBdr>
        <w:top w:val="none" w:sz="0" w:space="0" w:color="auto"/>
        <w:left w:val="none" w:sz="0" w:space="0" w:color="auto"/>
        <w:bottom w:val="none" w:sz="0" w:space="0" w:color="auto"/>
        <w:right w:val="none" w:sz="0" w:space="0" w:color="auto"/>
      </w:divBdr>
    </w:div>
    <w:div w:id="700937652">
      <w:bodyDiv w:val="1"/>
      <w:marLeft w:val="0"/>
      <w:marRight w:val="0"/>
      <w:marTop w:val="0"/>
      <w:marBottom w:val="0"/>
      <w:divBdr>
        <w:top w:val="none" w:sz="0" w:space="0" w:color="auto"/>
        <w:left w:val="none" w:sz="0" w:space="0" w:color="auto"/>
        <w:bottom w:val="none" w:sz="0" w:space="0" w:color="auto"/>
        <w:right w:val="none" w:sz="0" w:space="0" w:color="auto"/>
      </w:divBdr>
    </w:div>
    <w:div w:id="719329240">
      <w:bodyDiv w:val="1"/>
      <w:marLeft w:val="0"/>
      <w:marRight w:val="0"/>
      <w:marTop w:val="0"/>
      <w:marBottom w:val="0"/>
      <w:divBdr>
        <w:top w:val="none" w:sz="0" w:space="0" w:color="auto"/>
        <w:left w:val="none" w:sz="0" w:space="0" w:color="auto"/>
        <w:bottom w:val="none" w:sz="0" w:space="0" w:color="auto"/>
        <w:right w:val="none" w:sz="0" w:space="0" w:color="auto"/>
      </w:divBdr>
    </w:div>
    <w:div w:id="724793458">
      <w:bodyDiv w:val="1"/>
      <w:marLeft w:val="0"/>
      <w:marRight w:val="0"/>
      <w:marTop w:val="0"/>
      <w:marBottom w:val="0"/>
      <w:divBdr>
        <w:top w:val="none" w:sz="0" w:space="0" w:color="auto"/>
        <w:left w:val="none" w:sz="0" w:space="0" w:color="auto"/>
        <w:bottom w:val="none" w:sz="0" w:space="0" w:color="auto"/>
        <w:right w:val="none" w:sz="0" w:space="0" w:color="auto"/>
      </w:divBdr>
    </w:div>
    <w:div w:id="726032469">
      <w:bodyDiv w:val="1"/>
      <w:marLeft w:val="0"/>
      <w:marRight w:val="0"/>
      <w:marTop w:val="0"/>
      <w:marBottom w:val="0"/>
      <w:divBdr>
        <w:top w:val="none" w:sz="0" w:space="0" w:color="auto"/>
        <w:left w:val="none" w:sz="0" w:space="0" w:color="auto"/>
        <w:bottom w:val="none" w:sz="0" w:space="0" w:color="auto"/>
        <w:right w:val="none" w:sz="0" w:space="0" w:color="auto"/>
      </w:divBdr>
    </w:div>
    <w:div w:id="730688470">
      <w:bodyDiv w:val="1"/>
      <w:marLeft w:val="0"/>
      <w:marRight w:val="0"/>
      <w:marTop w:val="0"/>
      <w:marBottom w:val="0"/>
      <w:divBdr>
        <w:top w:val="none" w:sz="0" w:space="0" w:color="auto"/>
        <w:left w:val="none" w:sz="0" w:space="0" w:color="auto"/>
        <w:bottom w:val="none" w:sz="0" w:space="0" w:color="auto"/>
        <w:right w:val="none" w:sz="0" w:space="0" w:color="auto"/>
      </w:divBdr>
    </w:div>
    <w:div w:id="746076814">
      <w:bodyDiv w:val="1"/>
      <w:marLeft w:val="0"/>
      <w:marRight w:val="0"/>
      <w:marTop w:val="0"/>
      <w:marBottom w:val="0"/>
      <w:divBdr>
        <w:top w:val="none" w:sz="0" w:space="0" w:color="auto"/>
        <w:left w:val="none" w:sz="0" w:space="0" w:color="auto"/>
        <w:bottom w:val="none" w:sz="0" w:space="0" w:color="auto"/>
        <w:right w:val="none" w:sz="0" w:space="0" w:color="auto"/>
      </w:divBdr>
    </w:div>
    <w:div w:id="749431522">
      <w:bodyDiv w:val="1"/>
      <w:marLeft w:val="0"/>
      <w:marRight w:val="0"/>
      <w:marTop w:val="0"/>
      <w:marBottom w:val="0"/>
      <w:divBdr>
        <w:top w:val="none" w:sz="0" w:space="0" w:color="auto"/>
        <w:left w:val="none" w:sz="0" w:space="0" w:color="auto"/>
        <w:bottom w:val="none" w:sz="0" w:space="0" w:color="auto"/>
        <w:right w:val="none" w:sz="0" w:space="0" w:color="auto"/>
      </w:divBdr>
    </w:div>
    <w:div w:id="775298235">
      <w:bodyDiv w:val="1"/>
      <w:marLeft w:val="0"/>
      <w:marRight w:val="0"/>
      <w:marTop w:val="0"/>
      <w:marBottom w:val="0"/>
      <w:divBdr>
        <w:top w:val="none" w:sz="0" w:space="0" w:color="auto"/>
        <w:left w:val="none" w:sz="0" w:space="0" w:color="auto"/>
        <w:bottom w:val="none" w:sz="0" w:space="0" w:color="auto"/>
        <w:right w:val="none" w:sz="0" w:space="0" w:color="auto"/>
      </w:divBdr>
    </w:div>
    <w:div w:id="776364733">
      <w:bodyDiv w:val="1"/>
      <w:marLeft w:val="0"/>
      <w:marRight w:val="0"/>
      <w:marTop w:val="0"/>
      <w:marBottom w:val="0"/>
      <w:divBdr>
        <w:top w:val="none" w:sz="0" w:space="0" w:color="auto"/>
        <w:left w:val="none" w:sz="0" w:space="0" w:color="auto"/>
        <w:bottom w:val="none" w:sz="0" w:space="0" w:color="auto"/>
        <w:right w:val="none" w:sz="0" w:space="0" w:color="auto"/>
      </w:divBdr>
    </w:div>
    <w:div w:id="789856177">
      <w:bodyDiv w:val="1"/>
      <w:marLeft w:val="0"/>
      <w:marRight w:val="0"/>
      <w:marTop w:val="0"/>
      <w:marBottom w:val="0"/>
      <w:divBdr>
        <w:top w:val="none" w:sz="0" w:space="0" w:color="auto"/>
        <w:left w:val="none" w:sz="0" w:space="0" w:color="auto"/>
        <w:bottom w:val="none" w:sz="0" w:space="0" w:color="auto"/>
        <w:right w:val="none" w:sz="0" w:space="0" w:color="auto"/>
      </w:divBdr>
    </w:div>
    <w:div w:id="791023498">
      <w:bodyDiv w:val="1"/>
      <w:marLeft w:val="0"/>
      <w:marRight w:val="0"/>
      <w:marTop w:val="0"/>
      <w:marBottom w:val="0"/>
      <w:divBdr>
        <w:top w:val="none" w:sz="0" w:space="0" w:color="auto"/>
        <w:left w:val="none" w:sz="0" w:space="0" w:color="auto"/>
        <w:bottom w:val="none" w:sz="0" w:space="0" w:color="auto"/>
        <w:right w:val="none" w:sz="0" w:space="0" w:color="auto"/>
      </w:divBdr>
    </w:div>
    <w:div w:id="839739078">
      <w:bodyDiv w:val="1"/>
      <w:marLeft w:val="0"/>
      <w:marRight w:val="0"/>
      <w:marTop w:val="0"/>
      <w:marBottom w:val="0"/>
      <w:divBdr>
        <w:top w:val="none" w:sz="0" w:space="0" w:color="auto"/>
        <w:left w:val="none" w:sz="0" w:space="0" w:color="auto"/>
        <w:bottom w:val="none" w:sz="0" w:space="0" w:color="auto"/>
        <w:right w:val="none" w:sz="0" w:space="0" w:color="auto"/>
      </w:divBdr>
    </w:div>
    <w:div w:id="843055427">
      <w:bodyDiv w:val="1"/>
      <w:marLeft w:val="0"/>
      <w:marRight w:val="0"/>
      <w:marTop w:val="0"/>
      <w:marBottom w:val="0"/>
      <w:divBdr>
        <w:top w:val="none" w:sz="0" w:space="0" w:color="auto"/>
        <w:left w:val="none" w:sz="0" w:space="0" w:color="auto"/>
        <w:bottom w:val="none" w:sz="0" w:space="0" w:color="auto"/>
        <w:right w:val="none" w:sz="0" w:space="0" w:color="auto"/>
      </w:divBdr>
    </w:div>
    <w:div w:id="870799556">
      <w:bodyDiv w:val="1"/>
      <w:marLeft w:val="0"/>
      <w:marRight w:val="0"/>
      <w:marTop w:val="0"/>
      <w:marBottom w:val="0"/>
      <w:divBdr>
        <w:top w:val="none" w:sz="0" w:space="0" w:color="auto"/>
        <w:left w:val="none" w:sz="0" w:space="0" w:color="auto"/>
        <w:bottom w:val="none" w:sz="0" w:space="0" w:color="auto"/>
        <w:right w:val="none" w:sz="0" w:space="0" w:color="auto"/>
      </w:divBdr>
    </w:div>
    <w:div w:id="897327390">
      <w:bodyDiv w:val="1"/>
      <w:marLeft w:val="0"/>
      <w:marRight w:val="0"/>
      <w:marTop w:val="0"/>
      <w:marBottom w:val="0"/>
      <w:divBdr>
        <w:top w:val="none" w:sz="0" w:space="0" w:color="auto"/>
        <w:left w:val="none" w:sz="0" w:space="0" w:color="auto"/>
        <w:bottom w:val="none" w:sz="0" w:space="0" w:color="auto"/>
        <w:right w:val="none" w:sz="0" w:space="0" w:color="auto"/>
      </w:divBdr>
    </w:div>
    <w:div w:id="899025960">
      <w:bodyDiv w:val="1"/>
      <w:marLeft w:val="0"/>
      <w:marRight w:val="0"/>
      <w:marTop w:val="0"/>
      <w:marBottom w:val="0"/>
      <w:divBdr>
        <w:top w:val="none" w:sz="0" w:space="0" w:color="auto"/>
        <w:left w:val="none" w:sz="0" w:space="0" w:color="auto"/>
        <w:bottom w:val="none" w:sz="0" w:space="0" w:color="auto"/>
        <w:right w:val="none" w:sz="0" w:space="0" w:color="auto"/>
      </w:divBdr>
    </w:div>
    <w:div w:id="918950198">
      <w:bodyDiv w:val="1"/>
      <w:marLeft w:val="0"/>
      <w:marRight w:val="0"/>
      <w:marTop w:val="0"/>
      <w:marBottom w:val="0"/>
      <w:divBdr>
        <w:top w:val="none" w:sz="0" w:space="0" w:color="auto"/>
        <w:left w:val="none" w:sz="0" w:space="0" w:color="auto"/>
        <w:bottom w:val="none" w:sz="0" w:space="0" w:color="auto"/>
        <w:right w:val="none" w:sz="0" w:space="0" w:color="auto"/>
      </w:divBdr>
    </w:div>
    <w:div w:id="928195566">
      <w:bodyDiv w:val="1"/>
      <w:marLeft w:val="0"/>
      <w:marRight w:val="0"/>
      <w:marTop w:val="0"/>
      <w:marBottom w:val="0"/>
      <w:divBdr>
        <w:top w:val="none" w:sz="0" w:space="0" w:color="auto"/>
        <w:left w:val="none" w:sz="0" w:space="0" w:color="auto"/>
        <w:bottom w:val="none" w:sz="0" w:space="0" w:color="auto"/>
        <w:right w:val="none" w:sz="0" w:space="0" w:color="auto"/>
      </w:divBdr>
    </w:div>
    <w:div w:id="929389339">
      <w:bodyDiv w:val="1"/>
      <w:marLeft w:val="0"/>
      <w:marRight w:val="0"/>
      <w:marTop w:val="0"/>
      <w:marBottom w:val="0"/>
      <w:divBdr>
        <w:top w:val="none" w:sz="0" w:space="0" w:color="auto"/>
        <w:left w:val="none" w:sz="0" w:space="0" w:color="auto"/>
        <w:bottom w:val="none" w:sz="0" w:space="0" w:color="auto"/>
        <w:right w:val="none" w:sz="0" w:space="0" w:color="auto"/>
      </w:divBdr>
    </w:div>
    <w:div w:id="947077236">
      <w:bodyDiv w:val="1"/>
      <w:marLeft w:val="0"/>
      <w:marRight w:val="0"/>
      <w:marTop w:val="0"/>
      <w:marBottom w:val="0"/>
      <w:divBdr>
        <w:top w:val="none" w:sz="0" w:space="0" w:color="auto"/>
        <w:left w:val="none" w:sz="0" w:space="0" w:color="auto"/>
        <w:bottom w:val="none" w:sz="0" w:space="0" w:color="auto"/>
        <w:right w:val="none" w:sz="0" w:space="0" w:color="auto"/>
      </w:divBdr>
    </w:div>
    <w:div w:id="972516489">
      <w:bodyDiv w:val="1"/>
      <w:marLeft w:val="0"/>
      <w:marRight w:val="0"/>
      <w:marTop w:val="0"/>
      <w:marBottom w:val="0"/>
      <w:divBdr>
        <w:top w:val="none" w:sz="0" w:space="0" w:color="auto"/>
        <w:left w:val="none" w:sz="0" w:space="0" w:color="auto"/>
        <w:bottom w:val="none" w:sz="0" w:space="0" w:color="auto"/>
        <w:right w:val="none" w:sz="0" w:space="0" w:color="auto"/>
      </w:divBdr>
    </w:div>
    <w:div w:id="975258481">
      <w:bodyDiv w:val="1"/>
      <w:marLeft w:val="0"/>
      <w:marRight w:val="0"/>
      <w:marTop w:val="0"/>
      <w:marBottom w:val="0"/>
      <w:divBdr>
        <w:top w:val="none" w:sz="0" w:space="0" w:color="auto"/>
        <w:left w:val="none" w:sz="0" w:space="0" w:color="auto"/>
        <w:bottom w:val="none" w:sz="0" w:space="0" w:color="auto"/>
        <w:right w:val="none" w:sz="0" w:space="0" w:color="auto"/>
      </w:divBdr>
    </w:div>
    <w:div w:id="981999910">
      <w:bodyDiv w:val="1"/>
      <w:marLeft w:val="0"/>
      <w:marRight w:val="0"/>
      <w:marTop w:val="0"/>
      <w:marBottom w:val="0"/>
      <w:divBdr>
        <w:top w:val="none" w:sz="0" w:space="0" w:color="auto"/>
        <w:left w:val="none" w:sz="0" w:space="0" w:color="auto"/>
        <w:bottom w:val="none" w:sz="0" w:space="0" w:color="auto"/>
        <w:right w:val="none" w:sz="0" w:space="0" w:color="auto"/>
      </w:divBdr>
    </w:div>
    <w:div w:id="990060715">
      <w:bodyDiv w:val="1"/>
      <w:marLeft w:val="0"/>
      <w:marRight w:val="0"/>
      <w:marTop w:val="0"/>
      <w:marBottom w:val="0"/>
      <w:divBdr>
        <w:top w:val="none" w:sz="0" w:space="0" w:color="auto"/>
        <w:left w:val="none" w:sz="0" w:space="0" w:color="auto"/>
        <w:bottom w:val="none" w:sz="0" w:space="0" w:color="auto"/>
        <w:right w:val="none" w:sz="0" w:space="0" w:color="auto"/>
      </w:divBdr>
    </w:div>
    <w:div w:id="1013726578">
      <w:bodyDiv w:val="1"/>
      <w:marLeft w:val="0"/>
      <w:marRight w:val="0"/>
      <w:marTop w:val="0"/>
      <w:marBottom w:val="0"/>
      <w:divBdr>
        <w:top w:val="none" w:sz="0" w:space="0" w:color="auto"/>
        <w:left w:val="none" w:sz="0" w:space="0" w:color="auto"/>
        <w:bottom w:val="none" w:sz="0" w:space="0" w:color="auto"/>
        <w:right w:val="none" w:sz="0" w:space="0" w:color="auto"/>
      </w:divBdr>
    </w:div>
    <w:div w:id="1023362961">
      <w:bodyDiv w:val="1"/>
      <w:marLeft w:val="0"/>
      <w:marRight w:val="0"/>
      <w:marTop w:val="0"/>
      <w:marBottom w:val="0"/>
      <w:divBdr>
        <w:top w:val="none" w:sz="0" w:space="0" w:color="auto"/>
        <w:left w:val="none" w:sz="0" w:space="0" w:color="auto"/>
        <w:bottom w:val="none" w:sz="0" w:space="0" w:color="auto"/>
        <w:right w:val="none" w:sz="0" w:space="0" w:color="auto"/>
      </w:divBdr>
    </w:div>
    <w:div w:id="1039278793">
      <w:bodyDiv w:val="1"/>
      <w:marLeft w:val="0"/>
      <w:marRight w:val="0"/>
      <w:marTop w:val="0"/>
      <w:marBottom w:val="0"/>
      <w:divBdr>
        <w:top w:val="none" w:sz="0" w:space="0" w:color="auto"/>
        <w:left w:val="none" w:sz="0" w:space="0" w:color="auto"/>
        <w:bottom w:val="none" w:sz="0" w:space="0" w:color="auto"/>
        <w:right w:val="none" w:sz="0" w:space="0" w:color="auto"/>
      </w:divBdr>
    </w:div>
    <w:div w:id="1046952551">
      <w:bodyDiv w:val="1"/>
      <w:marLeft w:val="0"/>
      <w:marRight w:val="0"/>
      <w:marTop w:val="0"/>
      <w:marBottom w:val="0"/>
      <w:divBdr>
        <w:top w:val="none" w:sz="0" w:space="0" w:color="auto"/>
        <w:left w:val="none" w:sz="0" w:space="0" w:color="auto"/>
        <w:bottom w:val="none" w:sz="0" w:space="0" w:color="auto"/>
        <w:right w:val="none" w:sz="0" w:space="0" w:color="auto"/>
      </w:divBdr>
    </w:div>
    <w:div w:id="1054113742">
      <w:bodyDiv w:val="1"/>
      <w:marLeft w:val="0"/>
      <w:marRight w:val="0"/>
      <w:marTop w:val="0"/>
      <w:marBottom w:val="0"/>
      <w:divBdr>
        <w:top w:val="none" w:sz="0" w:space="0" w:color="auto"/>
        <w:left w:val="none" w:sz="0" w:space="0" w:color="auto"/>
        <w:bottom w:val="none" w:sz="0" w:space="0" w:color="auto"/>
        <w:right w:val="none" w:sz="0" w:space="0" w:color="auto"/>
      </w:divBdr>
    </w:div>
    <w:div w:id="1062366221">
      <w:bodyDiv w:val="1"/>
      <w:marLeft w:val="0"/>
      <w:marRight w:val="0"/>
      <w:marTop w:val="0"/>
      <w:marBottom w:val="0"/>
      <w:divBdr>
        <w:top w:val="none" w:sz="0" w:space="0" w:color="auto"/>
        <w:left w:val="none" w:sz="0" w:space="0" w:color="auto"/>
        <w:bottom w:val="none" w:sz="0" w:space="0" w:color="auto"/>
        <w:right w:val="none" w:sz="0" w:space="0" w:color="auto"/>
      </w:divBdr>
    </w:div>
    <w:div w:id="1064138777">
      <w:bodyDiv w:val="1"/>
      <w:marLeft w:val="0"/>
      <w:marRight w:val="0"/>
      <w:marTop w:val="0"/>
      <w:marBottom w:val="0"/>
      <w:divBdr>
        <w:top w:val="none" w:sz="0" w:space="0" w:color="auto"/>
        <w:left w:val="none" w:sz="0" w:space="0" w:color="auto"/>
        <w:bottom w:val="none" w:sz="0" w:space="0" w:color="auto"/>
        <w:right w:val="none" w:sz="0" w:space="0" w:color="auto"/>
      </w:divBdr>
    </w:div>
    <w:div w:id="1065102815">
      <w:bodyDiv w:val="1"/>
      <w:marLeft w:val="0"/>
      <w:marRight w:val="0"/>
      <w:marTop w:val="0"/>
      <w:marBottom w:val="0"/>
      <w:divBdr>
        <w:top w:val="none" w:sz="0" w:space="0" w:color="auto"/>
        <w:left w:val="none" w:sz="0" w:space="0" w:color="auto"/>
        <w:bottom w:val="none" w:sz="0" w:space="0" w:color="auto"/>
        <w:right w:val="none" w:sz="0" w:space="0" w:color="auto"/>
      </w:divBdr>
    </w:div>
    <w:div w:id="1068259426">
      <w:bodyDiv w:val="1"/>
      <w:marLeft w:val="0"/>
      <w:marRight w:val="0"/>
      <w:marTop w:val="0"/>
      <w:marBottom w:val="0"/>
      <w:divBdr>
        <w:top w:val="none" w:sz="0" w:space="0" w:color="auto"/>
        <w:left w:val="none" w:sz="0" w:space="0" w:color="auto"/>
        <w:bottom w:val="none" w:sz="0" w:space="0" w:color="auto"/>
        <w:right w:val="none" w:sz="0" w:space="0" w:color="auto"/>
      </w:divBdr>
    </w:div>
    <w:div w:id="1068724956">
      <w:bodyDiv w:val="1"/>
      <w:marLeft w:val="0"/>
      <w:marRight w:val="0"/>
      <w:marTop w:val="0"/>
      <w:marBottom w:val="0"/>
      <w:divBdr>
        <w:top w:val="none" w:sz="0" w:space="0" w:color="auto"/>
        <w:left w:val="none" w:sz="0" w:space="0" w:color="auto"/>
        <w:bottom w:val="none" w:sz="0" w:space="0" w:color="auto"/>
        <w:right w:val="none" w:sz="0" w:space="0" w:color="auto"/>
      </w:divBdr>
    </w:div>
    <w:div w:id="1070545790">
      <w:bodyDiv w:val="1"/>
      <w:marLeft w:val="0"/>
      <w:marRight w:val="0"/>
      <w:marTop w:val="0"/>
      <w:marBottom w:val="0"/>
      <w:divBdr>
        <w:top w:val="none" w:sz="0" w:space="0" w:color="auto"/>
        <w:left w:val="none" w:sz="0" w:space="0" w:color="auto"/>
        <w:bottom w:val="none" w:sz="0" w:space="0" w:color="auto"/>
        <w:right w:val="none" w:sz="0" w:space="0" w:color="auto"/>
      </w:divBdr>
    </w:div>
    <w:div w:id="1111166080">
      <w:bodyDiv w:val="1"/>
      <w:marLeft w:val="0"/>
      <w:marRight w:val="0"/>
      <w:marTop w:val="0"/>
      <w:marBottom w:val="0"/>
      <w:divBdr>
        <w:top w:val="none" w:sz="0" w:space="0" w:color="auto"/>
        <w:left w:val="none" w:sz="0" w:space="0" w:color="auto"/>
        <w:bottom w:val="none" w:sz="0" w:space="0" w:color="auto"/>
        <w:right w:val="none" w:sz="0" w:space="0" w:color="auto"/>
      </w:divBdr>
    </w:div>
    <w:div w:id="1121876468">
      <w:bodyDiv w:val="1"/>
      <w:marLeft w:val="0"/>
      <w:marRight w:val="0"/>
      <w:marTop w:val="0"/>
      <w:marBottom w:val="0"/>
      <w:divBdr>
        <w:top w:val="none" w:sz="0" w:space="0" w:color="auto"/>
        <w:left w:val="none" w:sz="0" w:space="0" w:color="auto"/>
        <w:bottom w:val="none" w:sz="0" w:space="0" w:color="auto"/>
        <w:right w:val="none" w:sz="0" w:space="0" w:color="auto"/>
      </w:divBdr>
    </w:div>
    <w:div w:id="1141271971">
      <w:bodyDiv w:val="1"/>
      <w:marLeft w:val="0"/>
      <w:marRight w:val="0"/>
      <w:marTop w:val="0"/>
      <w:marBottom w:val="0"/>
      <w:divBdr>
        <w:top w:val="none" w:sz="0" w:space="0" w:color="auto"/>
        <w:left w:val="none" w:sz="0" w:space="0" w:color="auto"/>
        <w:bottom w:val="none" w:sz="0" w:space="0" w:color="auto"/>
        <w:right w:val="none" w:sz="0" w:space="0" w:color="auto"/>
      </w:divBdr>
    </w:div>
    <w:div w:id="1154024738">
      <w:bodyDiv w:val="1"/>
      <w:marLeft w:val="0"/>
      <w:marRight w:val="0"/>
      <w:marTop w:val="0"/>
      <w:marBottom w:val="0"/>
      <w:divBdr>
        <w:top w:val="none" w:sz="0" w:space="0" w:color="auto"/>
        <w:left w:val="none" w:sz="0" w:space="0" w:color="auto"/>
        <w:bottom w:val="none" w:sz="0" w:space="0" w:color="auto"/>
        <w:right w:val="none" w:sz="0" w:space="0" w:color="auto"/>
      </w:divBdr>
    </w:div>
    <w:div w:id="1208495790">
      <w:bodyDiv w:val="1"/>
      <w:marLeft w:val="0"/>
      <w:marRight w:val="0"/>
      <w:marTop w:val="0"/>
      <w:marBottom w:val="0"/>
      <w:divBdr>
        <w:top w:val="none" w:sz="0" w:space="0" w:color="auto"/>
        <w:left w:val="none" w:sz="0" w:space="0" w:color="auto"/>
        <w:bottom w:val="none" w:sz="0" w:space="0" w:color="auto"/>
        <w:right w:val="none" w:sz="0" w:space="0" w:color="auto"/>
      </w:divBdr>
    </w:div>
    <w:div w:id="1244487744">
      <w:bodyDiv w:val="1"/>
      <w:marLeft w:val="0"/>
      <w:marRight w:val="0"/>
      <w:marTop w:val="0"/>
      <w:marBottom w:val="0"/>
      <w:divBdr>
        <w:top w:val="none" w:sz="0" w:space="0" w:color="auto"/>
        <w:left w:val="none" w:sz="0" w:space="0" w:color="auto"/>
        <w:bottom w:val="none" w:sz="0" w:space="0" w:color="auto"/>
        <w:right w:val="none" w:sz="0" w:space="0" w:color="auto"/>
      </w:divBdr>
    </w:div>
    <w:div w:id="1248658452">
      <w:bodyDiv w:val="1"/>
      <w:marLeft w:val="0"/>
      <w:marRight w:val="0"/>
      <w:marTop w:val="0"/>
      <w:marBottom w:val="0"/>
      <w:divBdr>
        <w:top w:val="none" w:sz="0" w:space="0" w:color="auto"/>
        <w:left w:val="none" w:sz="0" w:space="0" w:color="auto"/>
        <w:bottom w:val="none" w:sz="0" w:space="0" w:color="auto"/>
        <w:right w:val="none" w:sz="0" w:space="0" w:color="auto"/>
      </w:divBdr>
    </w:div>
    <w:div w:id="1320496902">
      <w:bodyDiv w:val="1"/>
      <w:marLeft w:val="0"/>
      <w:marRight w:val="0"/>
      <w:marTop w:val="0"/>
      <w:marBottom w:val="0"/>
      <w:divBdr>
        <w:top w:val="none" w:sz="0" w:space="0" w:color="auto"/>
        <w:left w:val="none" w:sz="0" w:space="0" w:color="auto"/>
        <w:bottom w:val="none" w:sz="0" w:space="0" w:color="auto"/>
        <w:right w:val="none" w:sz="0" w:space="0" w:color="auto"/>
      </w:divBdr>
    </w:div>
    <w:div w:id="1324890953">
      <w:bodyDiv w:val="1"/>
      <w:marLeft w:val="0"/>
      <w:marRight w:val="0"/>
      <w:marTop w:val="0"/>
      <w:marBottom w:val="0"/>
      <w:divBdr>
        <w:top w:val="none" w:sz="0" w:space="0" w:color="auto"/>
        <w:left w:val="none" w:sz="0" w:space="0" w:color="auto"/>
        <w:bottom w:val="none" w:sz="0" w:space="0" w:color="auto"/>
        <w:right w:val="none" w:sz="0" w:space="0" w:color="auto"/>
      </w:divBdr>
    </w:div>
    <w:div w:id="1344282295">
      <w:bodyDiv w:val="1"/>
      <w:marLeft w:val="0"/>
      <w:marRight w:val="0"/>
      <w:marTop w:val="0"/>
      <w:marBottom w:val="0"/>
      <w:divBdr>
        <w:top w:val="none" w:sz="0" w:space="0" w:color="auto"/>
        <w:left w:val="none" w:sz="0" w:space="0" w:color="auto"/>
        <w:bottom w:val="none" w:sz="0" w:space="0" w:color="auto"/>
        <w:right w:val="none" w:sz="0" w:space="0" w:color="auto"/>
      </w:divBdr>
    </w:div>
    <w:div w:id="1355351803">
      <w:bodyDiv w:val="1"/>
      <w:marLeft w:val="0"/>
      <w:marRight w:val="0"/>
      <w:marTop w:val="0"/>
      <w:marBottom w:val="0"/>
      <w:divBdr>
        <w:top w:val="none" w:sz="0" w:space="0" w:color="auto"/>
        <w:left w:val="none" w:sz="0" w:space="0" w:color="auto"/>
        <w:bottom w:val="none" w:sz="0" w:space="0" w:color="auto"/>
        <w:right w:val="none" w:sz="0" w:space="0" w:color="auto"/>
      </w:divBdr>
    </w:div>
    <w:div w:id="1359892976">
      <w:bodyDiv w:val="1"/>
      <w:marLeft w:val="0"/>
      <w:marRight w:val="0"/>
      <w:marTop w:val="0"/>
      <w:marBottom w:val="0"/>
      <w:divBdr>
        <w:top w:val="none" w:sz="0" w:space="0" w:color="auto"/>
        <w:left w:val="none" w:sz="0" w:space="0" w:color="auto"/>
        <w:bottom w:val="none" w:sz="0" w:space="0" w:color="auto"/>
        <w:right w:val="none" w:sz="0" w:space="0" w:color="auto"/>
      </w:divBdr>
    </w:div>
    <w:div w:id="1361320999">
      <w:bodyDiv w:val="1"/>
      <w:marLeft w:val="0"/>
      <w:marRight w:val="0"/>
      <w:marTop w:val="0"/>
      <w:marBottom w:val="0"/>
      <w:divBdr>
        <w:top w:val="none" w:sz="0" w:space="0" w:color="auto"/>
        <w:left w:val="none" w:sz="0" w:space="0" w:color="auto"/>
        <w:bottom w:val="none" w:sz="0" w:space="0" w:color="auto"/>
        <w:right w:val="none" w:sz="0" w:space="0" w:color="auto"/>
      </w:divBdr>
    </w:div>
    <w:div w:id="1361321930">
      <w:bodyDiv w:val="1"/>
      <w:marLeft w:val="0"/>
      <w:marRight w:val="0"/>
      <w:marTop w:val="0"/>
      <w:marBottom w:val="0"/>
      <w:divBdr>
        <w:top w:val="none" w:sz="0" w:space="0" w:color="auto"/>
        <w:left w:val="none" w:sz="0" w:space="0" w:color="auto"/>
        <w:bottom w:val="none" w:sz="0" w:space="0" w:color="auto"/>
        <w:right w:val="none" w:sz="0" w:space="0" w:color="auto"/>
      </w:divBdr>
    </w:div>
    <w:div w:id="1362051063">
      <w:bodyDiv w:val="1"/>
      <w:marLeft w:val="0"/>
      <w:marRight w:val="0"/>
      <w:marTop w:val="0"/>
      <w:marBottom w:val="0"/>
      <w:divBdr>
        <w:top w:val="none" w:sz="0" w:space="0" w:color="auto"/>
        <w:left w:val="none" w:sz="0" w:space="0" w:color="auto"/>
        <w:bottom w:val="none" w:sz="0" w:space="0" w:color="auto"/>
        <w:right w:val="none" w:sz="0" w:space="0" w:color="auto"/>
      </w:divBdr>
    </w:div>
    <w:div w:id="1364794360">
      <w:bodyDiv w:val="1"/>
      <w:marLeft w:val="0"/>
      <w:marRight w:val="0"/>
      <w:marTop w:val="0"/>
      <w:marBottom w:val="0"/>
      <w:divBdr>
        <w:top w:val="none" w:sz="0" w:space="0" w:color="auto"/>
        <w:left w:val="none" w:sz="0" w:space="0" w:color="auto"/>
        <w:bottom w:val="none" w:sz="0" w:space="0" w:color="auto"/>
        <w:right w:val="none" w:sz="0" w:space="0" w:color="auto"/>
      </w:divBdr>
    </w:div>
    <w:div w:id="1373653101">
      <w:bodyDiv w:val="1"/>
      <w:marLeft w:val="0"/>
      <w:marRight w:val="0"/>
      <w:marTop w:val="0"/>
      <w:marBottom w:val="0"/>
      <w:divBdr>
        <w:top w:val="none" w:sz="0" w:space="0" w:color="auto"/>
        <w:left w:val="none" w:sz="0" w:space="0" w:color="auto"/>
        <w:bottom w:val="none" w:sz="0" w:space="0" w:color="auto"/>
        <w:right w:val="none" w:sz="0" w:space="0" w:color="auto"/>
      </w:divBdr>
    </w:div>
    <w:div w:id="1398625808">
      <w:bodyDiv w:val="1"/>
      <w:marLeft w:val="0"/>
      <w:marRight w:val="0"/>
      <w:marTop w:val="0"/>
      <w:marBottom w:val="0"/>
      <w:divBdr>
        <w:top w:val="none" w:sz="0" w:space="0" w:color="auto"/>
        <w:left w:val="none" w:sz="0" w:space="0" w:color="auto"/>
        <w:bottom w:val="none" w:sz="0" w:space="0" w:color="auto"/>
        <w:right w:val="none" w:sz="0" w:space="0" w:color="auto"/>
      </w:divBdr>
    </w:div>
    <w:div w:id="1434786630">
      <w:bodyDiv w:val="1"/>
      <w:marLeft w:val="0"/>
      <w:marRight w:val="0"/>
      <w:marTop w:val="0"/>
      <w:marBottom w:val="0"/>
      <w:divBdr>
        <w:top w:val="none" w:sz="0" w:space="0" w:color="auto"/>
        <w:left w:val="none" w:sz="0" w:space="0" w:color="auto"/>
        <w:bottom w:val="none" w:sz="0" w:space="0" w:color="auto"/>
        <w:right w:val="none" w:sz="0" w:space="0" w:color="auto"/>
      </w:divBdr>
    </w:div>
    <w:div w:id="1438060021">
      <w:bodyDiv w:val="1"/>
      <w:marLeft w:val="0"/>
      <w:marRight w:val="0"/>
      <w:marTop w:val="0"/>
      <w:marBottom w:val="0"/>
      <w:divBdr>
        <w:top w:val="none" w:sz="0" w:space="0" w:color="auto"/>
        <w:left w:val="none" w:sz="0" w:space="0" w:color="auto"/>
        <w:bottom w:val="none" w:sz="0" w:space="0" w:color="auto"/>
        <w:right w:val="none" w:sz="0" w:space="0" w:color="auto"/>
      </w:divBdr>
    </w:div>
    <w:div w:id="1438671035">
      <w:bodyDiv w:val="1"/>
      <w:marLeft w:val="0"/>
      <w:marRight w:val="0"/>
      <w:marTop w:val="0"/>
      <w:marBottom w:val="0"/>
      <w:divBdr>
        <w:top w:val="none" w:sz="0" w:space="0" w:color="auto"/>
        <w:left w:val="none" w:sz="0" w:space="0" w:color="auto"/>
        <w:bottom w:val="none" w:sz="0" w:space="0" w:color="auto"/>
        <w:right w:val="none" w:sz="0" w:space="0" w:color="auto"/>
      </w:divBdr>
    </w:div>
    <w:div w:id="1450735977">
      <w:bodyDiv w:val="1"/>
      <w:marLeft w:val="0"/>
      <w:marRight w:val="0"/>
      <w:marTop w:val="0"/>
      <w:marBottom w:val="0"/>
      <w:divBdr>
        <w:top w:val="none" w:sz="0" w:space="0" w:color="auto"/>
        <w:left w:val="none" w:sz="0" w:space="0" w:color="auto"/>
        <w:bottom w:val="none" w:sz="0" w:space="0" w:color="auto"/>
        <w:right w:val="none" w:sz="0" w:space="0" w:color="auto"/>
      </w:divBdr>
    </w:div>
    <w:div w:id="1455172767">
      <w:bodyDiv w:val="1"/>
      <w:marLeft w:val="0"/>
      <w:marRight w:val="0"/>
      <w:marTop w:val="0"/>
      <w:marBottom w:val="0"/>
      <w:divBdr>
        <w:top w:val="none" w:sz="0" w:space="0" w:color="auto"/>
        <w:left w:val="none" w:sz="0" w:space="0" w:color="auto"/>
        <w:bottom w:val="none" w:sz="0" w:space="0" w:color="auto"/>
        <w:right w:val="none" w:sz="0" w:space="0" w:color="auto"/>
      </w:divBdr>
    </w:div>
    <w:div w:id="1468665311">
      <w:bodyDiv w:val="1"/>
      <w:marLeft w:val="0"/>
      <w:marRight w:val="0"/>
      <w:marTop w:val="0"/>
      <w:marBottom w:val="0"/>
      <w:divBdr>
        <w:top w:val="none" w:sz="0" w:space="0" w:color="auto"/>
        <w:left w:val="none" w:sz="0" w:space="0" w:color="auto"/>
        <w:bottom w:val="none" w:sz="0" w:space="0" w:color="auto"/>
        <w:right w:val="none" w:sz="0" w:space="0" w:color="auto"/>
      </w:divBdr>
    </w:div>
    <w:div w:id="1476606244">
      <w:bodyDiv w:val="1"/>
      <w:marLeft w:val="0"/>
      <w:marRight w:val="0"/>
      <w:marTop w:val="0"/>
      <w:marBottom w:val="0"/>
      <w:divBdr>
        <w:top w:val="none" w:sz="0" w:space="0" w:color="auto"/>
        <w:left w:val="none" w:sz="0" w:space="0" w:color="auto"/>
        <w:bottom w:val="none" w:sz="0" w:space="0" w:color="auto"/>
        <w:right w:val="none" w:sz="0" w:space="0" w:color="auto"/>
      </w:divBdr>
    </w:div>
    <w:div w:id="1513910763">
      <w:bodyDiv w:val="1"/>
      <w:marLeft w:val="0"/>
      <w:marRight w:val="0"/>
      <w:marTop w:val="0"/>
      <w:marBottom w:val="0"/>
      <w:divBdr>
        <w:top w:val="none" w:sz="0" w:space="0" w:color="auto"/>
        <w:left w:val="none" w:sz="0" w:space="0" w:color="auto"/>
        <w:bottom w:val="none" w:sz="0" w:space="0" w:color="auto"/>
        <w:right w:val="none" w:sz="0" w:space="0" w:color="auto"/>
      </w:divBdr>
    </w:div>
    <w:div w:id="1519662571">
      <w:bodyDiv w:val="1"/>
      <w:marLeft w:val="0"/>
      <w:marRight w:val="0"/>
      <w:marTop w:val="0"/>
      <w:marBottom w:val="0"/>
      <w:divBdr>
        <w:top w:val="none" w:sz="0" w:space="0" w:color="auto"/>
        <w:left w:val="none" w:sz="0" w:space="0" w:color="auto"/>
        <w:bottom w:val="none" w:sz="0" w:space="0" w:color="auto"/>
        <w:right w:val="none" w:sz="0" w:space="0" w:color="auto"/>
      </w:divBdr>
    </w:div>
    <w:div w:id="1527674336">
      <w:bodyDiv w:val="1"/>
      <w:marLeft w:val="0"/>
      <w:marRight w:val="0"/>
      <w:marTop w:val="0"/>
      <w:marBottom w:val="0"/>
      <w:divBdr>
        <w:top w:val="none" w:sz="0" w:space="0" w:color="auto"/>
        <w:left w:val="none" w:sz="0" w:space="0" w:color="auto"/>
        <w:bottom w:val="none" w:sz="0" w:space="0" w:color="auto"/>
        <w:right w:val="none" w:sz="0" w:space="0" w:color="auto"/>
      </w:divBdr>
    </w:div>
    <w:div w:id="1534344699">
      <w:bodyDiv w:val="1"/>
      <w:marLeft w:val="0"/>
      <w:marRight w:val="0"/>
      <w:marTop w:val="0"/>
      <w:marBottom w:val="0"/>
      <w:divBdr>
        <w:top w:val="none" w:sz="0" w:space="0" w:color="auto"/>
        <w:left w:val="none" w:sz="0" w:space="0" w:color="auto"/>
        <w:bottom w:val="none" w:sz="0" w:space="0" w:color="auto"/>
        <w:right w:val="none" w:sz="0" w:space="0" w:color="auto"/>
      </w:divBdr>
    </w:div>
    <w:div w:id="1565994754">
      <w:bodyDiv w:val="1"/>
      <w:marLeft w:val="0"/>
      <w:marRight w:val="0"/>
      <w:marTop w:val="0"/>
      <w:marBottom w:val="0"/>
      <w:divBdr>
        <w:top w:val="none" w:sz="0" w:space="0" w:color="auto"/>
        <w:left w:val="none" w:sz="0" w:space="0" w:color="auto"/>
        <w:bottom w:val="none" w:sz="0" w:space="0" w:color="auto"/>
        <w:right w:val="none" w:sz="0" w:space="0" w:color="auto"/>
      </w:divBdr>
    </w:div>
    <w:div w:id="1580942747">
      <w:bodyDiv w:val="1"/>
      <w:marLeft w:val="0"/>
      <w:marRight w:val="0"/>
      <w:marTop w:val="0"/>
      <w:marBottom w:val="0"/>
      <w:divBdr>
        <w:top w:val="none" w:sz="0" w:space="0" w:color="auto"/>
        <w:left w:val="none" w:sz="0" w:space="0" w:color="auto"/>
        <w:bottom w:val="none" w:sz="0" w:space="0" w:color="auto"/>
        <w:right w:val="none" w:sz="0" w:space="0" w:color="auto"/>
      </w:divBdr>
    </w:div>
    <w:div w:id="1602646782">
      <w:bodyDiv w:val="1"/>
      <w:marLeft w:val="0"/>
      <w:marRight w:val="0"/>
      <w:marTop w:val="0"/>
      <w:marBottom w:val="0"/>
      <w:divBdr>
        <w:top w:val="none" w:sz="0" w:space="0" w:color="auto"/>
        <w:left w:val="none" w:sz="0" w:space="0" w:color="auto"/>
        <w:bottom w:val="none" w:sz="0" w:space="0" w:color="auto"/>
        <w:right w:val="none" w:sz="0" w:space="0" w:color="auto"/>
      </w:divBdr>
    </w:div>
    <w:div w:id="1615289587">
      <w:bodyDiv w:val="1"/>
      <w:marLeft w:val="0"/>
      <w:marRight w:val="0"/>
      <w:marTop w:val="0"/>
      <w:marBottom w:val="0"/>
      <w:divBdr>
        <w:top w:val="none" w:sz="0" w:space="0" w:color="auto"/>
        <w:left w:val="none" w:sz="0" w:space="0" w:color="auto"/>
        <w:bottom w:val="none" w:sz="0" w:space="0" w:color="auto"/>
        <w:right w:val="none" w:sz="0" w:space="0" w:color="auto"/>
      </w:divBdr>
    </w:div>
    <w:div w:id="1616256352">
      <w:bodyDiv w:val="1"/>
      <w:marLeft w:val="0"/>
      <w:marRight w:val="0"/>
      <w:marTop w:val="0"/>
      <w:marBottom w:val="0"/>
      <w:divBdr>
        <w:top w:val="none" w:sz="0" w:space="0" w:color="auto"/>
        <w:left w:val="none" w:sz="0" w:space="0" w:color="auto"/>
        <w:bottom w:val="none" w:sz="0" w:space="0" w:color="auto"/>
        <w:right w:val="none" w:sz="0" w:space="0" w:color="auto"/>
      </w:divBdr>
    </w:div>
    <w:div w:id="1636989425">
      <w:bodyDiv w:val="1"/>
      <w:marLeft w:val="0"/>
      <w:marRight w:val="0"/>
      <w:marTop w:val="0"/>
      <w:marBottom w:val="0"/>
      <w:divBdr>
        <w:top w:val="none" w:sz="0" w:space="0" w:color="auto"/>
        <w:left w:val="none" w:sz="0" w:space="0" w:color="auto"/>
        <w:bottom w:val="none" w:sz="0" w:space="0" w:color="auto"/>
        <w:right w:val="none" w:sz="0" w:space="0" w:color="auto"/>
      </w:divBdr>
    </w:div>
    <w:div w:id="1644265284">
      <w:bodyDiv w:val="1"/>
      <w:marLeft w:val="0"/>
      <w:marRight w:val="0"/>
      <w:marTop w:val="0"/>
      <w:marBottom w:val="0"/>
      <w:divBdr>
        <w:top w:val="none" w:sz="0" w:space="0" w:color="auto"/>
        <w:left w:val="none" w:sz="0" w:space="0" w:color="auto"/>
        <w:bottom w:val="none" w:sz="0" w:space="0" w:color="auto"/>
        <w:right w:val="none" w:sz="0" w:space="0" w:color="auto"/>
      </w:divBdr>
    </w:div>
    <w:div w:id="1656377586">
      <w:bodyDiv w:val="1"/>
      <w:marLeft w:val="0"/>
      <w:marRight w:val="0"/>
      <w:marTop w:val="0"/>
      <w:marBottom w:val="0"/>
      <w:divBdr>
        <w:top w:val="none" w:sz="0" w:space="0" w:color="auto"/>
        <w:left w:val="none" w:sz="0" w:space="0" w:color="auto"/>
        <w:bottom w:val="none" w:sz="0" w:space="0" w:color="auto"/>
        <w:right w:val="none" w:sz="0" w:space="0" w:color="auto"/>
      </w:divBdr>
    </w:div>
    <w:div w:id="1667778234">
      <w:bodyDiv w:val="1"/>
      <w:marLeft w:val="0"/>
      <w:marRight w:val="0"/>
      <w:marTop w:val="0"/>
      <w:marBottom w:val="0"/>
      <w:divBdr>
        <w:top w:val="none" w:sz="0" w:space="0" w:color="auto"/>
        <w:left w:val="none" w:sz="0" w:space="0" w:color="auto"/>
        <w:bottom w:val="none" w:sz="0" w:space="0" w:color="auto"/>
        <w:right w:val="none" w:sz="0" w:space="0" w:color="auto"/>
      </w:divBdr>
    </w:div>
    <w:div w:id="1711606658">
      <w:bodyDiv w:val="1"/>
      <w:marLeft w:val="0"/>
      <w:marRight w:val="0"/>
      <w:marTop w:val="0"/>
      <w:marBottom w:val="0"/>
      <w:divBdr>
        <w:top w:val="none" w:sz="0" w:space="0" w:color="auto"/>
        <w:left w:val="none" w:sz="0" w:space="0" w:color="auto"/>
        <w:bottom w:val="none" w:sz="0" w:space="0" w:color="auto"/>
        <w:right w:val="none" w:sz="0" w:space="0" w:color="auto"/>
      </w:divBdr>
    </w:div>
    <w:div w:id="1715040818">
      <w:bodyDiv w:val="1"/>
      <w:marLeft w:val="0"/>
      <w:marRight w:val="0"/>
      <w:marTop w:val="0"/>
      <w:marBottom w:val="0"/>
      <w:divBdr>
        <w:top w:val="none" w:sz="0" w:space="0" w:color="auto"/>
        <w:left w:val="none" w:sz="0" w:space="0" w:color="auto"/>
        <w:bottom w:val="none" w:sz="0" w:space="0" w:color="auto"/>
        <w:right w:val="none" w:sz="0" w:space="0" w:color="auto"/>
      </w:divBdr>
    </w:div>
    <w:div w:id="1731149754">
      <w:bodyDiv w:val="1"/>
      <w:marLeft w:val="0"/>
      <w:marRight w:val="0"/>
      <w:marTop w:val="0"/>
      <w:marBottom w:val="0"/>
      <w:divBdr>
        <w:top w:val="none" w:sz="0" w:space="0" w:color="auto"/>
        <w:left w:val="none" w:sz="0" w:space="0" w:color="auto"/>
        <w:bottom w:val="none" w:sz="0" w:space="0" w:color="auto"/>
        <w:right w:val="none" w:sz="0" w:space="0" w:color="auto"/>
      </w:divBdr>
    </w:div>
    <w:div w:id="1731876391">
      <w:bodyDiv w:val="1"/>
      <w:marLeft w:val="0"/>
      <w:marRight w:val="0"/>
      <w:marTop w:val="0"/>
      <w:marBottom w:val="0"/>
      <w:divBdr>
        <w:top w:val="none" w:sz="0" w:space="0" w:color="auto"/>
        <w:left w:val="none" w:sz="0" w:space="0" w:color="auto"/>
        <w:bottom w:val="none" w:sz="0" w:space="0" w:color="auto"/>
        <w:right w:val="none" w:sz="0" w:space="0" w:color="auto"/>
      </w:divBdr>
    </w:div>
    <w:div w:id="1797219111">
      <w:bodyDiv w:val="1"/>
      <w:marLeft w:val="0"/>
      <w:marRight w:val="0"/>
      <w:marTop w:val="0"/>
      <w:marBottom w:val="0"/>
      <w:divBdr>
        <w:top w:val="none" w:sz="0" w:space="0" w:color="auto"/>
        <w:left w:val="none" w:sz="0" w:space="0" w:color="auto"/>
        <w:bottom w:val="none" w:sz="0" w:space="0" w:color="auto"/>
        <w:right w:val="none" w:sz="0" w:space="0" w:color="auto"/>
      </w:divBdr>
    </w:div>
    <w:div w:id="1803619583">
      <w:bodyDiv w:val="1"/>
      <w:marLeft w:val="0"/>
      <w:marRight w:val="0"/>
      <w:marTop w:val="0"/>
      <w:marBottom w:val="0"/>
      <w:divBdr>
        <w:top w:val="none" w:sz="0" w:space="0" w:color="auto"/>
        <w:left w:val="none" w:sz="0" w:space="0" w:color="auto"/>
        <w:bottom w:val="none" w:sz="0" w:space="0" w:color="auto"/>
        <w:right w:val="none" w:sz="0" w:space="0" w:color="auto"/>
      </w:divBdr>
    </w:div>
    <w:div w:id="1807308802">
      <w:bodyDiv w:val="1"/>
      <w:marLeft w:val="0"/>
      <w:marRight w:val="0"/>
      <w:marTop w:val="0"/>
      <w:marBottom w:val="0"/>
      <w:divBdr>
        <w:top w:val="none" w:sz="0" w:space="0" w:color="auto"/>
        <w:left w:val="none" w:sz="0" w:space="0" w:color="auto"/>
        <w:bottom w:val="none" w:sz="0" w:space="0" w:color="auto"/>
        <w:right w:val="none" w:sz="0" w:space="0" w:color="auto"/>
      </w:divBdr>
    </w:div>
    <w:div w:id="1811364506">
      <w:bodyDiv w:val="1"/>
      <w:marLeft w:val="0"/>
      <w:marRight w:val="0"/>
      <w:marTop w:val="0"/>
      <w:marBottom w:val="0"/>
      <w:divBdr>
        <w:top w:val="none" w:sz="0" w:space="0" w:color="auto"/>
        <w:left w:val="none" w:sz="0" w:space="0" w:color="auto"/>
        <w:bottom w:val="none" w:sz="0" w:space="0" w:color="auto"/>
        <w:right w:val="none" w:sz="0" w:space="0" w:color="auto"/>
      </w:divBdr>
    </w:div>
    <w:div w:id="1830435926">
      <w:bodyDiv w:val="1"/>
      <w:marLeft w:val="0"/>
      <w:marRight w:val="0"/>
      <w:marTop w:val="0"/>
      <w:marBottom w:val="0"/>
      <w:divBdr>
        <w:top w:val="none" w:sz="0" w:space="0" w:color="auto"/>
        <w:left w:val="none" w:sz="0" w:space="0" w:color="auto"/>
        <w:bottom w:val="none" w:sz="0" w:space="0" w:color="auto"/>
        <w:right w:val="none" w:sz="0" w:space="0" w:color="auto"/>
      </w:divBdr>
    </w:div>
    <w:div w:id="1834955039">
      <w:bodyDiv w:val="1"/>
      <w:marLeft w:val="0"/>
      <w:marRight w:val="0"/>
      <w:marTop w:val="0"/>
      <w:marBottom w:val="0"/>
      <w:divBdr>
        <w:top w:val="none" w:sz="0" w:space="0" w:color="auto"/>
        <w:left w:val="none" w:sz="0" w:space="0" w:color="auto"/>
        <w:bottom w:val="none" w:sz="0" w:space="0" w:color="auto"/>
        <w:right w:val="none" w:sz="0" w:space="0" w:color="auto"/>
      </w:divBdr>
    </w:div>
    <w:div w:id="1840580966">
      <w:bodyDiv w:val="1"/>
      <w:marLeft w:val="0"/>
      <w:marRight w:val="0"/>
      <w:marTop w:val="0"/>
      <w:marBottom w:val="0"/>
      <w:divBdr>
        <w:top w:val="none" w:sz="0" w:space="0" w:color="auto"/>
        <w:left w:val="none" w:sz="0" w:space="0" w:color="auto"/>
        <w:bottom w:val="none" w:sz="0" w:space="0" w:color="auto"/>
        <w:right w:val="none" w:sz="0" w:space="0" w:color="auto"/>
      </w:divBdr>
    </w:div>
    <w:div w:id="1841575768">
      <w:bodyDiv w:val="1"/>
      <w:marLeft w:val="0"/>
      <w:marRight w:val="0"/>
      <w:marTop w:val="0"/>
      <w:marBottom w:val="0"/>
      <w:divBdr>
        <w:top w:val="none" w:sz="0" w:space="0" w:color="auto"/>
        <w:left w:val="none" w:sz="0" w:space="0" w:color="auto"/>
        <w:bottom w:val="none" w:sz="0" w:space="0" w:color="auto"/>
        <w:right w:val="none" w:sz="0" w:space="0" w:color="auto"/>
      </w:divBdr>
    </w:div>
    <w:div w:id="1894928584">
      <w:bodyDiv w:val="1"/>
      <w:marLeft w:val="0"/>
      <w:marRight w:val="0"/>
      <w:marTop w:val="0"/>
      <w:marBottom w:val="0"/>
      <w:divBdr>
        <w:top w:val="none" w:sz="0" w:space="0" w:color="auto"/>
        <w:left w:val="none" w:sz="0" w:space="0" w:color="auto"/>
        <w:bottom w:val="none" w:sz="0" w:space="0" w:color="auto"/>
        <w:right w:val="none" w:sz="0" w:space="0" w:color="auto"/>
      </w:divBdr>
    </w:div>
    <w:div w:id="1907185729">
      <w:bodyDiv w:val="1"/>
      <w:marLeft w:val="0"/>
      <w:marRight w:val="0"/>
      <w:marTop w:val="0"/>
      <w:marBottom w:val="0"/>
      <w:divBdr>
        <w:top w:val="none" w:sz="0" w:space="0" w:color="auto"/>
        <w:left w:val="none" w:sz="0" w:space="0" w:color="auto"/>
        <w:bottom w:val="none" w:sz="0" w:space="0" w:color="auto"/>
        <w:right w:val="none" w:sz="0" w:space="0" w:color="auto"/>
      </w:divBdr>
    </w:div>
    <w:div w:id="1927809772">
      <w:bodyDiv w:val="1"/>
      <w:marLeft w:val="0"/>
      <w:marRight w:val="0"/>
      <w:marTop w:val="0"/>
      <w:marBottom w:val="0"/>
      <w:divBdr>
        <w:top w:val="none" w:sz="0" w:space="0" w:color="auto"/>
        <w:left w:val="none" w:sz="0" w:space="0" w:color="auto"/>
        <w:bottom w:val="none" w:sz="0" w:space="0" w:color="auto"/>
        <w:right w:val="none" w:sz="0" w:space="0" w:color="auto"/>
      </w:divBdr>
    </w:div>
    <w:div w:id="1935243332">
      <w:bodyDiv w:val="1"/>
      <w:marLeft w:val="0"/>
      <w:marRight w:val="0"/>
      <w:marTop w:val="0"/>
      <w:marBottom w:val="0"/>
      <w:divBdr>
        <w:top w:val="none" w:sz="0" w:space="0" w:color="auto"/>
        <w:left w:val="none" w:sz="0" w:space="0" w:color="auto"/>
        <w:bottom w:val="none" w:sz="0" w:space="0" w:color="auto"/>
        <w:right w:val="none" w:sz="0" w:space="0" w:color="auto"/>
      </w:divBdr>
    </w:div>
    <w:div w:id="1937783256">
      <w:bodyDiv w:val="1"/>
      <w:marLeft w:val="0"/>
      <w:marRight w:val="0"/>
      <w:marTop w:val="0"/>
      <w:marBottom w:val="0"/>
      <w:divBdr>
        <w:top w:val="none" w:sz="0" w:space="0" w:color="auto"/>
        <w:left w:val="none" w:sz="0" w:space="0" w:color="auto"/>
        <w:bottom w:val="none" w:sz="0" w:space="0" w:color="auto"/>
        <w:right w:val="none" w:sz="0" w:space="0" w:color="auto"/>
      </w:divBdr>
    </w:div>
    <w:div w:id="1937932263">
      <w:bodyDiv w:val="1"/>
      <w:marLeft w:val="0"/>
      <w:marRight w:val="0"/>
      <w:marTop w:val="0"/>
      <w:marBottom w:val="0"/>
      <w:divBdr>
        <w:top w:val="none" w:sz="0" w:space="0" w:color="auto"/>
        <w:left w:val="none" w:sz="0" w:space="0" w:color="auto"/>
        <w:bottom w:val="none" w:sz="0" w:space="0" w:color="auto"/>
        <w:right w:val="none" w:sz="0" w:space="0" w:color="auto"/>
      </w:divBdr>
    </w:div>
    <w:div w:id="1969165584">
      <w:bodyDiv w:val="1"/>
      <w:marLeft w:val="0"/>
      <w:marRight w:val="0"/>
      <w:marTop w:val="0"/>
      <w:marBottom w:val="0"/>
      <w:divBdr>
        <w:top w:val="none" w:sz="0" w:space="0" w:color="auto"/>
        <w:left w:val="none" w:sz="0" w:space="0" w:color="auto"/>
        <w:bottom w:val="none" w:sz="0" w:space="0" w:color="auto"/>
        <w:right w:val="none" w:sz="0" w:space="0" w:color="auto"/>
      </w:divBdr>
    </w:div>
    <w:div w:id="1980988987">
      <w:bodyDiv w:val="1"/>
      <w:marLeft w:val="0"/>
      <w:marRight w:val="0"/>
      <w:marTop w:val="0"/>
      <w:marBottom w:val="0"/>
      <w:divBdr>
        <w:top w:val="none" w:sz="0" w:space="0" w:color="auto"/>
        <w:left w:val="none" w:sz="0" w:space="0" w:color="auto"/>
        <w:bottom w:val="none" w:sz="0" w:space="0" w:color="auto"/>
        <w:right w:val="none" w:sz="0" w:space="0" w:color="auto"/>
      </w:divBdr>
    </w:div>
    <w:div w:id="1983147424">
      <w:bodyDiv w:val="1"/>
      <w:marLeft w:val="0"/>
      <w:marRight w:val="0"/>
      <w:marTop w:val="0"/>
      <w:marBottom w:val="0"/>
      <w:divBdr>
        <w:top w:val="none" w:sz="0" w:space="0" w:color="auto"/>
        <w:left w:val="none" w:sz="0" w:space="0" w:color="auto"/>
        <w:bottom w:val="none" w:sz="0" w:space="0" w:color="auto"/>
        <w:right w:val="none" w:sz="0" w:space="0" w:color="auto"/>
      </w:divBdr>
    </w:div>
    <w:div w:id="1986349249">
      <w:bodyDiv w:val="1"/>
      <w:marLeft w:val="0"/>
      <w:marRight w:val="0"/>
      <w:marTop w:val="0"/>
      <w:marBottom w:val="0"/>
      <w:divBdr>
        <w:top w:val="none" w:sz="0" w:space="0" w:color="auto"/>
        <w:left w:val="none" w:sz="0" w:space="0" w:color="auto"/>
        <w:bottom w:val="none" w:sz="0" w:space="0" w:color="auto"/>
        <w:right w:val="none" w:sz="0" w:space="0" w:color="auto"/>
      </w:divBdr>
    </w:div>
    <w:div w:id="1998534960">
      <w:bodyDiv w:val="1"/>
      <w:marLeft w:val="0"/>
      <w:marRight w:val="0"/>
      <w:marTop w:val="0"/>
      <w:marBottom w:val="0"/>
      <w:divBdr>
        <w:top w:val="none" w:sz="0" w:space="0" w:color="auto"/>
        <w:left w:val="none" w:sz="0" w:space="0" w:color="auto"/>
        <w:bottom w:val="none" w:sz="0" w:space="0" w:color="auto"/>
        <w:right w:val="none" w:sz="0" w:space="0" w:color="auto"/>
      </w:divBdr>
    </w:div>
    <w:div w:id="2009016218">
      <w:bodyDiv w:val="1"/>
      <w:marLeft w:val="0"/>
      <w:marRight w:val="0"/>
      <w:marTop w:val="0"/>
      <w:marBottom w:val="0"/>
      <w:divBdr>
        <w:top w:val="none" w:sz="0" w:space="0" w:color="auto"/>
        <w:left w:val="none" w:sz="0" w:space="0" w:color="auto"/>
        <w:bottom w:val="none" w:sz="0" w:space="0" w:color="auto"/>
        <w:right w:val="none" w:sz="0" w:space="0" w:color="auto"/>
      </w:divBdr>
    </w:div>
    <w:div w:id="2012023768">
      <w:bodyDiv w:val="1"/>
      <w:marLeft w:val="0"/>
      <w:marRight w:val="0"/>
      <w:marTop w:val="0"/>
      <w:marBottom w:val="0"/>
      <w:divBdr>
        <w:top w:val="none" w:sz="0" w:space="0" w:color="auto"/>
        <w:left w:val="none" w:sz="0" w:space="0" w:color="auto"/>
        <w:bottom w:val="none" w:sz="0" w:space="0" w:color="auto"/>
        <w:right w:val="none" w:sz="0" w:space="0" w:color="auto"/>
      </w:divBdr>
    </w:div>
    <w:div w:id="2013799088">
      <w:bodyDiv w:val="1"/>
      <w:marLeft w:val="0"/>
      <w:marRight w:val="0"/>
      <w:marTop w:val="0"/>
      <w:marBottom w:val="0"/>
      <w:divBdr>
        <w:top w:val="none" w:sz="0" w:space="0" w:color="auto"/>
        <w:left w:val="none" w:sz="0" w:space="0" w:color="auto"/>
        <w:bottom w:val="none" w:sz="0" w:space="0" w:color="auto"/>
        <w:right w:val="none" w:sz="0" w:space="0" w:color="auto"/>
      </w:divBdr>
    </w:div>
    <w:div w:id="2014146439">
      <w:bodyDiv w:val="1"/>
      <w:marLeft w:val="0"/>
      <w:marRight w:val="0"/>
      <w:marTop w:val="0"/>
      <w:marBottom w:val="0"/>
      <w:divBdr>
        <w:top w:val="none" w:sz="0" w:space="0" w:color="auto"/>
        <w:left w:val="none" w:sz="0" w:space="0" w:color="auto"/>
        <w:bottom w:val="none" w:sz="0" w:space="0" w:color="auto"/>
        <w:right w:val="none" w:sz="0" w:space="0" w:color="auto"/>
      </w:divBdr>
    </w:div>
    <w:div w:id="2025667987">
      <w:bodyDiv w:val="1"/>
      <w:marLeft w:val="0"/>
      <w:marRight w:val="0"/>
      <w:marTop w:val="0"/>
      <w:marBottom w:val="0"/>
      <w:divBdr>
        <w:top w:val="none" w:sz="0" w:space="0" w:color="auto"/>
        <w:left w:val="none" w:sz="0" w:space="0" w:color="auto"/>
        <w:bottom w:val="none" w:sz="0" w:space="0" w:color="auto"/>
        <w:right w:val="none" w:sz="0" w:space="0" w:color="auto"/>
      </w:divBdr>
    </w:div>
    <w:div w:id="2036692988">
      <w:bodyDiv w:val="1"/>
      <w:marLeft w:val="0"/>
      <w:marRight w:val="0"/>
      <w:marTop w:val="0"/>
      <w:marBottom w:val="0"/>
      <w:divBdr>
        <w:top w:val="none" w:sz="0" w:space="0" w:color="auto"/>
        <w:left w:val="none" w:sz="0" w:space="0" w:color="auto"/>
        <w:bottom w:val="none" w:sz="0" w:space="0" w:color="auto"/>
        <w:right w:val="none" w:sz="0" w:space="0" w:color="auto"/>
      </w:divBdr>
    </w:div>
    <w:div w:id="2076321165">
      <w:bodyDiv w:val="1"/>
      <w:marLeft w:val="0"/>
      <w:marRight w:val="0"/>
      <w:marTop w:val="0"/>
      <w:marBottom w:val="0"/>
      <w:divBdr>
        <w:top w:val="none" w:sz="0" w:space="0" w:color="auto"/>
        <w:left w:val="none" w:sz="0" w:space="0" w:color="auto"/>
        <w:bottom w:val="none" w:sz="0" w:space="0" w:color="auto"/>
        <w:right w:val="none" w:sz="0" w:space="0" w:color="auto"/>
      </w:divBdr>
    </w:div>
    <w:div w:id="2080590501">
      <w:bodyDiv w:val="1"/>
      <w:marLeft w:val="0"/>
      <w:marRight w:val="0"/>
      <w:marTop w:val="0"/>
      <w:marBottom w:val="0"/>
      <w:divBdr>
        <w:top w:val="none" w:sz="0" w:space="0" w:color="auto"/>
        <w:left w:val="none" w:sz="0" w:space="0" w:color="auto"/>
        <w:bottom w:val="none" w:sz="0" w:space="0" w:color="auto"/>
        <w:right w:val="none" w:sz="0" w:space="0" w:color="auto"/>
      </w:divBdr>
    </w:div>
    <w:div w:id="2089227687">
      <w:bodyDiv w:val="1"/>
      <w:marLeft w:val="0"/>
      <w:marRight w:val="0"/>
      <w:marTop w:val="0"/>
      <w:marBottom w:val="0"/>
      <w:divBdr>
        <w:top w:val="none" w:sz="0" w:space="0" w:color="auto"/>
        <w:left w:val="none" w:sz="0" w:space="0" w:color="auto"/>
        <w:bottom w:val="none" w:sz="0" w:space="0" w:color="auto"/>
        <w:right w:val="none" w:sz="0" w:space="0" w:color="auto"/>
      </w:divBdr>
    </w:div>
    <w:div w:id="2120567303">
      <w:bodyDiv w:val="1"/>
      <w:marLeft w:val="0"/>
      <w:marRight w:val="0"/>
      <w:marTop w:val="0"/>
      <w:marBottom w:val="0"/>
      <w:divBdr>
        <w:top w:val="none" w:sz="0" w:space="0" w:color="auto"/>
        <w:left w:val="none" w:sz="0" w:space="0" w:color="auto"/>
        <w:bottom w:val="none" w:sz="0" w:space="0" w:color="auto"/>
        <w:right w:val="none" w:sz="0" w:space="0" w:color="auto"/>
      </w:divBdr>
    </w:div>
    <w:div w:id="2130394674">
      <w:bodyDiv w:val="1"/>
      <w:marLeft w:val="0"/>
      <w:marRight w:val="0"/>
      <w:marTop w:val="0"/>
      <w:marBottom w:val="0"/>
      <w:divBdr>
        <w:top w:val="none" w:sz="0" w:space="0" w:color="auto"/>
        <w:left w:val="none" w:sz="0" w:space="0" w:color="auto"/>
        <w:bottom w:val="none" w:sz="0" w:space="0" w:color="auto"/>
        <w:right w:val="none" w:sz="0" w:space="0" w:color="auto"/>
      </w:divBdr>
    </w:div>
    <w:div w:id="2133132620">
      <w:bodyDiv w:val="1"/>
      <w:marLeft w:val="0"/>
      <w:marRight w:val="0"/>
      <w:marTop w:val="0"/>
      <w:marBottom w:val="0"/>
      <w:divBdr>
        <w:top w:val="none" w:sz="0" w:space="0" w:color="auto"/>
        <w:left w:val="none" w:sz="0" w:space="0" w:color="auto"/>
        <w:bottom w:val="none" w:sz="0" w:space="0" w:color="auto"/>
        <w:right w:val="none" w:sz="0" w:space="0" w:color="auto"/>
      </w:divBdr>
    </w:div>
    <w:div w:id="2133672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2" Type="http://schemas.openxmlformats.org/officeDocument/2006/relationships/hyperlink" Target="https://rmit.instructure.com/courses/113620" TargetMode="External"/><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F65FD7E-48A5-451E-8BB0-07A297FF9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11</Pages>
  <Words>1897</Words>
  <Characters>10814</Characters>
  <Application>Microsoft Office Word</Application>
  <DocSecurity>0</DocSecurity>
  <Lines>90</Lines>
  <Paragraphs>25</Paragraphs>
  <ScaleCrop>false</ScaleCrop>
  <HeadingPairs>
    <vt:vector size="2" baseType="variant">
      <vt:variant>
        <vt:lpstr>Tiêu đề</vt:lpstr>
      </vt:variant>
      <vt:variant>
        <vt:i4>1</vt:i4>
      </vt:variant>
    </vt:vector>
  </HeadingPairs>
  <TitlesOfParts>
    <vt:vector size="1" baseType="lpstr">
      <vt:lpstr/>
    </vt:vector>
  </TitlesOfParts>
  <Company/>
  <LinksUpToDate>false</LinksUpToDate>
  <CharactersWithSpaces>12686</CharactersWithSpaces>
  <SharedDoc>false</SharedDoc>
  <HLinks>
    <vt:vector size="72" baseType="variant">
      <vt:variant>
        <vt:i4>1114165</vt:i4>
      </vt:variant>
      <vt:variant>
        <vt:i4>62</vt:i4>
      </vt:variant>
      <vt:variant>
        <vt:i4>0</vt:i4>
      </vt:variant>
      <vt:variant>
        <vt:i4>5</vt:i4>
      </vt:variant>
      <vt:variant>
        <vt:lpwstr/>
      </vt:variant>
      <vt:variant>
        <vt:lpwstr>_Toc121514452</vt:lpwstr>
      </vt:variant>
      <vt:variant>
        <vt:i4>1114165</vt:i4>
      </vt:variant>
      <vt:variant>
        <vt:i4>56</vt:i4>
      </vt:variant>
      <vt:variant>
        <vt:i4>0</vt:i4>
      </vt:variant>
      <vt:variant>
        <vt:i4>5</vt:i4>
      </vt:variant>
      <vt:variant>
        <vt:lpwstr/>
      </vt:variant>
      <vt:variant>
        <vt:lpwstr>_Toc121514451</vt:lpwstr>
      </vt:variant>
      <vt:variant>
        <vt:i4>1114165</vt:i4>
      </vt:variant>
      <vt:variant>
        <vt:i4>50</vt:i4>
      </vt:variant>
      <vt:variant>
        <vt:i4>0</vt:i4>
      </vt:variant>
      <vt:variant>
        <vt:i4>5</vt:i4>
      </vt:variant>
      <vt:variant>
        <vt:lpwstr/>
      </vt:variant>
      <vt:variant>
        <vt:lpwstr>_Toc121514450</vt:lpwstr>
      </vt:variant>
      <vt:variant>
        <vt:i4>1048629</vt:i4>
      </vt:variant>
      <vt:variant>
        <vt:i4>44</vt:i4>
      </vt:variant>
      <vt:variant>
        <vt:i4>0</vt:i4>
      </vt:variant>
      <vt:variant>
        <vt:i4>5</vt:i4>
      </vt:variant>
      <vt:variant>
        <vt:lpwstr/>
      </vt:variant>
      <vt:variant>
        <vt:lpwstr>_Toc121514449</vt:lpwstr>
      </vt:variant>
      <vt:variant>
        <vt:i4>1048629</vt:i4>
      </vt:variant>
      <vt:variant>
        <vt:i4>38</vt:i4>
      </vt:variant>
      <vt:variant>
        <vt:i4>0</vt:i4>
      </vt:variant>
      <vt:variant>
        <vt:i4>5</vt:i4>
      </vt:variant>
      <vt:variant>
        <vt:lpwstr/>
      </vt:variant>
      <vt:variant>
        <vt:lpwstr>_Toc121514448</vt:lpwstr>
      </vt:variant>
      <vt:variant>
        <vt:i4>1048629</vt:i4>
      </vt:variant>
      <vt:variant>
        <vt:i4>32</vt:i4>
      </vt:variant>
      <vt:variant>
        <vt:i4>0</vt:i4>
      </vt:variant>
      <vt:variant>
        <vt:i4>5</vt:i4>
      </vt:variant>
      <vt:variant>
        <vt:lpwstr/>
      </vt:variant>
      <vt:variant>
        <vt:lpwstr>_Toc121514447</vt:lpwstr>
      </vt:variant>
      <vt:variant>
        <vt:i4>1048629</vt:i4>
      </vt:variant>
      <vt:variant>
        <vt:i4>26</vt:i4>
      </vt:variant>
      <vt:variant>
        <vt:i4>0</vt:i4>
      </vt:variant>
      <vt:variant>
        <vt:i4>5</vt:i4>
      </vt:variant>
      <vt:variant>
        <vt:lpwstr/>
      </vt:variant>
      <vt:variant>
        <vt:lpwstr>_Toc121514446</vt:lpwstr>
      </vt:variant>
      <vt:variant>
        <vt:i4>1048629</vt:i4>
      </vt:variant>
      <vt:variant>
        <vt:i4>20</vt:i4>
      </vt:variant>
      <vt:variant>
        <vt:i4>0</vt:i4>
      </vt:variant>
      <vt:variant>
        <vt:i4>5</vt:i4>
      </vt:variant>
      <vt:variant>
        <vt:lpwstr/>
      </vt:variant>
      <vt:variant>
        <vt:lpwstr>_Toc121514445</vt:lpwstr>
      </vt:variant>
      <vt:variant>
        <vt:i4>1048629</vt:i4>
      </vt:variant>
      <vt:variant>
        <vt:i4>14</vt:i4>
      </vt:variant>
      <vt:variant>
        <vt:i4>0</vt:i4>
      </vt:variant>
      <vt:variant>
        <vt:i4>5</vt:i4>
      </vt:variant>
      <vt:variant>
        <vt:lpwstr/>
      </vt:variant>
      <vt:variant>
        <vt:lpwstr>_Toc121514444</vt:lpwstr>
      </vt:variant>
      <vt:variant>
        <vt:i4>1048629</vt:i4>
      </vt:variant>
      <vt:variant>
        <vt:i4>8</vt:i4>
      </vt:variant>
      <vt:variant>
        <vt:i4>0</vt:i4>
      </vt:variant>
      <vt:variant>
        <vt:i4>5</vt:i4>
      </vt:variant>
      <vt:variant>
        <vt:lpwstr/>
      </vt:variant>
      <vt:variant>
        <vt:lpwstr>_Toc121514443</vt:lpwstr>
      </vt:variant>
      <vt:variant>
        <vt:i4>1048629</vt:i4>
      </vt:variant>
      <vt:variant>
        <vt:i4>2</vt:i4>
      </vt:variant>
      <vt:variant>
        <vt:i4>0</vt:i4>
      </vt:variant>
      <vt:variant>
        <vt:i4>5</vt:i4>
      </vt:variant>
      <vt:variant>
        <vt:lpwstr/>
      </vt:variant>
      <vt:variant>
        <vt:lpwstr>_Toc121514442</vt:lpwstr>
      </vt:variant>
      <vt:variant>
        <vt:i4>1769531</vt:i4>
      </vt:variant>
      <vt:variant>
        <vt:i4>0</vt:i4>
      </vt:variant>
      <vt:variant>
        <vt:i4>0</vt:i4>
      </vt:variant>
      <vt:variant>
        <vt:i4>5</vt:i4>
      </vt:variant>
      <vt:variant>
        <vt:lpwstr>mailto:S3818559@rmit.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Tran</dc:creator>
  <cp:keywords/>
  <dc:description/>
  <cp:lastModifiedBy>Tuan Tran</cp:lastModifiedBy>
  <cp:revision>2382</cp:revision>
  <cp:lastPrinted>2022-11-12T05:48:00Z</cp:lastPrinted>
  <dcterms:created xsi:type="dcterms:W3CDTF">2022-07-06T21:56:00Z</dcterms:created>
  <dcterms:modified xsi:type="dcterms:W3CDTF">2022-12-18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18ee2ebd67cb2519b724586e519bb574590d31f4aaf105ad51f43f6cdcf99c</vt:lpwstr>
  </property>
</Properties>
</file>